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76252240"/>
    <w:bookmarkStart w:id="1" w:name="procesverbal"/>
    <w:p w14:paraId="69B05276" w14:textId="31458ECC" w:rsidR="00851CE6" w:rsidRPr="00851CE6" w:rsidRDefault="00851CE6" w:rsidP="00851CE6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18EF5581" wp14:editId="52FF9009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1737E0D1" id="Straight Connector 1" o:spid="_x0000_s1026" style="position:absolute;flip:x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718CB5BB" wp14:editId="4677F944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7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4EE7DE14" id="Straight Connector 2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4E170DB1" wp14:editId="035A003F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6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5A7FF94F" id="Straight Connector 5" o:spid="_x0000_s1026" style="position:absolute;flip:x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3A29D1F0" wp14:editId="15D8DC30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57A584D9" id="Straight Connector 4" o:spid="_x0000_s1026" style="position:absolute;flip:x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370584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25pt;height:57.75pt" o:ole="">
            <v:imagedata r:id="rId5" o:title=""/>
          </v:shape>
          <o:OLEObject Type="Embed" ProgID="PBrush" ShapeID="_x0000_i1025" DrawAspect="Content" ObjectID="_1815379105" r:id="rId6"/>
        </w:object>
      </w:r>
    </w:p>
    <w:p w14:paraId="2C585B53" w14:textId="77777777" w:rsidR="00851CE6" w:rsidRPr="00851CE6" w:rsidRDefault="00851CE6" w:rsidP="00851CE6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54B44C8D" w14:textId="77777777" w:rsidR="00851CE6" w:rsidRPr="00851CE6" w:rsidRDefault="00851CE6" w:rsidP="00851CE6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bookmarkEnd w:id="0"/>
    <w:p w14:paraId="23E9AF6A" w14:textId="77777777" w:rsidR="00851CE6" w:rsidRPr="00851CE6" w:rsidRDefault="00851CE6" w:rsidP="00851CE6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56FB4874" w14:textId="77777777" w:rsidR="00851CE6" w:rsidRPr="00851CE6" w:rsidRDefault="00851CE6" w:rsidP="00851CE6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011766E8" w14:textId="77777777" w:rsidR="00851CE6" w:rsidRPr="00851CE6" w:rsidRDefault="00851CE6" w:rsidP="00851CE6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79D380CF" w14:textId="093C762E" w:rsidR="00851CE6" w:rsidRPr="00851CE6" w:rsidRDefault="00BB02FA" w:rsidP="00851CE6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KIM ME BANORËT</w:t>
      </w:r>
      <w:r w:rsidR="00851CE6" w:rsidRPr="00851CE6">
        <w:rPr>
          <w:rFonts w:ascii="Times New Roman" w:hAnsi="Times New Roman" w:cs="Times New Roman"/>
          <w:b/>
          <w:bCs/>
        </w:rPr>
        <w:t xml:space="preserve"> P</w:t>
      </w:r>
      <w:bookmarkStart w:id="2" w:name="_Hlk204676703"/>
      <w:r w:rsidR="00851CE6" w:rsidRPr="00851CE6">
        <w:rPr>
          <w:rFonts w:ascii="Times New Roman" w:hAnsi="Times New Roman" w:cs="Times New Roman"/>
          <w:b/>
          <w:bCs/>
        </w:rPr>
        <w:t>Ë</w:t>
      </w:r>
      <w:bookmarkEnd w:id="2"/>
      <w:r w:rsidR="00851CE6" w:rsidRPr="00851CE6">
        <w:rPr>
          <w:rFonts w:ascii="Times New Roman" w:hAnsi="Times New Roman" w:cs="Times New Roman"/>
          <w:b/>
          <w:bCs/>
        </w:rPr>
        <w:t>R NDRYSHIMIN E EMËRTIMIT TË RRUGËS NGA “</w:t>
      </w:r>
      <w:r w:rsidR="00DB058F">
        <w:rPr>
          <w:rFonts w:ascii="Times New Roman" w:hAnsi="Times New Roman" w:cs="Times New Roman"/>
          <w:b/>
          <w:bCs/>
        </w:rPr>
        <w:t>BASHKIM GAZIDEDE</w:t>
      </w:r>
      <w:r w:rsidR="00851CE6" w:rsidRPr="00851CE6">
        <w:rPr>
          <w:rFonts w:ascii="Times New Roman" w:hAnsi="Times New Roman" w:cs="Times New Roman"/>
          <w:b/>
          <w:bCs/>
        </w:rPr>
        <w:t>” NË “</w:t>
      </w:r>
      <w:r w:rsidR="00DB058F">
        <w:rPr>
          <w:rFonts w:ascii="Times New Roman" w:hAnsi="Times New Roman" w:cs="Times New Roman"/>
          <w:b/>
          <w:bCs/>
        </w:rPr>
        <w:t>SH</w:t>
      </w:r>
      <w:r w:rsidR="00DB058F" w:rsidRPr="00851CE6">
        <w:rPr>
          <w:rFonts w:ascii="Times New Roman" w:hAnsi="Times New Roman" w:cs="Times New Roman"/>
          <w:b/>
          <w:bCs/>
        </w:rPr>
        <w:t>Ë</w:t>
      </w:r>
      <w:r w:rsidR="00DB058F">
        <w:rPr>
          <w:rFonts w:ascii="Times New Roman" w:hAnsi="Times New Roman" w:cs="Times New Roman"/>
          <w:b/>
          <w:bCs/>
        </w:rPr>
        <w:t>TITORJA E BATHORES</w:t>
      </w:r>
      <w:r w:rsidR="00851CE6" w:rsidRPr="00851CE6">
        <w:rPr>
          <w:rFonts w:ascii="Times New Roman" w:hAnsi="Times New Roman" w:cs="Times New Roman"/>
          <w:b/>
          <w:bCs/>
        </w:rPr>
        <w:t>”</w:t>
      </w:r>
    </w:p>
    <w:p w14:paraId="42017DAF" w14:textId="77777777" w:rsidR="00851CE6" w:rsidRPr="00851CE6" w:rsidRDefault="00851CE6" w:rsidP="00851CE6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04C8A8F2" w14:textId="156AA019" w:rsidR="00DB058F" w:rsidRDefault="00851CE6" w:rsidP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</w:t>
      </w:r>
      <w:bookmarkStart w:id="3" w:name="_Hlk204676639"/>
      <w:r w:rsidRPr="00851CE6">
        <w:rPr>
          <w:rFonts w:ascii="Times New Roman" w:eastAsia="Times New Roman" w:hAnsi="Times New Roman" w:cs="Times New Roman"/>
          <w:lang w:val="sq-AL"/>
        </w:rPr>
        <w:t>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bookmarkEnd w:id="3"/>
      <w:r w:rsidR="00C65D79">
        <w:rPr>
          <w:rFonts w:ascii="Times New Roman" w:eastAsia="Times New Roman" w:hAnsi="Times New Roman" w:cs="Times New Roman"/>
          <w:lang w:val="sq-AL"/>
        </w:rPr>
        <w:t>19</w:t>
      </w:r>
      <w:r w:rsidRPr="00851CE6">
        <w:rPr>
          <w:rFonts w:ascii="Times New Roman" w:eastAsia="Times New Roman" w:hAnsi="Times New Roman" w:cs="Times New Roman"/>
          <w:lang w:val="sq-AL"/>
        </w:rPr>
        <w:t>.</w:t>
      </w:r>
      <w:r w:rsidR="00DB058F">
        <w:rPr>
          <w:rFonts w:ascii="Times New Roman" w:eastAsia="Times New Roman" w:hAnsi="Times New Roman" w:cs="Times New Roman"/>
          <w:lang w:val="sq-AL"/>
        </w:rPr>
        <w:t>02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="00DB058F">
        <w:rPr>
          <w:rFonts w:ascii="Times New Roman" w:eastAsia="Times New Roman" w:hAnsi="Times New Roman" w:cs="Times New Roman"/>
          <w:lang w:val="sq-AL"/>
        </w:rPr>
        <w:t>17</w:t>
      </w:r>
      <w:r w:rsidRPr="00851CE6">
        <w:rPr>
          <w:rFonts w:ascii="Times New Roman" w:eastAsia="Times New Roman" w:hAnsi="Times New Roman" w:cs="Times New Roman"/>
          <w:lang w:val="sq-AL"/>
        </w:rPr>
        <w:t>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="00BB02FA">
        <w:rPr>
          <w:rFonts w:ascii="Times New Roman" w:eastAsia="Times New Roman" w:hAnsi="Times New Roman" w:cs="Times New Roman"/>
          <w:lang w:val="sq-AL"/>
        </w:rPr>
        <w:t>takimi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bookmarkStart w:id="4" w:name="_Hlk204677396"/>
      <w:r w:rsidRPr="00851CE6">
        <w:rPr>
          <w:rFonts w:ascii="Times New Roman" w:eastAsia="Times New Roman" w:hAnsi="Times New Roman" w:cs="Times New Roman"/>
          <w:lang w:val="sq-AL"/>
        </w:rPr>
        <w:t>Lagje</w:t>
      </w:r>
      <w:r w:rsidR="00DB058F">
        <w:rPr>
          <w:rFonts w:ascii="Times New Roman" w:eastAsia="Times New Roman" w:hAnsi="Times New Roman" w:cs="Times New Roman"/>
          <w:lang w:val="sq-AL"/>
        </w:rPr>
        <w:t xml:space="preserve">s 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Administrative </w:t>
      </w:r>
      <w:r w:rsidR="00DB058F">
        <w:rPr>
          <w:rFonts w:ascii="Times New Roman" w:eastAsia="Times New Roman" w:hAnsi="Times New Roman" w:cs="Times New Roman"/>
          <w:lang w:val="sq-AL"/>
        </w:rPr>
        <w:t>Bathore</w:t>
      </w:r>
      <w:bookmarkEnd w:id="4"/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bookmarkStart w:id="5" w:name="_Hlk204676737"/>
      <w:r w:rsidR="00DB058F">
        <w:rPr>
          <w:rFonts w:ascii="Times New Roman" w:eastAsia="Times New Roman" w:hAnsi="Times New Roman" w:cs="Times New Roman"/>
          <w:lang w:val="sq-AL"/>
        </w:rPr>
        <w:t>Bashkim Gazidede</w:t>
      </w:r>
      <w:bookmarkEnd w:id="5"/>
      <w:r w:rsidRPr="00851CE6">
        <w:rPr>
          <w:rFonts w:ascii="Times New Roman" w:eastAsia="Times New Roman" w:hAnsi="Times New Roman" w:cs="Times New Roman"/>
          <w:lang w:val="sq-AL"/>
        </w:rPr>
        <w:t xml:space="preserve">” në </w:t>
      </w:r>
      <w:r w:rsidR="00DB058F">
        <w:rPr>
          <w:rFonts w:ascii="Times New Roman" w:eastAsia="Times New Roman" w:hAnsi="Times New Roman" w:cs="Times New Roman"/>
          <w:lang w:val="sq-AL"/>
        </w:rPr>
        <w:t xml:space="preserve"> </w:t>
      </w:r>
    </w:p>
    <w:p w14:paraId="4E3F8AF3" w14:textId="25ECB42B" w:rsidR="00851CE6" w:rsidRPr="00851CE6" w:rsidRDefault="00851CE6" w:rsidP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“ </w:t>
      </w:r>
      <w:bookmarkStart w:id="6" w:name="_Hlk204676763"/>
      <w:r w:rsidR="00DB058F">
        <w:rPr>
          <w:rFonts w:ascii="Times New Roman" w:eastAsia="Times New Roman" w:hAnsi="Times New Roman" w:cs="Times New Roman"/>
          <w:lang w:val="sq-AL"/>
        </w:rPr>
        <w:t>Sh</w:t>
      </w:r>
      <w:r w:rsidR="00DB058F" w:rsidRPr="00851CE6">
        <w:rPr>
          <w:rFonts w:ascii="Times New Roman" w:eastAsia="Times New Roman" w:hAnsi="Times New Roman" w:cs="Times New Roman"/>
          <w:lang w:val="sq-AL"/>
        </w:rPr>
        <w:t>ë</w:t>
      </w:r>
      <w:r w:rsidR="00DB058F">
        <w:rPr>
          <w:rFonts w:ascii="Times New Roman" w:eastAsia="Times New Roman" w:hAnsi="Times New Roman" w:cs="Times New Roman"/>
          <w:lang w:val="sq-AL"/>
        </w:rPr>
        <w:t>titorja e Bathores</w:t>
      </w:r>
      <w:bookmarkEnd w:id="6"/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76C26716" w14:textId="77777777" w:rsidR="00851CE6" w:rsidRPr="00851CE6" w:rsidRDefault="00851CE6" w:rsidP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1AF9BCE4" w14:textId="77777777" w:rsidR="00851CE6" w:rsidRPr="00851CE6" w:rsidRDefault="00851CE6" w:rsidP="00851CE6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089AB820" w14:textId="083F86BC" w:rsidR="00851CE6" w:rsidRDefault="00851CE6" w:rsidP="00851CE6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Administratori i Lagjes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Administrative </w:t>
      </w:r>
      <w:r w:rsidR="00DB058F">
        <w:rPr>
          <w:rFonts w:ascii="Times New Roman" w:eastAsia="Times New Roman" w:hAnsi="Times New Roman" w:cs="Times New Roman"/>
          <w:spacing w:val="-2"/>
          <w:lang w:val="sq-AL"/>
        </w:rPr>
        <w:t>Bathore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, Z. </w:t>
      </w:r>
      <w:r w:rsidR="00DB058F">
        <w:rPr>
          <w:rFonts w:ascii="Times New Roman" w:eastAsia="Times New Roman" w:hAnsi="Times New Roman" w:cs="Times New Roman"/>
          <w:spacing w:val="-2"/>
          <w:lang w:val="sq-AL"/>
        </w:rPr>
        <w:t>Afrim Doçi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;</w:t>
      </w:r>
    </w:p>
    <w:p w14:paraId="201BDCD9" w14:textId="77777777" w:rsidR="00851CE6" w:rsidRPr="00851CE6" w:rsidRDefault="00851CE6" w:rsidP="00851CE6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hAnsi="Times New Roman" w:cs="Times New Roman"/>
        </w:rPr>
        <w:t xml:space="preserve">Anëtarë të Këshillit Bashkiak të Kamëz </w:t>
      </w:r>
    </w:p>
    <w:p w14:paraId="54C0FE6E" w14:textId="77777777" w:rsidR="00851CE6" w:rsidRPr="00851CE6" w:rsidRDefault="00851CE6" w:rsidP="00851CE6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 me Komunitetin</w:t>
      </w:r>
    </w:p>
    <w:p w14:paraId="142E75A2" w14:textId="24D32F0E" w:rsidR="00AB4B7F" w:rsidRPr="00851CE6" w:rsidRDefault="00851CE6" w:rsidP="00851CE6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hAnsi="Times New Roman" w:cs="Times New Roman"/>
        </w:rPr>
        <w:t>Banorë të lagjes</w:t>
      </w:r>
    </w:p>
    <w:p w14:paraId="50985F49" w14:textId="77777777" w:rsidR="00851CE6" w:rsidRDefault="00851CE6">
      <w:pPr>
        <w:pStyle w:val="FirstParagraph"/>
        <w:rPr>
          <w:rFonts w:ascii="Times New Roman" w:hAnsi="Times New Roman" w:cs="Times New Roman"/>
          <w:b/>
          <w:bCs/>
        </w:rPr>
      </w:pPr>
    </w:p>
    <w:p w14:paraId="55638A03" w14:textId="59D70E65" w:rsidR="00AB4B7F" w:rsidRPr="00851CE6" w:rsidRDefault="00851CE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 e dëgjimit publik:</w:t>
      </w:r>
    </w:p>
    <w:p w14:paraId="5C13CFE3" w14:textId="77777777" w:rsidR="00851CE6" w:rsidRDefault="00851CE6">
      <w:pPr>
        <w:pStyle w:val="BodyText"/>
        <w:rPr>
          <w:rFonts w:ascii="Times New Roman" w:hAnsi="Times New Roman" w:cs="Times New Roman"/>
        </w:rPr>
      </w:pPr>
    </w:p>
    <w:p w14:paraId="68927865" w14:textId="3556746B" w:rsidR="00AB4B7F" w:rsidRPr="00851CE6" w:rsidRDefault="00851CE6">
      <w:pPr>
        <w:pStyle w:val="BodyText"/>
        <w:rPr>
          <w:rFonts w:ascii="Times New Roman" w:hAnsi="Times New Roman" w:cs="Times New Roman"/>
        </w:rPr>
      </w:pPr>
      <w:r w:rsidRPr="00851CE6">
        <w:rPr>
          <w:rFonts w:ascii="Times New Roman" w:hAnsi="Times New Roman" w:cs="Times New Roman"/>
        </w:rPr>
        <w:t>Qëllimi i dëgj</w:t>
      </w:r>
      <w:r>
        <w:rPr>
          <w:rFonts w:ascii="Times New Roman" w:hAnsi="Times New Roman" w:cs="Times New Roman"/>
        </w:rPr>
        <w:t>esës publike</w:t>
      </w:r>
      <w:r w:rsidRPr="00851CE6">
        <w:rPr>
          <w:rFonts w:ascii="Times New Roman" w:hAnsi="Times New Roman" w:cs="Times New Roman"/>
        </w:rPr>
        <w:t xml:space="preserve"> ishte shqyrtimi i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hAnsi="Times New Roman" w:cs="Times New Roman"/>
        </w:rPr>
        <w:t>kërkesës dhe rekomandimit të banorëve për ndryshimin e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hAnsi="Times New Roman" w:cs="Times New Roman"/>
        </w:rPr>
        <w:t>emërimit të rrugës nga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“</w:t>
      </w:r>
      <w:r w:rsidR="00DB058F">
        <w:rPr>
          <w:rFonts w:ascii="Times New Roman" w:eastAsia="Times New Roman" w:hAnsi="Times New Roman" w:cs="Times New Roman"/>
          <w:lang w:val="sq-AL"/>
        </w:rPr>
        <w:t>Bashkim Gazidede</w:t>
      </w:r>
      <w:r w:rsidRPr="00851CE6">
        <w:rPr>
          <w:rFonts w:ascii="Times New Roman" w:eastAsia="Times New Roman" w:hAnsi="Times New Roman" w:cs="Times New Roman"/>
          <w:lang w:val="sq-AL"/>
        </w:rPr>
        <w:t>”</w:t>
      </w:r>
      <w:r w:rsidRPr="00851CE6">
        <w:rPr>
          <w:rFonts w:ascii="Times New Roman" w:hAnsi="Times New Roman" w:cs="Times New Roman"/>
        </w:rPr>
        <w:t xml:space="preserve"> në “</w:t>
      </w:r>
      <w:r w:rsidR="00DB058F">
        <w:rPr>
          <w:rFonts w:ascii="Times New Roman" w:eastAsia="Times New Roman" w:hAnsi="Times New Roman" w:cs="Times New Roman"/>
          <w:lang w:val="sq-AL"/>
        </w:rPr>
        <w:t>Sh</w:t>
      </w:r>
      <w:r w:rsidR="00DB058F" w:rsidRPr="00851CE6">
        <w:rPr>
          <w:rFonts w:ascii="Times New Roman" w:eastAsia="Times New Roman" w:hAnsi="Times New Roman" w:cs="Times New Roman"/>
          <w:lang w:val="sq-AL"/>
        </w:rPr>
        <w:t>ë</w:t>
      </w:r>
      <w:r w:rsidR="00DB058F">
        <w:rPr>
          <w:rFonts w:ascii="Times New Roman" w:eastAsia="Times New Roman" w:hAnsi="Times New Roman" w:cs="Times New Roman"/>
          <w:lang w:val="sq-AL"/>
        </w:rPr>
        <w:t>titorja e Bathores</w:t>
      </w:r>
      <w:r w:rsidRPr="00851CE6">
        <w:rPr>
          <w:rFonts w:ascii="Times New Roman" w:hAnsi="Times New Roman" w:cs="Times New Roman"/>
          <w:b/>
          <w:bCs/>
        </w:rPr>
        <w:t>”</w:t>
      </w:r>
      <w:r w:rsidRPr="00851CE6">
        <w:rPr>
          <w:rFonts w:ascii="Times New Roman" w:hAnsi="Times New Roman" w:cs="Times New Roman"/>
        </w:rPr>
        <w:t>.</w:t>
      </w:r>
    </w:p>
    <w:bookmarkEnd w:id="1"/>
    <w:p w14:paraId="5A4DEB2C" w14:textId="5FA09CDC" w:rsidR="00AA558F" w:rsidRDefault="00AA558F" w:rsidP="00AA558F">
      <w:pPr>
        <w:pStyle w:val="NormalWeb"/>
      </w:pPr>
      <w:r>
        <w:t>Gjatë takimit konsultativ, banorët shprehën opinionet dhe sugjerimet e tyre, duke dhënë mbështetje të plotë për propozimin e ndryshimit të emërtimit. Nuk pati asnjë shprehje kundërshtuese nga pjesëmarrësit. Meqenëse të gjithë të pranishmit u shfaqën në një mendje për këtë ndryshim, këto propozime po regjistrohen në këtë procesverbal, me synimin që t’i përcillen Këshillit Bashkiak të Kamzës për shqyrtim dhe miratim të mëtejshëm.</w:t>
      </w:r>
    </w:p>
    <w:p w14:paraId="19B1C17F" w14:textId="01E71886" w:rsidR="00AB4B7F" w:rsidRPr="00851CE6" w:rsidRDefault="00C65D79" w:rsidP="002401C9">
      <w:pPr>
        <w:pStyle w:val="NormalWeb"/>
      </w:pPr>
      <w:r>
        <w:rPr>
          <w:noProof/>
        </w:rPr>
        <w:lastRenderedPageBreak/>
        <w:drawing>
          <wp:inline distT="0" distB="0" distL="0" distR="0" wp14:anchorId="44791C3D" wp14:editId="1EED9314">
            <wp:extent cx="5810250" cy="8220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9A48089" wp14:editId="06907C4E">
                <wp:simplePos x="0" y="0"/>
                <wp:positionH relativeFrom="column">
                  <wp:posOffset>2711047</wp:posOffset>
                </wp:positionH>
                <wp:positionV relativeFrom="paragraph">
                  <wp:posOffset>265016</wp:posOffset>
                </wp:positionV>
                <wp:extent cx="2524880" cy="7634975"/>
                <wp:effectExtent l="0" t="0" r="8890" b="4445"/>
                <wp:wrapNone/>
                <wp:docPr id="88" name="Freeform: Shap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880" cy="7634975"/>
                        </a:xfrm>
                        <a:custGeom>
                          <a:avLst/>
                          <a:gdLst>
                            <a:gd name="connsiteX0" fmla="*/ 808330 w 2524880"/>
                            <a:gd name="connsiteY0" fmla="*/ 107124 h 7634975"/>
                            <a:gd name="connsiteX1" fmla="*/ 765800 w 2524880"/>
                            <a:gd name="connsiteY1" fmla="*/ 840770 h 7634975"/>
                            <a:gd name="connsiteX2" fmla="*/ 755167 w 2524880"/>
                            <a:gd name="connsiteY2" fmla="*/ 2765263 h 7634975"/>
                            <a:gd name="connsiteX3" fmla="*/ 627576 w 2524880"/>
                            <a:gd name="connsiteY3" fmla="*/ 3552072 h 7634975"/>
                            <a:gd name="connsiteX4" fmla="*/ 574413 w 2524880"/>
                            <a:gd name="connsiteY4" fmla="*/ 4019905 h 7634975"/>
                            <a:gd name="connsiteX5" fmla="*/ 563781 w 2524880"/>
                            <a:gd name="connsiteY5" fmla="*/ 4136863 h 7634975"/>
                            <a:gd name="connsiteX6" fmla="*/ 404293 w 2524880"/>
                            <a:gd name="connsiteY6" fmla="*/ 4998100 h 7634975"/>
                            <a:gd name="connsiteX7" fmla="*/ 361762 w 2524880"/>
                            <a:gd name="connsiteY7" fmla="*/ 5327710 h 7634975"/>
                            <a:gd name="connsiteX8" fmla="*/ 117213 w 2524880"/>
                            <a:gd name="connsiteY8" fmla="*/ 6550454 h 7634975"/>
                            <a:gd name="connsiteX9" fmla="*/ 21520 w 2524880"/>
                            <a:gd name="connsiteY9" fmla="*/ 7050184 h 7634975"/>
                            <a:gd name="connsiteX10" fmla="*/ 42786 w 2524880"/>
                            <a:gd name="connsiteY10" fmla="*/ 7581812 h 7634975"/>
                            <a:gd name="connsiteX11" fmla="*/ 85316 w 2524880"/>
                            <a:gd name="connsiteY11" fmla="*/ 7624342 h 7634975"/>
                            <a:gd name="connsiteX12" fmla="*/ 159744 w 2524880"/>
                            <a:gd name="connsiteY12" fmla="*/ 7634975 h 7634975"/>
                            <a:gd name="connsiteX13" fmla="*/ 436190 w 2524880"/>
                            <a:gd name="connsiteY13" fmla="*/ 7613710 h 7634975"/>
                            <a:gd name="connsiteX14" fmla="*/ 712637 w 2524880"/>
                            <a:gd name="connsiteY14" fmla="*/ 7571179 h 7634975"/>
                            <a:gd name="connsiteX15" fmla="*/ 2094869 w 2524880"/>
                            <a:gd name="connsiteY15" fmla="*/ 7539282 h 7634975"/>
                            <a:gd name="connsiteX16" fmla="*/ 2179930 w 2524880"/>
                            <a:gd name="connsiteY16" fmla="*/ 7379793 h 7634975"/>
                            <a:gd name="connsiteX17" fmla="*/ 2233093 w 2524880"/>
                            <a:gd name="connsiteY17" fmla="*/ 5689217 h 7634975"/>
                            <a:gd name="connsiteX18" fmla="*/ 2254358 w 2524880"/>
                            <a:gd name="connsiteY18" fmla="*/ 2924751 h 7634975"/>
                            <a:gd name="connsiteX19" fmla="*/ 2031074 w 2524880"/>
                            <a:gd name="connsiteY19" fmla="*/ 149654 h 7634975"/>
                            <a:gd name="connsiteX20" fmla="*/ 1924748 w 2524880"/>
                            <a:gd name="connsiteY20" fmla="*/ 128389 h 7634975"/>
                            <a:gd name="connsiteX21" fmla="*/ 808330 w 2524880"/>
                            <a:gd name="connsiteY21" fmla="*/ 107124 h 76349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2524880" h="7634975">
                              <a:moveTo>
                                <a:pt x="808330" y="107124"/>
                              </a:moveTo>
                              <a:cubicBezTo>
                                <a:pt x="615172" y="225854"/>
                                <a:pt x="772404" y="321267"/>
                                <a:pt x="765800" y="840770"/>
                              </a:cubicBezTo>
                              <a:cubicBezTo>
                                <a:pt x="757646" y="1482226"/>
                                <a:pt x="772656" y="2123994"/>
                                <a:pt x="755167" y="2765263"/>
                              </a:cubicBezTo>
                              <a:cubicBezTo>
                                <a:pt x="749044" y="2989777"/>
                                <a:pt x="672029" y="3329808"/>
                                <a:pt x="627576" y="3552072"/>
                              </a:cubicBezTo>
                              <a:cubicBezTo>
                                <a:pt x="586720" y="4083199"/>
                                <a:pt x="631743" y="3604259"/>
                                <a:pt x="574413" y="4019905"/>
                              </a:cubicBezTo>
                              <a:cubicBezTo>
                                <a:pt x="569064" y="4058685"/>
                                <a:pt x="570395" y="4098279"/>
                                <a:pt x="563781" y="4136863"/>
                              </a:cubicBezTo>
                              <a:cubicBezTo>
                                <a:pt x="472543" y="4669090"/>
                                <a:pt x="516764" y="4126462"/>
                                <a:pt x="404293" y="4998100"/>
                              </a:cubicBezTo>
                              <a:cubicBezTo>
                                <a:pt x="390116" y="5107970"/>
                                <a:pt x="381907" y="5218776"/>
                                <a:pt x="361762" y="5327710"/>
                              </a:cubicBezTo>
                              <a:cubicBezTo>
                                <a:pt x="286176" y="5736433"/>
                                <a:pt x="197761" y="6142680"/>
                                <a:pt x="117213" y="6550454"/>
                              </a:cubicBezTo>
                              <a:cubicBezTo>
                                <a:pt x="84346" y="6716842"/>
                                <a:pt x="21520" y="7050184"/>
                                <a:pt x="21520" y="7050184"/>
                              </a:cubicBezTo>
                              <a:cubicBezTo>
                                <a:pt x="498" y="7291940"/>
                                <a:pt x="-21931" y="7331034"/>
                                <a:pt x="42786" y="7581812"/>
                              </a:cubicBezTo>
                              <a:cubicBezTo>
                                <a:pt x="47796" y="7601225"/>
                                <a:pt x="67064" y="7616046"/>
                                <a:pt x="85316" y="7624342"/>
                              </a:cubicBezTo>
                              <a:cubicBezTo>
                                <a:pt x="108131" y="7634712"/>
                                <a:pt x="134935" y="7631431"/>
                                <a:pt x="159744" y="7634975"/>
                              </a:cubicBezTo>
                              <a:cubicBezTo>
                                <a:pt x="251893" y="7627887"/>
                                <a:pt x="344378" y="7624304"/>
                                <a:pt x="436190" y="7613710"/>
                              </a:cubicBezTo>
                              <a:cubicBezTo>
                                <a:pt x="528809" y="7603023"/>
                                <a:pt x="619498" y="7575358"/>
                                <a:pt x="712637" y="7571179"/>
                              </a:cubicBezTo>
                              <a:cubicBezTo>
                                <a:pt x="1173040" y="7550520"/>
                                <a:pt x="2094869" y="7539282"/>
                                <a:pt x="2094869" y="7539282"/>
                              </a:cubicBezTo>
                              <a:cubicBezTo>
                                <a:pt x="2149954" y="7484197"/>
                                <a:pt x="2176625" y="7474329"/>
                                <a:pt x="2179930" y="7379793"/>
                              </a:cubicBezTo>
                              <a:cubicBezTo>
                                <a:pt x="2245674" y="5499520"/>
                                <a:pt x="2138680" y="6507456"/>
                                <a:pt x="2233093" y="5689217"/>
                              </a:cubicBezTo>
                              <a:cubicBezTo>
                                <a:pt x="2240181" y="4767728"/>
                                <a:pt x="2272076" y="3846097"/>
                                <a:pt x="2254358" y="2924751"/>
                              </a:cubicBezTo>
                              <a:cubicBezTo>
                                <a:pt x="2174543" y="-1225588"/>
                                <a:pt x="3041881" y="309251"/>
                                <a:pt x="2031074" y="149654"/>
                              </a:cubicBezTo>
                              <a:cubicBezTo>
                                <a:pt x="1995372" y="144017"/>
                                <a:pt x="1960887" y="129012"/>
                                <a:pt x="1924748" y="128389"/>
                              </a:cubicBezTo>
                              <a:cubicBezTo>
                                <a:pt x="1549120" y="121913"/>
                                <a:pt x="1001488" y="-11606"/>
                                <a:pt x="808330" y="10712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93F9A0" id="Freeform: Shape 88" o:spid="_x0000_s1026" style="position:absolute;margin-left:213.45pt;margin-top:20.85pt;width:198.8pt;height:601.2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24880,7634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" path="m808330,107124c615172,225854,772404,321267,765800,840770v-8154,641456,6856,1283224,-10633,1924493c749044,2989777,672029,3329808,627576,3552072v-40856,531127,4167,52187,-53163,467833c569064,4058685,570395,4098279,563781,4136863v-91238,532227,-47017,-10401,-159488,861237c390116,5107970,381907,5218776,361762,5327710,286176,5736433,197761,6142680,117213,6550454,84346,6716842,21520,7050184,21520,7050184,498,7291940,-21931,7331034,42786,7581812v5010,19413,24278,34234,42530,42530c108131,7634712,134935,7631431,159744,7634975v92149,-7088,184634,-10671,276446,-21265c528809,7603023,619498,7575358,712637,7571179v460403,-20659,1382232,-31897,1382232,-31897c2149954,7484197,2176625,7474329,2179930,7379793v65744,-1880273,-41250,-872337,53163,-1690576c2240181,4767728,2272076,3846097,2254358,2924751,2174543,-1225588,3041881,309251,2031074,149654v-35702,-5637,-70187,-20642,-106326,-21265c1549120,121913,1001488,-11606,808330,107124xe" fillcolor="#f2f2f2 [3052]" stroked="f" strokeweight="1pt">
                <v:stroke joinstyle="miter"/>
                <v:path arrowok="t" o:connecttype="custom" o:connectlocs="808330,107124;765800,840770;755167,2765263;627576,3552072;574413,4019905;563781,4136863;404293,4998100;361762,5327710;117213,6550454;21520,7050184;42786,7581812;85316,7624342;159744,7634975;436190,7613710;712637,7571179;2094869,7539282;2179930,7379793;2233093,5689217;2254358,2924751;2031074,149654;1924748,128389;808330,107124" o:connectangles="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ED97C68" wp14:editId="798BEAE0">
            <wp:extent cx="5810250" cy="822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86A5AA3" wp14:editId="7A5095F3">
                <wp:simplePos x="0" y="0"/>
                <wp:positionH relativeFrom="column">
                  <wp:posOffset>3147237</wp:posOffset>
                </wp:positionH>
                <wp:positionV relativeFrom="paragraph">
                  <wp:posOffset>282889</wp:posOffset>
                </wp:positionV>
                <wp:extent cx="1860698" cy="6989781"/>
                <wp:effectExtent l="0" t="0" r="6350" b="1905"/>
                <wp:wrapNone/>
                <wp:docPr id="87" name="Freeform: Shap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698" cy="6989781"/>
                        </a:xfrm>
                        <a:custGeom>
                          <a:avLst/>
                          <a:gdLst>
                            <a:gd name="connsiteX0" fmla="*/ 74428 w 1860698"/>
                            <a:gd name="connsiteY0" fmla="*/ 153046 h 6989781"/>
                            <a:gd name="connsiteX1" fmla="*/ 74428 w 1860698"/>
                            <a:gd name="connsiteY1" fmla="*/ 2279558 h 6989781"/>
                            <a:gd name="connsiteX2" fmla="*/ 31898 w 1860698"/>
                            <a:gd name="connsiteY2" fmla="*/ 3193958 h 6989781"/>
                            <a:gd name="connsiteX3" fmla="*/ 21265 w 1860698"/>
                            <a:gd name="connsiteY3" fmla="*/ 4725046 h 6989781"/>
                            <a:gd name="connsiteX4" fmla="*/ 0 w 1860698"/>
                            <a:gd name="connsiteY4" fmla="*/ 6192339 h 6989781"/>
                            <a:gd name="connsiteX5" fmla="*/ 21265 w 1860698"/>
                            <a:gd name="connsiteY5" fmla="*/ 6681437 h 6989781"/>
                            <a:gd name="connsiteX6" fmla="*/ 191386 w 1860698"/>
                            <a:gd name="connsiteY6" fmla="*/ 6851558 h 6989781"/>
                            <a:gd name="connsiteX7" fmla="*/ 669851 w 1860698"/>
                            <a:gd name="connsiteY7" fmla="*/ 6968516 h 6989781"/>
                            <a:gd name="connsiteX8" fmla="*/ 850605 w 1860698"/>
                            <a:gd name="connsiteY8" fmla="*/ 6989781 h 6989781"/>
                            <a:gd name="connsiteX9" fmla="*/ 1520456 w 1860698"/>
                            <a:gd name="connsiteY9" fmla="*/ 6957883 h 6989781"/>
                            <a:gd name="connsiteX10" fmla="*/ 1637414 w 1860698"/>
                            <a:gd name="connsiteY10" fmla="*/ 6936618 h 6989781"/>
                            <a:gd name="connsiteX11" fmla="*/ 1722475 w 1860698"/>
                            <a:gd name="connsiteY11" fmla="*/ 6904720 h 6989781"/>
                            <a:gd name="connsiteX12" fmla="*/ 1828800 w 1860698"/>
                            <a:gd name="connsiteY12" fmla="*/ 6819660 h 6989781"/>
                            <a:gd name="connsiteX13" fmla="*/ 1860698 w 1860698"/>
                            <a:gd name="connsiteY13" fmla="*/ 6500683 h 6989781"/>
                            <a:gd name="connsiteX14" fmla="*/ 1850065 w 1860698"/>
                            <a:gd name="connsiteY14" fmla="*/ 6181706 h 6989781"/>
                            <a:gd name="connsiteX15" fmla="*/ 1765005 w 1860698"/>
                            <a:gd name="connsiteY15" fmla="*/ 5735139 h 6989781"/>
                            <a:gd name="connsiteX16" fmla="*/ 1754372 w 1860698"/>
                            <a:gd name="connsiteY16" fmla="*/ 5565018 h 6989781"/>
                            <a:gd name="connsiteX17" fmla="*/ 1733107 w 1860698"/>
                            <a:gd name="connsiteY17" fmla="*/ 5160981 h 6989781"/>
                            <a:gd name="connsiteX18" fmla="*/ 1711842 w 1860698"/>
                            <a:gd name="connsiteY18" fmla="*/ 4852637 h 6989781"/>
                            <a:gd name="connsiteX19" fmla="*/ 1637414 w 1860698"/>
                            <a:gd name="connsiteY19" fmla="*/ 4512395 h 6989781"/>
                            <a:gd name="connsiteX20" fmla="*/ 1605516 w 1860698"/>
                            <a:gd name="connsiteY20" fmla="*/ 4352906 h 6989781"/>
                            <a:gd name="connsiteX21" fmla="*/ 1562986 w 1860698"/>
                            <a:gd name="connsiteY21" fmla="*/ 4097725 h 6989781"/>
                            <a:gd name="connsiteX22" fmla="*/ 1520456 w 1860698"/>
                            <a:gd name="connsiteY22" fmla="*/ 3948869 h 6989781"/>
                            <a:gd name="connsiteX23" fmla="*/ 1552354 w 1860698"/>
                            <a:gd name="connsiteY23" fmla="*/ 3076999 h 6989781"/>
                            <a:gd name="connsiteX24" fmla="*/ 1562986 w 1860698"/>
                            <a:gd name="connsiteY24" fmla="*/ 2938776 h 6989781"/>
                            <a:gd name="connsiteX25" fmla="*/ 1679944 w 1860698"/>
                            <a:gd name="connsiteY25" fmla="*/ 2322088 h 6989781"/>
                            <a:gd name="connsiteX26" fmla="*/ 1786270 w 1860698"/>
                            <a:gd name="connsiteY26" fmla="*/ 1843623 h 6989781"/>
                            <a:gd name="connsiteX27" fmla="*/ 1807535 w 1860698"/>
                            <a:gd name="connsiteY27" fmla="*/ 1694767 h 6989781"/>
                            <a:gd name="connsiteX28" fmla="*/ 1807535 w 1860698"/>
                            <a:gd name="connsiteY28" fmla="*/ 365697 h 6989781"/>
                            <a:gd name="connsiteX29" fmla="*/ 1796903 w 1860698"/>
                            <a:gd name="connsiteY29" fmla="*/ 312534 h 6989781"/>
                            <a:gd name="connsiteX30" fmla="*/ 1754372 w 1860698"/>
                            <a:gd name="connsiteY30" fmla="*/ 270004 h 6989781"/>
                            <a:gd name="connsiteX31" fmla="*/ 1233377 w 1860698"/>
                            <a:gd name="connsiteY31" fmla="*/ 206209 h 6989781"/>
                            <a:gd name="connsiteX32" fmla="*/ 871870 w 1860698"/>
                            <a:gd name="connsiteY32" fmla="*/ 184944 h 6989781"/>
                            <a:gd name="connsiteX33" fmla="*/ 776177 w 1860698"/>
                            <a:gd name="connsiteY33" fmla="*/ 174311 h 6989781"/>
                            <a:gd name="connsiteX34" fmla="*/ 74428 w 1860698"/>
                            <a:gd name="connsiteY34" fmla="*/ 153046 h 69897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</a:cxnLst>
                          <a:rect l="l" t="t" r="r" b="b"/>
                          <a:pathLst>
                            <a:path w="1860698" h="6989781">
                              <a:moveTo>
                                <a:pt x="74428" y="153046"/>
                              </a:moveTo>
                              <a:cubicBezTo>
                                <a:pt x="-42530" y="503921"/>
                                <a:pt x="97028" y="1280650"/>
                                <a:pt x="74428" y="2279558"/>
                              </a:cubicBezTo>
                              <a:cubicBezTo>
                                <a:pt x="67526" y="2584609"/>
                                <a:pt x="31898" y="3193958"/>
                                <a:pt x="31898" y="3193958"/>
                              </a:cubicBezTo>
                              <a:cubicBezTo>
                                <a:pt x="28354" y="3704321"/>
                                <a:pt x="25031" y="4214685"/>
                                <a:pt x="21265" y="4725046"/>
                              </a:cubicBezTo>
                              <a:cubicBezTo>
                                <a:pt x="11071" y="6106317"/>
                                <a:pt x="51322" y="5627818"/>
                                <a:pt x="0" y="6192339"/>
                              </a:cubicBezTo>
                              <a:cubicBezTo>
                                <a:pt x="7088" y="6355372"/>
                                <a:pt x="2908" y="6519286"/>
                                <a:pt x="21265" y="6681437"/>
                              </a:cubicBezTo>
                              <a:cubicBezTo>
                                <a:pt x="29580" y="6754887"/>
                                <a:pt x="153671" y="6826415"/>
                                <a:pt x="191386" y="6851558"/>
                              </a:cubicBezTo>
                              <a:cubicBezTo>
                                <a:pt x="351568" y="6958346"/>
                                <a:pt x="423311" y="6931302"/>
                                <a:pt x="669851" y="6968516"/>
                              </a:cubicBezTo>
                              <a:cubicBezTo>
                                <a:pt x="729838" y="6977571"/>
                                <a:pt x="790354" y="6982693"/>
                                <a:pt x="850605" y="6989781"/>
                              </a:cubicBezTo>
                              <a:lnTo>
                                <a:pt x="1520456" y="6957883"/>
                              </a:lnTo>
                              <a:cubicBezTo>
                                <a:pt x="1559991" y="6955212"/>
                                <a:pt x="1599094" y="6946702"/>
                                <a:pt x="1637414" y="6936618"/>
                              </a:cubicBezTo>
                              <a:cubicBezTo>
                                <a:pt x="1666699" y="6928911"/>
                                <a:pt x="1694121" y="6915353"/>
                                <a:pt x="1722475" y="6904720"/>
                              </a:cubicBezTo>
                              <a:cubicBezTo>
                                <a:pt x="1757917" y="6876367"/>
                                <a:pt x="1825566" y="6864932"/>
                                <a:pt x="1828800" y="6819660"/>
                              </a:cubicBezTo>
                              <a:cubicBezTo>
                                <a:pt x="1843505" y="6613801"/>
                                <a:pt x="1833263" y="6720165"/>
                                <a:pt x="1860698" y="6500683"/>
                              </a:cubicBezTo>
                              <a:cubicBezTo>
                                <a:pt x="1857154" y="6394357"/>
                                <a:pt x="1861012" y="6287526"/>
                                <a:pt x="1850065" y="6181706"/>
                              </a:cubicBezTo>
                              <a:cubicBezTo>
                                <a:pt x="1838475" y="6069670"/>
                                <a:pt x="1792608" y="5863951"/>
                                <a:pt x="1765005" y="5735139"/>
                              </a:cubicBezTo>
                              <a:cubicBezTo>
                                <a:pt x="1761461" y="5678432"/>
                                <a:pt x="1757524" y="5621748"/>
                                <a:pt x="1754372" y="5565018"/>
                              </a:cubicBezTo>
                              <a:cubicBezTo>
                                <a:pt x="1746891" y="5430360"/>
                                <a:pt x="1741144" y="5295607"/>
                                <a:pt x="1733107" y="5160981"/>
                              </a:cubicBezTo>
                              <a:cubicBezTo>
                                <a:pt x="1726967" y="5058139"/>
                                <a:pt x="1726880" y="4954559"/>
                                <a:pt x="1711842" y="4852637"/>
                              </a:cubicBezTo>
                              <a:cubicBezTo>
                                <a:pt x="1694897" y="4737785"/>
                                <a:pt x="1660182" y="4626236"/>
                                <a:pt x="1637414" y="4512395"/>
                              </a:cubicBezTo>
                              <a:cubicBezTo>
                                <a:pt x="1626781" y="4459232"/>
                                <a:pt x="1615094" y="4406269"/>
                                <a:pt x="1605516" y="4352906"/>
                              </a:cubicBezTo>
                              <a:cubicBezTo>
                                <a:pt x="1590282" y="4268029"/>
                                <a:pt x="1586676" y="4180641"/>
                                <a:pt x="1562986" y="4097725"/>
                              </a:cubicBezTo>
                              <a:lnTo>
                                <a:pt x="1520456" y="3948869"/>
                              </a:lnTo>
                              <a:cubicBezTo>
                                <a:pt x="1531089" y="3658246"/>
                                <a:pt x="1540120" y="3367559"/>
                                <a:pt x="1552354" y="3076999"/>
                              </a:cubicBezTo>
                              <a:cubicBezTo>
                                <a:pt x="1554298" y="3030829"/>
                                <a:pt x="1555825" y="2984428"/>
                                <a:pt x="1562986" y="2938776"/>
                              </a:cubicBezTo>
                              <a:cubicBezTo>
                                <a:pt x="1565920" y="2920072"/>
                                <a:pt x="1655208" y="2428098"/>
                                <a:pt x="1679944" y="2322088"/>
                              </a:cubicBezTo>
                              <a:cubicBezTo>
                                <a:pt x="1709970" y="2193406"/>
                                <a:pt x="1761125" y="1989462"/>
                                <a:pt x="1786270" y="1843623"/>
                              </a:cubicBezTo>
                              <a:cubicBezTo>
                                <a:pt x="1794786" y="1794229"/>
                                <a:pt x="1800447" y="1744386"/>
                                <a:pt x="1807535" y="1694767"/>
                              </a:cubicBezTo>
                              <a:cubicBezTo>
                                <a:pt x="1841099" y="1157760"/>
                                <a:pt x="1826634" y="1454350"/>
                                <a:pt x="1807535" y="365697"/>
                              </a:cubicBezTo>
                              <a:cubicBezTo>
                                <a:pt x="1807218" y="347628"/>
                                <a:pt x="1805680" y="328332"/>
                                <a:pt x="1796903" y="312534"/>
                              </a:cubicBezTo>
                              <a:cubicBezTo>
                                <a:pt x="1787166" y="295008"/>
                                <a:pt x="1772928" y="277595"/>
                                <a:pt x="1754372" y="270004"/>
                              </a:cubicBezTo>
                              <a:cubicBezTo>
                                <a:pt x="1555506" y="188650"/>
                                <a:pt x="1465733" y="216933"/>
                                <a:pt x="1233377" y="206209"/>
                              </a:cubicBezTo>
                              <a:cubicBezTo>
                                <a:pt x="1112795" y="200644"/>
                                <a:pt x="992288" y="193345"/>
                                <a:pt x="871870" y="184944"/>
                              </a:cubicBezTo>
                              <a:cubicBezTo>
                                <a:pt x="839854" y="182710"/>
                                <a:pt x="808255" y="175313"/>
                                <a:pt x="776177" y="174311"/>
                              </a:cubicBezTo>
                              <a:cubicBezTo>
                                <a:pt x="409133" y="162840"/>
                                <a:pt x="191386" y="-197829"/>
                                <a:pt x="74428" y="15304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E62690" id="Freeform: Shape 87" o:spid="_x0000_s1026" style="position:absolute;margin-left:247.8pt;margin-top:22.25pt;width:146.5pt;height:550.4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60698,69897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" path="m74428,153046v-116958,350875,22600,1127604,,2126512c67526,2584609,31898,3193958,31898,3193958,28354,3704321,25031,4214685,21265,4725046,11071,6106317,51322,5627818,,6192339v7088,163033,2908,326947,21265,489098c29580,6754887,153671,6826415,191386,6851558v160182,106788,231925,79744,478465,116958c729838,6977571,790354,6982693,850605,6989781r669851,-31898c1559991,6955212,1599094,6946702,1637414,6936618v29285,-7707,56707,-21265,85061,-31898c1757917,6876367,1825566,6864932,1828800,6819660v14705,-205859,4463,-99495,31898,-318977c1857154,6394357,1861012,6287526,1850065,6181706v-11590,-112036,-57457,-317755,-85060,-446567c1761461,5678432,1757524,5621748,1754372,5565018v-7481,-134658,-13228,-269411,-21265,-404037c1726967,5058139,1726880,4954559,1711842,4852637v-16945,-114852,-51660,-226401,-74428,-340242c1626781,4459232,1615094,4406269,1605516,4352906v-15234,-84877,-18840,-172265,-42530,-255181l1520456,3948869v10633,-290623,19664,-581310,31898,-871870c1554298,3030829,1555825,2984428,1562986,2938776v2934,-18704,92222,-510678,116958,-616688c1709970,2193406,1761125,1989462,1786270,1843623v8516,-49394,14177,-99237,21265,-148856c1841099,1157760,1826634,1454350,1807535,365697v-317,-18069,-1855,-37365,-10632,-53163c1787166,295008,1772928,277595,1754372,270004,1555506,188650,1465733,216933,1233377,206209,1112795,200644,992288,193345,871870,184944v-32016,-2234,-63615,-9631,-95693,-10633c409133,162840,191386,-197829,74428,153046xe" fillcolor="#f2f2f2 [3052]" stroked="f" strokeweight="1pt">
                <v:stroke joinstyle="miter"/>
                <v:path arrowok="t" o:connecttype="custom" o:connectlocs="74428,153046;74428,2279558;31898,3193958;21265,4725046;0,6192339;21265,6681437;191386,6851558;669851,6968516;850605,6989781;1520456,6957883;1637414,6936618;1722475,6904720;1828800,6819660;1860698,6500683;1850065,6181706;1765005,5735139;1754372,5565018;1733107,5160981;1711842,4852637;1637414,4512395;1605516,4352906;1562986,4097725;1520456,3948869;1552354,3076999;1562986,2938776;1679944,2322088;1786270,1843623;1807535,1694767;1807535,365697;1796903,312534;1754372,270004;1233377,206209;871870,184944;776177,174311;74428,153046" o:connectangles="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9BE4DF" wp14:editId="72B21AEA">
            <wp:extent cx="5810250" cy="8220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97646A9" wp14:editId="6082A101">
                <wp:simplePos x="0" y="0"/>
                <wp:positionH relativeFrom="column">
                  <wp:posOffset>2859831</wp:posOffset>
                </wp:positionH>
                <wp:positionV relativeFrom="paragraph">
                  <wp:posOffset>-170121</wp:posOffset>
                </wp:positionV>
                <wp:extent cx="2342603" cy="7421526"/>
                <wp:effectExtent l="0" t="0" r="635" b="8255"/>
                <wp:wrapNone/>
                <wp:docPr id="86" name="Freeform: Shap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2603" cy="7421526"/>
                        </a:xfrm>
                        <a:custGeom>
                          <a:avLst/>
                          <a:gdLst>
                            <a:gd name="connsiteX0" fmla="*/ 117285 w 2342603"/>
                            <a:gd name="connsiteY0" fmla="*/ 361507 h 7421526"/>
                            <a:gd name="connsiteX1" fmla="*/ 138550 w 2342603"/>
                            <a:gd name="connsiteY1" fmla="*/ 988828 h 7421526"/>
                            <a:gd name="connsiteX2" fmla="*/ 159816 w 2342603"/>
                            <a:gd name="connsiteY2" fmla="*/ 1414130 h 7421526"/>
                            <a:gd name="connsiteX3" fmla="*/ 170448 w 2342603"/>
                            <a:gd name="connsiteY3" fmla="*/ 1658679 h 7421526"/>
                            <a:gd name="connsiteX4" fmla="*/ 181081 w 2342603"/>
                            <a:gd name="connsiteY4" fmla="*/ 3157870 h 7421526"/>
                            <a:gd name="connsiteX5" fmla="*/ 202346 w 2342603"/>
                            <a:gd name="connsiteY5" fmla="*/ 5401340 h 7421526"/>
                            <a:gd name="connsiteX6" fmla="*/ 212978 w 2342603"/>
                            <a:gd name="connsiteY6" fmla="*/ 5550195 h 7421526"/>
                            <a:gd name="connsiteX7" fmla="*/ 244876 w 2342603"/>
                            <a:gd name="connsiteY7" fmla="*/ 5805377 h 7421526"/>
                            <a:gd name="connsiteX8" fmla="*/ 298039 w 2342603"/>
                            <a:gd name="connsiteY8" fmla="*/ 6071191 h 7421526"/>
                            <a:gd name="connsiteX9" fmla="*/ 351202 w 2342603"/>
                            <a:gd name="connsiteY9" fmla="*/ 6390168 h 7421526"/>
                            <a:gd name="connsiteX10" fmla="*/ 383099 w 2342603"/>
                            <a:gd name="connsiteY10" fmla="*/ 6624084 h 7421526"/>
                            <a:gd name="connsiteX11" fmla="*/ 393732 w 2342603"/>
                            <a:gd name="connsiteY11" fmla="*/ 6772940 h 7421526"/>
                            <a:gd name="connsiteX12" fmla="*/ 425629 w 2342603"/>
                            <a:gd name="connsiteY12" fmla="*/ 7070651 h 7421526"/>
                            <a:gd name="connsiteX13" fmla="*/ 446895 w 2342603"/>
                            <a:gd name="connsiteY13" fmla="*/ 7251405 h 7421526"/>
                            <a:gd name="connsiteX14" fmla="*/ 468160 w 2342603"/>
                            <a:gd name="connsiteY14" fmla="*/ 7347098 h 7421526"/>
                            <a:gd name="connsiteX15" fmla="*/ 478792 w 2342603"/>
                            <a:gd name="connsiteY15" fmla="*/ 7400261 h 7421526"/>
                            <a:gd name="connsiteX16" fmla="*/ 617016 w 2342603"/>
                            <a:gd name="connsiteY16" fmla="*/ 7421526 h 7421526"/>
                            <a:gd name="connsiteX17" fmla="*/ 967890 w 2342603"/>
                            <a:gd name="connsiteY17" fmla="*/ 7400261 h 7421526"/>
                            <a:gd name="connsiteX18" fmla="*/ 1084848 w 2342603"/>
                            <a:gd name="connsiteY18" fmla="*/ 7389628 h 7421526"/>
                            <a:gd name="connsiteX19" fmla="*/ 1605843 w 2342603"/>
                            <a:gd name="connsiteY19" fmla="*/ 7378995 h 7421526"/>
                            <a:gd name="connsiteX20" fmla="*/ 1701536 w 2342603"/>
                            <a:gd name="connsiteY20" fmla="*/ 7293935 h 7421526"/>
                            <a:gd name="connsiteX21" fmla="*/ 1775964 w 2342603"/>
                            <a:gd name="connsiteY21" fmla="*/ 7198242 h 7421526"/>
                            <a:gd name="connsiteX22" fmla="*/ 1903555 w 2342603"/>
                            <a:gd name="connsiteY22" fmla="*/ 7091916 h 7421526"/>
                            <a:gd name="connsiteX23" fmla="*/ 2009881 w 2342603"/>
                            <a:gd name="connsiteY23" fmla="*/ 6911163 h 7421526"/>
                            <a:gd name="connsiteX24" fmla="*/ 2137471 w 2342603"/>
                            <a:gd name="connsiteY24" fmla="*/ 4284921 h 7421526"/>
                            <a:gd name="connsiteX25" fmla="*/ 2222532 w 2342603"/>
                            <a:gd name="connsiteY25" fmla="*/ 3795823 h 7421526"/>
                            <a:gd name="connsiteX26" fmla="*/ 2328857 w 2342603"/>
                            <a:gd name="connsiteY26" fmla="*/ 2785730 h 7421526"/>
                            <a:gd name="connsiteX27" fmla="*/ 2328857 w 2342603"/>
                            <a:gd name="connsiteY27" fmla="*/ 1520456 h 7421526"/>
                            <a:gd name="connsiteX28" fmla="*/ 2286327 w 2342603"/>
                            <a:gd name="connsiteY28" fmla="*/ 1190847 h 7421526"/>
                            <a:gd name="connsiteX29" fmla="*/ 2190634 w 2342603"/>
                            <a:gd name="connsiteY29" fmla="*/ 616688 h 7421526"/>
                            <a:gd name="connsiteX30" fmla="*/ 2137471 w 2342603"/>
                            <a:gd name="connsiteY30" fmla="*/ 435935 h 7421526"/>
                            <a:gd name="connsiteX31" fmla="*/ 2105574 w 2342603"/>
                            <a:gd name="connsiteY31" fmla="*/ 308344 h 7421526"/>
                            <a:gd name="connsiteX32" fmla="*/ 2063043 w 2342603"/>
                            <a:gd name="connsiteY32" fmla="*/ 233916 h 7421526"/>
                            <a:gd name="connsiteX33" fmla="*/ 2009881 w 2342603"/>
                            <a:gd name="connsiteY33" fmla="*/ 159488 h 7421526"/>
                            <a:gd name="connsiteX34" fmla="*/ 1669639 w 2342603"/>
                            <a:gd name="connsiteY34" fmla="*/ 74428 h 7421526"/>
                            <a:gd name="connsiteX35" fmla="*/ 1254969 w 2342603"/>
                            <a:gd name="connsiteY35" fmla="*/ 0 h 7421526"/>
                            <a:gd name="connsiteX36" fmla="*/ 510690 w 2342603"/>
                            <a:gd name="connsiteY36" fmla="*/ 53163 h 7421526"/>
                            <a:gd name="connsiteX37" fmla="*/ 127918 w 2342603"/>
                            <a:gd name="connsiteY37" fmla="*/ 138223 h 7421526"/>
                            <a:gd name="connsiteX38" fmla="*/ 64122 w 2342603"/>
                            <a:gd name="connsiteY38" fmla="*/ 148856 h 7421526"/>
                            <a:gd name="connsiteX39" fmla="*/ 327 w 2342603"/>
                            <a:gd name="connsiteY39" fmla="*/ 202019 h 7421526"/>
                            <a:gd name="connsiteX40" fmla="*/ 42857 w 2342603"/>
                            <a:gd name="connsiteY40" fmla="*/ 372140 h 7421526"/>
                            <a:gd name="connsiteX41" fmla="*/ 64122 w 2342603"/>
                            <a:gd name="connsiteY41" fmla="*/ 414670 h 7421526"/>
                            <a:gd name="connsiteX42" fmla="*/ 85388 w 2342603"/>
                            <a:gd name="connsiteY42" fmla="*/ 510363 h 7421526"/>
                            <a:gd name="connsiteX43" fmla="*/ 106653 w 2342603"/>
                            <a:gd name="connsiteY43" fmla="*/ 595423 h 7421526"/>
                            <a:gd name="connsiteX44" fmla="*/ 127918 w 2342603"/>
                            <a:gd name="connsiteY44" fmla="*/ 701749 h 7421526"/>
                            <a:gd name="connsiteX45" fmla="*/ 138550 w 2342603"/>
                            <a:gd name="connsiteY45" fmla="*/ 765544 h 7421526"/>
                            <a:gd name="connsiteX46" fmla="*/ 159816 w 2342603"/>
                            <a:gd name="connsiteY46" fmla="*/ 850605 h 742152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</a:cxnLst>
                          <a:rect l="l" t="t" r="r" b="b"/>
                          <a:pathLst>
                            <a:path w="2342603" h="7421526">
                              <a:moveTo>
                                <a:pt x="117285" y="361507"/>
                              </a:moveTo>
                              <a:cubicBezTo>
                                <a:pt x="166351" y="606828"/>
                                <a:pt x="118142" y="349398"/>
                                <a:pt x="138550" y="988828"/>
                              </a:cubicBezTo>
                              <a:cubicBezTo>
                                <a:pt x="143078" y="1130700"/>
                                <a:pt x="153064" y="1272346"/>
                                <a:pt x="159816" y="1414130"/>
                              </a:cubicBezTo>
                              <a:cubicBezTo>
                                <a:pt x="163697" y="1495631"/>
                                <a:pt x="166904" y="1577163"/>
                                <a:pt x="170448" y="1658679"/>
                              </a:cubicBezTo>
                              <a:cubicBezTo>
                                <a:pt x="173992" y="2158409"/>
                                <a:pt x="176822" y="2658145"/>
                                <a:pt x="181081" y="3157870"/>
                              </a:cubicBezTo>
                              <a:cubicBezTo>
                                <a:pt x="187455" y="3905700"/>
                                <a:pt x="192376" y="4653550"/>
                                <a:pt x="202346" y="5401340"/>
                              </a:cubicBezTo>
                              <a:cubicBezTo>
                                <a:pt x="203009" y="5451080"/>
                                <a:pt x="207771" y="5500724"/>
                                <a:pt x="212978" y="5550195"/>
                              </a:cubicBezTo>
                              <a:cubicBezTo>
                                <a:pt x="221952" y="5635447"/>
                                <a:pt x="231063" y="5720775"/>
                                <a:pt x="244876" y="5805377"/>
                              </a:cubicBezTo>
                              <a:cubicBezTo>
                                <a:pt x="259436" y="5894556"/>
                                <a:pt x="281875" y="5982289"/>
                                <a:pt x="298039" y="6071191"/>
                              </a:cubicBezTo>
                              <a:cubicBezTo>
                                <a:pt x="317322" y="6177245"/>
                                <a:pt x="334811" y="6283629"/>
                                <a:pt x="351202" y="6390168"/>
                              </a:cubicBezTo>
                              <a:cubicBezTo>
                                <a:pt x="363168" y="6467947"/>
                                <a:pt x="374409" y="6545872"/>
                                <a:pt x="383099" y="6624084"/>
                              </a:cubicBezTo>
                              <a:cubicBezTo>
                                <a:pt x="388592" y="6673525"/>
                                <a:pt x="389016" y="6723419"/>
                                <a:pt x="393732" y="6772940"/>
                              </a:cubicBezTo>
                              <a:cubicBezTo>
                                <a:pt x="403194" y="6872295"/>
                                <a:pt x="413967" y="6971530"/>
                                <a:pt x="425629" y="7070651"/>
                              </a:cubicBezTo>
                              <a:cubicBezTo>
                                <a:pt x="432718" y="7130902"/>
                                <a:pt x="437670" y="7191444"/>
                                <a:pt x="446895" y="7251405"/>
                              </a:cubicBezTo>
                              <a:cubicBezTo>
                                <a:pt x="451864" y="7283701"/>
                                <a:pt x="461314" y="7315148"/>
                                <a:pt x="468160" y="7347098"/>
                              </a:cubicBezTo>
                              <a:cubicBezTo>
                                <a:pt x="471947" y="7364769"/>
                                <a:pt x="462628" y="7392179"/>
                                <a:pt x="478792" y="7400261"/>
                              </a:cubicBezTo>
                              <a:cubicBezTo>
                                <a:pt x="520487" y="7421109"/>
                                <a:pt x="570941" y="7414438"/>
                                <a:pt x="617016" y="7421526"/>
                              </a:cubicBezTo>
                              <a:lnTo>
                                <a:pt x="967890" y="7400261"/>
                              </a:lnTo>
                              <a:cubicBezTo>
                                <a:pt x="1006946" y="7397598"/>
                                <a:pt x="1045723" y="7390932"/>
                                <a:pt x="1084848" y="7389628"/>
                              </a:cubicBezTo>
                              <a:cubicBezTo>
                                <a:pt x="1258453" y="7383841"/>
                                <a:pt x="1432178" y="7382539"/>
                                <a:pt x="1605843" y="7378995"/>
                              </a:cubicBezTo>
                              <a:cubicBezTo>
                                <a:pt x="1649845" y="7345995"/>
                                <a:pt x="1662116" y="7339925"/>
                                <a:pt x="1701536" y="7293935"/>
                              </a:cubicBezTo>
                              <a:cubicBezTo>
                                <a:pt x="1727834" y="7263253"/>
                                <a:pt x="1747390" y="7226816"/>
                                <a:pt x="1775964" y="7198242"/>
                              </a:cubicBezTo>
                              <a:cubicBezTo>
                                <a:pt x="1815111" y="7159095"/>
                                <a:pt x="1861025" y="7127358"/>
                                <a:pt x="1903555" y="7091916"/>
                              </a:cubicBezTo>
                              <a:cubicBezTo>
                                <a:pt x="1938997" y="7031665"/>
                                <a:pt x="1976531" y="6972597"/>
                                <a:pt x="2009881" y="6911163"/>
                              </a:cubicBezTo>
                              <a:cubicBezTo>
                                <a:pt x="2471840" y="6060189"/>
                                <a:pt x="2067453" y="6035363"/>
                                <a:pt x="2137471" y="4284921"/>
                              </a:cubicBezTo>
                              <a:cubicBezTo>
                                <a:pt x="2144085" y="4119573"/>
                                <a:pt x="2197742" y="3959435"/>
                                <a:pt x="2222532" y="3795823"/>
                              </a:cubicBezTo>
                              <a:cubicBezTo>
                                <a:pt x="2304165" y="3257045"/>
                                <a:pt x="2293177" y="3285268"/>
                                <a:pt x="2328857" y="2785730"/>
                              </a:cubicBezTo>
                              <a:cubicBezTo>
                                <a:pt x="2340702" y="2311948"/>
                                <a:pt x="2352710" y="2045230"/>
                                <a:pt x="2328857" y="1520456"/>
                              </a:cubicBezTo>
                              <a:cubicBezTo>
                                <a:pt x="2323827" y="1409790"/>
                                <a:pt x="2303075" y="1300354"/>
                                <a:pt x="2286327" y="1190847"/>
                              </a:cubicBezTo>
                              <a:cubicBezTo>
                                <a:pt x="2256994" y="999051"/>
                                <a:pt x="2245382" y="802830"/>
                                <a:pt x="2190634" y="616688"/>
                              </a:cubicBezTo>
                              <a:cubicBezTo>
                                <a:pt x="2172913" y="556437"/>
                                <a:pt x="2154172" y="496477"/>
                                <a:pt x="2137471" y="435935"/>
                              </a:cubicBezTo>
                              <a:cubicBezTo>
                                <a:pt x="2125813" y="393674"/>
                                <a:pt x="2120729" y="349480"/>
                                <a:pt x="2105574" y="308344"/>
                              </a:cubicBezTo>
                              <a:cubicBezTo>
                                <a:pt x="2095696" y="281532"/>
                                <a:pt x="2076726" y="259001"/>
                                <a:pt x="2063043" y="233916"/>
                              </a:cubicBezTo>
                              <a:cubicBezTo>
                                <a:pt x="2048594" y="207427"/>
                                <a:pt x="2040140" y="174617"/>
                                <a:pt x="2009881" y="159488"/>
                              </a:cubicBezTo>
                              <a:cubicBezTo>
                                <a:pt x="1938962" y="124028"/>
                                <a:pt x="1689230" y="78124"/>
                                <a:pt x="1669639" y="74428"/>
                              </a:cubicBezTo>
                              <a:cubicBezTo>
                                <a:pt x="1087938" y="-35327"/>
                                <a:pt x="1525758" y="60175"/>
                                <a:pt x="1254969" y="0"/>
                              </a:cubicBezTo>
                              <a:cubicBezTo>
                                <a:pt x="1006876" y="17721"/>
                                <a:pt x="757565" y="22886"/>
                                <a:pt x="510690" y="53163"/>
                              </a:cubicBezTo>
                              <a:cubicBezTo>
                                <a:pt x="380959" y="69073"/>
                                <a:pt x="256843" y="116735"/>
                                <a:pt x="127918" y="138223"/>
                              </a:cubicBezTo>
                              <a:lnTo>
                                <a:pt x="64122" y="148856"/>
                              </a:lnTo>
                              <a:cubicBezTo>
                                <a:pt x="43519" y="159158"/>
                                <a:pt x="3491" y="170380"/>
                                <a:pt x="327" y="202019"/>
                              </a:cubicBezTo>
                              <a:cubicBezTo>
                                <a:pt x="-3611" y="241397"/>
                                <a:pt x="28963" y="344352"/>
                                <a:pt x="42857" y="372140"/>
                              </a:cubicBezTo>
                              <a:cubicBezTo>
                                <a:pt x="49945" y="386317"/>
                                <a:pt x="58557" y="399829"/>
                                <a:pt x="64122" y="414670"/>
                              </a:cubicBezTo>
                              <a:cubicBezTo>
                                <a:pt x="71492" y="434322"/>
                                <a:pt x="81346" y="492846"/>
                                <a:pt x="85388" y="510363"/>
                              </a:cubicBezTo>
                              <a:cubicBezTo>
                                <a:pt x="91960" y="538840"/>
                                <a:pt x="102520" y="566491"/>
                                <a:pt x="106653" y="595423"/>
                              </a:cubicBezTo>
                              <a:cubicBezTo>
                                <a:pt x="118870" y="680946"/>
                                <a:pt x="109360" y="646076"/>
                                <a:pt x="127918" y="701749"/>
                              </a:cubicBezTo>
                              <a:cubicBezTo>
                                <a:pt x="131462" y="723014"/>
                                <a:pt x="133321" y="744629"/>
                                <a:pt x="138550" y="765544"/>
                              </a:cubicBezTo>
                              <a:cubicBezTo>
                                <a:pt x="162058" y="859574"/>
                                <a:pt x="159816" y="799490"/>
                                <a:pt x="159816" y="850605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FEA43" id="Freeform: Shape 86" o:spid="_x0000_s1026" style="position:absolute;margin-left:225.2pt;margin-top:-13.4pt;width:184.45pt;height:584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42603,74215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" path="m117285,361507v49066,245321,857,-12109,21265,627321c143078,1130700,153064,1272346,159816,1414130v3881,81501,7088,163033,10632,244549c173992,2158409,176822,2658145,181081,3157870v6374,747830,11295,1495680,21265,2243470c203009,5451080,207771,5500724,212978,5550195v8974,85252,18085,170580,31898,255182c259436,5894556,281875,5982289,298039,6071191v19283,106054,36772,212438,53163,318977c363168,6467947,374409,6545872,383099,6624084v5493,49441,5917,99335,10633,148856c403194,6872295,413967,6971530,425629,7070651v7089,60251,12041,120793,21266,180754c451864,7283701,461314,7315148,468160,7347098v3787,17671,-5532,45081,10632,53163c520487,7421109,570941,7414438,617016,7421526r350874,-21265c1006946,7397598,1045723,7390932,1084848,7389628v173605,-5787,347330,-7089,520995,-10633c1649845,7345995,1662116,7339925,1701536,7293935v26298,-30682,45854,-67119,74428,-95693c1815111,7159095,1861025,7127358,1903555,7091916v35442,-60251,72976,-119319,106326,-180753c2471840,6060189,2067453,6035363,2137471,4284921v6614,-165348,60271,-325486,85061,-489098c2304165,3257045,2293177,3285268,2328857,2785730v11845,-473782,23853,-740500,,-1265274c2323827,1409790,2303075,1300354,2286327,1190847,2256994,999051,2245382,802830,2190634,616688v-17721,-60251,-36462,-120211,-53163,-180753c2125813,393674,2120729,349480,2105574,308344v-9878,-26812,-28848,-49343,-42531,-74428c2048594,207427,2040140,174617,2009881,159488,1938962,124028,1689230,78124,1669639,74428,1087938,-35327,1525758,60175,1254969,,1006876,17721,757565,22886,510690,53163,380959,69073,256843,116735,127918,138223l64122,148856c43519,159158,3491,170380,327,202019v-3938,39378,28636,142333,42530,170121c49945,386317,58557,399829,64122,414670v7370,19652,17224,78176,21266,95693c91960,538840,102520,566491,106653,595423v12217,85523,2707,50653,21265,106326c131462,723014,133321,744629,138550,765544v23508,94030,21266,33946,21266,85061e" fillcolor="#f2f2f2 [3052]" stroked="f" strokeweight="1pt">
                <v:stroke joinstyle="miter"/>
                <v:path arrowok="t" o:connecttype="custom" o:connectlocs="117285,361507;138550,988828;159816,1414130;170448,1658679;181081,3157870;202346,5401340;212978,5550195;244876,5805377;298039,6071191;351202,6390168;383099,6624084;393732,6772940;425629,7070651;446895,7251405;468160,7347098;478792,7400261;617016,7421526;967890,7400261;1084848,7389628;1605843,7378995;1701536,7293935;1775964,7198242;1903555,7091916;2009881,6911163;2137471,4284921;2222532,3795823;2328857,2785730;2328857,1520456;2286327,1190847;2190634,616688;2137471,435935;2105574,308344;2063043,233916;2009881,159488;1669639,74428;1254969,0;510690,53163;127918,138223;64122,148856;327,202019;42857,372140;64122,414670;85388,510363;106653,595423;127918,701749;138550,765544;159816,850605" o:connectangles="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E1CD02B" wp14:editId="1536EEA7">
            <wp:extent cx="5810250" cy="8220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AFEF30" wp14:editId="33109731">
                <wp:simplePos x="0" y="0"/>
                <wp:positionH relativeFrom="column">
                  <wp:posOffset>3392684</wp:posOffset>
                </wp:positionH>
                <wp:positionV relativeFrom="paragraph">
                  <wp:posOffset>74428</wp:posOffset>
                </wp:positionV>
                <wp:extent cx="2487121" cy="7572349"/>
                <wp:effectExtent l="0" t="0" r="8890" b="0"/>
                <wp:wrapNone/>
                <wp:docPr id="85" name="Freeform: Shap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7121" cy="7572349"/>
                        </a:xfrm>
                        <a:custGeom>
                          <a:avLst/>
                          <a:gdLst>
                            <a:gd name="connsiteX0" fmla="*/ 637056 w 2487121"/>
                            <a:gd name="connsiteY0" fmla="*/ 63795 h 7572349"/>
                            <a:gd name="connsiteX1" fmla="*/ 615790 w 2487121"/>
                            <a:gd name="connsiteY1" fmla="*/ 393405 h 7572349"/>
                            <a:gd name="connsiteX2" fmla="*/ 594525 w 2487121"/>
                            <a:gd name="connsiteY2" fmla="*/ 2519916 h 7572349"/>
                            <a:gd name="connsiteX3" fmla="*/ 328711 w 2487121"/>
                            <a:gd name="connsiteY3" fmla="*/ 3668232 h 7572349"/>
                            <a:gd name="connsiteX4" fmla="*/ 137325 w 2487121"/>
                            <a:gd name="connsiteY4" fmla="*/ 4678325 h 7572349"/>
                            <a:gd name="connsiteX5" fmla="*/ 62897 w 2487121"/>
                            <a:gd name="connsiteY5" fmla="*/ 5018567 h 7572349"/>
                            <a:gd name="connsiteX6" fmla="*/ 52265 w 2487121"/>
                            <a:gd name="connsiteY6" fmla="*/ 7400260 h 7572349"/>
                            <a:gd name="connsiteX7" fmla="*/ 126693 w 2487121"/>
                            <a:gd name="connsiteY7" fmla="*/ 7421525 h 7572349"/>
                            <a:gd name="connsiteX8" fmla="*/ 307446 w 2487121"/>
                            <a:gd name="connsiteY8" fmla="*/ 7432158 h 7572349"/>
                            <a:gd name="connsiteX9" fmla="*/ 1912963 w 2487121"/>
                            <a:gd name="connsiteY9" fmla="*/ 7304567 h 7572349"/>
                            <a:gd name="connsiteX10" fmla="*/ 2061818 w 2487121"/>
                            <a:gd name="connsiteY10" fmla="*/ 7028121 h 7572349"/>
                            <a:gd name="connsiteX11" fmla="*/ 2178776 w 2487121"/>
                            <a:gd name="connsiteY11" fmla="*/ 6751674 h 7572349"/>
                            <a:gd name="connsiteX12" fmla="*/ 2231939 w 2487121"/>
                            <a:gd name="connsiteY12" fmla="*/ 6485860 h 7572349"/>
                            <a:gd name="connsiteX13" fmla="*/ 2168144 w 2487121"/>
                            <a:gd name="connsiteY13" fmla="*/ 5178056 h 7572349"/>
                            <a:gd name="connsiteX14" fmla="*/ 2242572 w 2487121"/>
                            <a:gd name="connsiteY14" fmla="*/ 3296093 h 7572349"/>
                            <a:gd name="connsiteX15" fmla="*/ 2306367 w 2487121"/>
                            <a:gd name="connsiteY15" fmla="*/ 2987749 h 7572349"/>
                            <a:gd name="connsiteX16" fmla="*/ 2391428 w 2487121"/>
                            <a:gd name="connsiteY16" fmla="*/ 2498651 h 7572349"/>
                            <a:gd name="connsiteX17" fmla="*/ 2487121 w 2487121"/>
                            <a:gd name="connsiteY17" fmla="*/ 1850065 h 7572349"/>
                            <a:gd name="connsiteX18" fmla="*/ 2455223 w 2487121"/>
                            <a:gd name="connsiteY18" fmla="*/ 723014 h 7572349"/>
                            <a:gd name="connsiteX19" fmla="*/ 2423325 w 2487121"/>
                            <a:gd name="connsiteY19" fmla="*/ 510363 h 7572349"/>
                            <a:gd name="connsiteX20" fmla="*/ 2338265 w 2487121"/>
                            <a:gd name="connsiteY20" fmla="*/ 212651 h 7572349"/>
                            <a:gd name="connsiteX21" fmla="*/ 2221307 w 2487121"/>
                            <a:gd name="connsiteY21" fmla="*/ 21265 h 7572349"/>
                            <a:gd name="connsiteX22" fmla="*/ 2136246 w 2487121"/>
                            <a:gd name="connsiteY22" fmla="*/ 0 h 7572349"/>
                            <a:gd name="connsiteX23" fmla="*/ 1168683 w 2487121"/>
                            <a:gd name="connsiteY23" fmla="*/ 21265 h 7572349"/>
                            <a:gd name="connsiteX24" fmla="*/ 1019828 w 2487121"/>
                            <a:gd name="connsiteY24" fmla="*/ 31898 h 7572349"/>
                            <a:gd name="connsiteX25" fmla="*/ 637056 w 2487121"/>
                            <a:gd name="connsiteY25" fmla="*/ 63795 h 75723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2487121" h="7572349">
                              <a:moveTo>
                                <a:pt x="637056" y="63795"/>
                              </a:moveTo>
                              <a:cubicBezTo>
                                <a:pt x="569716" y="124046"/>
                                <a:pt x="617696" y="283323"/>
                                <a:pt x="615790" y="393405"/>
                              </a:cubicBezTo>
                              <a:cubicBezTo>
                                <a:pt x="603517" y="1102171"/>
                                <a:pt x="633274" y="1812103"/>
                                <a:pt x="594525" y="2519916"/>
                              </a:cubicBezTo>
                              <a:cubicBezTo>
                                <a:pt x="531228" y="3676146"/>
                                <a:pt x="498361" y="2938738"/>
                                <a:pt x="328711" y="3668232"/>
                              </a:cubicBezTo>
                              <a:cubicBezTo>
                                <a:pt x="251087" y="4002013"/>
                                <a:pt x="210556" y="4343553"/>
                                <a:pt x="137325" y="4678325"/>
                              </a:cubicBezTo>
                              <a:lnTo>
                                <a:pt x="62897" y="5018567"/>
                              </a:lnTo>
                              <a:cubicBezTo>
                                <a:pt x="-24916" y="5896704"/>
                                <a:pt x="-13472" y="5707538"/>
                                <a:pt x="52265" y="7400260"/>
                              </a:cubicBezTo>
                              <a:cubicBezTo>
                                <a:pt x="53266" y="7426043"/>
                                <a:pt x="101090" y="7418325"/>
                                <a:pt x="126693" y="7421525"/>
                              </a:cubicBezTo>
                              <a:cubicBezTo>
                                <a:pt x="186582" y="7429011"/>
                                <a:pt x="247195" y="7428614"/>
                                <a:pt x="307446" y="7432158"/>
                              </a:cubicBezTo>
                              <a:cubicBezTo>
                                <a:pt x="1153994" y="7420400"/>
                                <a:pt x="1607521" y="7828183"/>
                                <a:pt x="1912963" y="7304567"/>
                              </a:cubicBezTo>
                              <a:cubicBezTo>
                                <a:pt x="1965697" y="7214165"/>
                                <a:pt x="2016470" y="7122445"/>
                                <a:pt x="2061818" y="7028121"/>
                              </a:cubicBezTo>
                              <a:cubicBezTo>
                                <a:pt x="2105172" y="6937945"/>
                                <a:pt x="2139790" y="6843823"/>
                                <a:pt x="2178776" y="6751674"/>
                              </a:cubicBezTo>
                              <a:cubicBezTo>
                                <a:pt x="2196497" y="6663069"/>
                                <a:pt x="2228770" y="6576164"/>
                                <a:pt x="2231939" y="6485860"/>
                              </a:cubicBezTo>
                              <a:cubicBezTo>
                                <a:pt x="2259885" y="5689408"/>
                                <a:pt x="2251780" y="5746778"/>
                                <a:pt x="2168144" y="5178056"/>
                              </a:cubicBezTo>
                              <a:cubicBezTo>
                                <a:pt x="2115749" y="4392119"/>
                                <a:pt x="2122781" y="4701646"/>
                                <a:pt x="2242572" y="3296093"/>
                              </a:cubicBezTo>
                              <a:cubicBezTo>
                                <a:pt x="2251485" y="3191514"/>
                                <a:pt x="2287107" y="3090925"/>
                                <a:pt x="2306367" y="2987749"/>
                              </a:cubicBezTo>
                              <a:cubicBezTo>
                                <a:pt x="2336732" y="2825079"/>
                                <a:pt x="2368026" y="2662468"/>
                                <a:pt x="2391428" y="2498651"/>
                              </a:cubicBezTo>
                              <a:cubicBezTo>
                                <a:pt x="2496091" y="1766012"/>
                                <a:pt x="2372296" y="2378260"/>
                                <a:pt x="2487121" y="1850065"/>
                              </a:cubicBezTo>
                              <a:cubicBezTo>
                                <a:pt x="2476488" y="1474381"/>
                                <a:pt x="2473100" y="1098423"/>
                                <a:pt x="2455223" y="723014"/>
                              </a:cubicBezTo>
                              <a:cubicBezTo>
                                <a:pt x="2451814" y="651418"/>
                                <a:pt x="2437006" y="580722"/>
                                <a:pt x="2423325" y="510363"/>
                              </a:cubicBezTo>
                              <a:cubicBezTo>
                                <a:pt x="2403739" y="409636"/>
                                <a:pt x="2373342" y="309115"/>
                                <a:pt x="2338265" y="212651"/>
                              </a:cubicBezTo>
                              <a:cubicBezTo>
                                <a:pt x="2311583" y="139275"/>
                                <a:pt x="2291420" y="68007"/>
                                <a:pt x="2221307" y="21265"/>
                              </a:cubicBezTo>
                              <a:cubicBezTo>
                                <a:pt x="2196989" y="5053"/>
                                <a:pt x="2164600" y="7088"/>
                                <a:pt x="2136246" y="0"/>
                              </a:cubicBezTo>
                              <a:lnTo>
                                <a:pt x="1168683" y="21265"/>
                              </a:lnTo>
                              <a:cubicBezTo>
                                <a:pt x="1118959" y="22686"/>
                                <a:pt x="1069526" y="29737"/>
                                <a:pt x="1019828" y="31898"/>
                              </a:cubicBezTo>
                              <a:cubicBezTo>
                                <a:pt x="762561" y="43083"/>
                                <a:pt x="704396" y="3544"/>
                                <a:pt x="637056" y="6379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1C59D7" id="Freeform: Shape 85" o:spid="_x0000_s1026" style="position:absolute;margin-left:267.15pt;margin-top:5.85pt;width:195.85pt;height:596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487121,7572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" path="m637056,63795v-67340,60251,-19360,219528,-21266,329610c603517,1102171,633274,1812103,594525,2519916,531228,3676146,498361,2938738,328711,3668232,251087,4002013,210556,4343553,137325,4678325l62897,5018567v-87813,878137,-76369,688971,-10632,2381693c53266,7426043,101090,7418325,126693,7421525v59889,7486,120502,7089,180753,10633c1153994,7420400,1607521,7828183,1912963,7304567v52734,-90402,103507,-182122,148855,-276446c2105172,6937945,2139790,6843823,2178776,6751674v17721,-88605,49994,-175510,53163,-265814c2259885,5689408,2251780,5746778,2168144,5178056v-52395,-785937,-45363,-476410,74428,-1881963c2251485,3191514,2287107,3090925,2306367,2987749v30365,-162670,61659,-325281,85061,-489098c2496091,1766012,2372296,2378260,2487121,1850065v-10633,-375684,-14021,-751642,-31898,-1127051c2451814,651418,2437006,580722,2423325,510363,2403739,409636,2373342,309115,2338265,212651,2311583,139275,2291420,68007,2221307,21265,2196989,5053,2164600,7088,2136246,l1168683,21265v-49724,1421,-99157,8472,-148855,10633c762561,43083,704396,3544,637056,63795xe" fillcolor="#f2f2f2 [3052]" stroked="f" strokeweight="1pt">
                <v:stroke joinstyle="miter"/>
                <v:path arrowok="t" o:connecttype="custom" o:connectlocs="637056,63795;615790,393405;594525,2519916;328711,3668232;137325,4678325;62897,5018567;52265,7400260;126693,7421525;307446,7432158;1912963,7304567;2061818,7028121;2178776,6751674;2231939,6485860;2168144,5178056;2242572,3296093;2306367,2987749;2391428,2498651;2487121,1850065;2455223,723014;2423325,510363;2338265,212651;2221307,21265;2136246,0;1168683,21265;1019828,31898;637056,63795" o:connectangles="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D4D012F" wp14:editId="1C8F0C4D">
            <wp:extent cx="5810250" cy="8220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17CB3C8" wp14:editId="56C6EAA0">
                <wp:simplePos x="0" y="0"/>
                <wp:positionH relativeFrom="column">
                  <wp:posOffset>3615070</wp:posOffset>
                </wp:positionH>
                <wp:positionV relativeFrom="paragraph">
                  <wp:posOffset>-116958</wp:posOffset>
                </wp:positionV>
                <wp:extent cx="2179888" cy="6783572"/>
                <wp:effectExtent l="0" t="0" r="0" b="0"/>
                <wp:wrapNone/>
                <wp:docPr id="83" name="Freeform: Shap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888" cy="6783572"/>
                        </a:xfrm>
                        <a:custGeom>
                          <a:avLst/>
                          <a:gdLst>
                            <a:gd name="connsiteX0" fmla="*/ 754911 w 2179888"/>
                            <a:gd name="connsiteY0" fmla="*/ 95693 h 6783572"/>
                            <a:gd name="connsiteX1" fmla="*/ 446567 w 2179888"/>
                            <a:gd name="connsiteY1" fmla="*/ 893135 h 6783572"/>
                            <a:gd name="connsiteX2" fmla="*/ 393404 w 2179888"/>
                            <a:gd name="connsiteY2" fmla="*/ 1148316 h 6783572"/>
                            <a:gd name="connsiteX3" fmla="*/ 340242 w 2179888"/>
                            <a:gd name="connsiteY3" fmla="*/ 1541721 h 6783572"/>
                            <a:gd name="connsiteX4" fmla="*/ 329609 w 2179888"/>
                            <a:gd name="connsiteY4" fmla="*/ 1871330 h 6783572"/>
                            <a:gd name="connsiteX5" fmla="*/ 287079 w 2179888"/>
                            <a:gd name="connsiteY5" fmla="*/ 2158409 h 6783572"/>
                            <a:gd name="connsiteX6" fmla="*/ 255181 w 2179888"/>
                            <a:gd name="connsiteY6" fmla="*/ 2413591 h 6783572"/>
                            <a:gd name="connsiteX7" fmla="*/ 244549 w 2179888"/>
                            <a:gd name="connsiteY7" fmla="*/ 2690037 h 6783572"/>
                            <a:gd name="connsiteX8" fmla="*/ 223283 w 2179888"/>
                            <a:gd name="connsiteY8" fmla="*/ 3030279 h 6783572"/>
                            <a:gd name="connsiteX9" fmla="*/ 180753 w 2179888"/>
                            <a:gd name="connsiteY9" fmla="*/ 4284921 h 6783572"/>
                            <a:gd name="connsiteX10" fmla="*/ 116958 w 2179888"/>
                            <a:gd name="connsiteY10" fmla="*/ 5018567 h 6783572"/>
                            <a:gd name="connsiteX11" fmla="*/ 85060 w 2179888"/>
                            <a:gd name="connsiteY11" fmla="*/ 5188688 h 6783572"/>
                            <a:gd name="connsiteX12" fmla="*/ 31897 w 2179888"/>
                            <a:gd name="connsiteY12" fmla="*/ 5411972 h 6783572"/>
                            <a:gd name="connsiteX13" fmla="*/ 0 w 2179888"/>
                            <a:gd name="connsiteY13" fmla="*/ 5656521 h 6783572"/>
                            <a:gd name="connsiteX14" fmla="*/ 21265 w 2179888"/>
                            <a:gd name="connsiteY14" fmla="*/ 6368902 h 6783572"/>
                            <a:gd name="connsiteX15" fmla="*/ 53163 w 2179888"/>
                            <a:gd name="connsiteY15" fmla="*/ 6485860 h 6783572"/>
                            <a:gd name="connsiteX16" fmla="*/ 95693 w 2179888"/>
                            <a:gd name="connsiteY16" fmla="*/ 6655981 h 6783572"/>
                            <a:gd name="connsiteX17" fmla="*/ 159488 w 2179888"/>
                            <a:gd name="connsiteY17" fmla="*/ 6730409 h 6783572"/>
                            <a:gd name="connsiteX18" fmla="*/ 350874 w 2179888"/>
                            <a:gd name="connsiteY18" fmla="*/ 6772939 h 6783572"/>
                            <a:gd name="connsiteX19" fmla="*/ 563525 w 2179888"/>
                            <a:gd name="connsiteY19" fmla="*/ 6762307 h 6783572"/>
                            <a:gd name="connsiteX20" fmla="*/ 1467293 w 2179888"/>
                            <a:gd name="connsiteY20" fmla="*/ 6783572 h 6783572"/>
                            <a:gd name="connsiteX21" fmla="*/ 1531088 w 2179888"/>
                            <a:gd name="connsiteY21" fmla="*/ 6762307 h 6783572"/>
                            <a:gd name="connsiteX22" fmla="*/ 1743739 w 2179888"/>
                            <a:gd name="connsiteY22" fmla="*/ 6443330 h 6783572"/>
                            <a:gd name="connsiteX23" fmla="*/ 1818167 w 2179888"/>
                            <a:gd name="connsiteY23" fmla="*/ 6220046 h 6783572"/>
                            <a:gd name="connsiteX24" fmla="*/ 1913860 w 2179888"/>
                            <a:gd name="connsiteY24" fmla="*/ 5730949 h 6783572"/>
                            <a:gd name="connsiteX25" fmla="*/ 1956390 w 2179888"/>
                            <a:gd name="connsiteY25" fmla="*/ 3827721 h 6783572"/>
                            <a:gd name="connsiteX26" fmla="*/ 1967023 w 2179888"/>
                            <a:gd name="connsiteY26" fmla="*/ 3636335 h 6783572"/>
                            <a:gd name="connsiteX27" fmla="*/ 2094614 w 2179888"/>
                            <a:gd name="connsiteY27" fmla="*/ 3030279 h 6783572"/>
                            <a:gd name="connsiteX28" fmla="*/ 2147777 w 2179888"/>
                            <a:gd name="connsiteY28" fmla="*/ 2690037 h 6783572"/>
                            <a:gd name="connsiteX29" fmla="*/ 2179674 w 2179888"/>
                            <a:gd name="connsiteY29" fmla="*/ 2030818 h 6783572"/>
                            <a:gd name="connsiteX30" fmla="*/ 2105246 w 2179888"/>
                            <a:gd name="connsiteY30" fmla="*/ 712381 h 6783572"/>
                            <a:gd name="connsiteX31" fmla="*/ 2094614 w 2179888"/>
                            <a:gd name="connsiteY31" fmla="*/ 606056 h 6783572"/>
                            <a:gd name="connsiteX32" fmla="*/ 1924493 w 2179888"/>
                            <a:gd name="connsiteY32" fmla="*/ 148856 h 6783572"/>
                            <a:gd name="connsiteX33" fmla="*/ 1850065 w 2179888"/>
                            <a:gd name="connsiteY33" fmla="*/ 74428 h 6783572"/>
                            <a:gd name="connsiteX34" fmla="*/ 1424763 w 2179888"/>
                            <a:gd name="connsiteY34" fmla="*/ 0 h 6783572"/>
                            <a:gd name="connsiteX35" fmla="*/ 914400 w 2179888"/>
                            <a:gd name="connsiteY35" fmla="*/ 10632 h 6783572"/>
                            <a:gd name="connsiteX36" fmla="*/ 850604 w 2179888"/>
                            <a:gd name="connsiteY36" fmla="*/ 31898 h 6783572"/>
                            <a:gd name="connsiteX37" fmla="*/ 776177 w 2179888"/>
                            <a:gd name="connsiteY37" fmla="*/ 42530 h 6783572"/>
                            <a:gd name="connsiteX38" fmla="*/ 701749 w 2179888"/>
                            <a:gd name="connsiteY38" fmla="*/ 95693 h 678357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</a:cxnLst>
                          <a:rect l="l" t="t" r="r" b="b"/>
                          <a:pathLst>
                            <a:path w="2179888" h="6783572">
                              <a:moveTo>
                                <a:pt x="754911" y="95693"/>
                              </a:moveTo>
                              <a:cubicBezTo>
                                <a:pt x="642251" y="364824"/>
                                <a:pt x="526470" y="613473"/>
                                <a:pt x="446567" y="893135"/>
                              </a:cubicBezTo>
                              <a:cubicBezTo>
                                <a:pt x="422697" y="976679"/>
                                <a:pt x="408612" y="1062771"/>
                                <a:pt x="393404" y="1148316"/>
                              </a:cubicBezTo>
                              <a:cubicBezTo>
                                <a:pt x="376573" y="1242992"/>
                                <a:pt x="353237" y="1437757"/>
                                <a:pt x="340242" y="1541721"/>
                              </a:cubicBezTo>
                              <a:cubicBezTo>
                                <a:pt x="336698" y="1651591"/>
                                <a:pt x="339050" y="1761809"/>
                                <a:pt x="329609" y="1871330"/>
                              </a:cubicBezTo>
                              <a:cubicBezTo>
                                <a:pt x="321300" y="1967710"/>
                                <a:pt x="300233" y="2062570"/>
                                <a:pt x="287079" y="2158409"/>
                              </a:cubicBezTo>
                              <a:cubicBezTo>
                                <a:pt x="275422" y="2243335"/>
                                <a:pt x="265814" y="2328530"/>
                                <a:pt x="255181" y="2413591"/>
                              </a:cubicBezTo>
                              <a:cubicBezTo>
                                <a:pt x="251637" y="2505740"/>
                                <a:pt x="249313" y="2597943"/>
                                <a:pt x="244549" y="2690037"/>
                              </a:cubicBezTo>
                              <a:cubicBezTo>
                                <a:pt x="238679" y="2803521"/>
                                <a:pt x="226725" y="2916696"/>
                                <a:pt x="223283" y="3030279"/>
                              </a:cubicBezTo>
                              <a:cubicBezTo>
                                <a:pt x="184761" y="4301469"/>
                                <a:pt x="244057" y="3715183"/>
                                <a:pt x="180753" y="4284921"/>
                              </a:cubicBezTo>
                              <a:cubicBezTo>
                                <a:pt x="170565" y="4600751"/>
                                <a:pt x="178500" y="4690344"/>
                                <a:pt x="116958" y="5018567"/>
                              </a:cubicBezTo>
                              <a:cubicBezTo>
                                <a:pt x="106325" y="5075274"/>
                                <a:pt x="97253" y="5132296"/>
                                <a:pt x="85060" y="5188688"/>
                              </a:cubicBezTo>
                              <a:cubicBezTo>
                                <a:pt x="68891" y="5263469"/>
                                <a:pt x="45583" y="5336698"/>
                                <a:pt x="31897" y="5411972"/>
                              </a:cubicBezTo>
                              <a:cubicBezTo>
                                <a:pt x="17191" y="5492853"/>
                                <a:pt x="10632" y="5575005"/>
                                <a:pt x="0" y="5656521"/>
                              </a:cubicBezTo>
                              <a:cubicBezTo>
                                <a:pt x="7088" y="5893981"/>
                                <a:pt x="6068" y="6131822"/>
                                <a:pt x="21265" y="6368902"/>
                              </a:cubicBezTo>
                              <a:cubicBezTo>
                                <a:pt x="23850" y="6409229"/>
                                <a:pt x="43362" y="6446657"/>
                                <a:pt x="53163" y="6485860"/>
                              </a:cubicBezTo>
                              <a:cubicBezTo>
                                <a:pt x="56207" y="6498037"/>
                                <a:pt x="84259" y="6635971"/>
                                <a:pt x="95693" y="6655981"/>
                              </a:cubicBezTo>
                              <a:cubicBezTo>
                                <a:pt x="111905" y="6684352"/>
                                <a:pt x="129784" y="6716794"/>
                                <a:pt x="159488" y="6730409"/>
                              </a:cubicBezTo>
                              <a:cubicBezTo>
                                <a:pt x="218897" y="6757638"/>
                                <a:pt x="287079" y="6758762"/>
                                <a:pt x="350874" y="6772939"/>
                              </a:cubicBezTo>
                              <a:cubicBezTo>
                                <a:pt x="421758" y="6769395"/>
                                <a:pt x="492553" y="6762307"/>
                                <a:pt x="563525" y="6762307"/>
                              </a:cubicBezTo>
                              <a:cubicBezTo>
                                <a:pt x="1209528" y="6762307"/>
                                <a:pt x="1098774" y="6757248"/>
                                <a:pt x="1467293" y="6783572"/>
                              </a:cubicBezTo>
                              <a:cubicBezTo>
                                <a:pt x="1488558" y="6776484"/>
                                <a:pt x="1513282" y="6775923"/>
                                <a:pt x="1531088" y="6762307"/>
                              </a:cubicBezTo>
                              <a:cubicBezTo>
                                <a:pt x="1657949" y="6665295"/>
                                <a:pt x="1682266" y="6597013"/>
                                <a:pt x="1743739" y="6443330"/>
                              </a:cubicBezTo>
                              <a:cubicBezTo>
                                <a:pt x="1772876" y="6370487"/>
                                <a:pt x="1797952" y="6295851"/>
                                <a:pt x="1818167" y="6220046"/>
                              </a:cubicBezTo>
                              <a:cubicBezTo>
                                <a:pt x="1845899" y="6116051"/>
                                <a:pt x="1893726" y="5841686"/>
                                <a:pt x="1913860" y="5730949"/>
                              </a:cubicBezTo>
                              <a:cubicBezTo>
                                <a:pt x="1982259" y="4910159"/>
                                <a:pt x="1924309" y="5677690"/>
                                <a:pt x="1956390" y="3827721"/>
                              </a:cubicBezTo>
                              <a:cubicBezTo>
                                <a:pt x="1957498" y="3763837"/>
                                <a:pt x="1957987" y="3699587"/>
                                <a:pt x="1967023" y="3636335"/>
                              </a:cubicBezTo>
                              <a:cubicBezTo>
                                <a:pt x="2019258" y="3270693"/>
                                <a:pt x="2030609" y="3367755"/>
                                <a:pt x="2094614" y="3030279"/>
                              </a:cubicBezTo>
                              <a:cubicBezTo>
                                <a:pt x="2116003" y="2917499"/>
                                <a:pt x="2130056" y="2803451"/>
                                <a:pt x="2147777" y="2690037"/>
                              </a:cubicBezTo>
                              <a:cubicBezTo>
                                <a:pt x="2155242" y="2566869"/>
                                <a:pt x="2182577" y="2166307"/>
                                <a:pt x="2179674" y="2030818"/>
                              </a:cubicBezTo>
                              <a:cubicBezTo>
                                <a:pt x="2155206" y="888998"/>
                                <a:pt x="2223288" y="1223896"/>
                                <a:pt x="2105246" y="712381"/>
                              </a:cubicBezTo>
                              <a:cubicBezTo>
                                <a:pt x="2101702" y="676939"/>
                                <a:pt x="2101599" y="640983"/>
                                <a:pt x="2094614" y="606056"/>
                              </a:cubicBezTo>
                              <a:cubicBezTo>
                                <a:pt x="2068228" y="474129"/>
                                <a:pt x="2031467" y="255830"/>
                                <a:pt x="1924493" y="148856"/>
                              </a:cubicBezTo>
                              <a:cubicBezTo>
                                <a:pt x="1899684" y="124047"/>
                                <a:pt x="1882179" y="88558"/>
                                <a:pt x="1850065" y="74428"/>
                              </a:cubicBezTo>
                              <a:cubicBezTo>
                                <a:pt x="1774227" y="41059"/>
                                <a:pt x="1491790" y="9140"/>
                                <a:pt x="1424763" y="0"/>
                              </a:cubicBezTo>
                              <a:cubicBezTo>
                                <a:pt x="1254642" y="3544"/>
                                <a:pt x="1084296" y="1193"/>
                                <a:pt x="914400" y="10632"/>
                              </a:cubicBezTo>
                              <a:cubicBezTo>
                                <a:pt x="892019" y="11875"/>
                                <a:pt x="872446" y="26858"/>
                                <a:pt x="850604" y="31898"/>
                              </a:cubicBezTo>
                              <a:cubicBezTo>
                                <a:pt x="826185" y="37533"/>
                                <a:pt x="800986" y="38986"/>
                                <a:pt x="776177" y="42530"/>
                              </a:cubicBezTo>
                              <a:cubicBezTo>
                                <a:pt x="708211" y="87840"/>
                                <a:pt x="730452" y="66987"/>
                                <a:pt x="701749" y="95693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5E0B79" id="Freeform: Shape 83" o:spid="_x0000_s1026" style="position:absolute;margin-left:284.65pt;margin-top:-9.2pt;width:171.65pt;height:534.1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79888,6783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" path="m754911,95693c642251,364824,526470,613473,446567,893135v-23870,83544,-37955,169636,-53163,255181c376573,1242992,353237,1437757,340242,1541721v-3544,109870,-1192,220088,-10633,329609c321300,1967710,300233,2062570,287079,2158409v-11657,84926,-21265,170121,-31898,255182c251637,2505740,249313,2597943,244549,2690037v-5870,113484,-17824,226659,-21266,340242c184761,4301469,244057,3715183,180753,4284921v-10188,315830,-2253,405423,-63795,733646c106325,5075274,97253,5132296,85060,5188688v-16169,74781,-39477,148010,-53163,223284c17191,5492853,10632,5575005,,5656521v7088,237460,6068,475301,21265,712381c23850,6409229,43362,6446657,53163,6485860v3044,12177,31096,150111,42530,170121c111905,6684352,129784,6716794,159488,6730409v59409,27229,127591,28353,191386,42530c421758,6769395,492553,6762307,563525,6762307v646003,,535249,-5059,903768,21265c1488558,6776484,1513282,6775923,1531088,6762307v126861,-97012,151178,-165294,212651,-318977c1772876,6370487,1797952,6295851,1818167,6220046v27732,-103995,75559,-378360,95693,-489097c1982259,4910159,1924309,5677690,1956390,3827721v1108,-63884,1597,-128134,10633,-191386c2019258,3270693,2030609,3367755,2094614,3030279v21389,-112780,35442,-226828,53163,-340242c2155242,2566869,2182577,2166307,2179674,2030818,2155206,888998,2223288,1223896,2105246,712381v-3544,-35442,-3647,-71398,-10632,-106325c2068228,474129,2031467,255830,1924493,148856v-24809,-24809,-42314,-60298,-74428,-74428c1774227,41059,1491790,9140,1424763,,1254642,3544,1084296,1193,914400,10632v-22381,1243,-41954,16226,-63796,21266c826185,37533,800986,38986,776177,42530,708211,87840,730452,66987,701749,95693e" fillcolor="#f2f2f2 [3052]" stroked="f" strokeweight="1pt">
                <v:stroke joinstyle="miter"/>
                <v:path arrowok="t" o:connecttype="custom" o:connectlocs="754911,95693;446567,893135;393404,1148316;340242,1541721;329609,1871330;287079,2158409;255181,2413591;244549,2690037;223283,3030279;180753,4284921;116958,5018567;85060,5188688;31897,5411972;0,5656521;21265,6368902;53163,6485860;95693,6655981;159488,6730409;350874,6772939;563525,6762307;1467293,6783572;1531088,6762307;1743739,6443330;1818167,6220046;1913860,5730949;1956390,3827721;1967023,3636335;2094614,3030279;2147777,2690037;2179674,2030818;2105246,712381;2094614,606056;1924493,148856;1850065,74428;1424763,0;914400,10632;850604,31898;776177,42530;701749,95693" o:connectangles="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35E98F7" wp14:editId="5728CBB6">
            <wp:extent cx="5810250" cy="82200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8A52AD7" wp14:editId="5F21BDEE">
                <wp:simplePos x="0" y="0"/>
                <wp:positionH relativeFrom="column">
                  <wp:posOffset>2954888</wp:posOffset>
                </wp:positionH>
                <wp:positionV relativeFrom="paragraph">
                  <wp:posOffset>-389537</wp:posOffset>
                </wp:positionV>
                <wp:extent cx="2134110" cy="7478429"/>
                <wp:effectExtent l="0" t="0" r="0" b="8255"/>
                <wp:wrapNone/>
                <wp:docPr id="84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4110" cy="7478429"/>
                        </a:xfrm>
                        <a:custGeom>
                          <a:avLst/>
                          <a:gdLst>
                            <a:gd name="connsiteX0" fmla="*/ 149819 w 2134110"/>
                            <a:gd name="connsiteY0" fmla="*/ 378904 h 7478429"/>
                            <a:gd name="connsiteX1" fmla="*/ 139186 w 2134110"/>
                            <a:gd name="connsiteY1" fmla="*/ 5461267 h 7478429"/>
                            <a:gd name="connsiteX2" fmla="*/ 128554 w 2134110"/>
                            <a:gd name="connsiteY2" fmla="*/ 6524523 h 7478429"/>
                            <a:gd name="connsiteX3" fmla="*/ 64759 w 2134110"/>
                            <a:gd name="connsiteY3" fmla="*/ 6779704 h 7478429"/>
                            <a:gd name="connsiteX4" fmla="*/ 11596 w 2134110"/>
                            <a:gd name="connsiteY4" fmla="*/ 7024253 h 7478429"/>
                            <a:gd name="connsiteX5" fmla="*/ 963 w 2134110"/>
                            <a:gd name="connsiteY5" fmla="*/ 7141211 h 7478429"/>
                            <a:gd name="connsiteX6" fmla="*/ 54126 w 2134110"/>
                            <a:gd name="connsiteY6" fmla="*/ 7407025 h 7478429"/>
                            <a:gd name="connsiteX7" fmla="*/ 139186 w 2134110"/>
                            <a:gd name="connsiteY7" fmla="*/ 7417658 h 7478429"/>
                            <a:gd name="connsiteX8" fmla="*/ 702712 w 2134110"/>
                            <a:gd name="connsiteY8" fmla="*/ 7438923 h 7478429"/>
                            <a:gd name="connsiteX9" fmla="*/ 1425726 w 2134110"/>
                            <a:gd name="connsiteY9" fmla="*/ 7428290 h 7478429"/>
                            <a:gd name="connsiteX10" fmla="*/ 1521419 w 2134110"/>
                            <a:gd name="connsiteY10" fmla="*/ 7353863 h 7478429"/>
                            <a:gd name="connsiteX11" fmla="*/ 1734070 w 2134110"/>
                            <a:gd name="connsiteY11" fmla="*/ 6981723 h 7478429"/>
                            <a:gd name="connsiteX12" fmla="*/ 1829763 w 2134110"/>
                            <a:gd name="connsiteY12" fmla="*/ 6705277 h 7478429"/>
                            <a:gd name="connsiteX13" fmla="*/ 1882926 w 2134110"/>
                            <a:gd name="connsiteY13" fmla="*/ 6396932 h 7478429"/>
                            <a:gd name="connsiteX14" fmla="*/ 1936089 w 2134110"/>
                            <a:gd name="connsiteY14" fmla="*/ 6120486 h 7478429"/>
                            <a:gd name="connsiteX15" fmla="*/ 1957354 w 2134110"/>
                            <a:gd name="connsiteY15" fmla="*/ 5801509 h 7478429"/>
                            <a:gd name="connsiteX16" fmla="*/ 2053047 w 2134110"/>
                            <a:gd name="connsiteY16" fmla="*/ 2505416 h 7478429"/>
                            <a:gd name="connsiteX17" fmla="*/ 2106210 w 2134110"/>
                            <a:gd name="connsiteY17" fmla="*/ 2228970 h 7478429"/>
                            <a:gd name="connsiteX18" fmla="*/ 2116842 w 2134110"/>
                            <a:gd name="connsiteY18" fmla="*/ 1293304 h 7478429"/>
                            <a:gd name="connsiteX19" fmla="*/ 2106210 w 2134110"/>
                            <a:gd name="connsiteY19" fmla="*/ 1186979 h 7478429"/>
                            <a:gd name="connsiteX20" fmla="*/ 2042414 w 2134110"/>
                            <a:gd name="connsiteY20" fmla="*/ 1027490 h 7478429"/>
                            <a:gd name="connsiteX21" fmla="*/ 1967986 w 2134110"/>
                            <a:gd name="connsiteY21" fmla="*/ 814839 h 7478429"/>
                            <a:gd name="connsiteX22" fmla="*/ 1946721 w 2134110"/>
                            <a:gd name="connsiteY22" fmla="*/ 751044 h 7478429"/>
                            <a:gd name="connsiteX23" fmla="*/ 1904191 w 2134110"/>
                            <a:gd name="connsiteY23" fmla="*/ 591556 h 7478429"/>
                            <a:gd name="connsiteX24" fmla="*/ 1872293 w 2134110"/>
                            <a:gd name="connsiteY24" fmla="*/ 527760 h 7478429"/>
                            <a:gd name="connsiteX25" fmla="*/ 1659642 w 2134110"/>
                            <a:gd name="connsiteY25" fmla="*/ 368272 h 7478429"/>
                            <a:gd name="connsiteX26" fmla="*/ 1276870 w 2134110"/>
                            <a:gd name="connsiteY26" fmla="*/ 272579 h 7478429"/>
                            <a:gd name="connsiteX27" fmla="*/ 766507 w 2134110"/>
                            <a:gd name="connsiteY27" fmla="*/ 283211 h 7478429"/>
                            <a:gd name="connsiteX28" fmla="*/ 692079 w 2134110"/>
                            <a:gd name="connsiteY28" fmla="*/ 293844 h 7478429"/>
                            <a:gd name="connsiteX29" fmla="*/ 585754 w 2134110"/>
                            <a:gd name="connsiteY29" fmla="*/ 304477 h 7478429"/>
                            <a:gd name="connsiteX30" fmla="*/ 490061 w 2134110"/>
                            <a:gd name="connsiteY30" fmla="*/ 315109 h 7478429"/>
                            <a:gd name="connsiteX31" fmla="*/ 224247 w 2134110"/>
                            <a:gd name="connsiteY31" fmla="*/ 336374 h 7478429"/>
                            <a:gd name="connsiteX32" fmla="*/ 181717 w 2134110"/>
                            <a:gd name="connsiteY32" fmla="*/ 347007 h 7478429"/>
                            <a:gd name="connsiteX33" fmla="*/ 149819 w 2134110"/>
                            <a:gd name="connsiteY33" fmla="*/ 378904 h 74784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2134110" h="7478429">
                              <a:moveTo>
                                <a:pt x="149819" y="378904"/>
                              </a:moveTo>
                              <a:cubicBezTo>
                                <a:pt x="142730" y="1231281"/>
                                <a:pt x="145048" y="3767152"/>
                                <a:pt x="139186" y="5461267"/>
                              </a:cubicBezTo>
                              <a:cubicBezTo>
                                <a:pt x="137960" y="5815701"/>
                                <a:pt x="148530" y="6170650"/>
                                <a:pt x="128554" y="6524523"/>
                              </a:cubicBezTo>
                              <a:cubicBezTo>
                                <a:pt x="123612" y="6612062"/>
                                <a:pt x="83384" y="6694027"/>
                                <a:pt x="64759" y="6779704"/>
                              </a:cubicBezTo>
                              <a:lnTo>
                                <a:pt x="11596" y="7024253"/>
                              </a:lnTo>
                              <a:cubicBezTo>
                                <a:pt x="8052" y="7063239"/>
                                <a:pt x="-3360" y="7102304"/>
                                <a:pt x="963" y="7141211"/>
                              </a:cubicBezTo>
                              <a:cubicBezTo>
                                <a:pt x="10941" y="7231018"/>
                                <a:pt x="13716" y="7326205"/>
                                <a:pt x="54126" y="7407025"/>
                              </a:cubicBezTo>
                              <a:cubicBezTo>
                                <a:pt x="66905" y="7432582"/>
                                <a:pt x="110646" y="7416254"/>
                                <a:pt x="139186" y="7417658"/>
                              </a:cubicBezTo>
                              <a:cubicBezTo>
                                <a:pt x="326935" y="7426892"/>
                                <a:pt x="514870" y="7431835"/>
                                <a:pt x="702712" y="7438923"/>
                              </a:cubicBezTo>
                              <a:cubicBezTo>
                                <a:pt x="1006704" y="7482351"/>
                                <a:pt x="1039624" y="7504131"/>
                                <a:pt x="1425726" y="7428290"/>
                              </a:cubicBezTo>
                              <a:cubicBezTo>
                                <a:pt x="1465378" y="7420501"/>
                                <a:pt x="1489521" y="7378672"/>
                                <a:pt x="1521419" y="7353863"/>
                              </a:cubicBezTo>
                              <a:cubicBezTo>
                                <a:pt x="1606312" y="7221807"/>
                                <a:pt x="1669842" y="7132659"/>
                                <a:pt x="1734070" y="6981723"/>
                              </a:cubicBezTo>
                              <a:cubicBezTo>
                                <a:pt x="1772252" y="6891996"/>
                                <a:pt x="1797865" y="6797426"/>
                                <a:pt x="1829763" y="6705277"/>
                              </a:cubicBezTo>
                              <a:cubicBezTo>
                                <a:pt x="1847484" y="6602495"/>
                                <a:pt x="1864269" y="6499548"/>
                                <a:pt x="1882926" y="6396932"/>
                              </a:cubicBezTo>
                              <a:cubicBezTo>
                                <a:pt x="1899712" y="6304608"/>
                                <a:pt x="1924450" y="6213599"/>
                                <a:pt x="1936089" y="6120486"/>
                              </a:cubicBezTo>
                              <a:cubicBezTo>
                                <a:pt x="1949306" y="6014747"/>
                                <a:pt x="1950266" y="5907835"/>
                                <a:pt x="1957354" y="5801509"/>
                              </a:cubicBezTo>
                              <a:cubicBezTo>
                                <a:pt x="1971172" y="5027706"/>
                                <a:pt x="1883800" y="3558505"/>
                                <a:pt x="2053047" y="2505416"/>
                              </a:cubicBezTo>
                              <a:cubicBezTo>
                                <a:pt x="2067937" y="2412768"/>
                                <a:pt x="2088489" y="2321119"/>
                                <a:pt x="2106210" y="2228970"/>
                              </a:cubicBezTo>
                              <a:cubicBezTo>
                                <a:pt x="2147840" y="1791855"/>
                                <a:pt x="2135424" y="2008698"/>
                                <a:pt x="2116842" y="1293304"/>
                              </a:cubicBezTo>
                              <a:cubicBezTo>
                                <a:pt x="2115917" y="1257698"/>
                                <a:pt x="2115814" y="1221278"/>
                                <a:pt x="2106210" y="1186979"/>
                              </a:cubicBezTo>
                              <a:cubicBezTo>
                                <a:pt x="2090771" y="1131841"/>
                                <a:pt x="2062351" y="1081165"/>
                                <a:pt x="2042414" y="1027490"/>
                              </a:cubicBezTo>
                              <a:cubicBezTo>
                                <a:pt x="2016265" y="957089"/>
                                <a:pt x="1992552" y="885807"/>
                                <a:pt x="1967986" y="814839"/>
                              </a:cubicBezTo>
                              <a:cubicBezTo>
                                <a:pt x="1960654" y="793657"/>
                                <a:pt x="1951584" y="772926"/>
                                <a:pt x="1946721" y="751044"/>
                              </a:cubicBezTo>
                              <a:cubicBezTo>
                                <a:pt x="1933754" y="692692"/>
                                <a:pt x="1926761" y="645724"/>
                                <a:pt x="1904191" y="591556"/>
                              </a:cubicBezTo>
                              <a:cubicBezTo>
                                <a:pt x="1895047" y="569610"/>
                                <a:pt x="1885481" y="547542"/>
                                <a:pt x="1872293" y="527760"/>
                              </a:cubicBezTo>
                              <a:cubicBezTo>
                                <a:pt x="1821345" y="451337"/>
                                <a:pt x="1749013" y="399815"/>
                                <a:pt x="1659642" y="368272"/>
                              </a:cubicBezTo>
                              <a:cubicBezTo>
                                <a:pt x="1535622" y="324500"/>
                                <a:pt x="1276870" y="272579"/>
                                <a:pt x="1276870" y="272579"/>
                              </a:cubicBezTo>
                              <a:lnTo>
                                <a:pt x="766507" y="283211"/>
                              </a:lnTo>
                              <a:cubicBezTo>
                                <a:pt x="741462" y="284122"/>
                                <a:pt x="716969" y="290916"/>
                                <a:pt x="692079" y="293844"/>
                              </a:cubicBezTo>
                              <a:cubicBezTo>
                                <a:pt x="656705" y="298006"/>
                                <a:pt x="621177" y="300748"/>
                                <a:pt x="585754" y="304477"/>
                              </a:cubicBezTo>
                              <a:cubicBezTo>
                                <a:pt x="553836" y="307837"/>
                                <a:pt x="522031" y="312288"/>
                                <a:pt x="490061" y="315109"/>
                              </a:cubicBezTo>
                              <a:lnTo>
                                <a:pt x="224247" y="336374"/>
                              </a:lnTo>
                              <a:cubicBezTo>
                                <a:pt x="210070" y="339918"/>
                                <a:pt x="194405" y="339757"/>
                                <a:pt x="181717" y="347007"/>
                              </a:cubicBezTo>
                              <a:cubicBezTo>
                                <a:pt x="117126" y="383916"/>
                                <a:pt x="156908" y="-473473"/>
                                <a:pt x="149819" y="3789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700F77" id="Freeform: Shape 84" o:spid="_x0000_s1026" style="position:absolute;margin-left:232.65pt;margin-top:-30.65pt;width:168.05pt;height:588.8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34110,7478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" path="m149819,378904v-7089,852377,-4771,3388248,-10633,5082363c137960,5815701,148530,6170650,128554,6524523v-4942,87539,-45170,169504,-63795,255181l11596,7024253c8052,7063239,-3360,7102304,963,7141211v9978,89807,12753,184994,53163,265814c66905,7432582,110646,7416254,139186,7417658v187749,9234,375684,14177,563526,21265c1006704,7482351,1039624,7504131,1425726,7428290v39652,-7789,63795,-49618,95693,-74427c1606312,7221807,1669842,7132659,1734070,6981723v38182,-89727,63795,-184297,95693,-276446c1847484,6602495,1864269,6499548,1882926,6396932v16786,-92324,41524,-183333,53163,-276446c1949306,6014747,1950266,5907835,1957354,5801509v13818,-773803,-73554,-2243004,95693,-3296093c2067937,2412768,2088489,2321119,2106210,2228970v41630,-437115,29214,-220272,10632,-935666c2115917,1257698,2115814,1221278,2106210,1186979v-15439,-55138,-43859,-105814,-63796,-159489c2016265,957089,1992552,885807,1967986,814839v-7332,-21182,-16402,-41913,-21265,-63795c1933754,692692,1926761,645724,1904191,591556v-9144,-21946,-18710,-44014,-31898,-63796c1821345,451337,1749013,399815,1659642,368272,1535622,324500,1276870,272579,1276870,272579l766507,283211v-25045,911,-49538,7705,-74428,10633c656705,298006,621177,300748,585754,304477v-31918,3360,-63723,7811,-95693,10632l224247,336374v-14177,3544,-29842,3383,-42530,10633c117126,383916,156908,-473473,149819,378904xe" fillcolor="#f2f2f2 [3052]" stroked="f" strokeweight="1pt">
                <v:stroke joinstyle="miter"/>
                <v:path arrowok="t" o:connecttype="custom" o:connectlocs="149819,378904;139186,5461267;128554,6524523;64759,6779704;11596,7024253;963,7141211;54126,7407025;139186,7417658;702712,7438923;1425726,7428290;1521419,7353863;1734070,6981723;1829763,6705277;1882926,6396932;1936089,6120486;1957354,5801509;2053047,2505416;2106210,2228970;2116842,1293304;2106210,1186979;2042414,1027490;1967986,814839;1946721,751044;1904191,591556;1872293,527760;1659642,368272;1276870,272579;766507,283211;692079,293844;585754,304477;490061,315109;224247,336374;181717,347007;149819,378904" o:connectangles="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D7B766F" wp14:editId="5913BEDA">
            <wp:extent cx="5810250" cy="82200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A3A6E75" wp14:editId="3E51FE42">
                <wp:simplePos x="0" y="0"/>
                <wp:positionH relativeFrom="column">
                  <wp:posOffset>4295553</wp:posOffset>
                </wp:positionH>
                <wp:positionV relativeFrom="paragraph">
                  <wp:posOffset>127591</wp:posOffset>
                </wp:positionV>
                <wp:extent cx="1362356" cy="5219521"/>
                <wp:effectExtent l="0" t="0" r="9525" b="635"/>
                <wp:wrapNone/>
                <wp:docPr id="81" name="Freeform: Shap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356" cy="5219521"/>
                        </a:xfrm>
                        <a:custGeom>
                          <a:avLst/>
                          <a:gdLst>
                            <a:gd name="connsiteX0" fmla="*/ 53445 w 1256132"/>
                            <a:gd name="connsiteY0" fmla="*/ 147791 h 5219521"/>
                            <a:gd name="connsiteX1" fmla="*/ 32180 w 1256132"/>
                            <a:gd name="connsiteY1" fmla="*/ 562460 h 5219521"/>
                            <a:gd name="connsiteX2" fmla="*/ 10915 w 1256132"/>
                            <a:gd name="connsiteY2" fmla="*/ 870804 h 5219521"/>
                            <a:gd name="connsiteX3" fmla="*/ 21547 w 1256132"/>
                            <a:gd name="connsiteY3" fmla="*/ 5176991 h 5219521"/>
                            <a:gd name="connsiteX4" fmla="*/ 127873 w 1256132"/>
                            <a:gd name="connsiteY4" fmla="*/ 5187623 h 5219521"/>
                            <a:gd name="connsiteX5" fmla="*/ 702031 w 1256132"/>
                            <a:gd name="connsiteY5" fmla="*/ 5219521 h 5219521"/>
                            <a:gd name="connsiteX6" fmla="*/ 1042273 w 1256132"/>
                            <a:gd name="connsiteY6" fmla="*/ 5166358 h 5219521"/>
                            <a:gd name="connsiteX7" fmla="*/ 1137966 w 1256132"/>
                            <a:gd name="connsiteY7" fmla="*/ 5123828 h 5219521"/>
                            <a:gd name="connsiteX8" fmla="*/ 1191129 w 1256132"/>
                            <a:gd name="connsiteY8" fmla="*/ 5060032 h 5219521"/>
                            <a:gd name="connsiteX9" fmla="*/ 1223026 w 1256132"/>
                            <a:gd name="connsiteY9" fmla="*/ 5028135 h 5219521"/>
                            <a:gd name="connsiteX10" fmla="*/ 1254924 w 1256132"/>
                            <a:gd name="connsiteY10" fmla="*/ 4666628 h 5219521"/>
                            <a:gd name="connsiteX11" fmla="*/ 1244291 w 1256132"/>
                            <a:gd name="connsiteY11" fmla="*/ 360442 h 5219521"/>
                            <a:gd name="connsiteX12" fmla="*/ 1223026 w 1256132"/>
                            <a:gd name="connsiteY12" fmla="*/ 286014 h 5219521"/>
                            <a:gd name="connsiteX13" fmla="*/ 1180496 w 1256132"/>
                            <a:gd name="connsiteY13" fmla="*/ 169056 h 5219521"/>
                            <a:gd name="connsiteX14" fmla="*/ 1106068 w 1256132"/>
                            <a:gd name="connsiteY14" fmla="*/ 126525 h 5219521"/>
                            <a:gd name="connsiteX15" fmla="*/ 787091 w 1256132"/>
                            <a:gd name="connsiteY15" fmla="*/ 73363 h 5219521"/>
                            <a:gd name="connsiteX16" fmla="*/ 21547 w 1256132"/>
                            <a:gd name="connsiteY16" fmla="*/ 211586 h 52195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256132" h="5219521">
                              <a:moveTo>
                                <a:pt x="53445" y="147791"/>
                              </a:moveTo>
                              <a:cubicBezTo>
                                <a:pt x="46357" y="286014"/>
                                <a:pt x="40307" y="424294"/>
                                <a:pt x="32180" y="562460"/>
                              </a:cubicBezTo>
                              <a:cubicBezTo>
                                <a:pt x="26130" y="665308"/>
                                <a:pt x="11152" y="767779"/>
                                <a:pt x="10915" y="870804"/>
                              </a:cubicBezTo>
                              <a:cubicBezTo>
                                <a:pt x="7607" y="2306200"/>
                                <a:pt x="-17329" y="3742118"/>
                                <a:pt x="21547" y="5176991"/>
                              </a:cubicBezTo>
                              <a:cubicBezTo>
                                <a:pt x="22512" y="5212597"/>
                                <a:pt x="92324" y="5185401"/>
                                <a:pt x="127873" y="5187623"/>
                              </a:cubicBezTo>
                              <a:lnTo>
                                <a:pt x="702031" y="5219521"/>
                              </a:lnTo>
                              <a:cubicBezTo>
                                <a:pt x="1017718" y="5193214"/>
                                <a:pt x="866532" y="5229123"/>
                                <a:pt x="1042273" y="5166358"/>
                              </a:cubicBezTo>
                              <a:cubicBezTo>
                                <a:pt x="1075026" y="5154661"/>
                                <a:pt x="1112026" y="5149768"/>
                                <a:pt x="1137966" y="5123828"/>
                              </a:cubicBezTo>
                              <a:cubicBezTo>
                                <a:pt x="1157540" y="5104254"/>
                                <a:pt x="1172739" y="5080721"/>
                                <a:pt x="1191129" y="5060032"/>
                              </a:cubicBezTo>
                              <a:cubicBezTo>
                                <a:pt x="1201119" y="5048794"/>
                                <a:pt x="1212394" y="5038767"/>
                                <a:pt x="1223026" y="5028135"/>
                              </a:cubicBezTo>
                              <a:cubicBezTo>
                                <a:pt x="1245167" y="4895291"/>
                                <a:pt x="1254497" y="4851604"/>
                                <a:pt x="1254924" y="4666628"/>
                              </a:cubicBezTo>
                              <a:cubicBezTo>
                                <a:pt x="1258239" y="3231232"/>
                                <a:pt x="1254743" y="1795804"/>
                                <a:pt x="1244291" y="360442"/>
                              </a:cubicBezTo>
                              <a:cubicBezTo>
                                <a:pt x="1244103" y="334641"/>
                                <a:pt x="1229284" y="311046"/>
                                <a:pt x="1223026" y="286014"/>
                              </a:cubicBezTo>
                              <a:cubicBezTo>
                                <a:pt x="1212762" y="244957"/>
                                <a:pt x="1213858" y="202418"/>
                                <a:pt x="1180496" y="169056"/>
                              </a:cubicBezTo>
                              <a:cubicBezTo>
                                <a:pt x="1160291" y="148851"/>
                                <a:pt x="1133677" y="133888"/>
                                <a:pt x="1106068" y="126525"/>
                              </a:cubicBezTo>
                              <a:cubicBezTo>
                                <a:pt x="1038524" y="108513"/>
                                <a:pt x="882336" y="86969"/>
                                <a:pt x="787091" y="73363"/>
                              </a:cubicBezTo>
                              <a:cubicBezTo>
                                <a:pt x="-20979" y="84586"/>
                                <a:pt x="21547" y="-171211"/>
                                <a:pt x="21547" y="211586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607E55" id="Freeform: Shape 81" o:spid="_x0000_s1026" style="position:absolute;margin-left:338.25pt;margin-top:10.05pt;width:107.25pt;height:411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256132,5219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" path="m53445,147791c46357,286014,40307,424294,32180,562460,26130,665308,11152,767779,10915,870804,7607,2306200,-17329,3742118,21547,5176991v965,35606,70777,8410,106326,10632l702031,5219521v315687,-26307,164501,9602,340242,-53163c1075026,5154661,1112026,5149768,1137966,5123828v19574,-19574,34773,-43107,53163,-63796c1201119,5048794,1212394,5038767,1223026,5028135v22141,-132844,31471,-176531,31898,-361507c1258239,3231232,1254743,1795804,1244291,360442v-188,-25801,-15007,-49396,-21265,-74428c1212762,244957,1213858,202418,1180496,169056v-20205,-20205,-46819,-35168,-74428,-42531c1038524,108513,882336,86969,787091,73363,-20979,84586,21547,-171211,21547,211586e" fillcolor="#f2f2f2 [3052]" stroked="f" strokeweight="1pt">
                <v:stroke joinstyle="miter"/>
                <v:path arrowok="t" o:connecttype="custom" o:connectlocs="57965,147791;34901,562460;11838,870804;23369,5176991;138686,5187623;761398,5219521;1130412,5166358;1234197,5123828;1291856,5060032;1326450,5028135;1361046,4666628;1349514,360442;1326450,286014;1280324,169056;1199602,126525;853651,73363;23369,211586" o:connectangles="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58D17C" wp14:editId="68236845">
            <wp:extent cx="5810250" cy="8220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13C555F" wp14:editId="3743CFDC">
                <wp:simplePos x="0" y="0"/>
                <wp:positionH relativeFrom="column">
                  <wp:posOffset>2413591</wp:posOffset>
                </wp:positionH>
                <wp:positionV relativeFrom="paragraph">
                  <wp:posOffset>191386</wp:posOffset>
                </wp:positionV>
                <wp:extent cx="2477386" cy="4242606"/>
                <wp:effectExtent l="0" t="0" r="0" b="5715"/>
                <wp:wrapNone/>
                <wp:docPr id="82" name="Freeform: Shap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7386" cy="4242606"/>
                        </a:xfrm>
                        <a:custGeom>
                          <a:avLst/>
                          <a:gdLst>
                            <a:gd name="connsiteX0" fmla="*/ 21265 w 2875386"/>
                            <a:gd name="connsiteY0" fmla="*/ 0 h 4242606"/>
                            <a:gd name="connsiteX1" fmla="*/ 180753 w 2875386"/>
                            <a:gd name="connsiteY1" fmla="*/ 861237 h 4242606"/>
                            <a:gd name="connsiteX2" fmla="*/ 223283 w 2875386"/>
                            <a:gd name="connsiteY2" fmla="*/ 1095154 h 4242606"/>
                            <a:gd name="connsiteX3" fmla="*/ 265814 w 2875386"/>
                            <a:gd name="connsiteY3" fmla="*/ 1360967 h 4242606"/>
                            <a:gd name="connsiteX4" fmla="*/ 382772 w 2875386"/>
                            <a:gd name="connsiteY4" fmla="*/ 1913861 h 4242606"/>
                            <a:gd name="connsiteX5" fmla="*/ 489097 w 2875386"/>
                            <a:gd name="connsiteY5" fmla="*/ 2647507 h 4242606"/>
                            <a:gd name="connsiteX6" fmla="*/ 542260 w 2875386"/>
                            <a:gd name="connsiteY6" fmla="*/ 3019647 h 4242606"/>
                            <a:gd name="connsiteX7" fmla="*/ 563525 w 2875386"/>
                            <a:gd name="connsiteY7" fmla="*/ 3306726 h 4242606"/>
                            <a:gd name="connsiteX8" fmla="*/ 616688 w 2875386"/>
                            <a:gd name="connsiteY8" fmla="*/ 3657600 h 4242606"/>
                            <a:gd name="connsiteX9" fmla="*/ 648586 w 2875386"/>
                            <a:gd name="connsiteY9" fmla="*/ 3795823 h 4242606"/>
                            <a:gd name="connsiteX10" fmla="*/ 893135 w 2875386"/>
                            <a:gd name="connsiteY10" fmla="*/ 3997842 h 4242606"/>
                            <a:gd name="connsiteX11" fmla="*/ 1329069 w 2875386"/>
                            <a:gd name="connsiteY11" fmla="*/ 4167963 h 4242606"/>
                            <a:gd name="connsiteX12" fmla="*/ 1690576 w 2875386"/>
                            <a:gd name="connsiteY12" fmla="*/ 4178595 h 4242606"/>
                            <a:gd name="connsiteX13" fmla="*/ 2307265 w 2875386"/>
                            <a:gd name="connsiteY13" fmla="*/ 4242391 h 4242606"/>
                            <a:gd name="connsiteX14" fmla="*/ 2700669 w 2875386"/>
                            <a:gd name="connsiteY14" fmla="*/ 4221126 h 4242606"/>
                            <a:gd name="connsiteX15" fmla="*/ 2775097 w 2875386"/>
                            <a:gd name="connsiteY15" fmla="*/ 4178595 h 4242606"/>
                            <a:gd name="connsiteX16" fmla="*/ 2870790 w 2875386"/>
                            <a:gd name="connsiteY16" fmla="*/ 3763926 h 4242606"/>
                            <a:gd name="connsiteX17" fmla="*/ 2860158 w 2875386"/>
                            <a:gd name="connsiteY17" fmla="*/ 2073349 h 4242606"/>
                            <a:gd name="connsiteX18" fmla="*/ 2668772 w 2875386"/>
                            <a:gd name="connsiteY18" fmla="*/ 1095154 h 4242606"/>
                            <a:gd name="connsiteX19" fmla="*/ 2647507 w 2875386"/>
                            <a:gd name="connsiteY19" fmla="*/ 903767 h 4242606"/>
                            <a:gd name="connsiteX20" fmla="*/ 2636874 w 2875386"/>
                            <a:gd name="connsiteY20" fmla="*/ 754912 h 4242606"/>
                            <a:gd name="connsiteX21" fmla="*/ 2594344 w 2875386"/>
                            <a:gd name="connsiteY21" fmla="*/ 606056 h 4242606"/>
                            <a:gd name="connsiteX22" fmla="*/ 2573079 w 2875386"/>
                            <a:gd name="connsiteY22" fmla="*/ 542261 h 4242606"/>
                            <a:gd name="connsiteX23" fmla="*/ 2445488 w 2875386"/>
                            <a:gd name="connsiteY23" fmla="*/ 202019 h 4242606"/>
                            <a:gd name="connsiteX24" fmla="*/ 2328530 w 2875386"/>
                            <a:gd name="connsiteY24" fmla="*/ 159488 h 4242606"/>
                            <a:gd name="connsiteX25" fmla="*/ 1903228 w 2875386"/>
                            <a:gd name="connsiteY25" fmla="*/ 85061 h 4242606"/>
                            <a:gd name="connsiteX26" fmla="*/ 669851 w 2875386"/>
                            <a:gd name="connsiteY26" fmla="*/ 116958 h 4242606"/>
                            <a:gd name="connsiteX27" fmla="*/ 350874 w 2875386"/>
                            <a:gd name="connsiteY27" fmla="*/ 127591 h 4242606"/>
                            <a:gd name="connsiteX28" fmla="*/ 85060 w 2875386"/>
                            <a:gd name="connsiteY28" fmla="*/ 95693 h 4242606"/>
                            <a:gd name="connsiteX29" fmla="*/ 0 w 2875386"/>
                            <a:gd name="connsiteY29" fmla="*/ 95693 h 424260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75386" h="4242606">
                              <a:moveTo>
                                <a:pt x="21265" y="0"/>
                              </a:moveTo>
                              <a:cubicBezTo>
                                <a:pt x="47128" y="517279"/>
                                <a:pt x="3038" y="-116206"/>
                                <a:pt x="180753" y="861237"/>
                              </a:cubicBezTo>
                              <a:cubicBezTo>
                                <a:pt x="194930" y="939209"/>
                                <a:pt x="209985" y="1017027"/>
                                <a:pt x="223283" y="1095154"/>
                              </a:cubicBezTo>
                              <a:cubicBezTo>
                                <a:pt x="238340" y="1183613"/>
                                <a:pt x="248656" y="1272891"/>
                                <a:pt x="265814" y="1360967"/>
                              </a:cubicBezTo>
                              <a:cubicBezTo>
                                <a:pt x="301834" y="1545868"/>
                                <a:pt x="355753" y="1727432"/>
                                <a:pt x="382772" y="1913861"/>
                              </a:cubicBezTo>
                              <a:cubicBezTo>
                                <a:pt x="418214" y="2158410"/>
                                <a:pt x="453822" y="2402934"/>
                                <a:pt x="489097" y="2647507"/>
                              </a:cubicBezTo>
                              <a:cubicBezTo>
                                <a:pt x="506985" y="2771530"/>
                                <a:pt x="533003" y="2894683"/>
                                <a:pt x="542260" y="3019647"/>
                              </a:cubicBezTo>
                              <a:cubicBezTo>
                                <a:pt x="549348" y="3115340"/>
                                <a:pt x="554838" y="3211165"/>
                                <a:pt x="563525" y="3306726"/>
                              </a:cubicBezTo>
                              <a:cubicBezTo>
                                <a:pt x="583567" y="3527193"/>
                                <a:pt x="581183" y="3444576"/>
                                <a:pt x="616688" y="3657600"/>
                              </a:cubicBezTo>
                              <a:cubicBezTo>
                                <a:pt x="625552" y="3710784"/>
                                <a:pt x="619471" y="3750072"/>
                                <a:pt x="648586" y="3795823"/>
                              </a:cubicBezTo>
                              <a:cubicBezTo>
                                <a:pt x="701931" y="3879651"/>
                                <a:pt x="822009" y="3958328"/>
                                <a:pt x="893135" y="3997842"/>
                              </a:cubicBezTo>
                              <a:cubicBezTo>
                                <a:pt x="941426" y="4024670"/>
                                <a:pt x="1220434" y="4156647"/>
                                <a:pt x="1329069" y="4167963"/>
                              </a:cubicBezTo>
                              <a:cubicBezTo>
                                <a:pt x="1448975" y="4180453"/>
                                <a:pt x="1570074" y="4175051"/>
                                <a:pt x="1690576" y="4178595"/>
                              </a:cubicBezTo>
                              <a:cubicBezTo>
                                <a:pt x="1889113" y="4205424"/>
                                <a:pt x="2103112" y="4245911"/>
                                <a:pt x="2307265" y="4242391"/>
                              </a:cubicBezTo>
                              <a:cubicBezTo>
                                <a:pt x="2438572" y="4240127"/>
                                <a:pt x="2569534" y="4228214"/>
                                <a:pt x="2700669" y="4221126"/>
                              </a:cubicBezTo>
                              <a:cubicBezTo>
                                <a:pt x="2725478" y="4206949"/>
                                <a:pt x="2757952" y="4201454"/>
                                <a:pt x="2775097" y="4178595"/>
                              </a:cubicBezTo>
                              <a:cubicBezTo>
                                <a:pt x="2892908" y="4021514"/>
                                <a:pt x="2862217" y="3961113"/>
                                <a:pt x="2870790" y="3763926"/>
                              </a:cubicBezTo>
                              <a:cubicBezTo>
                                <a:pt x="2867246" y="3200400"/>
                                <a:pt x="2889087" y="2636143"/>
                                <a:pt x="2860158" y="2073349"/>
                              </a:cubicBezTo>
                              <a:cubicBezTo>
                                <a:pt x="2825348" y="1396136"/>
                                <a:pt x="2731022" y="1655408"/>
                                <a:pt x="2668772" y="1095154"/>
                              </a:cubicBezTo>
                              <a:cubicBezTo>
                                <a:pt x="2661684" y="1031358"/>
                                <a:pt x="2653498" y="967675"/>
                                <a:pt x="2647507" y="903767"/>
                              </a:cubicBezTo>
                              <a:cubicBezTo>
                                <a:pt x="2642864" y="854239"/>
                                <a:pt x="2645619" y="803882"/>
                                <a:pt x="2636874" y="754912"/>
                              </a:cubicBezTo>
                              <a:cubicBezTo>
                                <a:pt x="2627802" y="704111"/>
                                <a:pt x="2609172" y="655484"/>
                                <a:pt x="2594344" y="606056"/>
                              </a:cubicBezTo>
                              <a:cubicBezTo>
                                <a:pt x="2587903" y="584586"/>
                                <a:pt x="2579671" y="563685"/>
                                <a:pt x="2573079" y="542261"/>
                              </a:cubicBezTo>
                              <a:cubicBezTo>
                                <a:pt x="2542786" y="443809"/>
                                <a:pt x="2497824" y="241271"/>
                                <a:pt x="2445488" y="202019"/>
                              </a:cubicBezTo>
                              <a:cubicBezTo>
                                <a:pt x="2376986" y="150641"/>
                                <a:pt x="2428878" y="178910"/>
                                <a:pt x="2328530" y="159488"/>
                              </a:cubicBezTo>
                              <a:cubicBezTo>
                                <a:pt x="1950304" y="86283"/>
                                <a:pt x="2203697" y="122619"/>
                                <a:pt x="1903228" y="85061"/>
                              </a:cubicBezTo>
                              <a:lnTo>
                                <a:pt x="669851" y="116958"/>
                              </a:lnTo>
                              <a:cubicBezTo>
                                <a:pt x="563506" y="119872"/>
                                <a:pt x="457237" y="129762"/>
                                <a:pt x="350874" y="127591"/>
                              </a:cubicBezTo>
                              <a:cubicBezTo>
                                <a:pt x="-266525" y="114992"/>
                                <a:pt x="341073" y="113980"/>
                                <a:pt x="85060" y="95693"/>
                              </a:cubicBezTo>
                              <a:cubicBezTo>
                                <a:pt x="56779" y="93673"/>
                                <a:pt x="28353" y="95693"/>
                                <a:pt x="0" y="95693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350A9C" id="Freeform: Shape 82" o:spid="_x0000_s1026" style="position:absolute;margin-left:190.05pt;margin-top:15.05pt;width:195.05pt;height:334.0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875386,42426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" path="m21265,c47128,517279,3038,-116206,180753,861237v14177,77972,29232,155790,42530,233917c238340,1183613,248656,1272891,265814,1360967v36020,184901,89939,366465,116958,552894c418214,2158410,453822,2402934,489097,2647507v17888,124023,43906,247176,53163,372140c549348,3115340,554838,3211165,563525,3306726v20042,220467,17658,137850,53163,350874c625552,3710784,619471,3750072,648586,3795823v53345,83828,173423,162505,244549,202019c941426,4024670,1220434,4156647,1329069,4167963v119906,12490,241005,7088,361507,10632c1889113,4205424,2103112,4245911,2307265,4242391v131307,-2264,262269,-14177,393404,-21265c2725478,4206949,2757952,4201454,2775097,4178595v117811,-157081,87120,-217482,95693,-414669c2867246,3200400,2889087,2636143,2860158,2073349v-34810,-677213,-129136,-417941,-191386,-978195c2661684,1031358,2653498,967675,2647507,903767v-4643,-49528,-1888,-99885,-10633,-148855c2627802,704111,2609172,655484,2594344,606056v-6441,-21470,-14673,-42371,-21265,-63795c2542786,443809,2497824,241271,2445488,202019v-68502,-51378,-16610,-23109,-116958,-42531c1950304,86283,2203697,122619,1903228,85061l669851,116958v-106345,2914,-212614,12804,-318977,10633c-266525,114992,341073,113980,85060,95693v-28281,-2020,-56707,,-85060,e" fillcolor="#f2f2f2 [3052]" stroked="f" strokeweight="1pt">
                <v:stroke joinstyle="miter"/>
                <v:path arrowok="t" o:connecttype="custom" o:connectlocs="18322,0;155734,861237;192377,1095154;229021,1360967;329790,1913861;421398,2647507;467202,3019647;485524,3306726;531328,3657600;558811,3795823;769511,3997842;1145104,4167963;1456573,4178595;1987902,4242391;2326853,4221126;2390979,4178595;2473426,3763926;2464266,2073349;2299371,1095154;2281049,903767;2271888,754912;2235245,606056;2216923,542261;2106993,202019;2006224,159488;1639790,85061;577133,116958;302307,127591;73286,95693;0,95693" o:connectangles="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D45BACE" wp14:editId="4C182C9F">
            <wp:extent cx="5810250" cy="82200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8CCA4F1" wp14:editId="4E84ED2B">
                <wp:simplePos x="0" y="0"/>
                <wp:positionH relativeFrom="column">
                  <wp:posOffset>1902420</wp:posOffset>
                </wp:positionH>
                <wp:positionV relativeFrom="paragraph">
                  <wp:posOffset>-92727</wp:posOffset>
                </wp:positionV>
                <wp:extent cx="1925301" cy="3250597"/>
                <wp:effectExtent l="0" t="0" r="0" b="6985"/>
                <wp:wrapNone/>
                <wp:docPr id="79" name="Freeform: Shap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301" cy="3250597"/>
                        </a:xfrm>
                        <a:custGeom>
                          <a:avLst/>
                          <a:gdLst>
                            <a:gd name="connsiteX0" fmla="*/ 32706 w 1925301"/>
                            <a:gd name="connsiteY0" fmla="*/ 188420 h 3250597"/>
                            <a:gd name="connsiteX1" fmla="*/ 53971 w 1925301"/>
                            <a:gd name="connsiteY1" fmla="*/ 613722 h 3250597"/>
                            <a:gd name="connsiteX2" fmla="*/ 75236 w 1925301"/>
                            <a:gd name="connsiteY2" fmla="*/ 2761499 h 3250597"/>
                            <a:gd name="connsiteX3" fmla="*/ 139031 w 1925301"/>
                            <a:gd name="connsiteY3" fmla="*/ 3059211 h 3250597"/>
                            <a:gd name="connsiteX4" fmla="*/ 181561 w 1925301"/>
                            <a:gd name="connsiteY4" fmla="*/ 3250597 h 3250597"/>
                            <a:gd name="connsiteX5" fmla="*/ 415478 w 1925301"/>
                            <a:gd name="connsiteY5" fmla="*/ 3229332 h 3250597"/>
                            <a:gd name="connsiteX6" fmla="*/ 862045 w 1925301"/>
                            <a:gd name="connsiteY6" fmla="*/ 3176169 h 3250597"/>
                            <a:gd name="connsiteX7" fmla="*/ 1840240 w 1925301"/>
                            <a:gd name="connsiteY7" fmla="*/ 3165536 h 3250597"/>
                            <a:gd name="connsiteX8" fmla="*/ 1861506 w 1925301"/>
                            <a:gd name="connsiteY8" fmla="*/ 3133639 h 3250597"/>
                            <a:gd name="connsiteX9" fmla="*/ 1925301 w 1925301"/>
                            <a:gd name="connsiteY9" fmla="*/ 2931620 h 3250597"/>
                            <a:gd name="connsiteX10" fmla="*/ 1904036 w 1925301"/>
                            <a:gd name="connsiteY10" fmla="*/ 1453694 h 3250597"/>
                            <a:gd name="connsiteX11" fmla="*/ 1882771 w 1925301"/>
                            <a:gd name="connsiteY11" fmla="*/ 528662 h 3250597"/>
                            <a:gd name="connsiteX12" fmla="*/ 1840240 w 1925301"/>
                            <a:gd name="connsiteY12" fmla="*/ 358541 h 3250597"/>
                            <a:gd name="connsiteX13" fmla="*/ 1829608 w 1925301"/>
                            <a:gd name="connsiteY13" fmla="*/ 294746 h 3250597"/>
                            <a:gd name="connsiteX14" fmla="*/ 1787078 w 1925301"/>
                            <a:gd name="connsiteY14" fmla="*/ 252215 h 3250597"/>
                            <a:gd name="connsiteX15" fmla="*/ 1266082 w 1925301"/>
                            <a:gd name="connsiteY15" fmla="*/ 145890 h 3250597"/>
                            <a:gd name="connsiteX16" fmla="*/ 755720 w 1925301"/>
                            <a:gd name="connsiteY16" fmla="*/ 50197 h 3250597"/>
                            <a:gd name="connsiteX17" fmla="*/ 702557 w 1925301"/>
                            <a:gd name="connsiteY17" fmla="*/ 39564 h 3250597"/>
                            <a:gd name="connsiteX18" fmla="*/ 808 w 1925301"/>
                            <a:gd name="connsiteY18" fmla="*/ 230950 h 325059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1925301" h="3250597">
                              <a:moveTo>
                                <a:pt x="32706" y="188420"/>
                              </a:moveTo>
                              <a:cubicBezTo>
                                <a:pt x="39794" y="330187"/>
                                <a:pt x="51625" y="471797"/>
                                <a:pt x="53971" y="613722"/>
                              </a:cubicBezTo>
                              <a:cubicBezTo>
                                <a:pt x="65803" y="1329585"/>
                                <a:pt x="50348" y="2045971"/>
                                <a:pt x="75236" y="2761499"/>
                              </a:cubicBezTo>
                              <a:cubicBezTo>
                                <a:pt x="78764" y="2862928"/>
                                <a:pt x="120876" y="2959358"/>
                                <a:pt x="139031" y="3059211"/>
                              </a:cubicBezTo>
                              <a:cubicBezTo>
                                <a:pt x="164912" y="3201555"/>
                                <a:pt x="149410" y="3138068"/>
                                <a:pt x="181561" y="3250597"/>
                              </a:cubicBezTo>
                              <a:lnTo>
                                <a:pt x="415478" y="3229332"/>
                              </a:lnTo>
                              <a:cubicBezTo>
                                <a:pt x="564496" y="3213033"/>
                                <a:pt x="712288" y="3182875"/>
                                <a:pt x="862045" y="3176169"/>
                              </a:cubicBezTo>
                              <a:cubicBezTo>
                                <a:pt x="1187803" y="3161583"/>
                                <a:pt x="1514175" y="3169080"/>
                                <a:pt x="1840240" y="3165536"/>
                              </a:cubicBezTo>
                              <a:cubicBezTo>
                                <a:pt x="1847329" y="3154904"/>
                                <a:pt x="1856218" y="3145272"/>
                                <a:pt x="1861506" y="3133639"/>
                              </a:cubicBezTo>
                              <a:cubicBezTo>
                                <a:pt x="1892925" y="3064518"/>
                                <a:pt x="1905007" y="3006029"/>
                                <a:pt x="1925301" y="2931620"/>
                              </a:cubicBezTo>
                              <a:cubicBezTo>
                                <a:pt x="1918213" y="2438978"/>
                                <a:pt x="1912755" y="1946310"/>
                                <a:pt x="1904036" y="1453694"/>
                              </a:cubicBezTo>
                              <a:cubicBezTo>
                                <a:pt x="1898578" y="1145317"/>
                                <a:pt x="1900707" y="836565"/>
                                <a:pt x="1882771" y="528662"/>
                              </a:cubicBezTo>
                              <a:cubicBezTo>
                                <a:pt x="1879372" y="470309"/>
                                <a:pt x="1853194" y="415540"/>
                                <a:pt x="1840240" y="358541"/>
                              </a:cubicBezTo>
                              <a:cubicBezTo>
                                <a:pt x="1835462" y="337519"/>
                                <a:pt x="1839249" y="314028"/>
                                <a:pt x="1829608" y="294746"/>
                              </a:cubicBezTo>
                              <a:cubicBezTo>
                                <a:pt x="1820642" y="276813"/>
                                <a:pt x="1806462" y="257335"/>
                                <a:pt x="1787078" y="252215"/>
                              </a:cubicBezTo>
                              <a:cubicBezTo>
                                <a:pt x="1615711" y="206948"/>
                                <a:pt x="1440022" y="179961"/>
                                <a:pt x="1266082" y="145890"/>
                              </a:cubicBezTo>
                              <a:lnTo>
                                <a:pt x="755720" y="50197"/>
                              </a:lnTo>
                              <a:cubicBezTo>
                                <a:pt x="737961" y="46846"/>
                                <a:pt x="702557" y="39564"/>
                                <a:pt x="702557" y="39564"/>
                              </a:cubicBezTo>
                              <a:cubicBezTo>
                                <a:pt x="-52300" y="73876"/>
                                <a:pt x="808" y="-162696"/>
                                <a:pt x="808" y="230950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F1030E" id="Freeform: Shape 79" o:spid="_x0000_s1026" style="position:absolute;margin-left:149.8pt;margin-top:-7.3pt;width:151.6pt;height:255.9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25301,32505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" path="m32706,188420v7088,141767,18919,283377,21265,425302c65803,1329585,50348,2045971,75236,2761499v3528,101429,45640,197859,63795,297712c164912,3201555,149410,3138068,181561,3250597r233917,-21265c564496,3213033,712288,3182875,862045,3176169v325758,-14586,652130,-7089,978195,-10633c1847329,3154904,1856218,3145272,1861506,3133639v31419,-69121,43501,-127610,63795,-202019c1918213,2438978,1912755,1946310,1904036,1453694v-5458,-308377,-3329,-617129,-21265,-925032c1879372,470309,1853194,415540,1840240,358541v-4778,-21022,-991,-44513,-10632,-63795c1820642,276813,1806462,257335,1787078,252215,1615711,206948,1440022,179961,1266082,145890l755720,50197c737961,46846,702557,39564,702557,39564,-52300,73876,808,-162696,808,230950e" fillcolor="#f2f2f2 [3052]" stroked="f" strokeweight="1pt">
                <v:stroke joinstyle="miter"/>
                <v:path arrowok="t" o:connecttype="custom" o:connectlocs="32706,188420;53971,613722;75236,2761499;139031,3059211;181561,3250597;415478,3229332;862045,3176169;1840240,3165536;1861506,3133639;1925301,2931620;1904036,1453694;1882771,528662;1840240,358541;1829608,294746;1787078,252215;1266082,145890;755720,50197;702557,39564;808,230950" o:connectangles="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339E44" wp14:editId="73CE48A0">
            <wp:extent cx="5810250" cy="82200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E5D63F1" wp14:editId="1ACA4417">
                <wp:simplePos x="0" y="0"/>
                <wp:positionH relativeFrom="column">
                  <wp:posOffset>3763926</wp:posOffset>
                </wp:positionH>
                <wp:positionV relativeFrom="paragraph">
                  <wp:posOffset>361507</wp:posOffset>
                </wp:positionV>
                <wp:extent cx="2061430" cy="2749718"/>
                <wp:effectExtent l="0" t="0" r="0" b="0"/>
                <wp:wrapNone/>
                <wp:docPr id="80" name="Freeform: Shap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1430" cy="2749718"/>
                        </a:xfrm>
                        <a:custGeom>
                          <a:avLst/>
                          <a:gdLst>
                            <a:gd name="connsiteX0" fmla="*/ 10632 w 2061430"/>
                            <a:gd name="connsiteY0" fmla="*/ 0 h 2749718"/>
                            <a:gd name="connsiteX1" fmla="*/ 31897 w 2061430"/>
                            <a:gd name="connsiteY1" fmla="*/ 2296633 h 2749718"/>
                            <a:gd name="connsiteX2" fmla="*/ 63795 w 2061430"/>
                            <a:gd name="connsiteY2" fmla="*/ 2456121 h 2749718"/>
                            <a:gd name="connsiteX3" fmla="*/ 74427 w 2061430"/>
                            <a:gd name="connsiteY3" fmla="*/ 2509284 h 2749718"/>
                            <a:gd name="connsiteX4" fmla="*/ 116958 w 2061430"/>
                            <a:gd name="connsiteY4" fmla="*/ 2573079 h 2749718"/>
                            <a:gd name="connsiteX5" fmla="*/ 914400 w 2061430"/>
                            <a:gd name="connsiteY5" fmla="*/ 2636874 h 2749718"/>
                            <a:gd name="connsiteX6" fmla="*/ 1265274 w 2061430"/>
                            <a:gd name="connsiteY6" fmla="*/ 2658140 h 2749718"/>
                            <a:gd name="connsiteX7" fmla="*/ 1967023 w 2061430"/>
                            <a:gd name="connsiteY7" fmla="*/ 2647507 h 2749718"/>
                            <a:gd name="connsiteX8" fmla="*/ 1945758 w 2061430"/>
                            <a:gd name="connsiteY8" fmla="*/ 202019 h 2749718"/>
                            <a:gd name="connsiteX9" fmla="*/ 1924493 w 2061430"/>
                            <a:gd name="connsiteY9" fmla="*/ 170121 h 2749718"/>
                            <a:gd name="connsiteX10" fmla="*/ 1637414 w 2061430"/>
                            <a:gd name="connsiteY10" fmla="*/ 74428 h 2749718"/>
                            <a:gd name="connsiteX11" fmla="*/ 723014 w 2061430"/>
                            <a:gd name="connsiteY11" fmla="*/ 85060 h 2749718"/>
                            <a:gd name="connsiteX12" fmla="*/ 95693 w 2061430"/>
                            <a:gd name="connsiteY12" fmla="*/ 63795 h 2749718"/>
                            <a:gd name="connsiteX13" fmla="*/ 0 w 2061430"/>
                            <a:gd name="connsiteY13" fmla="*/ 63795 h 2749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2061430" h="2749718">
                              <a:moveTo>
                                <a:pt x="10632" y="0"/>
                              </a:moveTo>
                              <a:cubicBezTo>
                                <a:pt x="17720" y="765544"/>
                                <a:pt x="21690" y="1531124"/>
                                <a:pt x="31897" y="2296633"/>
                              </a:cubicBezTo>
                              <a:cubicBezTo>
                                <a:pt x="33297" y="2401663"/>
                                <a:pt x="40558" y="2370918"/>
                                <a:pt x="63795" y="2456121"/>
                              </a:cubicBezTo>
                              <a:cubicBezTo>
                                <a:pt x="68550" y="2473556"/>
                                <a:pt x="66949" y="2492832"/>
                                <a:pt x="74427" y="2509284"/>
                              </a:cubicBezTo>
                              <a:cubicBezTo>
                                <a:pt x="85003" y="2532551"/>
                                <a:pt x="91690" y="2569241"/>
                                <a:pt x="116958" y="2573079"/>
                              </a:cubicBezTo>
                              <a:cubicBezTo>
                                <a:pt x="380597" y="2613125"/>
                                <a:pt x="648225" y="2620742"/>
                                <a:pt x="914400" y="2636874"/>
                              </a:cubicBezTo>
                              <a:lnTo>
                                <a:pt x="1265274" y="2658140"/>
                              </a:lnTo>
                              <a:cubicBezTo>
                                <a:pt x="1499190" y="2654596"/>
                                <a:pt x="1904561" y="2872957"/>
                                <a:pt x="1967023" y="2647507"/>
                              </a:cubicBezTo>
                              <a:cubicBezTo>
                                <a:pt x="2184678" y="1861908"/>
                                <a:pt x="1959751" y="1017092"/>
                                <a:pt x="1945758" y="202019"/>
                              </a:cubicBezTo>
                              <a:cubicBezTo>
                                <a:pt x="1945539" y="189242"/>
                                <a:pt x="1935531" y="176560"/>
                                <a:pt x="1924493" y="170121"/>
                              </a:cubicBezTo>
                              <a:cubicBezTo>
                                <a:pt x="1864222" y="134963"/>
                                <a:pt x="1683079" y="87859"/>
                                <a:pt x="1637414" y="74428"/>
                              </a:cubicBezTo>
                              <a:lnTo>
                                <a:pt x="723014" y="85060"/>
                              </a:lnTo>
                              <a:cubicBezTo>
                                <a:pt x="513792" y="83617"/>
                                <a:pt x="304830" y="69946"/>
                                <a:pt x="95693" y="63795"/>
                              </a:cubicBezTo>
                              <a:cubicBezTo>
                                <a:pt x="63809" y="62857"/>
                                <a:pt x="31898" y="63795"/>
                                <a:pt x="0" y="63795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11D259" id="Freeform: Shape 80" o:spid="_x0000_s1026" style="position:absolute;margin-left:296.35pt;margin-top:28.45pt;width:162.3pt;height:216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61430,274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" path="m10632,v7088,765544,11058,1531124,21265,2296633c33297,2401663,40558,2370918,63795,2456121v4755,17435,3154,36711,10632,53163c85003,2532551,91690,2569241,116958,2573079v263639,40046,531267,47663,797442,63795l1265274,2658140v233916,-3544,639287,214817,701749,-10633c2184678,1861908,1959751,1017092,1945758,202019v-219,-12777,-10227,-25459,-21265,-31898c1864222,134963,1683079,87859,1637414,74428l723014,85060c513792,83617,304830,69946,95693,63795v-31884,-938,-63795,,-95693,e" fillcolor="#f2f2f2 [3052]" stroked="f" strokeweight="1pt">
                <v:stroke joinstyle="miter"/>
                <v:path arrowok="t" o:connecttype="custom" o:connectlocs="10632,0;31897,2296633;63795,2456121;74427,2509284;116958,2573079;914400,2636874;1265274,2658140;1967023,2647507;1945758,202019;1924493,170121;1637414,74428;723014,85060;95693,63795;0,63795" o:connectangles="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FB313F7" wp14:editId="0C220AD5">
            <wp:extent cx="5810250" cy="82200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A5A3FB8" wp14:editId="085AA337">
                <wp:simplePos x="0" y="0"/>
                <wp:positionH relativeFrom="column">
                  <wp:posOffset>1740622</wp:posOffset>
                </wp:positionH>
                <wp:positionV relativeFrom="paragraph">
                  <wp:posOffset>106326</wp:posOffset>
                </wp:positionV>
                <wp:extent cx="1842550" cy="4234295"/>
                <wp:effectExtent l="0" t="0" r="5715" b="0"/>
                <wp:wrapNone/>
                <wp:docPr id="76" name="Freeform: Shap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2550" cy="4234295"/>
                        </a:xfrm>
                        <a:custGeom>
                          <a:avLst/>
                          <a:gdLst>
                            <a:gd name="connsiteX0" fmla="*/ 98811 w 1842550"/>
                            <a:gd name="connsiteY0" fmla="*/ 127590 h 4234295"/>
                            <a:gd name="connsiteX1" fmla="*/ 88178 w 1842550"/>
                            <a:gd name="connsiteY1" fmla="*/ 1424762 h 4234295"/>
                            <a:gd name="connsiteX2" fmla="*/ 35015 w 1842550"/>
                            <a:gd name="connsiteY2" fmla="*/ 2158409 h 4234295"/>
                            <a:gd name="connsiteX3" fmla="*/ 45648 w 1842550"/>
                            <a:gd name="connsiteY3" fmla="*/ 4199860 h 4234295"/>
                            <a:gd name="connsiteX4" fmla="*/ 98811 w 1842550"/>
                            <a:gd name="connsiteY4" fmla="*/ 4210493 h 4234295"/>
                            <a:gd name="connsiteX5" fmla="*/ 1459778 w 1842550"/>
                            <a:gd name="connsiteY5" fmla="*/ 4189227 h 4234295"/>
                            <a:gd name="connsiteX6" fmla="*/ 1544838 w 1842550"/>
                            <a:gd name="connsiteY6" fmla="*/ 3912781 h 4234295"/>
                            <a:gd name="connsiteX7" fmla="*/ 1608634 w 1842550"/>
                            <a:gd name="connsiteY7" fmla="*/ 3104707 h 4234295"/>
                            <a:gd name="connsiteX8" fmla="*/ 1619266 w 1842550"/>
                            <a:gd name="connsiteY8" fmla="*/ 2604976 h 4234295"/>
                            <a:gd name="connsiteX9" fmla="*/ 1757490 w 1842550"/>
                            <a:gd name="connsiteY9" fmla="*/ 1765004 h 4234295"/>
                            <a:gd name="connsiteX10" fmla="*/ 1789387 w 1842550"/>
                            <a:gd name="connsiteY10" fmla="*/ 1392865 h 4234295"/>
                            <a:gd name="connsiteX11" fmla="*/ 1800020 w 1842550"/>
                            <a:gd name="connsiteY11" fmla="*/ 1148316 h 4234295"/>
                            <a:gd name="connsiteX12" fmla="*/ 1842550 w 1842550"/>
                            <a:gd name="connsiteY12" fmla="*/ 871869 h 4234295"/>
                            <a:gd name="connsiteX13" fmla="*/ 1831918 w 1842550"/>
                            <a:gd name="connsiteY13" fmla="*/ 287079 h 4234295"/>
                            <a:gd name="connsiteX14" fmla="*/ 1768122 w 1842550"/>
                            <a:gd name="connsiteY14" fmla="*/ 159488 h 4234295"/>
                            <a:gd name="connsiteX15" fmla="*/ 1704327 w 1842550"/>
                            <a:gd name="connsiteY15" fmla="*/ 138223 h 4234295"/>
                            <a:gd name="connsiteX16" fmla="*/ 1629899 w 1842550"/>
                            <a:gd name="connsiteY16" fmla="*/ 106325 h 4234295"/>
                            <a:gd name="connsiteX17" fmla="*/ 1438513 w 1842550"/>
                            <a:gd name="connsiteY17" fmla="*/ 63795 h 4234295"/>
                            <a:gd name="connsiteX18" fmla="*/ 1236494 w 1842550"/>
                            <a:gd name="connsiteY18" fmla="*/ 21265 h 4234295"/>
                            <a:gd name="connsiteX19" fmla="*/ 1077006 w 1842550"/>
                            <a:gd name="connsiteY19" fmla="*/ 0 h 4234295"/>
                            <a:gd name="connsiteX20" fmla="*/ 470950 w 1842550"/>
                            <a:gd name="connsiteY20" fmla="*/ 21265 h 4234295"/>
                            <a:gd name="connsiteX21" fmla="*/ 343359 w 1842550"/>
                            <a:gd name="connsiteY21" fmla="*/ 42530 h 4234295"/>
                            <a:gd name="connsiteX22" fmla="*/ 268931 w 1842550"/>
                            <a:gd name="connsiteY22" fmla="*/ 74427 h 4234295"/>
                            <a:gd name="connsiteX23" fmla="*/ 162606 w 1842550"/>
                            <a:gd name="connsiteY23" fmla="*/ 95693 h 4234295"/>
                            <a:gd name="connsiteX24" fmla="*/ 98811 w 1842550"/>
                            <a:gd name="connsiteY24" fmla="*/ 127590 h 42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</a:cxnLst>
                          <a:rect l="l" t="t" r="r" b="b"/>
                          <a:pathLst>
                            <a:path w="1842550" h="4234295">
                              <a:moveTo>
                                <a:pt x="98811" y="127590"/>
                              </a:moveTo>
                              <a:cubicBezTo>
                                <a:pt x="86406" y="349101"/>
                                <a:pt x="95675" y="992422"/>
                                <a:pt x="88178" y="1424762"/>
                              </a:cubicBezTo>
                              <a:cubicBezTo>
                                <a:pt x="79195" y="1942749"/>
                                <a:pt x="91354" y="1820376"/>
                                <a:pt x="35015" y="2158409"/>
                              </a:cubicBezTo>
                              <a:cubicBezTo>
                                <a:pt x="-8939" y="2971560"/>
                                <a:pt x="-17944" y="2959832"/>
                                <a:pt x="45648" y="4199860"/>
                              </a:cubicBezTo>
                              <a:cubicBezTo>
                                <a:pt x="46574" y="4217908"/>
                                <a:pt x="81090" y="4206949"/>
                                <a:pt x="98811" y="4210493"/>
                              </a:cubicBezTo>
                              <a:cubicBezTo>
                                <a:pt x="552467" y="4203404"/>
                                <a:pt x="1015388" y="4280719"/>
                                <a:pt x="1459778" y="4189227"/>
                              </a:cubicBezTo>
                              <a:cubicBezTo>
                                <a:pt x="1554209" y="4169785"/>
                                <a:pt x="1527591" y="4007638"/>
                                <a:pt x="1544838" y="3912781"/>
                              </a:cubicBezTo>
                              <a:cubicBezTo>
                                <a:pt x="1580197" y="3718309"/>
                                <a:pt x="1597304" y="3308654"/>
                                <a:pt x="1608634" y="3104707"/>
                              </a:cubicBezTo>
                              <a:cubicBezTo>
                                <a:pt x="1612178" y="2938130"/>
                                <a:pt x="1606346" y="2771089"/>
                                <a:pt x="1619266" y="2604976"/>
                              </a:cubicBezTo>
                              <a:cubicBezTo>
                                <a:pt x="1640714" y="2329211"/>
                                <a:pt x="1704636" y="2036823"/>
                                <a:pt x="1757490" y="1765004"/>
                              </a:cubicBezTo>
                              <a:cubicBezTo>
                                <a:pt x="1768122" y="1640958"/>
                                <a:pt x="1780821" y="1517071"/>
                                <a:pt x="1789387" y="1392865"/>
                              </a:cubicBezTo>
                              <a:cubicBezTo>
                                <a:pt x="1795001" y="1311465"/>
                                <a:pt x="1791737" y="1229488"/>
                                <a:pt x="1800020" y="1148316"/>
                              </a:cubicBezTo>
                              <a:cubicBezTo>
                                <a:pt x="1809484" y="1055565"/>
                                <a:pt x="1828373" y="964018"/>
                                <a:pt x="1842550" y="871869"/>
                              </a:cubicBezTo>
                              <a:cubicBezTo>
                                <a:pt x="1839006" y="676939"/>
                                <a:pt x="1844272" y="481649"/>
                                <a:pt x="1831918" y="287079"/>
                              </a:cubicBezTo>
                              <a:cubicBezTo>
                                <a:pt x="1830645" y="267025"/>
                                <a:pt x="1796626" y="178491"/>
                                <a:pt x="1768122" y="159488"/>
                              </a:cubicBezTo>
                              <a:cubicBezTo>
                                <a:pt x="1749471" y="147054"/>
                                <a:pt x="1725248" y="146270"/>
                                <a:pt x="1704327" y="138223"/>
                              </a:cubicBezTo>
                              <a:cubicBezTo>
                                <a:pt x="1679134" y="128533"/>
                                <a:pt x="1655318" y="115403"/>
                                <a:pt x="1629899" y="106325"/>
                              </a:cubicBezTo>
                              <a:cubicBezTo>
                                <a:pt x="1557797" y="80574"/>
                                <a:pt x="1518772" y="79847"/>
                                <a:pt x="1438513" y="63795"/>
                              </a:cubicBezTo>
                              <a:cubicBezTo>
                                <a:pt x="1371034" y="50299"/>
                                <a:pt x="1304263" y="33224"/>
                                <a:pt x="1236494" y="21265"/>
                              </a:cubicBezTo>
                              <a:cubicBezTo>
                                <a:pt x="1183677" y="11944"/>
                                <a:pt x="1130169" y="7088"/>
                                <a:pt x="1077006" y="0"/>
                              </a:cubicBezTo>
                              <a:lnTo>
                                <a:pt x="470950" y="21265"/>
                              </a:lnTo>
                              <a:cubicBezTo>
                                <a:pt x="409895" y="24083"/>
                                <a:pt x="393918" y="29890"/>
                                <a:pt x="343359" y="42530"/>
                              </a:cubicBezTo>
                              <a:cubicBezTo>
                                <a:pt x="303093" y="69374"/>
                                <a:pt x="319525" y="63585"/>
                                <a:pt x="268931" y="74427"/>
                              </a:cubicBezTo>
                              <a:cubicBezTo>
                                <a:pt x="233590" y="82000"/>
                                <a:pt x="162606" y="95693"/>
                                <a:pt x="162606" y="95693"/>
                              </a:cubicBezTo>
                              <a:cubicBezTo>
                                <a:pt x="94641" y="141003"/>
                                <a:pt x="111216" y="-93921"/>
                                <a:pt x="98811" y="127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6B417A" id="Freeform: Shape 76" o:spid="_x0000_s1026" style="position:absolute;margin-left:137.05pt;margin-top:8.35pt;width:145.1pt;height:333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42550,4234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" path="m98811,127590c86406,349101,95675,992422,88178,1424762v-8983,517987,3176,395614,-53163,733647c-8939,2971560,-17944,2959832,45648,4199860v926,18048,35442,7089,53163,10633c552467,4203404,1015388,4280719,1459778,4189227v94431,-19442,67813,-181589,85060,-276446c1580197,3718309,1597304,3308654,1608634,3104707v3544,-166577,-2288,-333618,10632,-499731c1640714,2329211,1704636,2036823,1757490,1765004v10632,-124046,23331,-247933,31897,-372139c1795001,1311465,1791737,1229488,1800020,1148316v9464,-92751,28353,-184298,42530,-276447c1839006,676939,1844272,481649,1831918,287079v-1273,-20054,-35292,-108588,-63796,-127591c1749471,147054,1725248,146270,1704327,138223v-25193,-9690,-49009,-22820,-74428,-31898c1557797,80574,1518772,79847,1438513,63795,1371034,50299,1304263,33224,1236494,21265,1183677,11944,1130169,7088,1077006,l470950,21265v-61055,2818,-77032,8625,-127591,21265c303093,69374,319525,63585,268931,74427,233590,82000,162606,95693,162606,95693,94641,141003,111216,-93921,98811,127590xe" fillcolor="#f2f2f2 [3052]" stroked="f" strokeweight="1pt">
                <v:stroke joinstyle="miter"/>
                <v:path arrowok="t" o:connecttype="custom" o:connectlocs="98811,127590;88178,1424762;35015,2158409;45648,4199860;98811,4210493;1459778,4189227;1544838,3912781;1608634,3104707;1619266,2604976;1757490,1765004;1789387,1392865;1800020,1148316;1842550,871869;1831918,287079;1768122,159488;1704327,138223;1629899,106325;1438513,63795;1236494,21265;1077006,0;470950,21265;343359,42530;268931,74427;162606,95693;98811,127590" o:connectangles="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F6667C9" wp14:editId="2EB572DF">
            <wp:extent cx="5810250" cy="82200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8FA0FBF" wp14:editId="0166F7DA">
                <wp:simplePos x="0" y="0"/>
                <wp:positionH relativeFrom="column">
                  <wp:posOffset>2870791</wp:posOffset>
                </wp:positionH>
                <wp:positionV relativeFrom="paragraph">
                  <wp:posOffset>350874</wp:posOffset>
                </wp:positionV>
                <wp:extent cx="2934586" cy="7176977"/>
                <wp:effectExtent l="0" t="0" r="0" b="5080"/>
                <wp:wrapNone/>
                <wp:docPr id="77" name="Freeform: Shap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586" cy="7176977"/>
                        </a:xfrm>
                        <a:custGeom>
                          <a:avLst/>
                          <a:gdLst>
                            <a:gd name="connsiteX0" fmla="*/ 21265 w 2934586"/>
                            <a:gd name="connsiteY0" fmla="*/ 0 h 7176977"/>
                            <a:gd name="connsiteX1" fmla="*/ 53162 w 2934586"/>
                            <a:gd name="connsiteY1" fmla="*/ 1456661 h 7176977"/>
                            <a:gd name="connsiteX2" fmla="*/ 106325 w 2934586"/>
                            <a:gd name="connsiteY2" fmla="*/ 1669312 h 7176977"/>
                            <a:gd name="connsiteX3" fmla="*/ 191386 w 2934586"/>
                            <a:gd name="connsiteY3" fmla="*/ 2190307 h 7176977"/>
                            <a:gd name="connsiteX4" fmla="*/ 287079 w 2934586"/>
                            <a:gd name="connsiteY4" fmla="*/ 2636875 h 7176977"/>
                            <a:gd name="connsiteX5" fmla="*/ 340242 w 2934586"/>
                            <a:gd name="connsiteY5" fmla="*/ 3242931 h 7176977"/>
                            <a:gd name="connsiteX6" fmla="*/ 372139 w 2934586"/>
                            <a:gd name="connsiteY6" fmla="*/ 3444949 h 7176977"/>
                            <a:gd name="connsiteX7" fmla="*/ 404037 w 2934586"/>
                            <a:gd name="connsiteY7" fmla="*/ 3678866 h 7176977"/>
                            <a:gd name="connsiteX8" fmla="*/ 478465 w 2934586"/>
                            <a:gd name="connsiteY8" fmla="*/ 3955312 h 7176977"/>
                            <a:gd name="connsiteX9" fmla="*/ 563525 w 2934586"/>
                            <a:gd name="connsiteY9" fmla="*/ 4423145 h 7176977"/>
                            <a:gd name="connsiteX10" fmla="*/ 637953 w 2934586"/>
                            <a:gd name="connsiteY10" fmla="*/ 4922875 h 7176977"/>
                            <a:gd name="connsiteX11" fmla="*/ 648586 w 2934586"/>
                            <a:gd name="connsiteY11" fmla="*/ 6496493 h 7176977"/>
                            <a:gd name="connsiteX12" fmla="*/ 733646 w 2934586"/>
                            <a:gd name="connsiteY12" fmla="*/ 6836735 h 7176977"/>
                            <a:gd name="connsiteX13" fmla="*/ 765544 w 2934586"/>
                            <a:gd name="connsiteY13" fmla="*/ 6943061 h 7176977"/>
                            <a:gd name="connsiteX14" fmla="*/ 861237 w 2934586"/>
                            <a:gd name="connsiteY14" fmla="*/ 7017489 h 7176977"/>
                            <a:gd name="connsiteX15" fmla="*/ 1743739 w 2934586"/>
                            <a:gd name="connsiteY15" fmla="*/ 7176977 h 7176977"/>
                            <a:gd name="connsiteX16" fmla="*/ 2264735 w 2934586"/>
                            <a:gd name="connsiteY16" fmla="*/ 7113182 h 7176977"/>
                            <a:gd name="connsiteX17" fmla="*/ 2328530 w 2934586"/>
                            <a:gd name="connsiteY17" fmla="*/ 7091917 h 7176977"/>
                            <a:gd name="connsiteX18" fmla="*/ 2700669 w 2934586"/>
                            <a:gd name="connsiteY18" fmla="*/ 6879266 h 7176977"/>
                            <a:gd name="connsiteX19" fmla="*/ 2785730 w 2934586"/>
                            <a:gd name="connsiteY19" fmla="*/ 6783573 h 7176977"/>
                            <a:gd name="connsiteX20" fmla="*/ 2923953 w 2934586"/>
                            <a:gd name="connsiteY20" fmla="*/ 6400800 h 7176977"/>
                            <a:gd name="connsiteX21" fmla="*/ 2934586 w 2934586"/>
                            <a:gd name="connsiteY21" fmla="*/ 6156252 h 7176977"/>
                            <a:gd name="connsiteX22" fmla="*/ 2721935 w 2934586"/>
                            <a:gd name="connsiteY22" fmla="*/ 4848447 h 7176977"/>
                            <a:gd name="connsiteX23" fmla="*/ 2647507 w 2934586"/>
                            <a:gd name="connsiteY23" fmla="*/ 4465675 h 7176977"/>
                            <a:gd name="connsiteX24" fmla="*/ 2594344 w 2934586"/>
                            <a:gd name="connsiteY24" fmla="*/ 2488019 h 7176977"/>
                            <a:gd name="connsiteX25" fmla="*/ 2573079 w 2934586"/>
                            <a:gd name="connsiteY25" fmla="*/ 1626782 h 7176977"/>
                            <a:gd name="connsiteX26" fmla="*/ 2488018 w 2934586"/>
                            <a:gd name="connsiteY26" fmla="*/ 1137684 h 7176977"/>
                            <a:gd name="connsiteX27" fmla="*/ 2402958 w 2934586"/>
                            <a:gd name="connsiteY27" fmla="*/ 818707 h 7176977"/>
                            <a:gd name="connsiteX28" fmla="*/ 2307265 w 2934586"/>
                            <a:gd name="connsiteY28" fmla="*/ 606056 h 7176977"/>
                            <a:gd name="connsiteX29" fmla="*/ 2083981 w 2934586"/>
                            <a:gd name="connsiteY29" fmla="*/ 404038 h 7176977"/>
                            <a:gd name="connsiteX30" fmla="*/ 1945758 w 2934586"/>
                            <a:gd name="connsiteY30" fmla="*/ 265814 h 7176977"/>
                            <a:gd name="connsiteX31" fmla="*/ 1658679 w 2934586"/>
                            <a:gd name="connsiteY31" fmla="*/ 191386 h 7176977"/>
                            <a:gd name="connsiteX32" fmla="*/ 1446028 w 2934586"/>
                            <a:gd name="connsiteY32" fmla="*/ 170121 h 7176977"/>
                            <a:gd name="connsiteX33" fmla="*/ 0 w 2934586"/>
                            <a:gd name="connsiteY33" fmla="*/ 148856 h 71769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2934586" h="7176977">
                              <a:moveTo>
                                <a:pt x="21265" y="0"/>
                              </a:moveTo>
                              <a:cubicBezTo>
                                <a:pt x="31897" y="485554"/>
                                <a:pt x="28447" y="971620"/>
                                <a:pt x="53162" y="1456661"/>
                              </a:cubicBezTo>
                              <a:cubicBezTo>
                                <a:pt x="56880" y="1529632"/>
                                <a:pt x="91356" y="1597796"/>
                                <a:pt x="106325" y="1669312"/>
                              </a:cubicBezTo>
                              <a:cubicBezTo>
                                <a:pt x="176307" y="2003668"/>
                                <a:pt x="123343" y="1834390"/>
                                <a:pt x="191386" y="2190307"/>
                              </a:cubicBezTo>
                              <a:cubicBezTo>
                                <a:pt x="219972" y="2339834"/>
                                <a:pt x="287079" y="2636875"/>
                                <a:pt x="287079" y="2636875"/>
                              </a:cubicBezTo>
                              <a:cubicBezTo>
                                <a:pt x="302594" y="2885123"/>
                                <a:pt x="303049" y="2924131"/>
                                <a:pt x="340242" y="3242931"/>
                              </a:cubicBezTo>
                              <a:cubicBezTo>
                                <a:pt x="348142" y="3310645"/>
                                <a:pt x="362268" y="3377494"/>
                                <a:pt x="372139" y="3444949"/>
                              </a:cubicBezTo>
                              <a:cubicBezTo>
                                <a:pt x="383534" y="3522814"/>
                                <a:pt x="387987" y="3601826"/>
                                <a:pt x="404037" y="3678866"/>
                              </a:cubicBezTo>
                              <a:cubicBezTo>
                                <a:pt x="423500" y="3772290"/>
                                <a:pt x="458470" y="3862000"/>
                                <a:pt x="478465" y="3955312"/>
                              </a:cubicBezTo>
                              <a:cubicBezTo>
                                <a:pt x="511675" y="4110295"/>
                                <a:pt x="535980" y="4267056"/>
                                <a:pt x="563525" y="4423145"/>
                              </a:cubicBezTo>
                              <a:cubicBezTo>
                                <a:pt x="610234" y="4687827"/>
                                <a:pt x="603804" y="4661061"/>
                                <a:pt x="637953" y="4922875"/>
                              </a:cubicBezTo>
                              <a:cubicBezTo>
                                <a:pt x="641497" y="5447414"/>
                                <a:pt x="632698" y="5972182"/>
                                <a:pt x="648586" y="6496493"/>
                              </a:cubicBezTo>
                              <a:cubicBezTo>
                                <a:pt x="649458" y="6525272"/>
                                <a:pt x="723399" y="6800140"/>
                                <a:pt x="733646" y="6836735"/>
                              </a:cubicBezTo>
                              <a:cubicBezTo>
                                <a:pt x="743623" y="6872367"/>
                                <a:pt x="744205" y="6912831"/>
                                <a:pt x="765544" y="6943061"/>
                              </a:cubicBezTo>
                              <a:cubicBezTo>
                                <a:pt x="788848" y="6976075"/>
                                <a:pt x="823492" y="7003057"/>
                                <a:pt x="861237" y="7017489"/>
                              </a:cubicBezTo>
                              <a:cubicBezTo>
                                <a:pt x="1036017" y="7084317"/>
                                <a:pt x="1706622" y="7171217"/>
                                <a:pt x="1743739" y="7176977"/>
                              </a:cubicBezTo>
                              <a:cubicBezTo>
                                <a:pt x="1982533" y="7155268"/>
                                <a:pt x="2062475" y="7159150"/>
                                <a:pt x="2264735" y="7113182"/>
                              </a:cubicBezTo>
                              <a:cubicBezTo>
                                <a:pt x="2286593" y="7108214"/>
                                <a:pt x="2308779" y="7102515"/>
                                <a:pt x="2328530" y="7091917"/>
                              </a:cubicBezTo>
                              <a:cubicBezTo>
                                <a:pt x="2454422" y="7024365"/>
                                <a:pt x="2605751" y="6986048"/>
                                <a:pt x="2700669" y="6879266"/>
                              </a:cubicBezTo>
                              <a:lnTo>
                                <a:pt x="2785730" y="6783573"/>
                              </a:lnTo>
                              <a:cubicBezTo>
                                <a:pt x="2840121" y="6659251"/>
                                <a:pt x="2901795" y="6536916"/>
                                <a:pt x="2923953" y="6400800"/>
                              </a:cubicBezTo>
                              <a:cubicBezTo>
                                <a:pt x="2937063" y="6320267"/>
                                <a:pt x="2931042" y="6237768"/>
                                <a:pt x="2934586" y="6156252"/>
                              </a:cubicBezTo>
                              <a:cubicBezTo>
                                <a:pt x="2858515" y="5490625"/>
                                <a:pt x="2908162" y="5852454"/>
                                <a:pt x="2721935" y="4848447"/>
                              </a:cubicBezTo>
                              <a:cubicBezTo>
                                <a:pt x="2698230" y="4720647"/>
                                <a:pt x="2647507" y="4465675"/>
                                <a:pt x="2647507" y="4465675"/>
                              </a:cubicBezTo>
                              <a:cubicBezTo>
                                <a:pt x="2568486" y="3300138"/>
                                <a:pt x="2619603" y="4239338"/>
                                <a:pt x="2594344" y="2488019"/>
                              </a:cubicBezTo>
                              <a:cubicBezTo>
                                <a:pt x="2590203" y="2200882"/>
                                <a:pt x="2588862" y="1913514"/>
                                <a:pt x="2573079" y="1626782"/>
                              </a:cubicBezTo>
                              <a:cubicBezTo>
                                <a:pt x="2564477" y="1470509"/>
                                <a:pt x="2524152" y="1292545"/>
                                <a:pt x="2488018" y="1137684"/>
                              </a:cubicBezTo>
                              <a:cubicBezTo>
                                <a:pt x="2472998" y="1073310"/>
                                <a:pt x="2418113" y="859841"/>
                                <a:pt x="2402958" y="818707"/>
                              </a:cubicBezTo>
                              <a:cubicBezTo>
                                <a:pt x="2376086" y="745770"/>
                                <a:pt x="2357851" y="665073"/>
                                <a:pt x="2307265" y="606056"/>
                              </a:cubicBezTo>
                              <a:cubicBezTo>
                                <a:pt x="2159583" y="433762"/>
                                <a:pt x="2351449" y="648248"/>
                                <a:pt x="2083981" y="404038"/>
                              </a:cubicBezTo>
                              <a:cubicBezTo>
                                <a:pt x="2050593" y="373553"/>
                                <a:pt x="1996752" y="291311"/>
                                <a:pt x="1945758" y="265814"/>
                              </a:cubicBezTo>
                              <a:cubicBezTo>
                                <a:pt x="1859634" y="222752"/>
                                <a:pt x="1751278" y="204247"/>
                                <a:pt x="1658679" y="191386"/>
                              </a:cubicBezTo>
                              <a:cubicBezTo>
                                <a:pt x="1588119" y="181586"/>
                                <a:pt x="1517236" y="172170"/>
                                <a:pt x="1446028" y="170121"/>
                              </a:cubicBezTo>
                              <a:cubicBezTo>
                                <a:pt x="671881" y="147844"/>
                                <a:pt x="523815" y="148856"/>
                                <a:pt x="0" y="148856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AA97B4" id="Freeform: Shape 77" o:spid="_x0000_s1026" style="position:absolute;margin-left:226.05pt;margin-top:27.65pt;width:231.05pt;height:565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34586,7176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" path="m21265,v10632,485554,7182,971620,31897,1456661c56880,1529632,91356,1597796,106325,1669312v69982,334356,17018,165078,85061,520995c219972,2339834,287079,2636875,287079,2636875v15515,248248,15970,287256,53163,606056c348142,3310645,362268,3377494,372139,3444949v11395,77865,15848,156877,31898,233917c423500,3772290,458470,3862000,478465,3955312v33210,154983,57515,311744,85060,467833c610234,4687827,603804,4661061,637953,4922875v3544,524539,-5255,1049307,10633,1573618c649458,6525272,723399,6800140,733646,6836735v9977,35632,10559,76096,31898,106326c788848,6976075,823492,7003057,861237,7017489v174780,66828,845385,153728,882502,159488c1982533,7155268,2062475,7159150,2264735,7113182v21858,-4968,44044,-10667,63795,-21265c2454422,7024365,2605751,6986048,2700669,6879266r85061,-95693c2840121,6659251,2901795,6536916,2923953,6400800v13110,-80533,7089,-163032,10633,-244548c2858515,5490625,2908162,5852454,2721935,4848447v-23705,-127800,-74428,-382772,-74428,-382772c2568486,3300138,2619603,4239338,2594344,2488019v-4141,-287137,-5482,-574505,-21265,-861237c2564477,1470509,2524152,1292545,2488018,1137684v-15020,-64374,-69905,-277843,-85060,-318977c2376086,745770,2357851,665073,2307265,606056v-147682,-172294,44184,42192,-223284,-202018c2050593,373553,1996752,291311,1945758,265814v-86124,-43062,-194480,-61567,-287079,-74428c1588119,181586,1517236,172170,1446028,170121,671881,147844,523815,148856,,148856e" fillcolor="#f2f2f2 [3052]" stroked="f" strokeweight="1pt">
                <v:stroke joinstyle="miter"/>
                <v:path arrowok="t" o:connecttype="custom" o:connectlocs="21265,0;53162,1456661;106325,1669312;191386,2190307;287079,2636875;340242,3242931;372139,3444949;404037,3678866;478465,3955312;563525,4423145;637953,4922875;648586,6496493;733646,6836735;765544,6943061;861237,7017489;1743739,7176977;2264735,7113182;2328530,7091917;2700669,6879266;2785730,6783573;2923953,6400800;2934586,6156252;2721935,4848447;2647507,4465675;2594344,2488019;2573079,1626782;2488018,1137684;2402958,818707;2307265,606056;2083981,404038;1945758,265814;1658679,191386;1446028,170121;0,148856" o:connectangles="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085BD8F" wp14:editId="20D57052">
            <wp:extent cx="5810250" cy="8220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704642" wp14:editId="7382A47D">
                <wp:simplePos x="0" y="0"/>
                <wp:positionH relativeFrom="column">
                  <wp:posOffset>1552353</wp:posOffset>
                </wp:positionH>
                <wp:positionV relativeFrom="paragraph">
                  <wp:posOffset>95693</wp:posOffset>
                </wp:positionV>
                <wp:extent cx="2054047" cy="7910683"/>
                <wp:effectExtent l="0" t="0" r="3810" b="0"/>
                <wp:wrapNone/>
                <wp:docPr id="74" name="Freeform: Shap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4047" cy="7910683"/>
                        </a:xfrm>
                        <a:custGeom>
                          <a:avLst/>
                          <a:gdLst>
                            <a:gd name="connsiteX0" fmla="*/ 382773 w 2054047"/>
                            <a:gd name="connsiteY0" fmla="*/ 74428 h 7910683"/>
                            <a:gd name="connsiteX1" fmla="*/ 361507 w 2054047"/>
                            <a:gd name="connsiteY1" fmla="*/ 138223 h 7910683"/>
                            <a:gd name="connsiteX2" fmla="*/ 202019 w 2054047"/>
                            <a:gd name="connsiteY2" fmla="*/ 999460 h 7910683"/>
                            <a:gd name="connsiteX3" fmla="*/ 0 w 2054047"/>
                            <a:gd name="connsiteY3" fmla="*/ 2190307 h 7910683"/>
                            <a:gd name="connsiteX4" fmla="*/ 42531 w 2054047"/>
                            <a:gd name="connsiteY4" fmla="*/ 3700130 h 7910683"/>
                            <a:gd name="connsiteX5" fmla="*/ 95694 w 2054047"/>
                            <a:gd name="connsiteY5" fmla="*/ 3944679 h 7910683"/>
                            <a:gd name="connsiteX6" fmla="*/ 170121 w 2054047"/>
                            <a:gd name="connsiteY6" fmla="*/ 4348716 h 7910683"/>
                            <a:gd name="connsiteX7" fmla="*/ 233917 w 2054047"/>
                            <a:gd name="connsiteY7" fmla="*/ 4795284 h 7910683"/>
                            <a:gd name="connsiteX8" fmla="*/ 244549 w 2054047"/>
                            <a:gd name="connsiteY8" fmla="*/ 4997302 h 7910683"/>
                            <a:gd name="connsiteX9" fmla="*/ 265814 w 2054047"/>
                            <a:gd name="connsiteY9" fmla="*/ 7006856 h 7910683"/>
                            <a:gd name="connsiteX10" fmla="*/ 287080 w 2054047"/>
                            <a:gd name="connsiteY10" fmla="*/ 7293935 h 7910683"/>
                            <a:gd name="connsiteX11" fmla="*/ 350875 w 2054047"/>
                            <a:gd name="connsiteY11" fmla="*/ 7559749 h 7910683"/>
                            <a:gd name="connsiteX12" fmla="*/ 457200 w 2054047"/>
                            <a:gd name="connsiteY12" fmla="*/ 7740502 h 7910683"/>
                            <a:gd name="connsiteX13" fmla="*/ 818707 w 2054047"/>
                            <a:gd name="connsiteY13" fmla="*/ 7814930 h 7910683"/>
                            <a:gd name="connsiteX14" fmla="*/ 1988289 w 2054047"/>
                            <a:gd name="connsiteY14" fmla="*/ 7687340 h 7910683"/>
                            <a:gd name="connsiteX15" fmla="*/ 2009554 w 2054047"/>
                            <a:gd name="connsiteY15" fmla="*/ 7570381 h 7910683"/>
                            <a:gd name="connsiteX16" fmla="*/ 2030819 w 2054047"/>
                            <a:gd name="connsiteY16" fmla="*/ 7368363 h 7910683"/>
                            <a:gd name="connsiteX17" fmla="*/ 2052084 w 2054047"/>
                            <a:gd name="connsiteY17" fmla="*/ 5518298 h 7910683"/>
                            <a:gd name="connsiteX18" fmla="*/ 2030819 w 2054047"/>
                            <a:gd name="connsiteY18" fmla="*/ 106326 h 7910683"/>
                            <a:gd name="connsiteX19" fmla="*/ 1945759 w 2054047"/>
                            <a:gd name="connsiteY19" fmla="*/ 0 h 7910683"/>
                            <a:gd name="connsiteX20" fmla="*/ 1488559 w 2054047"/>
                            <a:gd name="connsiteY20" fmla="*/ 10633 h 7910683"/>
                            <a:gd name="connsiteX21" fmla="*/ 1318438 w 2054047"/>
                            <a:gd name="connsiteY21" fmla="*/ 31898 h 7910683"/>
                            <a:gd name="connsiteX22" fmla="*/ 489098 w 2054047"/>
                            <a:gd name="connsiteY22" fmla="*/ 53163 h 7910683"/>
                            <a:gd name="connsiteX23" fmla="*/ 414670 w 2054047"/>
                            <a:gd name="connsiteY23" fmla="*/ 74428 h 7910683"/>
                            <a:gd name="connsiteX24" fmla="*/ 372140 w 2054047"/>
                            <a:gd name="connsiteY24" fmla="*/ 85060 h 7910683"/>
                            <a:gd name="connsiteX25" fmla="*/ 382773 w 2054047"/>
                            <a:gd name="connsiteY25" fmla="*/ 74428 h 791068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2054047" h="7910683">
                              <a:moveTo>
                                <a:pt x="382773" y="74428"/>
                              </a:moveTo>
                              <a:cubicBezTo>
                                <a:pt x="381001" y="83288"/>
                                <a:pt x="367506" y="116625"/>
                                <a:pt x="361507" y="138223"/>
                              </a:cubicBezTo>
                              <a:cubicBezTo>
                                <a:pt x="283794" y="417990"/>
                                <a:pt x="255677" y="724465"/>
                                <a:pt x="202019" y="999460"/>
                              </a:cubicBezTo>
                              <a:cubicBezTo>
                                <a:pt x="11434" y="1976208"/>
                                <a:pt x="61362" y="1576695"/>
                                <a:pt x="0" y="2190307"/>
                              </a:cubicBezTo>
                              <a:cubicBezTo>
                                <a:pt x="14177" y="2693581"/>
                                <a:pt x="15109" y="3197403"/>
                                <a:pt x="42531" y="3700130"/>
                              </a:cubicBezTo>
                              <a:cubicBezTo>
                                <a:pt x="47074" y="3783426"/>
                                <a:pt x="79592" y="3862827"/>
                                <a:pt x="95694" y="3944679"/>
                              </a:cubicBezTo>
                              <a:cubicBezTo>
                                <a:pt x="122127" y="4079049"/>
                                <a:pt x="153805" y="4212747"/>
                                <a:pt x="170121" y="4348716"/>
                              </a:cubicBezTo>
                              <a:cubicBezTo>
                                <a:pt x="209309" y="4675277"/>
                                <a:pt x="186510" y="4526648"/>
                                <a:pt x="233917" y="4795284"/>
                              </a:cubicBezTo>
                              <a:cubicBezTo>
                                <a:pt x="237461" y="4862623"/>
                                <a:pt x="243577" y="4929876"/>
                                <a:pt x="244549" y="4997302"/>
                              </a:cubicBezTo>
                              <a:cubicBezTo>
                                <a:pt x="254210" y="5667121"/>
                                <a:pt x="255964" y="6337040"/>
                                <a:pt x="265814" y="7006856"/>
                              </a:cubicBezTo>
                              <a:cubicBezTo>
                                <a:pt x="265888" y="7011898"/>
                                <a:pt x="282754" y="7271068"/>
                                <a:pt x="287080" y="7293935"/>
                              </a:cubicBezTo>
                              <a:cubicBezTo>
                                <a:pt x="304019" y="7383468"/>
                                <a:pt x="324691" y="7472471"/>
                                <a:pt x="350875" y="7559749"/>
                              </a:cubicBezTo>
                              <a:cubicBezTo>
                                <a:pt x="377699" y="7649161"/>
                                <a:pt x="370979" y="7687811"/>
                                <a:pt x="457200" y="7740502"/>
                              </a:cubicBezTo>
                              <a:cubicBezTo>
                                <a:pt x="551426" y="7798085"/>
                                <a:pt x="731169" y="7803512"/>
                                <a:pt x="818707" y="7814930"/>
                              </a:cubicBezTo>
                              <a:cubicBezTo>
                                <a:pt x="1045874" y="7806358"/>
                                <a:pt x="1856177" y="8105697"/>
                                <a:pt x="1988289" y="7687340"/>
                              </a:cubicBezTo>
                              <a:cubicBezTo>
                                <a:pt x="2000221" y="7649554"/>
                                <a:pt x="2004317" y="7609659"/>
                                <a:pt x="2009554" y="7570381"/>
                              </a:cubicBezTo>
                              <a:cubicBezTo>
                                <a:pt x="2018503" y="7503264"/>
                                <a:pt x="2023731" y="7435702"/>
                                <a:pt x="2030819" y="7368363"/>
                              </a:cubicBezTo>
                              <a:cubicBezTo>
                                <a:pt x="2060332" y="6630561"/>
                                <a:pt x="2054123" y="6859596"/>
                                <a:pt x="2052084" y="5518298"/>
                              </a:cubicBezTo>
                              <a:cubicBezTo>
                                <a:pt x="2049342" y="3714295"/>
                                <a:pt x="2048299" y="1910246"/>
                                <a:pt x="2030819" y="106326"/>
                              </a:cubicBezTo>
                              <a:cubicBezTo>
                                <a:pt x="2030143" y="36521"/>
                                <a:pt x="1991929" y="27703"/>
                                <a:pt x="1945759" y="0"/>
                              </a:cubicBezTo>
                              <a:cubicBezTo>
                                <a:pt x="1793359" y="3544"/>
                                <a:pt x="1640804" y="2892"/>
                                <a:pt x="1488559" y="10633"/>
                              </a:cubicBezTo>
                              <a:cubicBezTo>
                                <a:pt x="1431484" y="13535"/>
                                <a:pt x="1375535" y="29468"/>
                                <a:pt x="1318438" y="31898"/>
                              </a:cubicBezTo>
                              <a:cubicBezTo>
                                <a:pt x="1042151" y="43655"/>
                                <a:pt x="765545" y="46075"/>
                                <a:pt x="489098" y="53163"/>
                              </a:cubicBezTo>
                              <a:lnTo>
                                <a:pt x="414670" y="74428"/>
                              </a:lnTo>
                              <a:cubicBezTo>
                                <a:pt x="400572" y="78273"/>
                                <a:pt x="386606" y="82994"/>
                                <a:pt x="372140" y="85060"/>
                              </a:cubicBezTo>
                              <a:cubicBezTo>
                                <a:pt x="361614" y="86564"/>
                                <a:pt x="384545" y="65568"/>
                                <a:pt x="382773" y="744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386C1B" id="Freeform: Shape 74" o:spid="_x0000_s1026" style="position:absolute;margin-left:122.25pt;margin-top:7.55pt;width:161.75pt;height:622.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4047,7910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" path="m382773,74428v-1772,8860,-15267,42197,-21266,63795c283794,417990,255677,724465,202019,999460,11434,1976208,61362,1576695,,2190307v14177,503274,15109,1007096,42531,1509823c47074,3783426,79592,3862827,95694,3944679v26433,134370,58111,268068,74427,404037c209309,4675277,186510,4526648,233917,4795284v3544,67339,9660,134592,10632,202018c254210,5667121,255964,6337040,265814,7006856v74,5042,16940,264212,21266,287079c304019,7383468,324691,7472471,350875,7559749v26824,89412,20104,128062,106325,180753c551426,7798085,731169,7803512,818707,7814930v227167,-8572,1037470,290767,1169582,-127590c2000221,7649554,2004317,7609659,2009554,7570381v8949,-67117,14177,-134679,21265,-202018c2060332,6630561,2054123,6859596,2052084,5518298v-2742,-1804003,-3785,-3608052,-21265,-5411972c2030143,36521,1991929,27703,1945759,,1793359,3544,1640804,2892,1488559,10633v-57075,2902,-113024,18835,-170121,21265c1042151,43655,765545,46075,489098,53163l414670,74428v-14098,3845,-28064,8566,-42530,10632c361614,86564,384545,65568,382773,74428xe" fillcolor="#f2f2f2 [3052]" stroked="f" strokeweight="1pt">
                <v:stroke joinstyle="miter"/>
                <v:path arrowok="t" o:connecttype="custom" o:connectlocs="382773,74428;361507,138223;202019,999460;0,2190307;42531,3700130;95694,3944679;170121,4348716;233917,4795284;244549,4997302;265814,7006856;287080,7293935;350875,7559749;457200,7740502;818707,7814930;1988289,7687340;2009554,7570381;2030819,7368363;2052084,5518298;2030819,106326;1945759,0;1488559,10633;1318438,31898;489098,53163;414670,74428;372140,85060;382773,74428" o:connectangles="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5269356" wp14:editId="0D4DA674">
            <wp:extent cx="5810250" cy="82200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BD3E6A9" wp14:editId="1C479D82">
                <wp:simplePos x="0" y="0"/>
                <wp:positionH relativeFrom="column">
                  <wp:posOffset>1786517</wp:posOffset>
                </wp:positionH>
                <wp:positionV relativeFrom="paragraph">
                  <wp:posOffset>-127474</wp:posOffset>
                </wp:positionV>
                <wp:extent cx="1956143" cy="5433121"/>
                <wp:effectExtent l="0" t="0" r="6350" b="0"/>
                <wp:wrapNone/>
                <wp:docPr id="75" name="Freeform: Shap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6143" cy="5433121"/>
                        </a:xfrm>
                        <a:custGeom>
                          <a:avLst/>
                          <a:gdLst>
                            <a:gd name="connsiteX0" fmla="*/ 42283 w 1956143"/>
                            <a:gd name="connsiteY0" fmla="*/ 106209 h 5433121"/>
                            <a:gd name="connsiteX1" fmla="*/ 74181 w 1956143"/>
                            <a:gd name="connsiteY1" fmla="*/ 1180097 h 5433121"/>
                            <a:gd name="connsiteX2" fmla="*/ 116711 w 1956143"/>
                            <a:gd name="connsiteY2" fmla="*/ 1414014 h 5433121"/>
                            <a:gd name="connsiteX3" fmla="*/ 137976 w 1956143"/>
                            <a:gd name="connsiteY3" fmla="*/ 1701093 h 5433121"/>
                            <a:gd name="connsiteX4" fmla="*/ 180506 w 1956143"/>
                            <a:gd name="connsiteY4" fmla="*/ 2147660 h 5433121"/>
                            <a:gd name="connsiteX5" fmla="*/ 191139 w 1956143"/>
                            <a:gd name="connsiteY5" fmla="*/ 2328414 h 5433121"/>
                            <a:gd name="connsiteX6" fmla="*/ 201771 w 1956143"/>
                            <a:gd name="connsiteY6" fmla="*/ 2891939 h 5433121"/>
                            <a:gd name="connsiteX7" fmla="*/ 233669 w 1956143"/>
                            <a:gd name="connsiteY7" fmla="*/ 3104590 h 5433121"/>
                            <a:gd name="connsiteX8" fmla="*/ 244302 w 1956143"/>
                            <a:gd name="connsiteY8" fmla="*/ 3412934 h 5433121"/>
                            <a:gd name="connsiteX9" fmla="*/ 254934 w 1956143"/>
                            <a:gd name="connsiteY9" fmla="*/ 4880227 h 5433121"/>
                            <a:gd name="connsiteX10" fmla="*/ 329362 w 1956143"/>
                            <a:gd name="connsiteY10" fmla="*/ 5007818 h 5433121"/>
                            <a:gd name="connsiteX11" fmla="*/ 478218 w 1956143"/>
                            <a:gd name="connsiteY11" fmla="*/ 5146041 h 5433121"/>
                            <a:gd name="connsiteX12" fmla="*/ 860990 w 1956143"/>
                            <a:gd name="connsiteY12" fmla="*/ 5326795 h 5433121"/>
                            <a:gd name="connsiteX13" fmla="*/ 1371353 w 1956143"/>
                            <a:gd name="connsiteY13" fmla="*/ 5433121 h 5433121"/>
                            <a:gd name="connsiteX14" fmla="*/ 1456413 w 1956143"/>
                            <a:gd name="connsiteY14" fmla="*/ 5411855 h 5433121"/>
                            <a:gd name="connsiteX15" fmla="*/ 1732860 w 1956143"/>
                            <a:gd name="connsiteY15" fmla="*/ 5103511 h 5433121"/>
                            <a:gd name="connsiteX16" fmla="*/ 1796655 w 1956143"/>
                            <a:gd name="connsiteY16" fmla="*/ 4944023 h 5433121"/>
                            <a:gd name="connsiteX17" fmla="*/ 1860450 w 1956143"/>
                            <a:gd name="connsiteY17" fmla="*/ 4742004 h 5433121"/>
                            <a:gd name="connsiteX18" fmla="*/ 1902981 w 1956143"/>
                            <a:gd name="connsiteY18" fmla="*/ 4518721 h 5433121"/>
                            <a:gd name="connsiteX19" fmla="*/ 1956143 w 1956143"/>
                            <a:gd name="connsiteY19" fmla="*/ 4210376 h 5433121"/>
                            <a:gd name="connsiteX20" fmla="*/ 1945511 w 1956143"/>
                            <a:gd name="connsiteY20" fmla="*/ 3274711 h 5433121"/>
                            <a:gd name="connsiteX21" fmla="*/ 1902981 w 1956143"/>
                            <a:gd name="connsiteY21" fmla="*/ 2998265 h 5433121"/>
                            <a:gd name="connsiteX22" fmla="*/ 1871083 w 1956143"/>
                            <a:gd name="connsiteY22" fmla="*/ 1031241 h 5433121"/>
                            <a:gd name="connsiteX23" fmla="*/ 1860450 w 1956143"/>
                            <a:gd name="connsiteY23" fmla="*/ 914283 h 5433121"/>
                            <a:gd name="connsiteX24" fmla="*/ 1807288 w 1956143"/>
                            <a:gd name="connsiteY24" fmla="*/ 435818 h 5433121"/>
                            <a:gd name="connsiteX25" fmla="*/ 1764757 w 1956143"/>
                            <a:gd name="connsiteY25" fmla="*/ 340125 h 5433121"/>
                            <a:gd name="connsiteX26" fmla="*/ 1722227 w 1956143"/>
                            <a:gd name="connsiteY26" fmla="*/ 244432 h 5433121"/>
                            <a:gd name="connsiteX27" fmla="*/ 1690330 w 1956143"/>
                            <a:gd name="connsiteY27" fmla="*/ 212534 h 5433121"/>
                            <a:gd name="connsiteX28" fmla="*/ 690869 w 1956143"/>
                            <a:gd name="connsiteY28" fmla="*/ 31781 h 5433121"/>
                            <a:gd name="connsiteX29" fmla="*/ 42283 w 1956143"/>
                            <a:gd name="connsiteY29" fmla="*/ 106209 h 54331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1956143" h="5433121">
                              <a:moveTo>
                                <a:pt x="42283" y="106209"/>
                              </a:moveTo>
                              <a:cubicBezTo>
                                <a:pt x="-60498" y="297595"/>
                                <a:pt x="53833" y="822555"/>
                                <a:pt x="74181" y="1180097"/>
                              </a:cubicBezTo>
                              <a:cubicBezTo>
                                <a:pt x="78684" y="1259220"/>
                                <a:pt x="107079" y="1335351"/>
                                <a:pt x="116711" y="1414014"/>
                              </a:cubicBezTo>
                              <a:cubicBezTo>
                                <a:pt x="128373" y="1509258"/>
                                <a:pt x="127931" y="1605665"/>
                                <a:pt x="137976" y="1701093"/>
                              </a:cubicBezTo>
                              <a:cubicBezTo>
                                <a:pt x="157070" y="1882484"/>
                                <a:pt x="166350" y="1958915"/>
                                <a:pt x="180506" y="2147660"/>
                              </a:cubicBezTo>
                              <a:cubicBezTo>
                                <a:pt x="185020" y="2207846"/>
                                <a:pt x="187595" y="2268163"/>
                                <a:pt x="191139" y="2328414"/>
                              </a:cubicBezTo>
                              <a:cubicBezTo>
                                <a:pt x="194683" y="2516256"/>
                                <a:pt x="191492" y="2704345"/>
                                <a:pt x="201771" y="2891939"/>
                              </a:cubicBezTo>
                              <a:cubicBezTo>
                                <a:pt x="205693" y="2963508"/>
                                <a:pt x="227837" y="3033151"/>
                                <a:pt x="233669" y="3104590"/>
                              </a:cubicBezTo>
                              <a:cubicBezTo>
                                <a:pt x="242037" y="3207091"/>
                                <a:pt x="240758" y="3310153"/>
                                <a:pt x="244302" y="3412934"/>
                              </a:cubicBezTo>
                              <a:cubicBezTo>
                                <a:pt x="247846" y="3902032"/>
                                <a:pt x="228885" y="4391811"/>
                                <a:pt x="254934" y="4880227"/>
                              </a:cubicBezTo>
                              <a:cubicBezTo>
                                <a:pt x="257556" y="4929395"/>
                                <a:pt x="293281" y="4974314"/>
                                <a:pt x="329362" y="5007818"/>
                              </a:cubicBezTo>
                              <a:cubicBezTo>
                                <a:pt x="378981" y="5053892"/>
                                <a:pt x="420156" y="5111204"/>
                                <a:pt x="478218" y="5146041"/>
                              </a:cubicBezTo>
                              <a:cubicBezTo>
                                <a:pt x="599211" y="5218637"/>
                                <a:pt x="728277" y="5278871"/>
                                <a:pt x="860990" y="5326795"/>
                              </a:cubicBezTo>
                              <a:cubicBezTo>
                                <a:pt x="1115493" y="5418699"/>
                                <a:pt x="1167758" y="5416154"/>
                                <a:pt x="1371353" y="5433121"/>
                              </a:cubicBezTo>
                              <a:cubicBezTo>
                                <a:pt x="1399706" y="5426032"/>
                                <a:pt x="1431038" y="5426355"/>
                                <a:pt x="1456413" y="5411855"/>
                              </a:cubicBezTo>
                              <a:cubicBezTo>
                                <a:pt x="1593553" y="5333489"/>
                                <a:pt x="1654112" y="5244429"/>
                                <a:pt x="1732860" y="5103511"/>
                              </a:cubicBezTo>
                              <a:cubicBezTo>
                                <a:pt x="1760792" y="5053528"/>
                                <a:pt x="1777599" y="4998017"/>
                                <a:pt x="1796655" y="4944023"/>
                              </a:cubicBezTo>
                              <a:cubicBezTo>
                                <a:pt x="1820158" y="4877431"/>
                                <a:pt x="1843323" y="4810513"/>
                                <a:pt x="1860450" y="4742004"/>
                              </a:cubicBezTo>
                              <a:cubicBezTo>
                                <a:pt x="1878826" y="4668500"/>
                                <a:pt x="1889559" y="4593288"/>
                                <a:pt x="1902981" y="4518721"/>
                              </a:cubicBezTo>
                              <a:cubicBezTo>
                                <a:pt x="1921458" y="4416073"/>
                                <a:pt x="1938422" y="4313158"/>
                                <a:pt x="1956143" y="4210376"/>
                              </a:cubicBezTo>
                              <a:cubicBezTo>
                                <a:pt x="1952599" y="3898488"/>
                                <a:pt x="1959178" y="3586320"/>
                                <a:pt x="1945511" y="3274711"/>
                              </a:cubicBezTo>
                              <a:cubicBezTo>
                                <a:pt x="1941426" y="3181568"/>
                                <a:pt x="1906072" y="3091447"/>
                                <a:pt x="1902981" y="2998265"/>
                              </a:cubicBezTo>
                              <a:cubicBezTo>
                                <a:pt x="1881238" y="2342865"/>
                                <a:pt x="1884463" y="1686865"/>
                                <a:pt x="1871083" y="1031241"/>
                              </a:cubicBezTo>
                              <a:cubicBezTo>
                                <a:pt x="1870284" y="992102"/>
                                <a:pt x="1863054" y="953343"/>
                                <a:pt x="1860450" y="914283"/>
                              </a:cubicBezTo>
                              <a:cubicBezTo>
                                <a:pt x="1850236" y="761075"/>
                                <a:pt x="1867176" y="585537"/>
                                <a:pt x="1807288" y="435818"/>
                              </a:cubicBezTo>
                              <a:cubicBezTo>
                                <a:pt x="1794324" y="403408"/>
                                <a:pt x="1778507" y="372209"/>
                                <a:pt x="1764757" y="340125"/>
                              </a:cubicBezTo>
                              <a:cubicBezTo>
                                <a:pt x="1755825" y="319283"/>
                                <a:pt x="1736898" y="264971"/>
                                <a:pt x="1722227" y="244432"/>
                              </a:cubicBezTo>
                              <a:cubicBezTo>
                                <a:pt x="1713487" y="232196"/>
                                <a:pt x="1704995" y="215858"/>
                                <a:pt x="1690330" y="212534"/>
                              </a:cubicBezTo>
                              <a:cubicBezTo>
                                <a:pt x="1148279" y="89669"/>
                                <a:pt x="1091324" y="86389"/>
                                <a:pt x="690869" y="31781"/>
                              </a:cubicBezTo>
                              <a:cubicBezTo>
                                <a:pt x="-244" y="42752"/>
                                <a:pt x="145064" y="-85177"/>
                                <a:pt x="42283" y="10620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4EB100" id="Freeform: Shape 75" o:spid="_x0000_s1026" style="position:absolute;margin-left:140.65pt;margin-top:-10.05pt;width:154.05pt;height:427.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56143,5433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" path="m42283,106209c-60498,297595,53833,822555,74181,1180097v4503,79123,32898,155254,42530,233917c128373,1509258,127931,1605665,137976,1701093v19094,181391,28374,257822,42530,446567c185020,2207846,187595,2268163,191139,2328414v3544,187842,353,375931,10632,563525c205693,2963508,227837,3033151,233669,3104590v8368,102501,7089,205563,10633,308344c247846,3902032,228885,4391811,254934,4880227v2622,49168,38347,94087,74428,127591c378981,5053892,420156,5111204,478218,5146041v120993,72596,250059,132830,382772,180754c1115493,5418699,1167758,5416154,1371353,5433121v28353,-7089,59685,-6766,85060,-21266c1593553,5333489,1654112,5244429,1732860,5103511v27932,-49983,44739,-105494,63795,-159488c1820158,4877431,1843323,4810513,1860450,4742004v18376,-73504,29109,-148716,42531,-223283c1921458,4416073,1938422,4313158,1956143,4210376v-3544,-311888,3035,-624056,-10632,-935665c1941426,3181568,1906072,3091447,1902981,2998265v-21743,-655400,-18518,-1311400,-31898,-1967024c1870284,992102,1863054,953343,1860450,914283v-10214,-153208,6726,-328746,-53162,-478465c1794324,403408,1778507,372209,1764757,340125v-8932,-20842,-27859,-75154,-42530,-95693c1713487,232196,1704995,215858,1690330,212534,1148279,89669,1091324,86389,690869,31781,-244,42752,145064,-85177,42283,106209xe" fillcolor="#f2f2f2 [3052]" stroked="f" strokeweight="1pt">
                <v:stroke joinstyle="miter"/>
                <v:path arrowok="t" o:connecttype="custom" o:connectlocs="42283,106209;74181,1180097;116711,1414014;137976,1701093;180506,2147660;191139,2328414;201771,2891939;233669,3104590;244302,3412934;254934,4880227;329362,5007818;478218,5146041;860990,5326795;1371353,5433121;1456413,5411855;1732860,5103511;1796655,4944023;1860450,4742004;1902981,4518721;1956143,4210376;1945511,3274711;1902981,2998265;1871083,1031241;1860450,914283;1807288,435818;1764757,340125;1722227,244432;1690330,212534;690869,31781;42283,106209" o:connectangles="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276AD2" wp14:editId="0671907D">
            <wp:extent cx="5810250" cy="82200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DE9E795" wp14:editId="0C589A87">
                <wp:simplePos x="0" y="0"/>
                <wp:positionH relativeFrom="column">
                  <wp:posOffset>3390613</wp:posOffset>
                </wp:positionH>
                <wp:positionV relativeFrom="paragraph">
                  <wp:posOffset>-124583</wp:posOffset>
                </wp:positionV>
                <wp:extent cx="1865190" cy="7471681"/>
                <wp:effectExtent l="0" t="0" r="1905" b="0"/>
                <wp:wrapNone/>
                <wp:docPr id="73" name="Freeform: Shap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5190" cy="7471681"/>
                        </a:xfrm>
                        <a:custGeom>
                          <a:avLst/>
                          <a:gdLst>
                            <a:gd name="connsiteX0" fmla="*/ 394578 w 1865190"/>
                            <a:gd name="connsiteY0" fmla="*/ 39523 h 7471681"/>
                            <a:gd name="connsiteX1" fmla="*/ 277620 w 1865190"/>
                            <a:gd name="connsiteY1" fmla="*/ 560518 h 7471681"/>
                            <a:gd name="connsiteX2" fmla="*/ 256354 w 1865190"/>
                            <a:gd name="connsiteY2" fmla="*/ 964555 h 7471681"/>
                            <a:gd name="connsiteX3" fmla="*/ 235089 w 1865190"/>
                            <a:gd name="connsiteY3" fmla="*/ 1528081 h 7471681"/>
                            <a:gd name="connsiteX4" fmla="*/ 192559 w 1865190"/>
                            <a:gd name="connsiteY4" fmla="*/ 3346248 h 7471681"/>
                            <a:gd name="connsiteX5" fmla="*/ 171294 w 1865190"/>
                            <a:gd name="connsiteY5" fmla="*/ 3962936 h 7471681"/>
                            <a:gd name="connsiteX6" fmla="*/ 160661 w 1865190"/>
                            <a:gd name="connsiteY6" fmla="*/ 4122425 h 7471681"/>
                            <a:gd name="connsiteX7" fmla="*/ 118131 w 1865190"/>
                            <a:gd name="connsiteY7" fmla="*/ 4345709 h 7471681"/>
                            <a:gd name="connsiteX8" fmla="*/ 1173 w 1865190"/>
                            <a:gd name="connsiteY8" fmla="*/ 5249476 h 7471681"/>
                            <a:gd name="connsiteX9" fmla="*/ 11806 w 1865190"/>
                            <a:gd name="connsiteY9" fmla="*/ 7344090 h 7471681"/>
                            <a:gd name="connsiteX10" fmla="*/ 160661 w 1865190"/>
                            <a:gd name="connsiteY10" fmla="*/ 7439783 h 7471681"/>
                            <a:gd name="connsiteX11" fmla="*/ 277620 w 1865190"/>
                            <a:gd name="connsiteY11" fmla="*/ 7471681 h 7471681"/>
                            <a:gd name="connsiteX12" fmla="*/ 532801 w 1865190"/>
                            <a:gd name="connsiteY12" fmla="*/ 7450416 h 7471681"/>
                            <a:gd name="connsiteX13" fmla="*/ 830513 w 1865190"/>
                            <a:gd name="connsiteY13" fmla="*/ 7407885 h 7471681"/>
                            <a:gd name="connsiteX14" fmla="*/ 1542894 w 1865190"/>
                            <a:gd name="connsiteY14" fmla="*/ 7386620 h 7471681"/>
                            <a:gd name="connsiteX15" fmla="*/ 1606689 w 1865190"/>
                            <a:gd name="connsiteY15" fmla="*/ 7312192 h 7471681"/>
                            <a:gd name="connsiteX16" fmla="*/ 1755545 w 1865190"/>
                            <a:gd name="connsiteY16" fmla="*/ 7025113 h 7471681"/>
                            <a:gd name="connsiteX17" fmla="*/ 1808708 w 1865190"/>
                            <a:gd name="connsiteY17" fmla="*/ 6727402 h 7471681"/>
                            <a:gd name="connsiteX18" fmla="*/ 1798075 w 1865190"/>
                            <a:gd name="connsiteY18" fmla="*/ 3229290 h 7471681"/>
                            <a:gd name="connsiteX19" fmla="*/ 1755545 w 1865190"/>
                            <a:gd name="connsiteY19" fmla="*/ 922025 h 7471681"/>
                            <a:gd name="connsiteX20" fmla="*/ 1713015 w 1865190"/>
                            <a:gd name="connsiteY20" fmla="*/ 698741 h 7471681"/>
                            <a:gd name="connsiteX21" fmla="*/ 1649220 w 1865190"/>
                            <a:gd name="connsiteY21" fmla="*/ 411662 h 7471681"/>
                            <a:gd name="connsiteX22" fmla="*/ 1617322 w 1865190"/>
                            <a:gd name="connsiteY22" fmla="*/ 305336 h 7471681"/>
                            <a:gd name="connsiteX23" fmla="*/ 1585424 w 1865190"/>
                            <a:gd name="connsiteY23" fmla="*/ 262806 h 7471681"/>
                            <a:gd name="connsiteX24" fmla="*/ 1447201 w 1865190"/>
                            <a:gd name="connsiteY24" fmla="*/ 177746 h 7471681"/>
                            <a:gd name="connsiteX25" fmla="*/ 1128224 w 1865190"/>
                            <a:gd name="connsiteY25" fmla="*/ 60788 h 7471681"/>
                            <a:gd name="connsiteX26" fmla="*/ 1043164 w 1865190"/>
                            <a:gd name="connsiteY26" fmla="*/ 50155 h 7471681"/>
                            <a:gd name="connsiteX27" fmla="*/ 394578 w 1865190"/>
                            <a:gd name="connsiteY27" fmla="*/ 39523 h 74716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1865190" h="7471681">
                              <a:moveTo>
                                <a:pt x="394578" y="39523"/>
                              </a:moveTo>
                              <a:cubicBezTo>
                                <a:pt x="266987" y="124583"/>
                                <a:pt x="310302" y="266378"/>
                                <a:pt x="277620" y="560518"/>
                              </a:cubicBezTo>
                              <a:cubicBezTo>
                                <a:pt x="262727" y="694559"/>
                                <a:pt x="262277" y="829820"/>
                                <a:pt x="256354" y="964555"/>
                              </a:cubicBezTo>
                              <a:cubicBezTo>
                                <a:pt x="248099" y="1152349"/>
                                <a:pt x="240122" y="1340173"/>
                                <a:pt x="235089" y="1528081"/>
                              </a:cubicBezTo>
                              <a:cubicBezTo>
                                <a:pt x="218857" y="2134085"/>
                                <a:pt x="208437" y="2740235"/>
                                <a:pt x="192559" y="3346248"/>
                              </a:cubicBezTo>
                              <a:cubicBezTo>
                                <a:pt x="187172" y="3551862"/>
                                <a:pt x="179740" y="3757425"/>
                                <a:pt x="171294" y="3962936"/>
                              </a:cubicBezTo>
                              <a:cubicBezTo>
                                <a:pt x="169106" y="4016172"/>
                                <a:pt x="167991" y="4069651"/>
                                <a:pt x="160661" y="4122425"/>
                              </a:cubicBezTo>
                              <a:cubicBezTo>
                                <a:pt x="150238" y="4197471"/>
                                <a:pt x="132308" y="4271281"/>
                                <a:pt x="118131" y="4345709"/>
                              </a:cubicBezTo>
                              <a:cubicBezTo>
                                <a:pt x="54130" y="5024114"/>
                                <a:pt x="99739" y="4723790"/>
                                <a:pt x="1173" y="5249476"/>
                              </a:cubicBezTo>
                              <a:cubicBezTo>
                                <a:pt x="4717" y="5947681"/>
                                <a:pt x="-8924" y="6646184"/>
                                <a:pt x="11806" y="7344090"/>
                              </a:cubicBezTo>
                              <a:cubicBezTo>
                                <a:pt x="13083" y="7387096"/>
                                <a:pt x="148713" y="7435601"/>
                                <a:pt x="160661" y="7439783"/>
                              </a:cubicBezTo>
                              <a:cubicBezTo>
                                <a:pt x="198803" y="7453133"/>
                                <a:pt x="238634" y="7461048"/>
                                <a:pt x="277620" y="7471681"/>
                              </a:cubicBezTo>
                              <a:cubicBezTo>
                                <a:pt x="362680" y="7464593"/>
                                <a:pt x="448008" y="7460200"/>
                                <a:pt x="532801" y="7450416"/>
                              </a:cubicBezTo>
                              <a:cubicBezTo>
                                <a:pt x="632385" y="7438925"/>
                                <a:pt x="730467" y="7414204"/>
                                <a:pt x="830513" y="7407885"/>
                              </a:cubicBezTo>
                              <a:cubicBezTo>
                                <a:pt x="1067607" y="7392911"/>
                                <a:pt x="1305434" y="7393708"/>
                                <a:pt x="1542894" y="7386620"/>
                              </a:cubicBezTo>
                              <a:cubicBezTo>
                                <a:pt x="1564159" y="7361811"/>
                                <a:pt x="1590122" y="7340356"/>
                                <a:pt x="1606689" y="7312192"/>
                              </a:cubicBezTo>
                              <a:cubicBezTo>
                                <a:pt x="1661342" y="7219282"/>
                                <a:pt x="1755545" y="7025113"/>
                                <a:pt x="1755545" y="7025113"/>
                              </a:cubicBezTo>
                              <a:cubicBezTo>
                                <a:pt x="1775471" y="6938767"/>
                                <a:pt x="1808451" y="6815644"/>
                                <a:pt x="1808708" y="6727402"/>
                              </a:cubicBezTo>
                              <a:cubicBezTo>
                                <a:pt x="1812097" y="5561364"/>
                                <a:pt x="1802434" y="4395325"/>
                                <a:pt x="1798075" y="3229290"/>
                              </a:cubicBezTo>
                              <a:cubicBezTo>
                                <a:pt x="1789771" y="1007827"/>
                                <a:pt x="1979410" y="1742855"/>
                                <a:pt x="1755545" y="922025"/>
                              </a:cubicBezTo>
                              <a:cubicBezTo>
                                <a:pt x="1737349" y="758250"/>
                                <a:pt x="1756417" y="890949"/>
                                <a:pt x="1713015" y="698741"/>
                              </a:cubicBezTo>
                              <a:cubicBezTo>
                                <a:pt x="1688777" y="591400"/>
                                <a:pt x="1676849" y="511128"/>
                                <a:pt x="1649220" y="411662"/>
                              </a:cubicBezTo>
                              <a:cubicBezTo>
                                <a:pt x="1639317" y="376009"/>
                                <a:pt x="1631898" y="339347"/>
                                <a:pt x="1617322" y="305336"/>
                              </a:cubicBezTo>
                              <a:cubicBezTo>
                                <a:pt x="1610341" y="289048"/>
                                <a:pt x="1596957" y="276261"/>
                                <a:pt x="1585424" y="262806"/>
                              </a:cubicBezTo>
                              <a:cubicBezTo>
                                <a:pt x="1544461" y="215016"/>
                                <a:pt x="1517029" y="205677"/>
                                <a:pt x="1447201" y="177746"/>
                              </a:cubicBezTo>
                              <a:cubicBezTo>
                                <a:pt x="1342053" y="135687"/>
                                <a:pt x="1240597" y="74835"/>
                                <a:pt x="1128224" y="60788"/>
                              </a:cubicBezTo>
                              <a:cubicBezTo>
                                <a:pt x="1099871" y="57244"/>
                                <a:pt x="1071647" y="52434"/>
                                <a:pt x="1043164" y="50155"/>
                              </a:cubicBezTo>
                              <a:cubicBezTo>
                                <a:pt x="793201" y="30158"/>
                                <a:pt x="522169" y="-45537"/>
                                <a:pt x="394578" y="395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171E06" id="Freeform: Shape 73" o:spid="_x0000_s1026" style="position:absolute;margin-left:267pt;margin-top:-9.8pt;width:146.85pt;height:588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65190,7471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" path="m394578,39523c266987,124583,310302,266378,277620,560518,262727,694559,262277,829820,256354,964555v-8255,187794,-16232,375618,-21265,563526c218857,2134085,208437,2740235,192559,3346248v-5387,205614,-12819,411177,-21265,616688c169106,4016172,167991,4069651,160661,4122425v-10423,75046,-28353,148856,-42530,223284c54130,5024114,99739,4723790,1173,5249476,4717,5947681,-8924,6646184,11806,7344090v1277,43006,136907,91511,148855,95693c198803,7453133,238634,7461048,277620,7471681v85060,-7088,170388,-11481,255181,-21265c632385,7438925,730467,7414204,830513,7407885v237094,-14974,474921,-14177,712381,-21265c1564159,7361811,1590122,7340356,1606689,7312192v54653,-92910,148856,-287079,148856,-287079c1775471,6938767,1808451,6815644,1808708,6727402v3389,-1166038,-6274,-2332077,-10633,-3498112c1789771,1007827,1979410,1742855,1755545,922025v-18196,-163775,872,-31076,-42530,-223284c1688777,591400,1676849,511128,1649220,411662v-9903,-35653,-17322,-72315,-31898,-106326c1610341,289048,1596957,276261,1585424,262806v-40963,-47790,-68395,-57129,-138223,-85060c1342053,135687,1240597,74835,1128224,60788v-28353,-3544,-56577,-8354,-85060,-10633c793201,30158,522169,-45537,394578,39523xe" fillcolor="#f2f2f2 [3052]" stroked="f" strokeweight="1pt">
                <v:stroke joinstyle="miter"/>
                <v:path arrowok="t" o:connecttype="custom" o:connectlocs="394578,39523;277620,560518;256354,964555;235089,1528081;192559,3346248;171294,3962936;160661,4122425;118131,4345709;1173,5249476;11806,7344090;160661,7439783;277620,7471681;532801,7450416;830513,7407885;1542894,7386620;1606689,7312192;1755545,7025113;1808708,6727402;1798075,3229290;1755545,922025;1713015,698741;1649220,411662;1617322,305336;1585424,262806;1447201,177746;1128224,60788;1043164,50155;394578,39523" o:connectangles="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303D18" wp14:editId="071799FB">
            <wp:extent cx="5810250" cy="82200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C83EF59" wp14:editId="3166BB22">
                <wp:simplePos x="0" y="0"/>
                <wp:positionH relativeFrom="column">
                  <wp:posOffset>3471671</wp:posOffset>
                </wp:positionH>
                <wp:positionV relativeFrom="paragraph">
                  <wp:posOffset>-16362</wp:posOffset>
                </wp:positionV>
                <wp:extent cx="2131687" cy="7510689"/>
                <wp:effectExtent l="0" t="0" r="2540" b="0"/>
                <wp:wrapNone/>
                <wp:docPr id="72" name="Freeform: Shap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1687" cy="7510689"/>
                        </a:xfrm>
                        <a:custGeom>
                          <a:avLst/>
                          <a:gdLst>
                            <a:gd name="connsiteX0" fmla="*/ 706924 w 2131687"/>
                            <a:gd name="connsiteY0" fmla="*/ 90790 h 7510689"/>
                            <a:gd name="connsiteX1" fmla="*/ 451743 w 2131687"/>
                            <a:gd name="connsiteY1" fmla="*/ 1356064 h 7510689"/>
                            <a:gd name="connsiteX2" fmla="*/ 398580 w 2131687"/>
                            <a:gd name="connsiteY2" fmla="*/ 1802632 h 7510689"/>
                            <a:gd name="connsiteX3" fmla="*/ 270989 w 2131687"/>
                            <a:gd name="connsiteY3" fmla="*/ 2578809 h 7510689"/>
                            <a:gd name="connsiteX4" fmla="*/ 260357 w 2131687"/>
                            <a:gd name="connsiteY4" fmla="*/ 2833990 h 7510689"/>
                            <a:gd name="connsiteX5" fmla="*/ 228459 w 2131687"/>
                            <a:gd name="connsiteY5" fmla="*/ 3110436 h 7510689"/>
                            <a:gd name="connsiteX6" fmla="*/ 217827 w 2131687"/>
                            <a:gd name="connsiteY6" fmla="*/ 3992939 h 7510689"/>
                            <a:gd name="connsiteX7" fmla="*/ 207194 w 2131687"/>
                            <a:gd name="connsiteY7" fmla="*/ 4971134 h 7510689"/>
                            <a:gd name="connsiteX8" fmla="*/ 196562 w 2131687"/>
                            <a:gd name="connsiteY8" fmla="*/ 5353906 h 7510689"/>
                            <a:gd name="connsiteX9" fmla="*/ 79603 w 2131687"/>
                            <a:gd name="connsiteY9" fmla="*/ 5896167 h 7510689"/>
                            <a:gd name="connsiteX10" fmla="*/ 15808 w 2131687"/>
                            <a:gd name="connsiteY10" fmla="*/ 6406529 h 7510689"/>
                            <a:gd name="connsiteX11" fmla="*/ 26441 w 2131687"/>
                            <a:gd name="connsiteY11" fmla="*/ 7374092 h 7510689"/>
                            <a:gd name="connsiteX12" fmla="*/ 68971 w 2131687"/>
                            <a:gd name="connsiteY12" fmla="*/ 7459153 h 7510689"/>
                            <a:gd name="connsiteX13" fmla="*/ 100869 w 2131687"/>
                            <a:gd name="connsiteY13" fmla="*/ 7469785 h 7510689"/>
                            <a:gd name="connsiteX14" fmla="*/ 324152 w 2131687"/>
                            <a:gd name="connsiteY14" fmla="*/ 7491050 h 7510689"/>
                            <a:gd name="connsiteX15" fmla="*/ 1323613 w 2131687"/>
                            <a:gd name="connsiteY15" fmla="*/ 7459153 h 7510689"/>
                            <a:gd name="connsiteX16" fmla="*/ 1376776 w 2131687"/>
                            <a:gd name="connsiteY16" fmla="*/ 7437888 h 7510689"/>
                            <a:gd name="connsiteX17" fmla="*/ 1419306 w 2131687"/>
                            <a:gd name="connsiteY17" fmla="*/ 7395357 h 7510689"/>
                            <a:gd name="connsiteX18" fmla="*/ 1461836 w 2131687"/>
                            <a:gd name="connsiteY18" fmla="*/ 7161441 h 7510689"/>
                            <a:gd name="connsiteX19" fmla="*/ 1483101 w 2131687"/>
                            <a:gd name="connsiteY19" fmla="*/ 6140715 h 7510689"/>
                            <a:gd name="connsiteX20" fmla="*/ 1546896 w 2131687"/>
                            <a:gd name="connsiteY20" fmla="*/ 5832371 h 7510689"/>
                            <a:gd name="connsiteX21" fmla="*/ 1589427 w 2131687"/>
                            <a:gd name="connsiteY21" fmla="*/ 5587822 h 7510689"/>
                            <a:gd name="connsiteX22" fmla="*/ 1642589 w 2131687"/>
                            <a:gd name="connsiteY22" fmla="*/ 5375171 h 7510689"/>
                            <a:gd name="connsiteX23" fmla="*/ 1738282 w 2131687"/>
                            <a:gd name="connsiteY23" fmla="*/ 4875441 h 7510689"/>
                            <a:gd name="connsiteX24" fmla="*/ 1770180 w 2131687"/>
                            <a:gd name="connsiteY24" fmla="*/ 4641525 h 7510689"/>
                            <a:gd name="connsiteX25" fmla="*/ 1780813 w 2131687"/>
                            <a:gd name="connsiteY25" fmla="*/ 4418241 h 7510689"/>
                            <a:gd name="connsiteX26" fmla="*/ 1865873 w 2131687"/>
                            <a:gd name="connsiteY26" fmla="*/ 2621339 h 7510689"/>
                            <a:gd name="connsiteX27" fmla="*/ 1950934 w 2131687"/>
                            <a:gd name="connsiteY27" fmla="*/ 2185404 h 7510689"/>
                            <a:gd name="connsiteX28" fmla="*/ 2014729 w 2131687"/>
                            <a:gd name="connsiteY28" fmla="*/ 1940855 h 7510689"/>
                            <a:gd name="connsiteX29" fmla="*/ 2099789 w 2131687"/>
                            <a:gd name="connsiteY29" fmla="*/ 1526185 h 7510689"/>
                            <a:gd name="connsiteX30" fmla="*/ 2131687 w 2131687"/>
                            <a:gd name="connsiteY30" fmla="*/ 1366697 h 7510689"/>
                            <a:gd name="connsiteX31" fmla="*/ 2110422 w 2131687"/>
                            <a:gd name="connsiteY31" fmla="*/ 516092 h 7510689"/>
                            <a:gd name="connsiteX32" fmla="*/ 2089157 w 2131687"/>
                            <a:gd name="connsiteY32" fmla="*/ 420399 h 7510689"/>
                            <a:gd name="connsiteX33" fmla="*/ 2057259 w 2131687"/>
                            <a:gd name="connsiteY33" fmla="*/ 292809 h 7510689"/>
                            <a:gd name="connsiteX34" fmla="*/ 2035994 w 2131687"/>
                            <a:gd name="connsiteY34" fmla="*/ 250278 h 7510689"/>
                            <a:gd name="connsiteX35" fmla="*/ 2014729 w 2131687"/>
                            <a:gd name="connsiteY35" fmla="*/ 186483 h 7510689"/>
                            <a:gd name="connsiteX36" fmla="*/ 1919036 w 2131687"/>
                            <a:gd name="connsiteY36" fmla="*/ 69525 h 7510689"/>
                            <a:gd name="connsiteX37" fmla="*/ 1802078 w 2131687"/>
                            <a:gd name="connsiteY37" fmla="*/ 16362 h 7510689"/>
                            <a:gd name="connsiteX38" fmla="*/ 1142859 w 2131687"/>
                            <a:gd name="connsiteY38" fmla="*/ 37627 h 7510689"/>
                            <a:gd name="connsiteX39" fmla="*/ 930208 w 2131687"/>
                            <a:gd name="connsiteY39" fmla="*/ 90790 h 7510689"/>
                            <a:gd name="connsiteX40" fmla="*/ 706924 w 2131687"/>
                            <a:gd name="connsiteY40" fmla="*/ 90790 h 75106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</a:cxnLst>
                          <a:rect l="l" t="t" r="r" b="b"/>
                          <a:pathLst>
                            <a:path w="2131687" h="7510689">
                              <a:moveTo>
                                <a:pt x="706924" y="90790"/>
                              </a:moveTo>
                              <a:cubicBezTo>
                                <a:pt x="627180" y="301669"/>
                                <a:pt x="582544" y="780541"/>
                                <a:pt x="451743" y="1356064"/>
                              </a:cubicBezTo>
                              <a:cubicBezTo>
                                <a:pt x="437302" y="1493257"/>
                                <a:pt x="420503" y="1668900"/>
                                <a:pt x="398580" y="1802632"/>
                              </a:cubicBezTo>
                              <a:cubicBezTo>
                                <a:pt x="228992" y="2837114"/>
                                <a:pt x="409820" y="1606996"/>
                                <a:pt x="270989" y="2578809"/>
                              </a:cubicBezTo>
                              <a:cubicBezTo>
                                <a:pt x="267445" y="2663869"/>
                                <a:pt x="267146" y="2749127"/>
                                <a:pt x="260357" y="2833990"/>
                              </a:cubicBezTo>
                              <a:cubicBezTo>
                                <a:pt x="252960" y="2926455"/>
                                <a:pt x="231861" y="3017738"/>
                                <a:pt x="228459" y="3110436"/>
                              </a:cubicBezTo>
                              <a:cubicBezTo>
                                <a:pt x="217670" y="3404427"/>
                                <a:pt x="221189" y="3698769"/>
                                <a:pt x="217827" y="3992939"/>
                              </a:cubicBezTo>
                              <a:cubicBezTo>
                                <a:pt x="214101" y="4319002"/>
                                <a:pt x="212288" y="4645090"/>
                                <a:pt x="207194" y="4971134"/>
                              </a:cubicBezTo>
                              <a:cubicBezTo>
                                <a:pt x="205200" y="5098758"/>
                                <a:pt x="214002" y="5227463"/>
                                <a:pt x="196562" y="5353906"/>
                              </a:cubicBezTo>
                              <a:cubicBezTo>
                                <a:pt x="171296" y="5537082"/>
                                <a:pt x="100023" y="5712388"/>
                                <a:pt x="79603" y="5896167"/>
                              </a:cubicBezTo>
                              <a:cubicBezTo>
                                <a:pt x="39404" y="6257969"/>
                                <a:pt x="61322" y="6087932"/>
                                <a:pt x="15808" y="6406529"/>
                              </a:cubicBezTo>
                              <a:cubicBezTo>
                                <a:pt x="-6605" y="6809977"/>
                                <a:pt x="-7007" y="6721852"/>
                                <a:pt x="26441" y="7374092"/>
                              </a:cubicBezTo>
                              <a:cubicBezTo>
                                <a:pt x="27025" y="7385476"/>
                                <a:pt x="54143" y="7447291"/>
                                <a:pt x="68971" y="7459153"/>
                              </a:cubicBezTo>
                              <a:cubicBezTo>
                                <a:pt x="77723" y="7466154"/>
                                <a:pt x="89996" y="7467067"/>
                                <a:pt x="100869" y="7469785"/>
                              </a:cubicBezTo>
                              <a:cubicBezTo>
                                <a:pt x="180719" y="7489747"/>
                                <a:pt x="227255" y="7484994"/>
                                <a:pt x="324152" y="7491050"/>
                              </a:cubicBezTo>
                              <a:cubicBezTo>
                                <a:pt x="493888" y="7489076"/>
                                <a:pt x="1017033" y="7553484"/>
                                <a:pt x="1323613" y="7459153"/>
                              </a:cubicBezTo>
                              <a:cubicBezTo>
                                <a:pt x="1341855" y="7453540"/>
                                <a:pt x="1359055" y="7444976"/>
                                <a:pt x="1376776" y="7437888"/>
                              </a:cubicBezTo>
                              <a:cubicBezTo>
                                <a:pt x="1390953" y="7423711"/>
                                <a:pt x="1411408" y="7413785"/>
                                <a:pt x="1419306" y="7395357"/>
                              </a:cubicBezTo>
                              <a:cubicBezTo>
                                <a:pt x="1427412" y="7376443"/>
                                <a:pt x="1460414" y="7169971"/>
                                <a:pt x="1461836" y="7161441"/>
                              </a:cubicBezTo>
                              <a:cubicBezTo>
                                <a:pt x="1468924" y="6821199"/>
                                <a:pt x="1461365" y="6480336"/>
                                <a:pt x="1483101" y="6140715"/>
                              </a:cubicBezTo>
                              <a:cubicBezTo>
                                <a:pt x="1489805" y="6035971"/>
                                <a:pt x="1527075" y="5935441"/>
                                <a:pt x="1546896" y="5832371"/>
                              </a:cubicBezTo>
                              <a:cubicBezTo>
                                <a:pt x="1562521" y="5751120"/>
                                <a:pt x="1572477" y="5668807"/>
                                <a:pt x="1589427" y="5587822"/>
                              </a:cubicBezTo>
                              <a:cubicBezTo>
                                <a:pt x="1604395" y="5516307"/>
                                <a:pt x="1626739" y="5446496"/>
                                <a:pt x="1642589" y="5375171"/>
                              </a:cubicBezTo>
                              <a:cubicBezTo>
                                <a:pt x="1662613" y="5285061"/>
                                <a:pt x="1722284" y="4976000"/>
                                <a:pt x="1738282" y="4875441"/>
                              </a:cubicBezTo>
                              <a:cubicBezTo>
                                <a:pt x="1750646" y="4797725"/>
                                <a:pt x="1759547" y="4719497"/>
                                <a:pt x="1770180" y="4641525"/>
                              </a:cubicBezTo>
                              <a:cubicBezTo>
                                <a:pt x="1773724" y="4567097"/>
                                <a:pt x="1778154" y="4492706"/>
                                <a:pt x="1780813" y="4418241"/>
                              </a:cubicBezTo>
                              <a:cubicBezTo>
                                <a:pt x="1791276" y="4125281"/>
                                <a:pt x="1770393" y="3168179"/>
                                <a:pt x="1865873" y="2621339"/>
                              </a:cubicBezTo>
                              <a:cubicBezTo>
                                <a:pt x="1891338" y="2475493"/>
                                <a:pt x="1913563" y="2328662"/>
                                <a:pt x="1950934" y="2185404"/>
                              </a:cubicBezTo>
                              <a:cubicBezTo>
                                <a:pt x="1972199" y="2103888"/>
                                <a:pt x="1997801" y="2023381"/>
                                <a:pt x="2014729" y="1940855"/>
                              </a:cubicBezTo>
                              <a:cubicBezTo>
                                <a:pt x="2043082" y="1802632"/>
                                <a:pt x="2071625" y="1664447"/>
                                <a:pt x="2099789" y="1526185"/>
                              </a:cubicBezTo>
                              <a:cubicBezTo>
                                <a:pt x="2110611" y="1473060"/>
                                <a:pt x="2131687" y="1366697"/>
                                <a:pt x="2131687" y="1366697"/>
                              </a:cubicBezTo>
                              <a:cubicBezTo>
                                <a:pt x="2124599" y="1083162"/>
                                <a:pt x="2123156" y="799430"/>
                                <a:pt x="2110422" y="516092"/>
                              </a:cubicBezTo>
                              <a:cubicBezTo>
                                <a:pt x="2108955" y="483449"/>
                                <a:pt x="2096004" y="452349"/>
                                <a:pt x="2089157" y="420399"/>
                              </a:cubicBezTo>
                              <a:cubicBezTo>
                                <a:pt x="2077924" y="367980"/>
                                <a:pt x="2077120" y="347428"/>
                                <a:pt x="2057259" y="292809"/>
                              </a:cubicBezTo>
                              <a:cubicBezTo>
                                <a:pt x="2051842" y="277913"/>
                                <a:pt x="2041881" y="264995"/>
                                <a:pt x="2035994" y="250278"/>
                              </a:cubicBezTo>
                              <a:cubicBezTo>
                                <a:pt x="2027669" y="229466"/>
                                <a:pt x="2026906" y="205302"/>
                                <a:pt x="2014729" y="186483"/>
                              </a:cubicBezTo>
                              <a:cubicBezTo>
                                <a:pt x="1987364" y="144192"/>
                                <a:pt x="1965806" y="88233"/>
                                <a:pt x="1919036" y="69525"/>
                              </a:cubicBezTo>
                              <a:cubicBezTo>
                                <a:pt x="1843798" y="39430"/>
                                <a:pt x="1882944" y="56796"/>
                                <a:pt x="1802078" y="16362"/>
                              </a:cubicBezTo>
                              <a:cubicBezTo>
                                <a:pt x="1582338" y="23450"/>
                                <a:pt x="1362365" y="25261"/>
                                <a:pt x="1142859" y="37627"/>
                              </a:cubicBezTo>
                              <a:cubicBezTo>
                                <a:pt x="1099384" y="40076"/>
                                <a:pt x="965328" y="84405"/>
                                <a:pt x="930208" y="90790"/>
                              </a:cubicBezTo>
                              <a:cubicBezTo>
                                <a:pt x="855849" y="104310"/>
                                <a:pt x="786668" y="-120089"/>
                                <a:pt x="706924" y="90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63AA12" id="Freeform: Shape 72" o:spid="_x0000_s1026" style="position:absolute;margin-left:273.35pt;margin-top:-1.3pt;width:167.85pt;height:591.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31687,751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" path="m706924,90790c627180,301669,582544,780541,451743,1356064v-14441,137193,-31240,312836,-53163,446568c228992,2837114,409820,1606996,270989,2578809v-3544,85060,-3843,170318,-10632,255181c252960,2926455,231861,3017738,228459,3110436v-10789,293991,-7270,588333,-10632,882503c214101,4319002,212288,4645090,207194,4971134v-1994,127624,6808,256329,-10632,382772c171296,5537082,100023,5712388,79603,5896167,39404,6257969,61322,6087932,15808,6406529v-22413,403448,-22815,315323,10633,967563c27025,7385476,54143,7447291,68971,7459153v8752,7001,21025,7914,31898,10632c180719,7489747,227255,7484994,324152,7491050v169736,-1974,692881,62434,999461,-31897c1341855,7453540,1359055,7444976,1376776,7437888v14177,-14177,34632,-24103,42530,-42531c1427412,7376443,1460414,7169971,1461836,7161441v7088,-340242,-471,-681105,21265,-1020726c1489805,6035971,1527075,5935441,1546896,5832371v15625,-81251,25581,-163564,42531,-244549c1604395,5516307,1626739,5446496,1642589,5375171v20024,-90110,79695,-399171,95693,-499730c1750646,4797725,1759547,4719497,1770180,4641525v3544,-74428,7974,-148819,10633,-223284c1791276,4125281,1770393,3168179,1865873,2621339v25465,-145846,47690,-292677,85061,-435935c1972199,2103888,1997801,2023381,2014729,1940855v28353,-138223,56896,-276408,85060,-414670c2110611,1473060,2131687,1366697,2131687,1366697v-7088,-283535,-8531,-567267,-21265,-850605c2108955,483449,2096004,452349,2089157,420399v-11233,-52419,-12037,-72971,-31898,-127590c2051842,277913,2041881,264995,2035994,250278v-8325,-20812,-9088,-44976,-21265,-63795c1987364,144192,1965806,88233,1919036,69525,1843798,39430,1882944,56796,1802078,16362v-219740,7088,-439713,8899,-659219,21265c1099384,40076,965328,84405,930208,90790v-74359,13520,-143540,-210879,-223284,xe" fillcolor="#f2f2f2 [3052]" stroked="f" strokeweight="1pt">
                <v:stroke joinstyle="miter"/>
                <v:path arrowok="t" o:connecttype="custom" o:connectlocs="706924,90790;451743,1356064;398580,1802632;270989,2578809;260357,2833990;228459,3110436;217827,3992939;207194,4971134;196562,5353906;79603,5896167;15808,6406529;26441,7374092;68971,7459153;100869,7469785;324152,7491050;1323613,7459153;1376776,7437888;1419306,7395357;1461836,7161441;1483101,6140715;1546896,5832371;1589427,5587822;1642589,5375171;1738282,4875441;1770180,4641525;1780813,4418241;1865873,2621339;1950934,2185404;2014729,1940855;2099789,1526185;2131687,1366697;2110422,516092;2089157,420399;2057259,292809;2035994,250278;2014729,186483;1919036,69525;1802078,16362;1142859,37627;930208,90790;706924,90790" o:connectangles="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D2CEF6" wp14:editId="03199DEC">
            <wp:extent cx="5810250" cy="82200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053A2CB" wp14:editId="229282BA">
                <wp:simplePos x="0" y="0"/>
                <wp:positionH relativeFrom="column">
                  <wp:posOffset>2243168</wp:posOffset>
                </wp:positionH>
                <wp:positionV relativeFrom="paragraph">
                  <wp:posOffset>60758</wp:posOffset>
                </wp:positionV>
                <wp:extent cx="1571564" cy="7786070"/>
                <wp:effectExtent l="0" t="0" r="0" b="5715"/>
                <wp:wrapNone/>
                <wp:docPr id="71" name="Freeform: Shap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564" cy="7786070"/>
                        </a:xfrm>
                        <a:custGeom>
                          <a:avLst/>
                          <a:gdLst>
                            <a:gd name="connsiteX0" fmla="*/ 85362 w 1571564"/>
                            <a:gd name="connsiteY0" fmla="*/ 66833 h 7786070"/>
                            <a:gd name="connsiteX1" fmla="*/ 95995 w 1571564"/>
                            <a:gd name="connsiteY1" fmla="*/ 949335 h 7786070"/>
                            <a:gd name="connsiteX2" fmla="*/ 127892 w 1571564"/>
                            <a:gd name="connsiteY2" fmla="*/ 2310302 h 7786070"/>
                            <a:gd name="connsiteX3" fmla="*/ 106627 w 1571564"/>
                            <a:gd name="connsiteY3" fmla="*/ 2459158 h 7786070"/>
                            <a:gd name="connsiteX4" fmla="*/ 53465 w 1571564"/>
                            <a:gd name="connsiteY4" fmla="*/ 2629279 h 7786070"/>
                            <a:gd name="connsiteX5" fmla="*/ 32199 w 1571564"/>
                            <a:gd name="connsiteY5" fmla="*/ 2841930 h 7786070"/>
                            <a:gd name="connsiteX6" fmla="*/ 21567 w 1571564"/>
                            <a:gd name="connsiteY6" fmla="*/ 2895093 h 7786070"/>
                            <a:gd name="connsiteX7" fmla="*/ 21567 w 1571564"/>
                            <a:gd name="connsiteY7" fmla="*/ 7318237 h 7786070"/>
                            <a:gd name="connsiteX8" fmla="*/ 42832 w 1571564"/>
                            <a:gd name="connsiteY8" fmla="*/ 7382033 h 7786070"/>
                            <a:gd name="connsiteX9" fmla="*/ 74730 w 1571564"/>
                            <a:gd name="connsiteY9" fmla="*/ 7520256 h 7786070"/>
                            <a:gd name="connsiteX10" fmla="*/ 266116 w 1571564"/>
                            <a:gd name="connsiteY10" fmla="*/ 7701009 h 7786070"/>
                            <a:gd name="connsiteX11" fmla="*/ 446869 w 1571564"/>
                            <a:gd name="connsiteY11" fmla="*/ 7743540 h 7786070"/>
                            <a:gd name="connsiteX12" fmla="*/ 659520 w 1571564"/>
                            <a:gd name="connsiteY12" fmla="*/ 7786070 h 7786070"/>
                            <a:gd name="connsiteX13" fmla="*/ 872172 w 1571564"/>
                            <a:gd name="connsiteY13" fmla="*/ 7754172 h 7786070"/>
                            <a:gd name="connsiteX14" fmla="*/ 989130 w 1571564"/>
                            <a:gd name="connsiteY14" fmla="*/ 7711642 h 7786070"/>
                            <a:gd name="connsiteX15" fmla="*/ 1233679 w 1571564"/>
                            <a:gd name="connsiteY15" fmla="*/ 7605316 h 7786070"/>
                            <a:gd name="connsiteX16" fmla="*/ 1308106 w 1571564"/>
                            <a:gd name="connsiteY16" fmla="*/ 7562786 h 7786070"/>
                            <a:gd name="connsiteX17" fmla="*/ 1361269 w 1571564"/>
                            <a:gd name="connsiteY17" fmla="*/ 7541521 h 7786070"/>
                            <a:gd name="connsiteX18" fmla="*/ 1393167 w 1571564"/>
                            <a:gd name="connsiteY18" fmla="*/ 7520256 h 7786070"/>
                            <a:gd name="connsiteX19" fmla="*/ 1478227 w 1571564"/>
                            <a:gd name="connsiteY19" fmla="*/ 7477726 h 7786070"/>
                            <a:gd name="connsiteX20" fmla="*/ 1467595 w 1571564"/>
                            <a:gd name="connsiteY20" fmla="*/ 7275707 h 7786070"/>
                            <a:gd name="connsiteX21" fmla="*/ 1456962 w 1571564"/>
                            <a:gd name="connsiteY21" fmla="*/ 7158749 h 7786070"/>
                            <a:gd name="connsiteX22" fmla="*/ 1510125 w 1571564"/>
                            <a:gd name="connsiteY22" fmla="*/ 4426182 h 7786070"/>
                            <a:gd name="connsiteX23" fmla="*/ 1520758 w 1571564"/>
                            <a:gd name="connsiteY23" fmla="*/ 4234795 h 7786070"/>
                            <a:gd name="connsiteX24" fmla="*/ 1552655 w 1571564"/>
                            <a:gd name="connsiteY24" fmla="*/ 4096572 h 7786070"/>
                            <a:gd name="connsiteX25" fmla="*/ 1520758 w 1571564"/>
                            <a:gd name="connsiteY25" fmla="*/ 2618647 h 7786070"/>
                            <a:gd name="connsiteX26" fmla="*/ 1499492 w 1571564"/>
                            <a:gd name="connsiteY26" fmla="*/ 2055121 h 7786070"/>
                            <a:gd name="connsiteX27" fmla="*/ 1467595 w 1571564"/>
                            <a:gd name="connsiteY27" fmla="*/ 1906265 h 7786070"/>
                            <a:gd name="connsiteX28" fmla="*/ 1435697 w 1571564"/>
                            <a:gd name="connsiteY28" fmla="*/ 1682982 h 7786070"/>
                            <a:gd name="connsiteX29" fmla="*/ 1435697 w 1571564"/>
                            <a:gd name="connsiteY29" fmla="*/ 1098191 h 7786070"/>
                            <a:gd name="connsiteX30" fmla="*/ 1446330 w 1571564"/>
                            <a:gd name="connsiteY30" fmla="*/ 1002498 h 7786070"/>
                            <a:gd name="connsiteX31" fmla="*/ 1467595 w 1571564"/>
                            <a:gd name="connsiteY31" fmla="*/ 917437 h 7786070"/>
                            <a:gd name="connsiteX32" fmla="*/ 1456962 w 1571564"/>
                            <a:gd name="connsiteY32" fmla="*/ 481502 h 7786070"/>
                            <a:gd name="connsiteX33" fmla="*/ 1425065 w 1571564"/>
                            <a:gd name="connsiteY33" fmla="*/ 407075 h 7786070"/>
                            <a:gd name="connsiteX34" fmla="*/ 1403799 w 1571564"/>
                            <a:gd name="connsiteY34" fmla="*/ 119995 h 7786070"/>
                            <a:gd name="connsiteX35" fmla="*/ 1393167 w 1571564"/>
                            <a:gd name="connsiteY35" fmla="*/ 88098 h 7786070"/>
                            <a:gd name="connsiteX36" fmla="*/ 1276209 w 1571564"/>
                            <a:gd name="connsiteY36" fmla="*/ 66833 h 7786070"/>
                            <a:gd name="connsiteX37" fmla="*/ 85362 w 1571564"/>
                            <a:gd name="connsiteY37" fmla="*/ 66833 h 77860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1571564" h="7786070">
                              <a:moveTo>
                                <a:pt x="85362" y="66833"/>
                              </a:moveTo>
                              <a:cubicBezTo>
                                <a:pt x="-111340" y="213917"/>
                                <a:pt x="93097" y="655161"/>
                                <a:pt x="95995" y="949335"/>
                              </a:cubicBezTo>
                              <a:cubicBezTo>
                                <a:pt x="108935" y="2262724"/>
                                <a:pt x="3331" y="1812056"/>
                                <a:pt x="127892" y="2310302"/>
                              </a:cubicBezTo>
                              <a:cubicBezTo>
                                <a:pt x="120804" y="2359921"/>
                                <a:pt x="118016" y="2410347"/>
                                <a:pt x="106627" y="2459158"/>
                              </a:cubicBezTo>
                              <a:cubicBezTo>
                                <a:pt x="93127" y="2517015"/>
                                <a:pt x="64805" y="2570960"/>
                                <a:pt x="53465" y="2629279"/>
                              </a:cubicBezTo>
                              <a:cubicBezTo>
                                <a:pt x="39868" y="2699207"/>
                                <a:pt x="46169" y="2772076"/>
                                <a:pt x="32199" y="2841930"/>
                              </a:cubicBezTo>
                              <a:lnTo>
                                <a:pt x="21567" y="2895093"/>
                              </a:lnTo>
                              <a:cubicBezTo>
                                <a:pt x="1954" y="4699423"/>
                                <a:pt x="-2403" y="4681566"/>
                                <a:pt x="21567" y="7318237"/>
                              </a:cubicBezTo>
                              <a:cubicBezTo>
                                <a:pt x="21771" y="7340652"/>
                                <a:pt x="37127" y="7360355"/>
                                <a:pt x="42832" y="7382033"/>
                              </a:cubicBezTo>
                              <a:cubicBezTo>
                                <a:pt x="54866" y="7427761"/>
                                <a:pt x="52312" y="7478623"/>
                                <a:pt x="74730" y="7520256"/>
                              </a:cubicBezTo>
                              <a:cubicBezTo>
                                <a:pt x="108274" y="7582551"/>
                                <a:pt x="187514" y="7674808"/>
                                <a:pt x="266116" y="7701009"/>
                              </a:cubicBezTo>
                              <a:cubicBezTo>
                                <a:pt x="324836" y="7720583"/>
                                <a:pt x="386371" y="7730459"/>
                                <a:pt x="446869" y="7743540"/>
                              </a:cubicBezTo>
                              <a:cubicBezTo>
                                <a:pt x="517524" y="7758817"/>
                                <a:pt x="588636" y="7771893"/>
                                <a:pt x="659520" y="7786070"/>
                              </a:cubicBezTo>
                              <a:cubicBezTo>
                                <a:pt x="730404" y="7775437"/>
                                <a:pt x="802255" y="7769960"/>
                                <a:pt x="872172" y="7754172"/>
                              </a:cubicBezTo>
                              <a:cubicBezTo>
                                <a:pt x="912637" y="7745035"/>
                                <a:pt x="950364" y="7726410"/>
                                <a:pt x="989130" y="7711642"/>
                              </a:cubicBezTo>
                              <a:cubicBezTo>
                                <a:pt x="1076006" y="7678546"/>
                                <a:pt x="1149287" y="7647512"/>
                                <a:pt x="1233679" y="7605316"/>
                              </a:cubicBezTo>
                              <a:cubicBezTo>
                                <a:pt x="1259236" y="7592537"/>
                                <a:pt x="1282549" y="7575565"/>
                                <a:pt x="1308106" y="7562786"/>
                              </a:cubicBezTo>
                              <a:cubicBezTo>
                                <a:pt x="1325177" y="7554250"/>
                                <a:pt x="1344198" y="7550056"/>
                                <a:pt x="1361269" y="7541521"/>
                              </a:cubicBezTo>
                              <a:cubicBezTo>
                                <a:pt x="1372699" y="7535806"/>
                                <a:pt x="1381737" y="7525971"/>
                                <a:pt x="1393167" y="7520256"/>
                              </a:cubicBezTo>
                              <a:cubicBezTo>
                                <a:pt x="1497206" y="7468237"/>
                                <a:pt x="1404330" y="7526991"/>
                                <a:pt x="1478227" y="7477726"/>
                              </a:cubicBezTo>
                              <a:cubicBezTo>
                                <a:pt x="1474683" y="7410386"/>
                                <a:pt x="1472081" y="7342991"/>
                                <a:pt x="1467595" y="7275707"/>
                              </a:cubicBezTo>
                              <a:cubicBezTo>
                                <a:pt x="1464991" y="7236647"/>
                                <a:pt x="1456651" y="7197895"/>
                                <a:pt x="1456962" y="7158749"/>
                              </a:cubicBezTo>
                              <a:cubicBezTo>
                                <a:pt x="1476951" y="4640121"/>
                                <a:pt x="1383752" y="5437166"/>
                                <a:pt x="1510125" y="4426182"/>
                              </a:cubicBezTo>
                              <a:cubicBezTo>
                                <a:pt x="1513669" y="4362386"/>
                                <a:pt x="1512581" y="4298164"/>
                                <a:pt x="1520758" y="4234795"/>
                              </a:cubicBezTo>
                              <a:cubicBezTo>
                                <a:pt x="1526809" y="4187899"/>
                                <a:pt x="1551965" y="4143852"/>
                                <a:pt x="1552655" y="4096572"/>
                              </a:cubicBezTo>
                              <a:cubicBezTo>
                                <a:pt x="1569617" y="2934700"/>
                                <a:pt x="1596688" y="3188122"/>
                                <a:pt x="1520758" y="2618647"/>
                              </a:cubicBezTo>
                              <a:cubicBezTo>
                                <a:pt x="1513669" y="2430805"/>
                                <a:pt x="1513481" y="2242575"/>
                                <a:pt x="1499492" y="2055121"/>
                              </a:cubicBezTo>
                              <a:cubicBezTo>
                                <a:pt x="1495716" y="2004517"/>
                                <a:pt x="1475311" y="1956420"/>
                                <a:pt x="1467595" y="1906265"/>
                              </a:cubicBezTo>
                              <a:cubicBezTo>
                                <a:pt x="1417549" y="1580963"/>
                                <a:pt x="1494319" y="1946781"/>
                                <a:pt x="1435697" y="1682982"/>
                              </a:cubicBezTo>
                              <a:cubicBezTo>
                                <a:pt x="1419844" y="1397616"/>
                                <a:pt x="1419119" y="1479496"/>
                                <a:pt x="1435697" y="1098191"/>
                              </a:cubicBezTo>
                              <a:cubicBezTo>
                                <a:pt x="1437091" y="1066127"/>
                                <a:pt x="1440752" y="1034104"/>
                                <a:pt x="1446330" y="1002498"/>
                              </a:cubicBezTo>
                              <a:cubicBezTo>
                                <a:pt x="1451409" y="973716"/>
                                <a:pt x="1460507" y="945791"/>
                                <a:pt x="1467595" y="917437"/>
                              </a:cubicBezTo>
                              <a:cubicBezTo>
                                <a:pt x="1464051" y="772125"/>
                                <a:pt x="1469033" y="626355"/>
                                <a:pt x="1456962" y="481502"/>
                              </a:cubicBezTo>
                              <a:cubicBezTo>
                                <a:pt x="1454720" y="454604"/>
                                <a:pt x="1428992" y="433779"/>
                                <a:pt x="1425065" y="407075"/>
                              </a:cubicBezTo>
                              <a:cubicBezTo>
                                <a:pt x="1411104" y="312141"/>
                                <a:pt x="1413347" y="215474"/>
                                <a:pt x="1403799" y="119995"/>
                              </a:cubicBezTo>
                              <a:cubicBezTo>
                                <a:pt x="1402684" y="108843"/>
                                <a:pt x="1403512" y="92409"/>
                                <a:pt x="1393167" y="88098"/>
                              </a:cubicBezTo>
                              <a:cubicBezTo>
                                <a:pt x="1356590" y="72858"/>
                                <a:pt x="1315829" y="67457"/>
                                <a:pt x="1276209" y="66833"/>
                              </a:cubicBezTo>
                              <a:cubicBezTo>
                                <a:pt x="865134" y="60359"/>
                                <a:pt x="282064" y="-80251"/>
                                <a:pt x="85362" y="668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4D567A" id="Freeform: Shape 71" o:spid="_x0000_s1026" style="position:absolute;margin-left:176.65pt;margin-top:4.8pt;width:123.75pt;height:613.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71564,778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" path="m85362,66833v-196702,147084,7735,588328,10633,882502c108935,2262724,3331,1812056,127892,2310302v-7088,49619,-9876,100045,-21265,148856c93127,2517015,64805,2570960,53465,2629279v-13597,69928,-7296,142797,-21266,212651l21567,2895093v-19613,1804330,-23970,1786473,,4423144c21771,7340652,37127,7360355,42832,7382033v12034,45728,9480,96590,31898,138223c108274,7582551,187514,7674808,266116,7701009v58720,19574,120255,29450,180753,42531c517524,7758817,588636,7771893,659520,7786070v70884,-10633,142735,-16110,212652,-31898c912637,7745035,950364,7726410,989130,7711642v86876,-33096,160157,-64130,244549,-106326c1259236,7592537,1282549,7575565,1308106,7562786v17071,-8536,36092,-12730,53163,-21265c1372699,7535806,1381737,7525971,1393167,7520256v104039,-52019,11163,6735,85060,-42530c1474683,7410386,1472081,7342991,1467595,7275707v-2604,-39060,-10944,-77812,-10633,-116958c1476951,4640121,1383752,5437166,1510125,4426182v3544,-63796,2456,-128018,10633,-191387c1526809,4187899,1551965,4143852,1552655,4096572v16962,-1161872,44033,-908450,-31897,-1477925c1513669,2430805,1513481,2242575,1499492,2055121v-3776,-50604,-24181,-98701,-31897,-148856c1417549,1580963,1494319,1946781,1435697,1682982v-15853,-285366,-16578,-203486,,-584791c1437091,1066127,1440752,1034104,1446330,1002498v5079,-28782,14177,-56707,21265,-85061c1464051,772125,1469033,626355,1456962,481502v-2242,-26898,-27970,-47723,-31897,-74427c1411104,312141,1413347,215474,1403799,119995v-1115,-11152,-287,-27586,-10632,-31897c1356590,72858,1315829,67457,1276209,66833,865134,60359,282064,-80251,85362,66833xe" fillcolor="#f2f2f2 [3052]" stroked="f" strokeweight="1pt">
                <v:stroke joinstyle="miter"/>
                <v:path arrowok="t" o:connecttype="custom" o:connectlocs="85362,66833;95995,949335;127892,2310302;106627,2459158;53465,2629279;32199,2841930;21567,2895093;21567,7318237;42832,7382033;74730,7520256;266116,7701009;446869,7743540;659520,7786070;872172,7754172;989130,7711642;1233679,7605316;1308106,7562786;1361269,7541521;1393167,7520256;1478227,7477726;1467595,7275707;1456962,7158749;1510125,4426182;1520758,4234795;1552655,4096572;1520758,2618647;1499492,2055121;1467595,1906265;1435697,1682982;1435697,1098191;1446330,1002498;1467595,917437;1456962,481502;1425065,407075;1403799,119995;1393167,88098;1276209,66833;85362,66833" o:connectangles="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92E70FE" wp14:editId="005D9952">
            <wp:extent cx="5810250" cy="82200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A64ABD" wp14:editId="2A896E00">
                <wp:simplePos x="0" y="0"/>
                <wp:positionH relativeFrom="column">
                  <wp:posOffset>3050801</wp:posOffset>
                </wp:positionH>
                <wp:positionV relativeFrom="paragraph">
                  <wp:posOffset>361507</wp:posOffset>
                </wp:positionV>
                <wp:extent cx="2225672" cy="7540485"/>
                <wp:effectExtent l="0" t="0" r="3810" b="3810"/>
                <wp:wrapNone/>
                <wp:docPr id="69" name="Freeform: Shap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5672" cy="7540485"/>
                        </a:xfrm>
                        <a:custGeom>
                          <a:avLst/>
                          <a:gdLst>
                            <a:gd name="connsiteX0" fmla="*/ 138966 w 2225672"/>
                            <a:gd name="connsiteY0" fmla="*/ 0 h 7540485"/>
                            <a:gd name="connsiteX1" fmla="*/ 743 w 2225672"/>
                            <a:gd name="connsiteY1" fmla="*/ 744279 h 7540485"/>
                            <a:gd name="connsiteX2" fmla="*/ 128334 w 2225672"/>
                            <a:gd name="connsiteY2" fmla="*/ 3721395 h 7540485"/>
                            <a:gd name="connsiteX3" fmla="*/ 234659 w 2225672"/>
                            <a:gd name="connsiteY3" fmla="*/ 4274288 h 7540485"/>
                            <a:gd name="connsiteX4" fmla="*/ 170864 w 2225672"/>
                            <a:gd name="connsiteY4" fmla="*/ 6868633 h 7540485"/>
                            <a:gd name="connsiteX5" fmla="*/ 138966 w 2225672"/>
                            <a:gd name="connsiteY5" fmla="*/ 6996223 h 7540485"/>
                            <a:gd name="connsiteX6" fmla="*/ 128334 w 2225672"/>
                            <a:gd name="connsiteY6" fmla="*/ 7102549 h 7540485"/>
                            <a:gd name="connsiteX7" fmla="*/ 1670055 w 2225672"/>
                            <a:gd name="connsiteY7" fmla="*/ 7357730 h 7540485"/>
                            <a:gd name="connsiteX8" fmla="*/ 1765748 w 2225672"/>
                            <a:gd name="connsiteY8" fmla="*/ 7283302 h 7540485"/>
                            <a:gd name="connsiteX9" fmla="*/ 1850808 w 2225672"/>
                            <a:gd name="connsiteY9" fmla="*/ 7230140 h 7540485"/>
                            <a:gd name="connsiteX10" fmla="*/ 1882706 w 2225672"/>
                            <a:gd name="connsiteY10" fmla="*/ 7187609 h 7540485"/>
                            <a:gd name="connsiteX11" fmla="*/ 1999664 w 2225672"/>
                            <a:gd name="connsiteY11" fmla="*/ 7017488 h 7540485"/>
                            <a:gd name="connsiteX12" fmla="*/ 2042194 w 2225672"/>
                            <a:gd name="connsiteY12" fmla="*/ 4253023 h 7540485"/>
                            <a:gd name="connsiteX13" fmla="*/ 1850808 w 2225672"/>
                            <a:gd name="connsiteY13" fmla="*/ 3413051 h 7540485"/>
                            <a:gd name="connsiteX14" fmla="*/ 1627525 w 2225672"/>
                            <a:gd name="connsiteY14" fmla="*/ 2892056 h 7540485"/>
                            <a:gd name="connsiteX15" fmla="*/ 1521199 w 2225672"/>
                            <a:gd name="connsiteY15" fmla="*/ 2711302 h 7540485"/>
                            <a:gd name="connsiteX16" fmla="*/ 1468036 w 2225672"/>
                            <a:gd name="connsiteY16" fmla="*/ 2551814 h 7540485"/>
                            <a:gd name="connsiteX17" fmla="*/ 1382976 w 2225672"/>
                            <a:gd name="connsiteY17" fmla="*/ 2115879 h 7540485"/>
                            <a:gd name="connsiteX18" fmla="*/ 1372343 w 2225672"/>
                            <a:gd name="connsiteY18" fmla="*/ 1924493 h 7540485"/>
                            <a:gd name="connsiteX19" fmla="*/ 1308548 w 2225672"/>
                            <a:gd name="connsiteY19" fmla="*/ 531628 h 7540485"/>
                            <a:gd name="connsiteX20" fmla="*/ 1095897 w 2225672"/>
                            <a:gd name="connsiteY20" fmla="*/ 350874 h 7540485"/>
                            <a:gd name="connsiteX21" fmla="*/ 659962 w 2225672"/>
                            <a:gd name="connsiteY21" fmla="*/ 223284 h 7540485"/>
                            <a:gd name="connsiteX22" fmla="*/ 415413 w 2225672"/>
                            <a:gd name="connsiteY22" fmla="*/ 180753 h 7540485"/>
                            <a:gd name="connsiteX23" fmla="*/ 309087 w 2225672"/>
                            <a:gd name="connsiteY23" fmla="*/ 148856 h 7540485"/>
                            <a:gd name="connsiteX24" fmla="*/ 181497 w 2225672"/>
                            <a:gd name="connsiteY24" fmla="*/ 95693 h 7540485"/>
                            <a:gd name="connsiteX25" fmla="*/ 181497 w 2225672"/>
                            <a:gd name="connsiteY25" fmla="*/ 95693 h 7540485"/>
                            <a:gd name="connsiteX26" fmla="*/ 138966 w 2225672"/>
                            <a:gd name="connsiteY26" fmla="*/ 74428 h 7540485"/>
                            <a:gd name="connsiteX27" fmla="*/ 107069 w 2225672"/>
                            <a:gd name="connsiteY27" fmla="*/ 63795 h 75404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2225672" h="7540485">
                              <a:moveTo>
                                <a:pt x="138966" y="0"/>
                              </a:moveTo>
                              <a:cubicBezTo>
                                <a:pt x="30819" y="363767"/>
                                <a:pt x="-5861" y="378427"/>
                                <a:pt x="743" y="744279"/>
                              </a:cubicBezTo>
                              <a:cubicBezTo>
                                <a:pt x="10282" y="1272727"/>
                                <a:pt x="-33633" y="2808487"/>
                                <a:pt x="128334" y="3721395"/>
                              </a:cubicBezTo>
                              <a:cubicBezTo>
                                <a:pt x="340971" y="4919898"/>
                                <a:pt x="51680" y="3084920"/>
                                <a:pt x="234659" y="4274288"/>
                              </a:cubicBezTo>
                              <a:cubicBezTo>
                                <a:pt x="228522" y="4738656"/>
                                <a:pt x="340570" y="6048394"/>
                                <a:pt x="170864" y="6868633"/>
                              </a:cubicBezTo>
                              <a:cubicBezTo>
                                <a:pt x="161982" y="6911563"/>
                                <a:pt x="149599" y="6953693"/>
                                <a:pt x="138966" y="6996223"/>
                              </a:cubicBezTo>
                              <a:cubicBezTo>
                                <a:pt x="135422" y="7031665"/>
                                <a:pt x="125455" y="7067047"/>
                                <a:pt x="128334" y="7102549"/>
                              </a:cubicBezTo>
                              <a:cubicBezTo>
                                <a:pt x="191792" y="7885188"/>
                                <a:pt x="344503" y="7385934"/>
                                <a:pt x="1670055" y="7357730"/>
                              </a:cubicBezTo>
                              <a:cubicBezTo>
                                <a:pt x="1701953" y="7332921"/>
                                <a:pt x="1732734" y="7306606"/>
                                <a:pt x="1765748" y="7283302"/>
                              </a:cubicBezTo>
                              <a:cubicBezTo>
                                <a:pt x="1793064" y="7264020"/>
                                <a:pt x="1824930" y="7251313"/>
                                <a:pt x="1850808" y="7230140"/>
                              </a:cubicBezTo>
                              <a:cubicBezTo>
                                <a:pt x="1864523" y="7218918"/>
                                <a:pt x="1871484" y="7201324"/>
                                <a:pt x="1882706" y="7187609"/>
                              </a:cubicBezTo>
                              <a:cubicBezTo>
                                <a:pt x="1978666" y="7070324"/>
                                <a:pt x="1921232" y="7158666"/>
                                <a:pt x="1999664" y="7017488"/>
                              </a:cubicBezTo>
                              <a:cubicBezTo>
                                <a:pt x="2248637" y="6063091"/>
                                <a:pt x="2331961" y="5830645"/>
                                <a:pt x="2042194" y="4253023"/>
                              </a:cubicBezTo>
                              <a:cubicBezTo>
                                <a:pt x="1952931" y="3767036"/>
                                <a:pt x="1980588" y="3810502"/>
                                <a:pt x="1850808" y="3413051"/>
                              </a:cubicBezTo>
                              <a:cubicBezTo>
                                <a:pt x="1800833" y="3260001"/>
                                <a:pt x="1700428" y="3015992"/>
                                <a:pt x="1627525" y="2892056"/>
                              </a:cubicBezTo>
                              <a:cubicBezTo>
                                <a:pt x="1592083" y="2831805"/>
                                <a:pt x="1550868" y="2774596"/>
                                <a:pt x="1521199" y="2711302"/>
                              </a:cubicBezTo>
                              <a:cubicBezTo>
                                <a:pt x="1497414" y="2660562"/>
                                <a:pt x="1482781" y="2605878"/>
                                <a:pt x="1468036" y="2551814"/>
                              </a:cubicBezTo>
                              <a:cubicBezTo>
                                <a:pt x="1431749" y="2418762"/>
                                <a:pt x="1406075" y="2248697"/>
                                <a:pt x="1382976" y="2115879"/>
                              </a:cubicBezTo>
                              <a:cubicBezTo>
                                <a:pt x="1379432" y="2052084"/>
                                <a:pt x="1375341" y="1988316"/>
                                <a:pt x="1372343" y="1924493"/>
                              </a:cubicBezTo>
                              <a:cubicBezTo>
                                <a:pt x="1350532" y="1460230"/>
                                <a:pt x="1354470" y="994129"/>
                                <a:pt x="1308548" y="531628"/>
                              </a:cubicBezTo>
                              <a:cubicBezTo>
                                <a:pt x="1300970" y="455305"/>
                                <a:pt x="1145271" y="373915"/>
                                <a:pt x="1095897" y="350874"/>
                              </a:cubicBezTo>
                              <a:cubicBezTo>
                                <a:pt x="936214" y="276355"/>
                                <a:pt x="838009" y="254249"/>
                                <a:pt x="659962" y="223284"/>
                              </a:cubicBezTo>
                              <a:cubicBezTo>
                                <a:pt x="578446" y="209107"/>
                                <a:pt x="494969" y="203483"/>
                                <a:pt x="415413" y="180753"/>
                              </a:cubicBezTo>
                              <a:cubicBezTo>
                                <a:pt x="330208" y="156409"/>
                                <a:pt x="365463" y="167647"/>
                                <a:pt x="309087" y="148856"/>
                              </a:cubicBezTo>
                              <a:cubicBezTo>
                                <a:pt x="249214" y="108940"/>
                                <a:pt x="289313" y="131632"/>
                                <a:pt x="181497" y="95693"/>
                              </a:cubicBezTo>
                              <a:lnTo>
                                <a:pt x="181497" y="95693"/>
                              </a:lnTo>
                              <a:cubicBezTo>
                                <a:pt x="167320" y="88605"/>
                                <a:pt x="153535" y="80672"/>
                                <a:pt x="138966" y="74428"/>
                              </a:cubicBezTo>
                              <a:cubicBezTo>
                                <a:pt x="128665" y="70013"/>
                                <a:pt x="107069" y="63795"/>
                                <a:pt x="107069" y="63795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081A47" id="Freeform: Shape 69" o:spid="_x0000_s1026" style="position:absolute;margin-left:240.2pt;margin-top:28.45pt;width:175.25pt;height:593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25672,7540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" path="m138966,c30819,363767,-5861,378427,743,744279v9539,528448,-34376,2064208,127591,2977116c340971,4919898,51680,3084920,234659,4274288v-6137,464368,105911,1774106,-63795,2594345c161982,6911563,149599,6953693,138966,6996223v-3544,35442,-13511,70824,-10632,106326c191792,7885188,344503,7385934,1670055,7357730v31898,-24809,62679,-51124,95693,-74428c1793064,7264020,1824930,7251313,1850808,7230140v13715,-11222,20676,-28816,31898,-42531c1978666,7070324,1921232,7158666,1999664,7017488v248973,-954397,332297,-1186843,42530,-2764465c1952931,3767036,1980588,3810502,1850808,3413051v-49975,-153050,-150380,-397059,-223283,-520995c1592083,2831805,1550868,2774596,1521199,2711302v-23785,-50740,-38418,-105424,-53163,-159488c1431749,2418762,1406075,2248697,1382976,2115879v-3544,-63795,-7635,-127563,-10633,-191386c1350532,1460230,1354470,994129,1308548,531628,1300970,455305,1145271,373915,1095897,350874,936214,276355,838009,254249,659962,223284,578446,209107,494969,203483,415413,180753,330208,156409,365463,167647,309087,148856,249214,108940,289313,131632,181497,95693r,c167320,88605,153535,80672,138966,74428,128665,70013,107069,63795,107069,63795e" fillcolor="#f2f2f2 [3052]" stroked="f" strokeweight="1pt">
                <v:stroke joinstyle="miter"/>
                <v:path arrowok="t" o:connecttype="custom" o:connectlocs="138966,0;743,744279;128334,3721395;234659,4274288;170864,6868633;138966,6996223;128334,7102549;1670055,7357730;1765748,7283302;1850808,7230140;1882706,7187609;1999664,7017488;2042194,4253023;1850808,3413051;1627525,2892056;1521199,2711302;1468036,2551814;1382976,2115879;1372343,1924493;1308548,531628;1095897,350874;659962,223284;415413,180753;309087,148856;181497,95693;181497,95693;138966,74428;107069,63795" o:connectangles="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A0BB415" wp14:editId="1D2775DA">
            <wp:extent cx="5810250" cy="82200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C9D057" wp14:editId="316BD0E2">
                <wp:simplePos x="0" y="0"/>
                <wp:positionH relativeFrom="column">
                  <wp:posOffset>2849526</wp:posOffset>
                </wp:positionH>
                <wp:positionV relativeFrom="paragraph">
                  <wp:posOffset>1116419</wp:posOffset>
                </wp:positionV>
                <wp:extent cx="2243469" cy="6858000"/>
                <wp:effectExtent l="0" t="0" r="4445" b="0"/>
                <wp:wrapNone/>
                <wp:docPr id="67" name="Freeform: Shap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469" cy="6858000"/>
                        </a:xfrm>
                        <a:custGeom>
                          <a:avLst/>
                          <a:gdLst>
                            <a:gd name="connsiteX0" fmla="*/ 680483 w 2243469"/>
                            <a:gd name="connsiteY0" fmla="*/ 10632 h 6858000"/>
                            <a:gd name="connsiteX1" fmla="*/ 414669 w 2243469"/>
                            <a:gd name="connsiteY1" fmla="*/ 595423 h 6858000"/>
                            <a:gd name="connsiteX2" fmla="*/ 372139 w 2243469"/>
                            <a:gd name="connsiteY2" fmla="*/ 1169581 h 6858000"/>
                            <a:gd name="connsiteX3" fmla="*/ 318976 w 2243469"/>
                            <a:gd name="connsiteY3" fmla="*/ 2147776 h 6858000"/>
                            <a:gd name="connsiteX4" fmla="*/ 255181 w 2243469"/>
                            <a:gd name="connsiteY4" fmla="*/ 2604976 h 6858000"/>
                            <a:gd name="connsiteX5" fmla="*/ 180753 w 2243469"/>
                            <a:gd name="connsiteY5" fmla="*/ 3030279 h 6858000"/>
                            <a:gd name="connsiteX6" fmla="*/ 53162 w 2243469"/>
                            <a:gd name="connsiteY6" fmla="*/ 3615069 h 6858000"/>
                            <a:gd name="connsiteX7" fmla="*/ 42530 w 2243469"/>
                            <a:gd name="connsiteY7" fmla="*/ 3817088 h 6858000"/>
                            <a:gd name="connsiteX8" fmla="*/ 0 w 2243469"/>
                            <a:gd name="connsiteY8" fmla="*/ 5114260 h 6858000"/>
                            <a:gd name="connsiteX9" fmla="*/ 31897 w 2243469"/>
                            <a:gd name="connsiteY9" fmla="*/ 5847907 h 6858000"/>
                            <a:gd name="connsiteX10" fmla="*/ 53162 w 2243469"/>
                            <a:gd name="connsiteY10" fmla="*/ 6007395 h 6858000"/>
                            <a:gd name="connsiteX11" fmla="*/ 85060 w 2243469"/>
                            <a:gd name="connsiteY11" fmla="*/ 6358269 h 6858000"/>
                            <a:gd name="connsiteX12" fmla="*/ 159488 w 2243469"/>
                            <a:gd name="connsiteY12" fmla="*/ 6655981 h 6858000"/>
                            <a:gd name="connsiteX13" fmla="*/ 223283 w 2243469"/>
                            <a:gd name="connsiteY13" fmla="*/ 6709144 h 6858000"/>
                            <a:gd name="connsiteX14" fmla="*/ 393404 w 2243469"/>
                            <a:gd name="connsiteY14" fmla="*/ 6783572 h 6858000"/>
                            <a:gd name="connsiteX15" fmla="*/ 520995 w 2243469"/>
                            <a:gd name="connsiteY15" fmla="*/ 6815469 h 6858000"/>
                            <a:gd name="connsiteX16" fmla="*/ 861237 w 2243469"/>
                            <a:gd name="connsiteY16" fmla="*/ 6858000 h 6858000"/>
                            <a:gd name="connsiteX17" fmla="*/ 1169581 w 2243469"/>
                            <a:gd name="connsiteY17" fmla="*/ 6826102 h 6858000"/>
                            <a:gd name="connsiteX18" fmla="*/ 1233376 w 2243469"/>
                            <a:gd name="connsiteY18" fmla="*/ 6794204 h 6858000"/>
                            <a:gd name="connsiteX19" fmla="*/ 1350334 w 2243469"/>
                            <a:gd name="connsiteY19" fmla="*/ 6719776 h 6858000"/>
                            <a:gd name="connsiteX20" fmla="*/ 1531088 w 2243469"/>
                            <a:gd name="connsiteY20" fmla="*/ 6613451 h 6858000"/>
                            <a:gd name="connsiteX21" fmla="*/ 1573618 w 2243469"/>
                            <a:gd name="connsiteY21" fmla="*/ 6539023 h 6858000"/>
                            <a:gd name="connsiteX22" fmla="*/ 1594883 w 2243469"/>
                            <a:gd name="connsiteY22" fmla="*/ 6475228 h 6858000"/>
                            <a:gd name="connsiteX23" fmla="*/ 1637414 w 2243469"/>
                            <a:gd name="connsiteY23" fmla="*/ 6315739 h 6858000"/>
                            <a:gd name="connsiteX24" fmla="*/ 1679944 w 2243469"/>
                            <a:gd name="connsiteY24" fmla="*/ 6198781 h 6858000"/>
                            <a:gd name="connsiteX25" fmla="*/ 1722474 w 2243469"/>
                            <a:gd name="connsiteY25" fmla="*/ 5954232 h 6858000"/>
                            <a:gd name="connsiteX26" fmla="*/ 1754372 w 2243469"/>
                            <a:gd name="connsiteY26" fmla="*/ 5816009 h 6858000"/>
                            <a:gd name="connsiteX27" fmla="*/ 1818167 w 2243469"/>
                            <a:gd name="connsiteY27" fmla="*/ 5656521 h 6858000"/>
                            <a:gd name="connsiteX28" fmla="*/ 1881962 w 2243469"/>
                            <a:gd name="connsiteY28" fmla="*/ 5390707 h 6858000"/>
                            <a:gd name="connsiteX29" fmla="*/ 1956390 w 2243469"/>
                            <a:gd name="connsiteY29" fmla="*/ 5231218 h 6858000"/>
                            <a:gd name="connsiteX30" fmla="*/ 2094614 w 2243469"/>
                            <a:gd name="connsiteY30" fmla="*/ 4859079 h 6858000"/>
                            <a:gd name="connsiteX31" fmla="*/ 2137144 w 2243469"/>
                            <a:gd name="connsiteY31" fmla="*/ 4582632 h 6858000"/>
                            <a:gd name="connsiteX32" fmla="*/ 2200939 w 2243469"/>
                            <a:gd name="connsiteY32" fmla="*/ 4433776 h 6858000"/>
                            <a:gd name="connsiteX33" fmla="*/ 2243469 w 2243469"/>
                            <a:gd name="connsiteY33" fmla="*/ 4221125 h 6858000"/>
                            <a:gd name="connsiteX34" fmla="*/ 2211572 w 2243469"/>
                            <a:gd name="connsiteY34" fmla="*/ 1765004 h 6858000"/>
                            <a:gd name="connsiteX35" fmla="*/ 2190307 w 2243469"/>
                            <a:gd name="connsiteY35" fmla="*/ 1584251 h 6858000"/>
                            <a:gd name="connsiteX36" fmla="*/ 2179674 w 2243469"/>
                            <a:gd name="connsiteY36" fmla="*/ 510362 h 6858000"/>
                            <a:gd name="connsiteX37" fmla="*/ 2169041 w 2243469"/>
                            <a:gd name="connsiteY37" fmla="*/ 457200 h 6858000"/>
                            <a:gd name="connsiteX38" fmla="*/ 2137144 w 2243469"/>
                            <a:gd name="connsiteY38" fmla="*/ 318976 h 6858000"/>
                            <a:gd name="connsiteX39" fmla="*/ 2105246 w 2243469"/>
                            <a:gd name="connsiteY39" fmla="*/ 255181 h 6858000"/>
                            <a:gd name="connsiteX40" fmla="*/ 2041451 w 2243469"/>
                            <a:gd name="connsiteY40" fmla="*/ 191386 h 6858000"/>
                            <a:gd name="connsiteX41" fmla="*/ 1786269 w 2243469"/>
                            <a:gd name="connsiteY41" fmla="*/ 74428 h 6858000"/>
                            <a:gd name="connsiteX42" fmla="*/ 1456660 w 2243469"/>
                            <a:gd name="connsiteY42" fmla="*/ 0 h 6858000"/>
                            <a:gd name="connsiteX43" fmla="*/ 680483 w 2243469"/>
                            <a:gd name="connsiteY43" fmla="*/ 10632 h 6858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</a:cxnLst>
                          <a:rect l="l" t="t" r="r" b="b"/>
                          <a:pathLst>
                            <a:path w="2243469" h="6858000">
                              <a:moveTo>
                                <a:pt x="680483" y="10632"/>
                              </a:moveTo>
                              <a:cubicBezTo>
                                <a:pt x="440722" y="478167"/>
                                <a:pt x="514166" y="277034"/>
                                <a:pt x="414669" y="595423"/>
                              </a:cubicBezTo>
                              <a:cubicBezTo>
                                <a:pt x="359725" y="998357"/>
                                <a:pt x="396357" y="669087"/>
                                <a:pt x="372139" y="1169581"/>
                              </a:cubicBezTo>
                              <a:cubicBezTo>
                                <a:pt x="356357" y="1495746"/>
                                <a:pt x="345496" y="1822308"/>
                                <a:pt x="318976" y="2147776"/>
                              </a:cubicBezTo>
                              <a:cubicBezTo>
                                <a:pt x="306479" y="2301144"/>
                                <a:pt x="278992" y="2452953"/>
                                <a:pt x="255181" y="2604976"/>
                              </a:cubicBezTo>
                              <a:cubicBezTo>
                                <a:pt x="232911" y="2747165"/>
                                <a:pt x="208979" y="2889152"/>
                                <a:pt x="180753" y="3030279"/>
                              </a:cubicBezTo>
                              <a:cubicBezTo>
                                <a:pt x="141625" y="3225920"/>
                                <a:pt x="53162" y="3615069"/>
                                <a:pt x="53162" y="3615069"/>
                              </a:cubicBezTo>
                              <a:cubicBezTo>
                                <a:pt x="49618" y="3682409"/>
                                <a:pt x="44687" y="3749690"/>
                                <a:pt x="42530" y="3817088"/>
                              </a:cubicBezTo>
                              <a:cubicBezTo>
                                <a:pt x="54" y="5144471"/>
                                <a:pt x="35431" y="4547337"/>
                                <a:pt x="0" y="5114260"/>
                              </a:cubicBezTo>
                              <a:cubicBezTo>
                                <a:pt x="10632" y="5358809"/>
                                <a:pt x="17353" y="5603559"/>
                                <a:pt x="31897" y="5847907"/>
                              </a:cubicBezTo>
                              <a:cubicBezTo>
                                <a:pt x="35084" y="5901445"/>
                                <a:pt x="49048" y="5953920"/>
                                <a:pt x="53162" y="6007395"/>
                              </a:cubicBezTo>
                              <a:cubicBezTo>
                                <a:pt x="94772" y="6548316"/>
                                <a:pt x="33960" y="6082328"/>
                                <a:pt x="85060" y="6358269"/>
                              </a:cubicBezTo>
                              <a:cubicBezTo>
                                <a:pt x="100194" y="6439991"/>
                                <a:pt x="106537" y="6576553"/>
                                <a:pt x="159488" y="6655981"/>
                              </a:cubicBezTo>
                              <a:cubicBezTo>
                                <a:pt x="174843" y="6679013"/>
                                <a:pt x="200896" y="6692863"/>
                                <a:pt x="223283" y="6709144"/>
                              </a:cubicBezTo>
                              <a:cubicBezTo>
                                <a:pt x="275786" y="6747328"/>
                                <a:pt x="329754" y="6764200"/>
                                <a:pt x="393404" y="6783572"/>
                              </a:cubicBezTo>
                              <a:cubicBezTo>
                                <a:pt x="435344" y="6796336"/>
                                <a:pt x="478007" y="6806872"/>
                                <a:pt x="520995" y="6815469"/>
                              </a:cubicBezTo>
                              <a:cubicBezTo>
                                <a:pt x="626197" y="6836509"/>
                                <a:pt x="758032" y="6847136"/>
                                <a:pt x="861237" y="6858000"/>
                              </a:cubicBezTo>
                              <a:cubicBezTo>
                                <a:pt x="964018" y="6847367"/>
                                <a:pt x="1067737" y="6843561"/>
                                <a:pt x="1169581" y="6826102"/>
                              </a:cubicBezTo>
                              <a:cubicBezTo>
                                <a:pt x="1193014" y="6822085"/>
                                <a:pt x="1212883" y="6806258"/>
                                <a:pt x="1233376" y="6794204"/>
                              </a:cubicBezTo>
                              <a:cubicBezTo>
                                <a:pt x="1273206" y="6770774"/>
                                <a:pt x="1309766" y="6741904"/>
                                <a:pt x="1350334" y="6719776"/>
                              </a:cubicBezTo>
                              <a:cubicBezTo>
                                <a:pt x="1537386" y="6617749"/>
                                <a:pt x="1405376" y="6718212"/>
                                <a:pt x="1531088" y="6613451"/>
                              </a:cubicBezTo>
                              <a:cubicBezTo>
                                <a:pt x="1545265" y="6588642"/>
                                <a:pt x="1561644" y="6564967"/>
                                <a:pt x="1573618" y="6539023"/>
                              </a:cubicBezTo>
                              <a:cubicBezTo>
                                <a:pt x="1583011" y="6518671"/>
                                <a:pt x="1588725" y="6496781"/>
                                <a:pt x="1594883" y="6475228"/>
                              </a:cubicBezTo>
                              <a:cubicBezTo>
                                <a:pt x="1609999" y="6422324"/>
                                <a:pt x="1621233" y="6368327"/>
                                <a:pt x="1637414" y="6315739"/>
                              </a:cubicBezTo>
                              <a:cubicBezTo>
                                <a:pt x="1649614" y="6276090"/>
                                <a:pt x="1665767" y="6237767"/>
                                <a:pt x="1679944" y="6198781"/>
                              </a:cubicBezTo>
                              <a:cubicBezTo>
                                <a:pt x="1698447" y="6078508"/>
                                <a:pt x="1698469" y="6064654"/>
                                <a:pt x="1722474" y="5954232"/>
                              </a:cubicBezTo>
                              <a:cubicBezTo>
                                <a:pt x="1732519" y="5908026"/>
                                <a:pt x="1739902" y="5861026"/>
                                <a:pt x="1754372" y="5816009"/>
                              </a:cubicBezTo>
                              <a:cubicBezTo>
                                <a:pt x="1771893" y="5761498"/>
                                <a:pt x="1801196" y="5711206"/>
                                <a:pt x="1818167" y="5656521"/>
                              </a:cubicBezTo>
                              <a:cubicBezTo>
                                <a:pt x="1854821" y="5538414"/>
                                <a:pt x="1839669" y="5500670"/>
                                <a:pt x="1881962" y="5390707"/>
                              </a:cubicBezTo>
                              <a:cubicBezTo>
                                <a:pt x="1903022" y="5335950"/>
                                <a:pt x="1934602" y="5285689"/>
                                <a:pt x="1956390" y="5231218"/>
                              </a:cubicBezTo>
                              <a:cubicBezTo>
                                <a:pt x="2005535" y="5108356"/>
                                <a:pt x="2094614" y="4859079"/>
                                <a:pt x="2094614" y="4859079"/>
                              </a:cubicBezTo>
                              <a:cubicBezTo>
                                <a:pt x="2108791" y="4766930"/>
                                <a:pt x="2114532" y="4673081"/>
                                <a:pt x="2137144" y="4582632"/>
                              </a:cubicBezTo>
                              <a:cubicBezTo>
                                <a:pt x="2150237" y="4530260"/>
                                <a:pt x="2183868" y="4484989"/>
                                <a:pt x="2200939" y="4433776"/>
                              </a:cubicBezTo>
                              <a:cubicBezTo>
                                <a:pt x="2225963" y="4358704"/>
                                <a:pt x="2232780" y="4295951"/>
                                <a:pt x="2243469" y="4221125"/>
                              </a:cubicBezTo>
                              <a:cubicBezTo>
                                <a:pt x="2232837" y="3402418"/>
                                <a:pt x="2228076" y="2583614"/>
                                <a:pt x="2211572" y="1765004"/>
                              </a:cubicBezTo>
                              <a:cubicBezTo>
                                <a:pt x="2210349" y="1704350"/>
                                <a:pt x="2191849" y="1644898"/>
                                <a:pt x="2190307" y="1584251"/>
                              </a:cubicBezTo>
                              <a:cubicBezTo>
                                <a:pt x="2181209" y="1226386"/>
                                <a:pt x="2186427" y="868279"/>
                                <a:pt x="2179674" y="510362"/>
                              </a:cubicBezTo>
                              <a:cubicBezTo>
                                <a:pt x="2179333" y="492294"/>
                                <a:pt x="2172274" y="474980"/>
                                <a:pt x="2169041" y="457200"/>
                              </a:cubicBezTo>
                              <a:cubicBezTo>
                                <a:pt x="2158651" y="400057"/>
                                <a:pt x="2158965" y="375711"/>
                                <a:pt x="2137144" y="318976"/>
                              </a:cubicBezTo>
                              <a:cubicBezTo>
                                <a:pt x="2128609" y="296786"/>
                                <a:pt x="2119511" y="274201"/>
                                <a:pt x="2105246" y="255181"/>
                              </a:cubicBezTo>
                              <a:cubicBezTo>
                                <a:pt x="2087202" y="231122"/>
                                <a:pt x="2065831" y="208994"/>
                                <a:pt x="2041451" y="191386"/>
                              </a:cubicBezTo>
                              <a:cubicBezTo>
                                <a:pt x="1956478" y="130017"/>
                                <a:pt x="1886508" y="100071"/>
                                <a:pt x="1786269" y="74428"/>
                              </a:cubicBezTo>
                              <a:cubicBezTo>
                                <a:pt x="1677147" y="46513"/>
                                <a:pt x="1456660" y="0"/>
                                <a:pt x="1456660" y="0"/>
                              </a:cubicBezTo>
                              <a:lnTo>
                                <a:pt x="680483" y="1063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A2E777" id="Freeform: Shape 67" o:spid="_x0000_s1026" style="position:absolute;margin-left:224.35pt;margin-top:87.9pt;width:176.65pt;height:540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43469,6858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" path="m680483,10632c440722,478167,514166,277034,414669,595423v-54944,402934,-18312,73664,-42530,574158c356357,1495746,345496,1822308,318976,2147776v-12497,153368,-39984,305177,-63795,457200c232911,2747165,208979,2889152,180753,3030279,141625,3225920,53162,3615069,53162,3615069v-3544,67340,-8475,134621,-10632,202019c54,5144471,35431,4547337,,5114260v10632,244549,17353,489299,31897,733647c35084,5901445,49048,5953920,53162,6007395v41610,540921,-19202,74933,31898,350874c100194,6439991,106537,6576553,159488,6655981v15355,23032,41408,36882,63795,53163c275786,6747328,329754,6764200,393404,6783572v41940,12764,84603,23300,127591,31897c626197,6836509,758032,6847136,861237,6858000v102781,-10633,206500,-14439,308344,-31898c1193014,6822085,1212883,6806258,1233376,6794204v39830,-23430,76390,-52300,116958,-74428c1537386,6617749,1405376,6718212,1531088,6613451v14177,-24809,30556,-48484,42530,-74428c1583011,6518671,1588725,6496781,1594883,6475228v15116,-52904,26350,-106901,42531,-159489c1649614,6276090,1665767,6237767,1679944,6198781v18503,-120273,18525,-134127,42530,-244549c1732519,5908026,1739902,5861026,1754372,5816009v17521,-54511,46824,-104803,63795,-159488c1854821,5538414,1839669,5500670,1881962,5390707v21060,-54757,52640,-105018,74428,-159489c2005535,5108356,2094614,4859079,2094614,4859079v14177,-92149,19918,-185998,42530,-276447c2150237,4530260,2183868,4484989,2200939,4433776v25024,-75072,31841,-137825,42530,-212651c2232837,3402418,2228076,2583614,2211572,1765004v-1223,-60654,-19723,-120106,-21265,-180753c2181209,1226386,2186427,868279,2179674,510362v-341,-18068,-7400,-35382,-10633,-53162c2158651,400057,2158965,375711,2137144,318976v-8535,-22190,-17633,-44775,-31898,-63795c2087202,231122,2065831,208994,2041451,191386,1956478,130017,1886508,100071,1786269,74428,1677147,46513,1456660,,1456660,l680483,10632xe" fillcolor="#f2f2f2 [3052]" stroked="f" strokeweight="1pt">
                <v:stroke joinstyle="miter"/>
                <v:path arrowok="t" o:connecttype="custom" o:connectlocs="680483,10632;414669,595423;372139,1169581;318976,2147776;255181,2604976;180753,3030279;53162,3615069;42530,3817088;0,5114260;31897,5847907;53162,6007395;85060,6358269;159488,6655981;223283,6709144;393404,6783572;520995,6815469;861237,6858000;1169581,6826102;1233376,6794204;1350334,6719776;1531088,6613451;1573618,6539023;1594883,6475228;1637414,6315739;1679944,6198781;1722474,5954232;1754372,5816009;1818167,5656521;1881962,5390707;1956390,5231218;2094614,4859079;2137144,4582632;2200939,4433776;2243469,4221125;2211572,1765004;2190307,1584251;2179674,510362;2169041,457200;2137144,318976;2105246,255181;2041451,191386;1786269,74428;1456660,0;680483,10632" o:connectangles="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B2A635F" wp14:editId="7ABB14D9">
            <wp:extent cx="5810250" cy="82200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91E043D" wp14:editId="579C29E8">
                <wp:simplePos x="0" y="0"/>
                <wp:positionH relativeFrom="column">
                  <wp:posOffset>2529935</wp:posOffset>
                </wp:positionH>
                <wp:positionV relativeFrom="paragraph">
                  <wp:posOffset>1734189</wp:posOffset>
                </wp:positionV>
                <wp:extent cx="1946372" cy="5739464"/>
                <wp:effectExtent l="0" t="0" r="0" b="0"/>
                <wp:wrapNone/>
                <wp:docPr id="68" name="Freeform: Shap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6372" cy="5739464"/>
                        </a:xfrm>
                        <a:custGeom>
                          <a:avLst/>
                          <a:gdLst>
                            <a:gd name="connsiteX0" fmla="*/ 614 w 1946372"/>
                            <a:gd name="connsiteY0" fmla="*/ 222202 h 5739464"/>
                            <a:gd name="connsiteX1" fmla="*/ 43144 w 1946372"/>
                            <a:gd name="connsiteY1" fmla="*/ 3231216 h 5739464"/>
                            <a:gd name="connsiteX2" fmla="*/ 64409 w 1946372"/>
                            <a:gd name="connsiteY2" fmla="*/ 3518295 h 5739464"/>
                            <a:gd name="connsiteX3" fmla="*/ 75042 w 1946372"/>
                            <a:gd name="connsiteY3" fmla="*/ 3922332 h 5739464"/>
                            <a:gd name="connsiteX4" fmla="*/ 85674 w 1946372"/>
                            <a:gd name="connsiteY4" fmla="*/ 4709141 h 5739464"/>
                            <a:gd name="connsiteX5" fmla="*/ 117572 w 1946372"/>
                            <a:gd name="connsiteY5" fmla="*/ 5378992 h 5739464"/>
                            <a:gd name="connsiteX6" fmla="*/ 149470 w 1946372"/>
                            <a:gd name="connsiteY6" fmla="*/ 5464053 h 5739464"/>
                            <a:gd name="connsiteX7" fmla="*/ 223898 w 1946372"/>
                            <a:gd name="connsiteY7" fmla="*/ 5581011 h 5739464"/>
                            <a:gd name="connsiteX8" fmla="*/ 330223 w 1946372"/>
                            <a:gd name="connsiteY8" fmla="*/ 5687337 h 5739464"/>
                            <a:gd name="connsiteX9" fmla="*/ 489712 w 1946372"/>
                            <a:gd name="connsiteY9" fmla="*/ 5719234 h 5739464"/>
                            <a:gd name="connsiteX10" fmla="*/ 1627395 w 1946372"/>
                            <a:gd name="connsiteY10" fmla="*/ 5655439 h 5739464"/>
                            <a:gd name="connsiteX11" fmla="*/ 1701823 w 1946372"/>
                            <a:gd name="connsiteY11" fmla="*/ 5602276 h 5739464"/>
                            <a:gd name="connsiteX12" fmla="*/ 1786884 w 1946372"/>
                            <a:gd name="connsiteY12" fmla="*/ 5549113 h 5739464"/>
                            <a:gd name="connsiteX13" fmla="*/ 1946372 w 1946372"/>
                            <a:gd name="connsiteY13" fmla="*/ 5176974 h 5739464"/>
                            <a:gd name="connsiteX14" fmla="*/ 1903842 w 1946372"/>
                            <a:gd name="connsiteY14" fmla="*/ 4358267 h 5739464"/>
                            <a:gd name="connsiteX15" fmla="*/ 1754986 w 1946372"/>
                            <a:gd name="connsiteY15" fmla="*/ 3667151 h 5739464"/>
                            <a:gd name="connsiteX16" fmla="*/ 1680558 w 1946372"/>
                            <a:gd name="connsiteY16" fmla="*/ 3295011 h 5739464"/>
                            <a:gd name="connsiteX17" fmla="*/ 1701823 w 1946372"/>
                            <a:gd name="connsiteY17" fmla="*/ 1381151 h 5739464"/>
                            <a:gd name="connsiteX18" fmla="*/ 1754986 w 1946372"/>
                            <a:gd name="connsiteY18" fmla="*/ 1157867 h 5739464"/>
                            <a:gd name="connsiteX19" fmla="*/ 1797516 w 1946372"/>
                            <a:gd name="connsiteY19" fmla="*/ 923951 h 5739464"/>
                            <a:gd name="connsiteX20" fmla="*/ 1733721 w 1946372"/>
                            <a:gd name="connsiteY20" fmla="*/ 349792 h 5739464"/>
                            <a:gd name="connsiteX21" fmla="*/ 1606130 w 1946372"/>
                            <a:gd name="connsiteY21" fmla="*/ 243467 h 5739464"/>
                            <a:gd name="connsiteX22" fmla="*/ 1361581 w 1946372"/>
                            <a:gd name="connsiteY22" fmla="*/ 147774 h 5739464"/>
                            <a:gd name="connsiteX23" fmla="*/ 798056 w 1946372"/>
                            <a:gd name="connsiteY23" fmla="*/ 158406 h 5739464"/>
                            <a:gd name="connsiteX24" fmla="*/ 585405 w 1946372"/>
                            <a:gd name="connsiteY24" fmla="*/ 200937 h 5739464"/>
                            <a:gd name="connsiteX25" fmla="*/ 117572 w 1946372"/>
                            <a:gd name="connsiteY25" fmla="*/ 211569 h 5739464"/>
                            <a:gd name="connsiteX26" fmla="*/ 21879 w 1946372"/>
                            <a:gd name="connsiteY26" fmla="*/ 222202 h 5739464"/>
                            <a:gd name="connsiteX27" fmla="*/ 614 w 1946372"/>
                            <a:gd name="connsiteY27" fmla="*/ 222202 h 57394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1946372" h="5739464">
                              <a:moveTo>
                                <a:pt x="614" y="222202"/>
                              </a:moveTo>
                              <a:cubicBezTo>
                                <a:pt x="4158" y="723704"/>
                                <a:pt x="23733" y="2228299"/>
                                <a:pt x="43144" y="3231216"/>
                              </a:cubicBezTo>
                              <a:cubicBezTo>
                                <a:pt x="45001" y="3327153"/>
                                <a:pt x="59985" y="3422442"/>
                                <a:pt x="64409" y="3518295"/>
                              </a:cubicBezTo>
                              <a:cubicBezTo>
                                <a:pt x="70621" y="3652877"/>
                                <a:pt x="72637" y="3787628"/>
                                <a:pt x="75042" y="3922332"/>
                              </a:cubicBezTo>
                              <a:cubicBezTo>
                                <a:pt x="79725" y="4184584"/>
                                <a:pt x="81608" y="4446879"/>
                                <a:pt x="85674" y="4709141"/>
                              </a:cubicBezTo>
                              <a:cubicBezTo>
                                <a:pt x="89140" y="4932680"/>
                                <a:pt x="50176" y="5163325"/>
                                <a:pt x="117572" y="5378992"/>
                              </a:cubicBezTo>
                              <a:cubicBezTo>
                                <a:pt x="126604" y="5407895"/>
                                <a:pt x="135366" y="5437256"/>
                                <a:pt x="149470" y="5464053"/>
                              </a:cubicBezTo>
                              <a:cubicBezTo>
                                <a:pt x="170992" y="5504946"/>
                                <a:pt x="194822" y="5545094"/>
                                <a:pt x="223898" y="5581011"/>
                              </a:cubicBezTo>
                              <a:cubicBezTo>
                                <a:pt x="255435" y="5619968"/>
                                <a:pt x="285754" y="5664213"/>
                                <a:pt x="330223" y="5687337"/>
                              </a:cubicBezTo>
                              <a:cubicBezTo>
                                <a:pt x="378324" y="5712350"/>
                                <a:pt x="436549" y="5708602"/>
                                <a:pt x="489712" y="5719234"/>
                              </a:cubicBezTo>
                              <a:cubicBezTo>
                                <a:pt x="762301" y="5716205"/>
                                <a:pt x="1287703" y="5796978"/>
                                <a:pt x="1627395" y="5655439"/>
                              </a:cubicBezTo>
                              <a:cubicBezTo>
                                <a:pt x="1655538" y="5643713"/>
                                <a:pt x="1676455" y="5619188"/>
                                <a:pt x="1701823" y="5602276"/>
                              </a:cubicBezTo>
                              <a:cubicBezTo>
                                <a:pt x="1729643" y="5583729"/>
                                <a:pt x="1758530" y="5566834"/>
                                <a:pt x="1786884" y="5549113"/>
                              </a:cubicBezTo>
                              <a:cubicBezTo>
                                <a:pt x="1936118" y="5304912"/>
                                <a:pt x="1886718" y="5430504"/>
                                <a:pt x="1946372" y="5176974"/>
                              </a:cubicBezTo>
                              <a:cubicBezTo>
                                <a:pt x="1932195" y="4904072"/>
                                <a:pt x="1970119" y="4623378"/>
                                <a:pt x="1903842" y="4358267"/>
                              </a:cubicBezTo>
                              <a:cubicBezTo>
                                <a:pt x="1813459" y="3996733"/>
                                <a:pt x="1887752" y="4304427"/>
                                <a:pt x="1754986" y="3667151"/>
                              </a:cubicBezTo>
                              <a:cubicBezTo>
                                <a:pt x="1682277" y="3318151"/>
                                <a:pt x="1720905" y="3537097"/>
                                <a:pt x="1680558" y="3295011"/>
                              </a:cubicBezTo>
                              <a:cubicBezTo>
                                <a:pt x="1687646" y="2657058"/>
                                <a:pt x="1688534" y="2019005"/>
                                <a:pt x="1701823" y="1381151"/>
                              </a:cubicBezTo>
                              <a:cubicBezTo>
                                <a:pt x="1704239" y="1265179"/>
                                <a:pt x="1728462" y="1259541"/>
                                <a:pt x="1754986" y="1157867"/>
                              </a:cubicBezTo>
                              <a:cubicBezTo>
                                <a:pt x="1785295" y="1041684"/>
                                <a:pt x="1784856" y="1025234"/>
                                <a:pt x="1797516" y="923951"/>
                              </a:cubicBezTo>
                              <a:cubicBezTo>
                                <a:pt x="1776251" y="732565"/>
                                <a:pt x="1785857" y="535164"/>
                                <a:pt x="1733721" y="349792"/>
                              </a:cubicBezTo>
                              <a:cubicBezTo>
                                <a:pt x="1718732" y="296498"/>
                                <a:pt x="1650903" y="276029"/>
                                <a:pt x="1606130" y="243467"/>
                              </a:cubicBezTo>
                              <a:cubicBezTo>
                                <a:pt x="1496904" y="164030"/>
                                <a:pt x="1497010" y="179026"/>
                                <a:pt x="1361581" y="147774"/>
                              </a:cubicBezTo>
                              <a:cubicBezTo>
                                <a:pt x="1173739" y="151318"/>
                                <a:pt x="985492" y="145568"/>
                                <a:pt x="798056" y="158406"/>
                              </a:cubicBezTo>
                              <a:cubicBezTo>
                                <a:pt x="725937" y="163346"/>
                                <a:pt x="657473" y="195307"/>
                                <a:pt x="585405" y="200937"/>
                              </a:cubicBezTo>
                              <a:cubicBezTo>
                                <a:pt x="429894" y="213086"/>
                                <a:pt x="273516" y="208025"/>
                                <a:pt x="117572" y="211569"/>
                              </a:cubicBezTo>
                              <a:cubicBezTo>
                                <a:pt x="85674" y="215113"/>
                                <a:pt x="53015" y="214418"/>
                                <a:pt x="21879" y="222202"/>
                              </a:cubicBezTo>
                              <a:cubicBezTo>
                                <a:pt x="9482" y="225301"/>
                                <a:pt x="-2930" y="-279300"/>
                                <a:pt x="614" y="2222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88ABF8" id="Freeform: Shape 68" o:spid="_x0000_s1026" style="position:absolute;margin-left:199.2pt;margin-top:136.55pt;width:153.25pt;height:451.9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46372,5739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" path="m614,222202c4158,723704,23733,2228299,43144,3231216v1857,95937,16841,191226,21265,287079c70621,3652877,72637,3787628,75042,3922332v4683,262252,6566,524547,10632,786809c89140,4932680,50176,5163325,117572,5378992v9032,28903,17794,58264,31898,85061c170992,5504946,194822,5545094,223898,5581011v31537,38957,61856,83202,106325,106326c378324,5712350,436549,5708602,489712,5719234v272589,-3029,797991,77744,1137683,-63795c1655538,5643713,1676455,5619188,1701823,5602276v27820,-18547,56707,-35442,85061,-53163c1936118,5304912,1886718,5430504,1946372,5176974v-14177,-272902,23747,-553596,-42530,-818707c1813459,3996733,1887752,4304427,1754986,3667151v-72709,-349000,-34081,-130054,-74428,-372140c1687646,2657058,1688534,2019005,1701823,1381151v2416,-115972,26639,-121610,53163,-223284c1785295,1041684,1784856,1025234,1797516,923951,1776251,732565,1785857,535164,1733721,349792v-14989,-53294,-82818,-73763,-127591,-106325c1496904,164030,1497010,179026,1361581,147774v-187842,3544,-376089,-2206,-563525,10632c725937,163346,657473,195307,585405,200937v-155511,12149,-311889,7088,-467833,10632c85674,215113,53015,214418,21879,222202v-12397,3099,-24809,-501502,-21265,xe" fillcolor="#f2f2f2 [3052]" stroked="f" strokeweight="1pt">
                <v:stroke joinstyle="miter"/>
                <v:path arrowok="t" o:connecttype="custom" o:connectlocs="614,222202;43144,3231216;64409,3518295;75042,3922332;85674,4709141;117572,5378992;149470,5464053;223898,5581011;330223,5687337;489712,5719234;1627395,5655439;1701823,5602276;1786884,5549113;1946372,5176974;1903842,4358267;1754986,3667151;1680558,3295011;1701823,1381151;1754986,1157867;1797516,923951;1733721,349792;1606130,243467;1361581,147774;798056,158406;585405,200937;117572,211569;21879,222202;614,222202" o:connectangles="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664D744" wp14:editId="311EC350">
            <wp:extent cx="5810250" cy="82200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424E29" wp14:editId="45896D18">
                <wp:simplePos x="0" y="0"/>
                <wp:positionH relativeFrom="column">
                  <wp:posOffset>2931343</wp:posOffset>
                </wp:positionH>
                <wp:positionV relativeFrom="paragraph">
                  <wp:posOffset>712381</wp:posOffset>
                </wp:positionV>
                <wp:extent cx="2576322" cy="7475550"/>
                <wp:effectExtent l="0" t="0" r="0" b="0"/>
                <wp:wrapNone/>
                <wp:docPr id="65" name="Freeform: Shap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6322" cy="7475550"/>
                        </a:xfrm>
                        <a:custGeom>
                          <a:avLst/>
                          <a:gdLst>
                            <a:gd name="connsiteX0" fmla="*/ 3243 w 2576322"/>
                            <a:gd name="connsiteY0" fmla="*/ 42531 h 7475550"/>
                            <a:gd name="connsiteX1" fmla="*/ 35141 w 2576322"/>
                            <a:gd name="connsiteY1" fmla="*/ 393405 h 7475550"/>
                            <a:gd name="connsiteX2" fmla="*/ 109569 w 2576322"/>
                            <a:gd name="connsiteY2" fmla="*/ 712382 h 7475550"/>
                            <a:gd name="connsiteX3" fmla="*/ 162731 w 2576322"/>
                            <a:gd name="connsiteY3" fmla="*/ 999461 h 7475550"/>
                            <a:gd name="connsiteX4" fmla="*/ 300955 w 2576322"/>
                            <a:gd name="connsiteY4" fmla="*/ 1669312 h 7475550"/>
                            <a:gd name="connsiteX5" fmla="*/ 311587 w 2576322"/>
                            <a:gd name="connsiteY5" fmla="*/ 2328531 h 7475550"/>
                            <a:gd name="connsiteX6" fmla="*/ 375383 w 2576322"/>
                            <a:gd name="connsiteY6" fmla="*/ 3519377 h 7475550"/>
                            <a:gd name="connsiteX7" fmla="*/ 354117 w 2576322"/>
                            <a:gd name="connsiteY7" fmla="*/ 6751675 h 7475550"/>
                            <a:gd name="connsiteX8" fmla="*/ 364750 w 2576322"/>
                            <a:gd name="connsiteY8" fmla="*/ 7070652 h 7475550"/>
                            <a:gd name="connsiteX9" fmla="*/ 396648 w 2576322"/>
                            <a:gd name="connsiteY9" fmla="*/ 7091917 h 7475550"/>
                            <a:gd name="connsiteX10" fmla="*/ 513606 w 2576322"/>
                            <a:gd name="connsiteY10" fmla="*/ 7240772 h 7475550"/>
                            <a:gd name="connsiteX11" fmla="*/ 598666 w 2576322"/>
                            <a:gd name="connsiteY11" fmla="*/ 7336466 h 7475550"/>
                            <a:gd name="connsiteX12" fmla="*/ 694359 w 2576322"/>
                            <a:gd name="connsiteY12" fmla="*/ 7389628 h 7475550"/>
                            <a:gd name="connsiteX13" fmla="*/ 779420 w 2576322"/>
                            <a:gd name="connsiteY13" fmla="*/ 7442791 h 7475550"/>
                            <a:gd name="connsiteX14" fmla="*/ 1842676 w 2576322"/>
                            <a:gd name="connsiteY14" fmla="*/ 7378996 h 7475550"/>
                            <a:gd name="connsiteX15" fmla="*/ 1938369 w 2576322"/>
                            <a:gd name="connsiteY15" fmla="*/ 7304568 h 7475550"/>
                            <a:gd name="connsiteX16" fmla="*/ 2140387 w 2576322"/>
                            <a:gd name="connsiteY16" fmla="*/ 6772940 h 7475550"/>
                            <a:gd name="connsiteX17" fmla="*/ 2310508 w 2576322"/>
                            <a:gd name="connsiteY17" fmla="*/ 6018028 h 7475550"/>
                            <a:gd name="connsiteX18" fmla="*/ 2438099 w 2576322"/>
                            <a:gd name="connsiteY18" fmla="*/ 5677786 h 7475550"/>
                            <a:gd name="connsiteX19" fmla="*/ 2491262 w 2576322"/>
                            <a:gd name="connsiteY19" fmla="*/ 5465135 h 7475550"/>
                            <a:gd name="connsiteX20" fmla="*/ 2576322 w 2576322"/>
                            <a:gd name="connsiteY20" fmla="*/ 4965405 h 7475550"/>
                            <a:gd name="connsiteX21" fmla="*/ 2565690 w 2576322"/>
                            <a:gd name="connsiteY21" fmla="*/ 4561368 h 7475550"/>
                            <a:gd name="connsiteX22" fmla="*/ 2480629 w 2576322"/>
                            <a:gd name="connsiteY22" fmla="*/ 4114800 h 7475550"/>
                            <a:gd name="connsiteX23" fmla="*/ 2459364 w 2576322"/>
                            <a:gd name="connsiteY23" fmla="*/ 3923414 h 7475550"/>
                            <a:gd name="connsiteX24" fmla="*/ 2406201 w 2576322"/>
                            <a:gd name="connsiteY24" fmla="*/ 3030279 h 7475550"/>
                            <a:gd name="connsiteX25" fmla="*/ 2257345 w 2576322"/>
                            <a:gd name="connsiteY25" fmla="*/ 2243470 h 7475550"/>
                            <a:gd name="connsiteX26" fmla="*/ 2193550 w 2576322"/>
                            <a:gd name="connsiteY26" fmla="*/ 1998921 h 7475550"/>
                            <a:gd name="connsiteX27" fmla="*/ 2087224 w 2576322"/>
                            <a:gd name="connsiteY27" fmla="*/ 1467293 h 7475550"/>
                            <a:gd name="connsiteX28" fmla="*/ 1768248 w 2576322"/>
                            <a:gd name="connsiteY28" fmla="*/ 680484 h 7475550"/>
                            <a:gd name="connsiteX29" fmla="*/ 1725717 w 2576322"/>
                            <a:gd name="connsiteY29" fmla="*/ 574159 h 7475550"/>
                            <a:gd name="connsiteX30" fmla="*/ 1651290 w 2576322"/>
                            <a:gd name="connsiteY30" fmla="*/ 478466 h 7475550"/>
                            <a:gd name="connsiteX31" fmla="*/ 1491801 w 2576322"/>
                            <a:gd name="connsiteY31" fmla="*/ 372140 h 7475550"/>
                            <a:gd name="connsiteX32" fmla="*/ 917643 w 2576322"/>
                            <a:gd name="connsiteY32" fmla="*/ 95693 h 7475550"/>
                            <a:gd name="connsiteX33" fmla="*/ 821950 w 2576322"/>
                            <a:gd name="connsiteY33" fmla="*/ 53163 h 7475550"/>
                            <a:gd name="connsiteX34" fmla="*/ 598666 w 2576322"/>
                            <a:gd name="connsiteY34" fmla="*/ 0 h 7475550"/>
                            <a:gd name="connsiteX35" fmla="*/ 194629 w 2576322"/>
                            <a:gd name="connsiteY35" fmla="*/ 10633 h 7475550"/>
                            <a:gd name="connsiteX36" fmla="*/ 109569 w 2576322"/>
                            <a:gd name="connsiteY36" fmla="*/ 31898 h 7475550"/>
                            <a:gd name="connsiteX37" fmla="*/ 3243 w 2576322"/>
                            <a:gd name="connsiteY37" fmla="*/ 42531 h 74755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2576322" h="7475550">
                              <a:moveTo>
                                <a:pt x="3243" y="42531"/>
                              </a:moveTo>
                              <a:cubicBezTo>
                                <a:pt x="-9162" y="102782"/>
                                <a:pt x="16730" y="277417"/>
                                <a:pt x="35141" y="393405"/>
                              </a:cubicBezTo>
                              <a:cubicBezTo>
                                <a:pt x="52257" y="501237"/>
                                <a:pt x="87077" y="605542"/>
                                <a:pt x="109569" y="712382"/>
                              </a:cubicBezTo>
                              <a:cubicBezTo>
                                <a:pt x="129618" y="807614"/>
                                <a:pt x="142760" y="904212"/>
                                <a:pt x="162731" y="999461"/>
                              </a:cubicBezTo>
                              <a:cubicBezTo>
                                <a:pt x="321285" y="1755640"/>
                                <a:pt x="184996" y="1019944"/>
                                <a:pt x="300955" y="1669312"/>
                              </a:cubicBezTo>
                              <a:cubicBezTo>
                                <a:pt x="304499" y="1889052"/>
                                <a:pt x="308657" y="2108782"/>
                                <a:pt x="311587" y="2328531"/>
                              </a:cubicBezTo>
                              <a:cubicBezTo>
                                <a:pt x="325359" y="3361403"/>
                                <a:pt x="258005" y="2955967"/>
                                <a:pt x="375383" y="3519377"/>
                              </a:cubicBezTo>
                              <a:cubicBezTo>
                                <a:pt x="438658" y="4595107"/>
                                <a:pt x="436776" y="5677148"/>
                                <a:pt x="354117" y="6751675"/>
                              </a:cubicBezTo>
                              <a:cubicBezTo>
                                <a:pt x="357661" y="6858001"/>
                                <a:pt x="351554" y="6965089"/>
                                <a:pt x="364750" y="7070652"/>
                              </a:cubicBezTo>
                              <a:cubicBezTo>
                                <a:pt x="366335" y="7083332"/>
                                <a:pt x="388233" y="7082300"/>
                                <a:pt x="396648" y="7091917"/>
                              </a:cubicBezTo>
                              <a:cubicBezTo>
                                <a:pt x="438201" y="7139406"/>
                                <a:pt x="474186" y="7191497"/>
                                <a:pt x="513606" y="7240772"/>
                              </a:cubicBezTo>
                              <a:cubicBezTo>
                                <a:pt x="516865" y="7244845"/>
                                <a:pt x="579533" y="7323711"/>
                                <a:pt x="598666" y="7336466"/>
                              </a:cubicBezTo>
                              <a:cubicBezTo>
                                <a:pt x="629027" y="7356707"/>
                                <a:pt x="662907" y="7371127"/>
                                <a:pt x="694359" y="7389628"/>
                              </a:cubicBezTo>
                              <a:cubicBezTo>
                                <a:pt x="723179" y="7406581"/>
                                <a:pt x="751066" y="7425070"/>
                                <a:pt x="779420" y="7442791"/>
                              </a:cubicBezTo>
                              <a:cubicBezTo>
                                <a:pt x="983892" y="7440468"/>
                                <a:pt x="1541986" y="7550819"/>
                                <a:pt x="1842676" y="7378996"/>
                              </a:cubicBezTo>
                              <a:cubicBezTo>
                                <a:pt x="1877762" y="7358947"/>
                                <a:pt x="1906471" y="7329377"/>
                                <a:pt x="1938369" y="7304568"/>
                              </a:cubicBezTo>
                              <a:cubicBezTo>
                                <a:pt x="2000229" y="7156101"/>
                                <a:pt x="2120471" y="6872522"/>
                                <a:pt x="2140387" y="6772940"/>
                              </a:cubicBezTo>
                              <a:cubicBezTo>
                                <a:pt x="2187209" y="6538830"/>
                                <a:pt x="2233451" y="6253253"/>
                                <a:pt x="2310508" y="6018028"/>
                              </a:cubicBezTo>
                              <a:cubicBezTo>
                                <a:pt x="2348216" y="5902921"/>
                                <a:pt x="2400460" y="5792916"/>
                                <a:pt x="2438099" y="5677786"/>
                              </a:cubicBezTo>
                              <a:cubicBezTo>
                                <a:pt x="2460803" y="5608338"/>
                                <a:pt x="2474712" y="5536301"/>
                                <a:pt x="2491262" y="5465135"/>
                              </a:cubicBezTo>
                              <a:cubicBezTo>
                                <a:pt x="2556846" y="5183124"/>
                                <a:pt x="2540025" y="5255781"/>
                                <a:pt x="2576322" y="4965405"/>
                              </a:cubicBezTo>
                              <a:cubicBezTo>
                                <a:pt x="2572778" y="4830726"/>
                                <a:pt x="2580752" y="4695249"/>
                                <a:pt x="2565690" y="4561368"/>
                              </a:cubicBezTo>
                              <a:cubicBezTo>
                                <a:pt x="2548749" y="4410786"/>
                                <a:pt x="2497363" y="4265406"/>
                                <a:pt x="2480629" y="4114800"/>
                              </a:cubicBezTo>
                              <a:lnTo>
                                <a:pt x="2459364" y="3923414"/>
                              </a:lnTo>
                              <a:cubicBezTo>
                                <a:pt x="2448067" y="3641000"/>
                                <a:pt x="2436499" y="3290338"/>
                                <a:pt x="2406201" y="3030279"/>
                              </a:cubicBezTo>
                              <a:cubicBezTo>
                                <a:pt x="2403612" y="3008060"/>
                                <a:pt x="2282537" y="2340040"/>
                                <a:pt x="2257345" y="2243470"/>
                              </a:cubicBezTo>
                              <a:cubicBezTo>
                                <a:pt x="2236080" y="2161954"/>
                                <a:pt x="2211082" y="2081321"/>
                                <a:pt x="2193550" y="1998921"/>
                              </a:cubicBezTo>
                              <a:cubicBezTo>
                                <a:pt x="2147118" y="1780688"/>
                                <a:pt x="2157640" y="1684942"/>
                                <a:pt x="2087224" y="1467293"/>
                              </a:cubicBezTo>
                              <a:cubicBezTo>
                                <a:pt x="1987557" y="1159230"/>
                                <a:pt x="1891950" y="969120"/>
                                <a:pt x="1768248" y="680484"/>
                              </a:cubicBezTo>
                              <a:cubicBezTo>
                                <a:pt x="1753211" y="645398"/>
                                <a:pt x="1749152" y="604290"/>
                                <a:pt x="1725717" y="574159"/>
                              </a:cubicBezTo>
                              <a:cubicBezTo>
                                <a:pt x="1700908" y="542261"/>
                                <a:pt x="1681873" y="504879"/>
                                <a:pt x="1651290" y="478466"/>
                              </a:cubicBezTo>
                              <a:cubicBezTo>
                                <a:pt x="1602934" y="436704"/>
                                <a:pt x="1546904" y="404483"/>
                                <a:pt x="1491801" y="372140"/>
                              </a:cubicBezTo>
                              <a:cubicBezTo>
                                <a:pt x="1129404" y="159428"/>
                                <a:pt x="1248171" y="229970"/>
                                <a:pt x="917643" y="95693"/>
                              </a:cubicBezTo>
                              <a:cubicBezTo>
                                <a:pt x="885304" y="82555"/>
                                <a:pt x="855384" y="63193"/>
                                <a:pt x="821950" y="53163"/>
                              </a:cubicBezTo>
                              <a:cubicBezTo>
                                <a:pt x="748668" y="31178"/>
                                <a:pt x="598666" y="0"/>
                                <a:pt x="598666" y="0"/>
                              </a:cubicBezTo>
                              <a:cubicBezTo>
                                <a:pt x="463987" y="3544"/>
                                <a:pt x="329069" y="1865"/>
                                <a:pt x="194629" y="10633"/>
                              </a:cubicBezTo>
                              <a:cubicBezTo>
                                <a:pt x="165465" y="12535"/>
                                <a:pt x="138146" y="25774"/>
                                <a:pt x="109569" y="31898"/>
                              </a:cubicBezTo>
                              <a:cubicBezTo>
                                <a:pt x="51792" y="44279"/>
                                <a:pt x="15648" y="-17720"/>
                                <a:pt x="3243" y="4253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1CA6FF" id="Freeform: Shape 65" o:spid="_x0000_s1026" style="position:absolute;margin-left:230.8pt;margin-top:56.1pt;width:202.85pt;height:588.6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76322,7475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" path="m3243,42531c-9162,102782,16730,277417,35141,393405v17116,107832,51936,212137,74428,318977c129618,807614,142760,904212,162731,999461v158554,756179,22265,20483,138224,669851c304499,1889052,308657,2108782,311587,2328531v13772,1032872,-53582,627436,63796,1190846c438658,4595107,436776,5677148,354117,6751675v3544,106326,-2563,213414,10633,318977c366335,7083332,388233,7082300,396648,7091917v41553,47489,77538,99580,116958,148855c516865,7244845,579533,7323711,598666,7336466v30361,20241,64241,34661,95693,53162c723179,7406581,751066,7425070,779420,7442791v204472,-2323,762566,108028,1063256,-63795c1877762,7358947,1906471,7329377,1938369,7304568v61860,-148467,182102,-432046,202018,-531628c2187209,6538830,2233451,6253253,2310508,6018028v37708,-115107,89952,-225112,127591,-340242c2460803,5608338,2474712,5536301,2491262,5465135v65584,-282011,48763,-209354,85060,-499730c2572778,4830726,2580752,4695249,2565690,4561368v-16941,-150582,-68327,-295962,-85061,-446568l2459364,3923414v-11297,-282414,-22865,-633076,-53163,-893135c2403612,3008060,2282537,2340040,2257345,2243470v-21265,-81516,-46263,-162149,-63795,-244549c2147118,1780688,2157640,1684942,2087224,1467293,1987557,1159230,1891950,969120,1768248,680484v-15037,-35086,-19096,-76194,-42531,-106325c1700908,542261,1681873,504879,1651290,478466,1602934,436704,1546904,404483,1491801,372140,1129404,159428,1248171,229970,917643,95693,885304,82555,855384,63193,821950,53163,748668,31178,598666,,598666,,463987,3544,329069,1865,194629,10633v-29164,1902,-56483,15141,-85060,21265c51792,44279,15648,-17720,3243,42531xe" fillcolor="#f2f2f2 [3052]" stroked="f" strokeweight="1pt">
                <v:stroke joinstyle="miter"/>
                <v:path arrowok="t" o:connecttype="custom" o:connectlocs="3243,42531;35141,393405;109569,712382;162731,999461;300955,1669312;311587,2328531;375383,3519377;354117,6751675;364750,7070652;396648,7091917;513606,7240772;598666,7336466;694359,7389628;779420,7442791;1842676,7378996;1938369,7304568;2140387,6772940;2310508,6018028;2438099,5677786;2491262,5465135;2576322,4965405;2565690,4561368;2480629,4114800;2459364,3923414;2406201,3030279;2257345,2243470;2193550,1998921;2087224,1467293;1768248,680484;1725717,574159;1651290,478466;1491801,372140;917643,95693;821950,53163;598666,0;194629,10633;109569,31898;3243,42531" o:connectangles="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F0C1BF" wp14:editId="20C06AAB">
            <wp:extent cx="5810250" cy="82200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1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D866CF" wp14:editId="342B04B4">
                <wp:simplePos x="0" y="0"/>
                <wp:positionH relativeFrom="column">
                  <wp:posOffset>2466753</wp:posOffset>
                </wp:positionH>
                <wp:positionV relativeFrom="paragraph">
                  <wp:posOffset>63795</wp:posOffset>
                </wp:positionV>
                <wp:extent cx="2766009" cy="7826579"/>
                <wp:effectExtent l="0" t="0" r="0" b="3175"/>
                <wp:wrapNone/>
                <wp:docPr id="66" name="Freeform: Shap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6009" cy="7826579"/>
                        </a:xfrm>
                        <a:custGeom>
                          <a:avLst/>
                          <a:gdLst>
                            <a:gd name="connsiteX0" fmla="*/ 1148317 w 2766009"/>
                            <a:gd name="connsiteY0" fmla="*/ 74428 h 7826579"/>
                            <a:gd name="connsiteX1" fmla="*/ 1020726 w 2766009"/>
                            <a:gd name="connsiteY1" fmla="*/ 574158 h 7826579"/>
                            <a:gd name="connsiteX2" fmla="*/ 967563 w 2766009"/>
                            <a:gd name="connsiteY2" fmla="*/ 786810 h 7826579"/>
                            <a:gd name="connsiteX3" fmla="*/ 935666 w 2766009"/>
                            <a:gd name="connsiteY3" fmla="*/ 946298 h 7826579"/>
                            <a:gd name="connsiteX4" fmla="*/ 882503 w 2766009"/>
                            <a:gd name="connsiteY4" fmla="*/ 1084521 h 7826579"/>
                            <a:gd name="connsiteX5" fmla="*/ 754912 w 2766009"/>
                            <a:gd name="connsiteY5" fmla="*/ 1594884 h 7826579"/>
                            <a:gd name="connsiteX6" fmla="*/ 637954 w 2766009"/>
                            <a:gd name="connsiteY6" fmla="*/ 1967024 h 7826579"/>
                            <a:gd name="connsiteX7" fmla="*/ 584791 w 2766009"/>
                            <a:gd name="connsiteY7" fmla="*/ 2573079 h 7826579"/>
                            <a:gd name="connsiteX8" fmla="*/ 318977 w 2766009"/>
                            <a:gd name="connsiteY8" fmla="*/ 3965945 h 7826579"/>
                            <a:gd name="connsiteX9" fmla="*/ 223284 w 2766009"/>
                            <a:gd name="connsiteY9" fmla="*/ 4348717 h 7826579"/>
                            <a:gd name="connsiteX10" fmla="*/ 148856 w 2766009"/>
                            <a:gd name="connsiteY10" fmla="*/ 4752754 h 7826579"/>
                            <a:gd name="connsiteX11" fmla="*/ 95694 w 2766009"/>
                            <a:gd name="connsiteY11" fmla="*/ 6570921 h 7826579"/>
                            <a:gd name="connsiteX12" fmla="*/ 0 w 2766009"/>
                            <a:gd name="connsiteY12" fmla="*/ 7145079 h 7826579"/>
                            <a:gd name="connsiteX13" fmla="*/ 10633 w 2766009"/>
                            <a:gd name="connsiteY13" fmla="*/ 7612912 h 7826579"/>
                            <a:gd name="connsiteX14" fmla="*/ 42531 w 2766009"/>
                            <a:gd name="connsiteY14" fmla="*/ 7729870 h 7826579"/>
                            <a:gd name="connsiteX15" fmla="*/ 74428 w 2766009"/>
                            <a:gd name="connsiteY15" fmla="*/ 7772400 h 7826579"/>
                            <a:gd name="connsiteX16" fmla="*/ 202019 w 2766009"/>
                            <a:gd name="connsiteY16" fmla="*/ 7793665 h 7826579"/>
                            <a:gd name="connsiteX17" fmla="*/ 233917 w 2766009"/>
                            <a:gd name="connsiteY17" fmla="*/ 7804298 h 7826579"/>
                            <a:gd name="connsiteX18" fmla="*/ 1052624 w 2766009"/>
                            <a:gd name="connsiteY18" fmla="*/ 7793665 h 7826579"/>
                            <a:gd name="connsiteX19" fmla="*/ 1158949 w 2766009"/>
                            <a:gd name="connsiteY19" fmla="*/ 7729870 h 7826579"/>
                            <a:gd name="connsiteX20" fmla="*/ 1201480 w 2766009"/>
                            <a:gd name="connsiteY20" fmla="*/ 7676707 h 7826579"/>
                            <a:gd name="connsiteX21" fmla="*/ 1233377 w 2766009"/>
                            <a:gd name="connsiteY21" fmla="*/ 7581014 h 7826579"/>
                            <a:gd name="connsiteX22" fmla="*/ 1254642 w 2766009"/>
                            <a:gd name="connsiteY22" fmla="*/ 7262038 h 7826579"/>
                            <a:gd name="connsiteX23" fmla="*/ 1318438 w 2766009"/>
                            <a:gd name="connsiteY23" fmla="*/ 6964326 h 7826579"/>
                            <a:gd name="connsiteX24" fmla="*/ 1350335 w 2766009"/>
                            <a:gd name="connsiteY24" fmla="*/ 6783572 h 7826579"/>
                            <a:gd name="connsiteX25" fmla="*/ 1382233 w 2766009"/>
                            <a:gd name="connsiteY25" fmla="*/ 6677247 h 7826579"/>
                            <a:gd name="connsiteX26" fmla="*/ 1531089 w 2766009"/>
                            <a:gd name="connsiteY26" fmla="*/ 6305107 h 7826579"/>
                            <a:gd name="connsiteX27" fmla="*/ 1584252 w 2766009"/>
                            <a:gd name="connsiteY27" fmla="*/ 6049926 h 7826579"/>
                            <a:gd name="connsiteX28" fmla="*/ 1616149 w 2766009"/>
                            <a:gd name="connsiteY28" fmla="*/ 5869172 h 7826579"/>
                            <a:gd name="connsiteX29" fmla="*/ 1637414 w 2766009"/>
                            <a:gd name="connsiteY29" fmla="*/ 5762847 h 7826579"/>
                            <a:gd name="connsiteX30" fmla="*/ 1679945 w 2766009"/>
                            <a:gd name="connsiteY30" fmla="*/ 4136065 h 7826579"/>
                            <a:gd name="connsiteX31" fmla="*/ 1722475 w 2766009"/>
                            <a:gd name="connsiteY31" fmla="*/ 3934047 h 7826579"/>
                            <a:gd name="connsiteX32" fmla="*/ 1765005 w 2766009"/>
                            <a:gd name="connsiteY32" fmla="*/ 3710763 h 7826579"/>
                            <a:gd name="connsiteX33" fmla="*/ 1807535 w 2766009"/>
                            <a:gd name="connsiteY33" fmla="*/ 3604438 h 7826579"/>
                            <a:gd name="connsiteX34" fmla="*/ 1881963 w 2766009"/>
                            <a:gd name="connsiteY34" fmla="*/ 3444949 h 7826579"/>
                            <a:gd name="connsiteX35" fmla="*/ 2030819 w 2766009"/>
                            <a:gd name="connsiteY35" fmla="*/ 3062177 h 7826579"/>
                            <a:gd name="connsiteX36" fmla="*/ 2222205 w 2766009"/>
                            <a:gd name="connsiteY36" fmla="*/ 2551814 h 7826579"/>
                            <a:gd name="connsiteX37" fmla="*/ 2296633 w 2766009"/>
                            <a:gd name="connsiteY37" fmla="*/ 2349796 h 7826579"/>
                            <a:gd name="connsiteX38" fmla="*/ 2349796 w 2766009"/>
                            <a:gd name="connsiteY38" fmla="*/ 2190307 h 7826579"/>
                            <a:gd name="connsiteX39" fmla="*/ 2573080 w 2766009"/>
                            <a:gd name="connsiteY39" fmla="*/ 1626782 h 7826579"/>
                            <a:gd name="connsiteX40" fmla="*/ 2690038 w 2766009"/>
                            <a:gd name="connsiteY40" fmla="*/ 1307805 h 7826579"/>
                            <a:gd name="connsiteX41" fmla="*/ 2753833 w 2766009"/>
                            <a:gd name="connsiteY41" fmla="*/ 988828 h 7826579"/>
                            <a:gd name="connsiteX42" fmla="*/ 2753833 w 2766009"/>
                            <a:gd name="connsiteY42" fmla="*/ 584791 h 7826579"/>
                            <a:gd name="connsiteX43" fmla="*/ 2743200 w 2766009"/>
                            <a:gd name="connsiteY43" fmla="*/ 489098 h 7826579"/>
                            <a:gd name="connsiteX44" fmla="*/ 2721935 w 2766009"/>
                            <a:gd name="connsiteY44" fmla="*/ 404038 h 7826579"/>
                            <a:gd name="connsiteX45" fmla="*/ 2690038 w 2766009"/>
                            <a:gd name="connsiteY45" fmla="*/ 276447 h 7826579"/>
                            <a:gd name="connsiteX46" fmla="*/ 2668773 w 2766009"/>
                            <a:gd name="connsiteY46" fmla="*/ 244549 h 7826579"/>
                            <a:gd name="connsiteX47" fmla="*/ 2594345 w 2766009"/>
                            <a:gd name="connsiteY47" fmla="*/ 212652 h 7826579"/>
                            <a:gd name="connsiteX48" fmla="*/ 2381694 w 2766009"/>
                            <a:gd name="connsiteY48" fmla="*/ 95693 h 7826579"/>
                            <a:gd name="connsiteX49" fmla="*/ 2200940 w 2766009"/>
                            <a:gd name="connsiteY49" fmla="*/ 0 h 7826579"/>
                            <a:gd name="connsiteX50" fmla="*/ 1892596 w 2766009"/>
                            <a:gd name="connsiteY50" fmla="*/ 21265 h 7826579"/>
                            <a:gd name="connsiteX51" fmla="*/ 1562987 w 2766009"/>
                            <a:gd name="connsiteY51" fmla="*/ 85061 h 7826579"/>
                            <a:gd name="connsiteX52" fmla="*/ 1477926 w 2766009"/>
                            <a:gd name="connsiteY52" fmla="*/ 95693 h 7826579"/>
                            <a:gd name="connsiteX53" fmla="*/ 1148317 w 2766009"/>
                            <a:gd name="connsiteY53" fmla="*/ 74428 h 78265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</a:cxnLst>
                          <a:rect l="l" t="t" r="r" b="b"/>
                          <a:pathLst>
                            <a:path w="2766009" h="7826579">
                              <a:moveTo>
                                <a:pt x="1148317" y="74428"/>
                              </a:moveTo>
                              <a:cubicBezTo>
                                <a:pt x="1072117" y="154172"/>
                                <a:pt x="1146160" y="130315"/>
                                <a:pt x="1020726" y="574158"/>
                              </a:cubicBezTo>
                              <a:cubicBezTo>
                                <a:pt x="1000855" y="644470"/>
                                <a:pt x="983844" y="715581"/>
                                <a:pt x="967563" y="786810"/>
                              </a:cubicBezTo>
                              <a:cubicBezTo>
                                <a:pt x="955483" y="839662"/>
                                <a:pt x="950560" y="894169"/>
                                <a:pt x="935666" y="946298"/>
                              </a:cubicBezTo>
                              <a:cubicBezTo>
                                <a:pt x="922105" y="993763"/>
                                <a:pt x="895755" y="1036968"/>
                                <a:pt x="882503" y="1084521"/>
                              </a:cubicBezTo>
                              <a:cubicBezTo>
                                <a:pt x="835427" y="1253441"/>
                                <a:pt x="818469" y="1431451"/>
                                <a:pt x="754912" y="1594884"/>
                              </a:cubicBezTo>
                              <a:cubicBezTo>
                                <a:pt x="658050" y="1843958"/>
                                <a:pt x="696162" y="1719640"/>
                                <a:pt x="637954" y="1967024"/>
                              </a:cubicBezTo>
                              <a:cubicBezTo>
                                <a:pt x="739232" y="2203336"/>
                                <a:pt x="682858" y="2035196"/>
                                <a:pt x="584791" y="2573079"/>
                              </a:cubicBezTo>
                              <a:cubicBezTo>
                                <a:pt x="500011" y="3038081"/>
                                <a:pt x="433616" y="3507390"/>
                                <a:pt x="318977" y="3965945"/>
                              </a:cubicBezTo>
                              <a:cubicBezTo>
                                <a:pt x="287079" y="4093536"/>
                                <a:pt x="242558" y="4218619"/>
                                <a:pt x="223284" y="4348717"/>
                              </a:cubicBezTo>
                              <a:cubicBezTo>
                                <a:pt x="174832" y="4675770"/>
                                <a:pt x="206208" y="4542467"/>
                                <a:pt x="148856" y="4752754"/>
                              </a:cubicBezTo>
                              <a:cubicBezTo>
                                <a:pt x="131135" y="5358810"/>
                                <a:pt x="200211" y="5973683"/>
                                <a:pt x="95694" y="6570921"/>
                              </a:cubicBezTo>
                              <a:cubicBezTo>
                                <a:pt x="12626" y="7045596"/>
                                <a:pt x="41621" y="6853749"/>
                                <a:pt x="0" y="7145079"/>
                              </a:cubicBezTo>
                              <a:cubicBezTo>
                                <a:pt x="3544" y="7301023"/>
                                <a:pt x="4271" y="7457057"/>
                                <a:pt x="10633" y="7612912"/>
                              </a:cubicBezTo>
                              <a:cubicBezTo>
                                <a:pt x="11670" y="7638319"/>
                                <a:pt x="32906" y="7710620"/>
                                <a:pt x="42531" y="7729870"/>
                              </a:cubicBezTo>
                              <a:cubicBezTo>
                                <a:pt x="50456" y="7745720"/>
                                <a:pt x="57975" y="7765819"/>
                                <a:pt x="74428" y="7772400"/>
                              </a:cubicBezTo>
                              <a:cubicBezTo>
                                <a:pt x="114461" y="7788413"/>
                                <a:pt x="159489" y="7786577"/>
                                <a:pt x="202019" y="7793665"/>
                              </a:cubicBezTo>
                              <a:cubicBezTo>
                                <a:pt x="212652" y="7797209"/>
                                <a:pt x="222734" y="7803552"/>
                                <a:pt x="233917" y="7804298"/>
                              </a:cubicBezTo>
                              <a:cubicBezTo>
                                <a:pt x="733476" y="7837602"/>
                                <a:pt x="591629" y="7833179"/>
                                <a:pt x="1052624" y="7793665"/>
                              </a:cubicBezTo>
                              <a:cubicBezTo>
                                <a:pt x="1090983" y="7774486"/>
                                <a:pt x="1128172" y="7760647"/>
                                <a:pt x="1158949" y="7729870"/>
                              </a:cubicBezTo>
                              <a:cubicBezTo>
                                <a:pt x="1174996" y="7713823"/>
                                <a:pt x="1187303" y="7694428"/>
                                <a:pt x="1201480" y="7676707"/>
                              </a:cubicBezTo>
                              <a:cubicBezTo>
                                <a:pt x="1212112" y="7644809"/>
                                <a:pt x="1227616" y="7614140"/>
                                <a:pt x="1233377" y="7581014"/>
                              </a:cubicBezTo>
                              <a:cubicBezTo>
                                <a:pt x="1240058" y="7542597"/>
                                <a:pt x="1250045" y="7290936"/>
                                <a:pt x="1254642" y="7262038"/>
                              </a:cubicBezTo>
                              <a:cubicBezTo>
                                <a:pt x="1270588" y="7161808"/>
                                <a:pt x="1300801" y="7064272"/>
                                <a:pt x="1318438" y="6964326"/>
                              </a:cubicBezTo>
                              <a:cubicBezTo>
                                <a:pt x="1329070" y="6904075"/>
                                <a:pt x="1337063" y="6843297"/>
                                <a:pt x="1350335" y="6783572"/>
                              </a:cubicBezTo>
                              <a:cubicBezTo>
                                <a:pt x="1358362" y="6747451"/>
                                <a:pt x="1370232" y="6712249"/>
                                <a:pt x="1382233" y="6677247"/>
                              </a:cubicBezTo>
                              <a:cubicBezTo>
                                <a:pt x="1474817" y="6407213"/>
                                <a:pt x="1442767" y="6481750"/>
                                <a:pt x="1531089" y="6305107"/>
                              </a:cubicBezTo>
                              <a:cubicBezTo>
                                <a:pt x="1606416" y="5890809"/>
                                <a:pt x="1489025" y="6526063"/>
                                <a:pt x="1584252" y="6049926"/>
                              </a:cubicBezTo>
                              <a:cubicBezTo>
                                <a:pt x="1596251" y="5989932"/>
                                <a:pt x="1605009" y="5929331"/>
                                <a:pt x="1616149" y="5869172"/>
                              </a:cubicBezTo>
                              <a:cubicBezTo>
                                <a:pt x="1622730" y="5833633"/>
                                <a:pt x="1630326" y="5798289"/>
                                <a:pt x="1637414" y="5762847"/>
                              </a:cubicBezTo>
                              <a:cubicBezTo>
                                <a:pt x="1651591" y="5220586"/>
                                <a:pt x="1654742" y="4677925"/>
                                <a:pt x="1679945" y="4136065"/>
                              </a:cubicBezTo>
                              <a:cubicBezTo>
                                <a:pt x="1683142" y="4067324"/>
                                <a:pt x="1708979" y="4001526"/>
                                <a:pt x="1722475" y="3934047"/>
                              </a:cubicBezTo>
                              <a:cubicBezTo>
                                <a:pt x="1737334" y="3859752"/>
                                <a:pt x="1736866" y="3781110"/>
                                <a:pt x="1765005" y="3710763"/>
                              </a:cubicBezTo>
                              <a:cubicBezTo>
                                <a:pt x="1779182" y="3675321"/>
                                <a:pt x="1792162" y="3639377"/>
                                <a:pt x="1807535" y="3604438"/>
                              </a:cubicBezTo>
                              <a:cubicBezTo>
                                <a:pt x="1831162" y="3550739"/>
                                <a:pt x="1860699" y="3499627"/>
                                <a:pt x="1881963" y="3444949"/>
                              </a:cubicBezTo>
                              <a:cubicBezTo>
                                <a:pt x="1931582" y="3317358"/>
                                <a:pt x="1980642" y="3189549"/>
                                <a:pt x="2030819" y="3062177"/>
                              </a:cubicBezTo>
                              <a:cubicBezTo>
                                <a:pt x="2160593" y="2732751"/>
                                <a:pt x="2135581" y="2821312"/>
                                <a:pt x="2222205" y="2551814"/>
                              </a:cubicBezTo>
                              <a:cubicBezTo>
                                <a:pt x="2342296" y="2178199"/>
                                <a:pt x="2165340" y="2699910"/>
                                <a:pt x="2296633" y="2349796"/>
                              </a:cubicBezTo>
                              <a:cubicBezTo>
                                <a:pt x="2316309" y="2297325"/>
                                <a:pt x="2329782" y="2242650"/>
                                <a:pt x="2349796" y="2190307"/>
                              </a:cubicBezTo>
                              <a:cubicBezTo>
                                <a:pt x="2421956" y="2001582"/>
                                <a:pt x="2503524" y="1816482"/>
                                <a:pt x="2573080" y="1626782"/>
                              </a:cubicBezTo>
                              <a:cubicBezTo>
                                <a:pt x="2612066" y="1520456"/>
                                <a:pt x="2667828" y="1418854"/>
                                <a:pt x="2690038" y="1307805"/>
                              </a:cubicBezTo>
                              <a:lnTo>
                                <a:pt x="2753833" y="988828"/>
                              </a:lnTo>
                              <a:cubicBezTo>
                                <a:pt x="2770488" y="788978"/>
                                <a:pt x="2769643" y="861449"/>
                                <a:pt x="2753833" y="584791"/>
                              </a:cubicBezTo>
                              <a:cubicBezTo>
                                <a:pt x="2752002" y="552749"/>
                                <a:pt x="2748778" y="520704"/>
                                <a:pt x="2743200" y="489098"/>
                              </a:cubicBezTo>
                              <a:cubicBezTo>
                                <a:pt x="2738121" y="460317"/>
                                <a:pt x="2728059" y="432615"/>
                                <a:pt x="2721935" y="404038"/>
                              </a:cubicBezTo>
                              <a:cubicBezTo>
                                <a:pt x="2708100" y="339472"/>
                                <a:pt x="2717620" y="338506"/>
                                <a:pt x="2690038" y="276447"/>
                              </a:cubicBezTo>
                              <a:cubicBezTo>
                                <a:pt x="2684848" y="264770"/>
                                <a:pt x="2679406" y="251637"/>
                                <a:pt x="2668773" y="244549"/>
                              </a:cubicBezTo>
                              <a:cubicBezTo>
                                <a:pt x="2646315" y="229577"/>
                                <a:pt x="2618307" y="225077"/>
                                <a:pt x="2594345" y="212652"/>
                              </a:cubicBezTo>
                              <a:cubicBezTo>
                                <a:pt x="2522528" y="175413"/>
                                <a:pt x="2452077" y="135577"/>
                                <a:pt x="2381694" y="95693"/>
                              </a:cubicBezTo>
                              <a:cubicBezTo>
                                <a:pt x="2220977" y="4620"/>
                                <a:pt x="2333763" y="56925"/>
                                <a:pt x="2200940" y="0"/>
                              </a:cubicBezTo>
                              <a:cubicBezTo>
                                <a:pt x="2098159" y="7088"/>
                                <a:pt x="1994718" y="7649"/>
                                <a:pt x="1892596" y="21265"/>
                              </a:cubicBezTo>
                              <a:cubicBezTo>
                                <a:pt x="1781669" y="36055"/>
                                <a:pt x="1674032" y="71181"/>
                                <a:pt x="1562987" y="85061"/>
                              </a:cubicBezTo>
                              <a:cubicBezTo>
                                <a:pt x="1534633" y="88605"/>
                                <a:pt x="1506492" y="95013"/>
                                <a:pt x="1477926" y="95693"/>
                              </a:cubicBezTo>
                              <a:cubicBezTo>
                                <a:pt x="1357458" y="98561"/>
                                <a:pt x="1224517" y="-5316"/>
                                <a:pt x="1148317" y="744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EF0337" id="Freeform: Shape 66" o:spid="_x0000_s1026" style="position:absolute;margin-left:194.25pt;margin-top:5pt;width:217.8pt;height:616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766009,78265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" path="m1148317,74428v-76200,79744,-2157,55887,-127591,499730c1000855,644470,983844,715581,967563,786810v-12080,52852,-17003,107359,-31897,159488c922105,993763,895755,1036968,882503,1084521v-47076,168920,-64034,346930,-127591,510363c658050,1843958,696162,1719640,637954,1967024v101278,236312,44904,68172,-53163,606055c500011,3038081,433616,3507390,318977,3965945v-31898,127591,-76419,252674,-95693,382772c174832,4675770,206208,4542467,148856,4752754v-17721,606056,51355,1220929,-53162,1818167c12626,7045596,41621,6853749,,7145079v3544,155944,4271,311978,10633,467833c11670,7638319,32906,7710620,42531,7729870v7925,15850,15444,35949,31897,42530c114461,7788413,159489,7786577,202019,7793665v10633,3544,20715,9887,31898,10633c733476,7837602,591629,7833179,1052624,7793665v38359,-19179,75548,-33018,106325,-63795c1174996,7713823,1187303,7694428,1201480,7676707v10632,-31898,26136,-62567,31897,-95693c1240058,7542597,1250045,7290936,1254642,7262038v15946,-100230,46159,-197766,63796,-297712c1329070,6904075,1337063,6843297,1350335,6783572v8027,-36121,19897,-71323,31898,-106325c1474817,6407213,1442767,6481750,1531089,6305107v75327,-414298,-42064,220956,53163,-255181c1596251,5989932,1605009,5929331,1616149,5869172v6581,-35539,14177,-70883,21265,-106325c1651591,5220586,1654742,4677925,1679945,4136065v3197,-68741,29034,-134539,42530,-202018c1737334,3859752,1736866,3781110,1765005,3710763v14177,-35442,27157,-71386,42530,-106325c1831162,3550739,1860699,3499627,1881963,3444949v49619,-127591,98679,-255400,148856,-382772c2160593,2732751,2135581,2821312,2222205,2551814v120091,-373615,-56865,148096,74428,-202018c2316309,2297325,2329782,2242650,2349796,2190307v72160,-188725,153728,-373825,223284,-563525c2612066,1520456,2667828,1418854,2690038,1307805r63795,-318977c2770488,788978,2769643,861449,2753833,584791v-1831,-32042,-5055,-64087,-10633,-95693c2738121,460317,2728059,432615,2721935,404038v-13835,-64566,-4315,-65532,-31897,-127591c2684848,264770,2679406,251637,2668773,244549v-22458,-14972,-50466,-19472,-74428,-31897c2522528,175413,2452077,135577,2381694,95693,2220977,4620,2333763,56925,2200940,,2098159,7088,1994718,7649,1892596,21265,1781669,36055,1674032,71181,1562987,85061v-28354,3544,-56495,9952,-85061,10632c1357458,98561,1224517,-5316,1148317,74428xe" fillcolor="#f2f2f2 [3052]" stroked="f" strokeweight="1pt">
                <v:stroke joinstyle="miter"/>
                <v:path arrowok="t" o:connecttype="custom" o:connectlocs="1148317,74428;1020726,574158;967563,786810;935666,946298;882503,1084521;754912,1594884;637954,1967024;584791,2573079;318977,3965945;223284,4348717;148856,4752754;95694,6570921;0,7145079;10633,7612912;42531,7729870;74428,7772400;202019,7793665;233917,7804298;1052624,7793665;1158949,7729870;1201480,7676707;1233377,7581014;1254642,7262038;1318438,6964326;1350335,6783572;1382233,6677247;1531089,6305107;1584252,6049926;1616149,5869172;1637414,5762847;1679945,4136065;1722475,3934047;1765005,3710763;1807535,3604438;1881963,3444949;2030819,3062177;2222205,2551814;2296633,2349796;2349796,2190307;2573080,1626782;2690038,1307805;2753833,988828;2753833,584791;2743200,489098;2721935,404038;2690038,276447;2668773,244549;2594345,212652;2381694,95693;2200940,0;1892596,21265;1562987,85061;1477926,95693;1148317,74428" o:connectangles="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B5328D9" wp14:editId="492127BB">
            <wp:extent cx="5810250" cy="8220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4836576" wp14:editId="38B8DBA7">
                <wp:simplePos x="0" y="0"/>
                <wp:positionH relativeFrom="column">
                  <wp:posOffset>3306726</wp:posOffset>
                </wp:positionH>
                <wp:positionV relativeFrom="paragraph">
                  <wp:posOffset>-61095</wp:posOffset>
                </wp:positionV>
                <wp:extent cx="1725516" cy="4356648"/>
                <wp:effectExtent l="0" t="0" r="8255" b="6350"/>
                <wp:wrapNone/>
                <wp:docPr id="64" name="Freeform: Shap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516" cy="4356648"/>
                        </a:xfrm>
                        <a:custGeom>
                          <a:avLst/>
                          <a:gdLst>
                            <a:gd name="connsiteX0" fmla="*/ 138223 w 1725516"/>
                            <a:gd name="connsiteY0" fmla="*/ 39830 h 4356648"/>
                            <a:gd name="connsiteX1" fmla="*/ 116958 w 1725516"/>
                            <a:gd name="connsiteY1" fmla="*/ 571458 h 4356648"/>
                            <a:gd name="connsiteX2" fmla="*/ 95693 w 1725516"/>
                            <a:gd name="connsiteY2" fmla="*/ 2634174 h 4356648"/>
                            <a:gd name="connsiteX3" fmla="*/ 42530 w 1725516"/>
                            <a:gd name="connsiteY3" fmla="*/ 3091374 h 4356648"/>
                            <a:gd name="connsiteX4" fmla="*/ 0 w 1725516"/>
                            <a:gd name="connsiteY4" fmla="*/ 3506044 h 4356648"/>
                            <a:gd name="connsiteX5" fmla="*/ 10632 w 1725516"/>
                            <a:gd name="connsiteY5" fmla="*/ 4080202 h 4356648"/>
                            <a:gd name="connsiteX6" fmla="*/ 53162 w 1725516"/>
                            <a:gd name="connsiteY6" fmla="*/ 4186528 h 4356648"/>
                            <a:gd name="connsiteX7" fmla="*/ 159488 w 1725516"/>
                            <a:gd name="connsiteY7" fmla="*/ 4314118 h 4356648"/>
                            <a:gd name="connsiteX8" fmla="*/ 297711 w 1725516"/>
                            <a:gd name="connsiteY8" fmla="*/ 4335383 h 4356648"/>
                            <a:gd name="connsiteX9" fmla="*/ 563525 w 1725516"/>
                            <a:gd name="connsiteY9" fmla="*/ 4356648 h 4356648"/>
                            <a:gd name="connsiteX10" fmla="*/ 1041990 w 1725516"/>
                            <a:gd name="connsiteY10" fmla="*/ 4346016 h 4356648"/>
                            <a:gd name="connsiteX11" fmla="*/ 1180214 w 1725516"/>
                            <a:gd name="connsiteY11" fmla="*/ 4335383 h 4356648"/>
                            <a:gd name="connsiteX12" fmla="*/ 1339702 w 1725516"/>
                            <a:gd name="connsiteY12" fmla="*/ 4356648 h 4356648"/>
                            <a:gd name="connsiteX13" fmla="*/ 1520455 w 1725516"/>
                            <a:gd name="connsiteY13" fmla="*/ 4314118 h 4356648"/>
                            <a:gd name="connsiteX14" fmla="*/ 1552353 w 1725516"/>
                            <a:gd name="connsiteY14" fmla="*/ 4303486 h 4356648"/>
                            <a:gd name="connsiteX15" fmla="*/ 1573618 w 1725516"/>
                            <a:gd name="connsiteY15" fmla="*/ 4165262 h 4356648"/>
                            <a:gd name="connsiteX16" fmla="*/ 1594883 w 1725516"/>
                            <a:gd name="connsiteY16" fmla="*/ 3218965 h 4356648"/>
                            <a:gd name="connsiteX17" fmla="*/ 1626781 w 1725516"/>
                            <a:gd name="connsiteY17" fmla="*/ 2825560 h 4356648"/>
                            <a:gd name="connsiteX18" fmla="*/ 1648046 w 1725516"/>
                            <a:gd name="connsiteY18" fmla="*/ 2485318 h 4356648"/>
                            <a:gd name="connsiteX19" fmla="*/ 1690576 w 1725516"/>
                            <a:gd name="connsiteY19" fmla="*/ 2283300 h 4356648"/>
                            <a:gd name="connsiteX20" fmla="*/ 1722474 w 1725516"/>
                            <a:gd name="connsiteY20" fmla="*/ 1687876 h 4356648"/>
                            <a:gd name="connsiteX21" fmla="*/ 1711841 w 1725516"/>
                            <a:gd name="connsiteY21" fmla="*/ 486397 h 4356648"/>
                            <a:gd name="connsiteX22" fmla="*/ 1669311 w 1725516"/>
                            <a:gd name="connsiteY22" fmla="*/ 390704 h 4356648"/>
                            <a:gd name="connsiteX23" fmla="*/ 1584251 w 1725516"/>
                            <a:gd name="connsiteY23" fmla="*/ 241848 h 4356648"/>
                            <a:gd name="connsiteX24" fmla="*/ 1562986 w 1725516"/>
                            <a:gd name="connsiteY24" fmla="*/ 199318 h 4356648"/>
                            <a:gd name="connsiteX25" fmla="*/ 1520455 w 1725516"/>
                            <a:gd name="connsiteY25" fmla="*/ 188686 h 4356648"/>
                            <a:gd name="connsiteX26" fmla="*/ 1318437 w 1725516"/>
                            <a:gd name="connsiteY26" fmla="*/ 146155 h 4356648"/>
                            <a:gd name="connsiteX27" fmla="*/ 797441 w 1725516"/>
                            <a:gd name="connsiteY27" fmla="*/ 61095 h 4356648"/>
                            <a:gd name="connsiteX28" fmla="*/ 138223 w 1725516"/>
                            <a:gd name="connsiteY28" fmla="*/ 39830 h 43566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1725516" h="4356648">
                              <a:moveTo>
                                <a:pt x="138223" y="39830"/>
                              </a:moveTo>
                              <a:cubicBezTo>
                                <a:pt x="24809" y="124891"/>
                                <a:pt x="119865" y="394131"/>
                                <a:pt x="116958" y="571458"/>
                              </a:cubicBezTo>
                              <a:cubicBezTo>
                                <a:pt x="105687" y="1258974"/>
                                <a:pt x="115993" y="1946865"/>
                                <a:pt x="95693" y="2634174"/>
                              </a:cubicBezTo>
                              <a:cubicBezTo>
                                <a:pt x="91163" y="2787534"/>
                                <a:pt x="58184" y="2938748"/>
                                <a:pt x="42530" y="3091374"/>
                              </a:cubicBezTo>
                              <a:lnTo>
                                <a:pt x="0" y="3506044"/>
                              </a:lnTo>
                              <a:cubicBezTo>
                                <a:pt x="3544" y="3697430"/>
                                <a:pt x="-4277" y="3889365"/>
                                <a:pt x="10632" y="4080202"/>
                              </a:cubicBezTo>
                              <a:cubicBezTo>
                                <a:pt x="13605" y="4118258"/>
                                <a:pt x="35302" y="4152792"/>
                                <a:pt x="53162" y="4186528"/>
                              </a:cubicBezTo>
                              <a:cubicBezTo>
                                <a:pt x="61782" y="4202810"/>
                                <a:pt x="133355" y="4303955"/>
                                <a:pt x="159488" y="4314118"/>
                              </a:cubicBezTo>
                              <a:cubicBezTo>
                                <a:pt x="202935" y="4331014"/>
                                <a:pt x="251351" y="4330503"/>
                                <a:pt x="297711" y="4335383"/>
                              </a:cubicBezTo>
                              <a:cubicBezTo>
                                <a:pt x="386110" y="4344688"/>
                                <a:pt x="474920" y="4349560"/>
                                <a:pt x="563525" y="4356648"/>
                              </a:cubicBezTo>
                              <a:lnTo>
                                <a:pt x="1041990" y="4346016"/>
                              </a:lnTo>
                              <a:cubicBezTo>
                                <a:pt x="1088173" y="4344423"/>
                                <a:pt x="1134033" y="4333734"/>
                                <a:pt x="1180214" y="4335383"/>
                              </a:cubicBezTo>
                              <a:cubicBezTo>
                                <a:pt x="1233813" y="4337297"/>
                                <a:pt x="1286539" y="4349560"/>
                                <a:pt x="1339702" y="4356648"/>
                              </a:cubicBezTo>
                              <a:lnTo>
                                <a:pt x="1520455" y="4314118"/>
                              </a:lnTo>
                              <a:cubicBezTo>
                                <a:pt x="1531328" y="4311400"/>
                                <a:pt x="1548583" y="4314041"/>
                                <a:pt x="1552353" y="4303486"/>
                              </a:cubicBezTo>
                              <a:cubicBezTo>
                                <a:pt x="1568032" y="4259585"/>
                                <a:pt x="1566530" y="4211337"/>
                                <a:pt x="1573618" y="4165262"/>
                              </a:cubicBezTo>
                              <a:cubicBezTo>
                                <a:pt x="1604005" y="3709470"/>
                                <a:pt x="1572178" y="4229336"/>
                                <a:pt x="1594883" y="3218965"/>
                              </a:cubicBezTo>
                              <a:cubicBezTo>
                                <a:pt x="1596774" y="3134807"/>
                                <a:pt x="1621191" y="2887051"/>
                                <a:pt x="1626781" y="2825560"/>
                              </a:cubicBezTo>
                              <a:cubicBezTo>
                                <a:pt x="1629049" y="2773405"/>
                                <a:pt x="1632243" y="2573817"/>
                                <a:pt x="1648046" y="2485318"/>
                              </a:cubicBezTo>
                              <a:cubicBezTo>
                                <a:pt x="1660143" y="2417574"/>
                                <a:pt x="1676399" y="2350639"/>
                                <a:pt x="1690576" y="2283300"/>
                              </a:cubicBezTo>
                              <a:cubicBezTo>
                                <a:pt x="1701209" y="2084825"/>
                                <a:pt x="1720122" y="1886621"/>
                                <a:pt x="1722474" y="1687876"/>
                              </a:cubicBezTo>
                              <a:cubicBezTo>
                                <a:pt x="1727213" y="1287395"/>
                                <a:pt x="1728242" y="886570"/>
                                <a:pt x="1711841" y="486397"/>
                              </a:cubicBezTo>
                              <a:cubicBezTo>
                                <a:pt x="1710412" y="451520"/>
                                <a:pt x="1684254" y="422250"/>
                                <a:pt x="1669311" y="390704"/>
                              </a:cubicBezTo>
                              <a:cubicBezTo>
                                <a:pt x="1556557" y="152668"/>
                                <a:pt x="1663028" y="367895"/>
                                <a:pt x="1584251" y="241848"/>
                              </a:cubicBezTo>
                              <a:cubicBezTo>
                                <a:pt x="1575851" y="228407"/>
                                <a:pt x="1575162" y="209465"/>
                                <a:pt x="1562986" y="199318"/>
                              </a:cubicBezTo>
                              <a:cubicBezTo>
                                <a:pt x="1551760" y="189963"/>
                                <a:pt x="1534735" y="191790"/>
                                <a:pt x="1520455" y="188686"/>
                              </a:cubicBezTo>
                              <a:cubicBezTo>
                                <a:pt x="1453210" y="174068"/>
                                <a:pt x="1386205" y="158114"/>
                                <a:pt x="1318437" y="146155"/>
                              </a:cubicBezTo>
                              <a:cubicBezTo>
                                <a:pt x="1145150" y="115575"/>
                                <a:pt x="972080" y="82655"/>
                                <a:pt x="797441" y="61095"/>
                              </a:cubicBezTo>
                              <a:cubicBezTo>
                                <a:pt x="523629" y="27291"/>
                                <a:pt x="251637" y="-45231"/>
                                <a:pt x="138223" y="398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28D8B" id="Freeform: Shape 64" o:spid="_x0000_s1026" style="position:absolute;margin-left:260.35pt;margin-top:-4.8pt;width:135.85pt;height:343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25516,4356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" path="m138223,39830c24809,124891,119865,394131,116958,571458v-11271,687516,-965,1375407,-21265,2062716c91163,2787534,58184,2938748,42530,3091374l,3506044v3544,191386,-4277,383321,10632,574158c13605,4118258,35302,4152792,53162,4186528v8620,16282,80193,117427,106326,127590c202935,4331014,251351,4330503,297711,4335383v88399,9305,177209,14177,265814,21265l1041990,4346016v46183,-1593,92043,-12282,138224,-10633c1233813,4337297,1286539,4349560,1339702,4356648r180753,-42530c1531328,4311400,1548583,4314041,1552353,4303486v15679,-43901,14177,-92149,21265,-138224c1604005,3709470,1572178,4229336,1594883,3218965v1891,-84158,26308,-331914,31898,-393405c1629049,2773405,1632243,2573817,1648046,2485318v12097,-67744,28353,-134679,42530,-202018c1701209,2084825,1720122,1886621,1722474,1687876v4739,-400481,5768,-801306,-10633,-1201479c1710412,451520,1684254,422250,1669311,390704v-112754,-238036,-6283,-22809,-85060,-148856c1575851,228407,1575162,209465,1562986,199318v-11226,-9355,-28251,-7528,-42531,-10632c1453210,174068,1386205,158114,1318437,146155,1145150,115575,972080,82655,797441,61095,523629,27291,251637,-45231,138223,39830xe" fillcolor="#f2f2f2 [3052]" stroked="f" strokeweight="1pt">
                <v:stroke joinstyle="miter"/>
                <v:path arrowok="t" o:connecttype="custom" o:connectlocs="138223,39830;116958,571458;95693,2634174;42530,3091374;0,3506044;10632,4080202;53162,4186528;159488,4314118;297711,4335383;563525,4356648;1041990,4346016;1180214,4335383;1339702,4356648;1520455,4314118;1552353,4303486;1573618,4165262;1594883,3218965;1626781,2825560;1648046,2485318;1690576,2283300;1722474,1687876;1711841,486397;1669311,390704;1584251,241848;1562986,199318;1520455,188686;1318437,146155;797441,61095;138223,39830" o:connectangles="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6F6603A" wp14:editId="4ACDA581">
            <wp:extent cx="5810250" cy="82200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6729860" wp14:editId="6C92A674">
                <wp:simplePos x="0" y="0"/>
                <wp:positionH relativeFrom="column">
                  <wp:posOffset>3168502</wp:posOffset>
                </wp:positionH>
                <wp:positionV relativeFrom="paragraph">
                  <wp:posOffset>63795</wp:posOffset>
                </wp:positionV>
                <wp:extent cx="2222205" cy="4167963"/>
                <wp:effectExtent l="0" t="0" r="6985" b="4445"/>
                <wp:wrapNone/>
                <wp:docPr id="63" name="Freeform: Shap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205" cy="4167963"/>
                        </a:xfrm>
                        <a:custGeom>
                          <a:avLst/>
                          <a:gdLst>
                            <a:gd name="connsiteX0" fmla="*/ 552893 w 2222205"/>
                            <a:gd name="connsiteY0" fmla="*/ 0 h 4167963"/>
                            <a:gd name="connsiteX1" fmla="*/ 308345 w 2222205"/>
                            <a:gd name="connsiteY1" fmla="*/ 1265275 h 4167963"/>
                            <a:gd name="connsiteX2" fmla="*/ 202019 w 2222205"/>
                            <a:gd name="connsiteY2" fmla="*/ 1828800 h 4167963"/>
                            <a:gd name="connsiteX3" fmla="*/ 106326 w 2222205"/>
                            <a:gd name="connsiteY3" fmla="*/ 2424224 h 4167963"/>
                            <a:gd name="connsiteX4" fmla="*/ 0 w 2222205"/>
                            <a:gd name="connsiteY4" fmla="*/ 2945219 h 4167963"/>
                            <a:gd name="connsiteX5" fmla="*/ 31898 w 2222205"/>
                            <a:gd name="connsiteY5" fmla="*/ 3636335 h 4167963"/>
                            <a:gd name="connsiteX6" fmla="*/ 63796 w 2222205"/>
                            <a:gd name="connsiteY6" fmla="*/ 3763926 h 4167963"/>
                            <a:gd name="connsiteX7" fmla="*/ 148856 w 2222205"/>
                            <a:gd name="connsiteY7" fmla="*/ 3923414 h 4167963"/>
                            <a:gd name="connsiteX8" fmla="*/ 233917 w 2222205"/>
                            <a:gd name="connsiteY8" fmla="*/ 4019107 h 4167963"/>
                            <a:gd name="connsiteX9" fmla="*/ 329610 w 2222205"/>
                            <a:gd name="connsiteY9" fmla="*/ 4093535 h 4167963"/>
                            <a:gd name="connsiteX10" fmla="*/ 489098 w 2222205"/>
                            <a:gd name="connsiteY10" fmla="*/ 4136065 h 4167963"/>
                            <a:gd name="connsiteX11" fmla="*/ 1541721 w 2222205"/>
                            <a:gd name="connsiteY11" fmla="*/ 4167963 h 4167963"/>
                            <a:gd name="connsiteX12" fmla="*/ 1786270 w 2222205"/>
                            <a:gd name="connsiteY12" fmla="*/ 4125433 h 4167963"/>
                            <a:gd name="connsiteX13" fmla="*/ 1828800 w 2222205"/>
                            <a:gd name="connsiteY13" fmla="*/ 4019107 h 4167963"/>
                            <a:gd name="connsiteX14" fmla="*/ 1860698 w 2222205"/>
                            <a:gd name="connsiteY14" fmla="*/ 3806456 h 4167963"/>
                            <a:gd name="connsiteX15" fmla="*/ 1881963 w 2222205"/>
                            <a:gd name="connsiteY15" fmla="*/ 3498112 h 4167963"/>
                            <a:gd name="connsiteX16" fmla="*/ 2030819 w 2222205"/>
                            <a:gd name="connsiteY16" fmla="*/ 2679405 h 4167963"/>
                            <a:gd name="connsiteX17" fmla="*/ 2062717 w 2222205"/>
                            <a:gd name="connsiteY17" fmla="*/ 2307265 h 4167963"/>
                            <a:gd name="connsiteX18" fmla="*/ 2179675 w 2222205"/>
                            <a:gd name="connsiteY18" fmla="*/ 1626782 h 4167963"/>
                            <a:gd name="connsiteX19" fmla="*/ 2222205 w 2222205"/>
                            <a:gd name="connsiteY19" fmla="*/ 1286540 h 4167963"/>
                            <a:gd name="connsiteX20" fmla="*/ 2211572 w 2222205"/>
                            <a:gd name="connsiteY20" fmla="*/ 510363 h 4167963"/>
                            <a:gd name="connsiteX21" fmla="*/ 2115879 w 2222205"/>
                            <a:gd name="connsiteY21" fmla="*/ 116958 h 4167963"/>
                            <a:gd name="connsiteX22" fmla="*/ 2062717 w 2222205"/>
                            <a:gd name="connsiteY22" fmla="*/ 21265 h 4167963"/>
                            <a:gd name="connsiteX23" fmla="*/ 1924493 w 2222205"/>
                            <a:gd name="connsiteY23" fmla="*/ 10633 h 4167963"/>
                            <a:gd name="connsiteX24" fmla="*/ 350875 w 2222205"/>
                            <a:gd name="connsiteY24" fmla="*/ 10633 h 41679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</a:cxnLst>
                          <a:rect l="l" t="t" r="r" b="b"/>
                          <a:pathLst>
                            <a:path w="2222205" h="4167963">
                              <a:moveTo>
                                <a:pt x="552893" y="0"/>
                              </a:moveTo>
                              <a:cubicBezTo>
                                <a:pt x="471267" y="421737"/>
                                <a:pt x="388476" y="843251"/>
                                <a:pt x="308345" y="1265275"/>
                              </a:cubicBezTo>
                              <a:cubicBezTo>
                                <a:pt x="272687" y="1453076"/>
                                <a:pt x="232351" y="1640066"/>
                                <a:pt x="202019" y="1828800"/>
                              </a:cubicBezTo>
                              <a:cubicBezTo>
                                <a:pt x="170121" y="2027275"/>
                                <a:pt x="140769" y="2226175"/>
                                <a:pt x="106326" y="2424224"/>
                              </a:cubicBezTo>
                              <a:cubicBezTo>
                                <a:pt x="58638" y="2698433"/>
                                <a:pt x="48115" y="2736724"/>
                                <a:pt x="0" y="2945219"/>
                              </a:cubicBezTo>
                              <a:cubicBezTo>
                                <a:pt x="10633" y="3175591"/>
                                <a:pt x="13982" y="3406415"/>
                                <a:pt x="31898" y="3636335"/>
                              </a:cubicBezTo>
                              <a:cubicBezTo>
                                <a:pt x="35304" y="3680042"/>
                                <a:pt x="47256" y="3723327"/>
                                <a:pt x="63796" y="3763926"/>
                              </a:cubicBezTo>
                              <a:cubicBezTo>
                                <a:pt x="86528" y="3819724"/>
                                <a:pt x="115435" y="3873282"/>
                                <a:pt x="148856" y="3923414"/>
                              </a:cubicBezTo>
                              <a:cubicBezTo>
                                <a:pt x="172529" y="3958924"/>
                                <a:pt x="202839" y="3989857"/>
                                <a:pt x="233917" y="4019107"/>
                              </a:cubicBezTo>
                              <a:cubicBezTo>
                                <a:pt x="263344" y="4046803"/>
                                <a:pt x="292875" y="4076698"/>
                                <a:pt x="329610" y="4093535"/>
                              </a:cubicBezTo>
                              <a:cubicBezTo>
                                <a:pt x="379627" y="4116460"/>
                                <a:pt x="434181" y="4132693"/>
                                <a:pt x="489098" y="4136065"/>
                              </a:cubicBezTo>
                              <a:cubicBezTo>
                                <a:pt x="839473" y="4157579"/>
                                <a:pt x="1541721" y="4167963"/>
                                <a:pt x="1541721" y="4167963"/>
                              </a:cubicBezTo>
                              <a:cubicBezTo>
                                <a:pt x="1623237" y="4153786"/>
                                <a:pt x="1712817" y="4163520"/>
                                <a:pt x="1786270" y="4125433"/>
                              </a:cubicBezTo>
                              <a:cubicBezTo>
                                <a:pt x="1820157" y="4107862"/>
                                <a:pt x="1820126" y="4056281"/>
                                <a:pt x="1828800" y="4019107"/>
                              </a:cubicBezTo>
                              <a:cubicBezTo>
                                <a:pt x="1845087" y="3949305"/>
                                <a:pt x="1850065" y="3877340"/>
                                <a:pt x="1860698" y="3806456"/>
                              </a:cubicBezTo>
                              <a:cubicBezTo>
                                <a:pt x="1867786" y="3703675"/>
                                <a:pt x="1867594" y="3600131"/>
                                <a:pt x="1881963" y="3498112"/>
                              </a:cubicBezTo>
                              <a:cubicBezTo>
                                <a:pt x="1978240" y="2814552"/>
                                <a:pt x="1951665" y="3295050"/>
                                <a:pt x="2030819" y="2679405"/>
                              </a:cubicBezTo>
                              <a:cubicBezTo>
                                <a:pt x="2046696" y="2555920"/>
                                <a:pt x="2047686" y="2430856"/>
                                <a:pt x="2062717" y="2307265"/>
                              </a:cubicBezTo>
                              <a:cubicBezTo>
                                <a:pt x="2157605" y="1527078"/>
                                <a:pt x="2087873" y="2208194"/>
                                <a:pt x="2179675" y="1626782"/>
                              </a:cubicBezTo>
                              <a:cubicBezTo>
                                <a:pt x="2197501" y="1513884"/>
                                <a:pt x="2208028" y="1399954"/>
                                <a:pt x="2222205" y="1286540"/>
                              </a:cubicBezTo>
                              <a:cubicBezTo>
                                <a:pt x="2218661" y="1027814"/>
                                <a:pt x="2222811" y="768869"/>
                                <a:pt x="2211572" y="510363"/>
                              </a:cubicBezTo>
                              <a:cubicBezTo>
                                <a:pt x="2205867" y="379151"/>
                                <a:pt x="2165052" y="237657"/>
                                <a:pt x="2115879" y="116958"/>
                              </a:cubicBezTo>
                              <a:cubicBezTo>
                                <a:pt x="2102112" y="83165"/>
                                <a:pt x="2094615" y="38986"/>
                                <a:pt x="2062717" y="21265"/>
                              </a:cubicBezTo>
                              <a:cubicBezTo>
                                <a:pt x="2022321" y="-1177"/>
                                <a:pt x="1970703" y="10920"/>
                                <a:pt x="1924493" y="10633"/>
                              </a:cubicBezTo>
                              <a:lnTo>
                                <a:pt x="350875" y="10633"/>
                              </a:ln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242A66" id="Freeform: Shape 63" o:spid="_x0000_s1026" style="position:absolute;margin-left:249.5pt;margin-top:5pt;width:175pt;height:328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22205,41679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" path="m552893,c471267,421737,388476,843251,308345,1265275v-35658,187801,-75994,374791,-106326,563525c170121,2027275,140769,2226175,106326,2424224,58638,2698433,48115,2736724,,2945219v10633,230372,13982,461196,31898,691116c35304,3680042,47256,3723327,63796,3763926v22732,55798,51639,109356,85060,159488c172529,3958924,202839,3989857,233917,4019107v29427,27696,58958,57591,95693,74428c379627,4116460,434181,4132693,489098,4136065v350375,21514,1052623,31898,1052623,31898c1623237,4153786,1712817,4163520,1786270,4125433v33887,-17571,33856,-69152,42530,-106326c1845087,3949305,1850065,3877340,1860698,3806456v7088,-102781,6896,-206325,21265,-308344c1978240,2814552,1951665,3295050,2030819,2679405v15877,-123485,16867,-248549,31898,-372140c2157605,1527078,2087873,2208194,2179675,1626782v17826,-112898,28353,-226828,42530,-340242c2218661,1027814,2222811,768869,2211572,510363v-5705,-131212,-46520,-272706,-95693,-393405c2102112,83165,2094615,38986,2062717,21265,2022321,-1177,1970703,10920,1924493,10633r-1573618,e" fillcolor="#f2f2f2 [3052]" stroked="f" strokeweight="1pt">
                <v:stroke joinstyle="miter"/>
                <v:path arrowok="t" o:connecttype="custom" o:connectlocs="552893,0;308345,1265275;202019,1828800;106326,2424224;0,2945219;31898,3636335;63796,3763926;148856,3923414;233917,4019107;329610,4093535;489098,4136065;1541721,4167963;1786270,4125433;1828800,4019107;1860698,3806456;1881963,3498112;2030819,2679405;2062717,2307265;2179675,1626782;2222205,1286540;2211572,510363;2115879,116958;2062717,21265;1924493,10633;350875,10633" o:connectangles="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1FB75B3" wp14:editId="64DD706F">
            <wp:extent cx="5810250" cy="82200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FB587EF" wp14:editId="4605D7B0">
                <wp:simplePos x="0" y="0"/>
                <wp:positionH relativeFrom="column">
                  <wp:posOffset>2547215</wp:posOffset>
                </wp:positionH>
                <wp:positionV relativeFrom="paragraph">
                  <wp:posOffset>947723</wp:posOffset>
                </wp:positionV>
                <wp:extent cx="1939854" cy="5325486"/>
                <wp:effectExtent l="0" t="0" r="3810" b="8890"/>
                <wp:wrapNone/>
                <wp:docPr id="62" name="Freeform: 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9854" cy="5325486"/>
                        </a:xfrm>
                        <a:custGeom>
                          <a:avLst/>
                          <a:gdLst>
                            <a:gd name="connsiteX0" fmla="*/ 4599 w 1939854"/>
                            <a:gd name="connsiteY0" fmla="*/ 126165 h 5325486"/>
                            <a:gd name="connsiteX1" fmla="*/ 25864 w 1939854"/>
                            <a:gd name="connsiteY1" fmla="*/ 1731682 h 5325486"/>
                            <a:gd name="connsiteX2" fmla="*/ 79027 w 1939854"/>
                            <a:gd name="connsiteY2" fmla="*/ 2114454 h 5325486"/>
                            <a:gd name="connsiteX3" fmla="*/ 89659 w 1939854"/>
                            <a:gd name="connsiteY3" fmla="*/ 2359003 h 5325486"/>
                            <a:gd name="connsiteX4" fmla="*/ 121557 w 1939854"/>
                            <a:gd name="connsiteY4" fmla="*/ 2624817 h 5325486"/>
                            <a:gd name="connsiteX5" fmla="*/ 185352 w 1939854"/>
                            <a:gd name="connsiteY5" fmla="*/ 3039486 h 5325486"/>
                            <a:gd name="connsiteX6" fmla="*/ 195985 w 1939854"/>
                            <a:gd name="connsiteY6" fmla="*/ 3496686 h 5325486"/>
                            <a:gd name="connsiteX7" fmla="*/ 217250 w 1939854"/>
                            <a:gd name="connsiteY7" fmla="*/ 5038407 h 5325486"/>
                            <a:gd name="connsiteX8" fmla="*/ 344841 w 1939854"/>
                            <a:gd name="connsiteY8" fmla="*/ 5176630 h 5325486"/>
                            <a:gd name="connsiteX9" fmla="*/ 568125 w 1939854"/>
                            <a:gd name="connsiteY9" fmla="*/ 5251058 h 5325486"/>
                            <a:gd name="connsiteX10" fmla="*/ 1089120 w 1939854"/>
                            <a:gd name="connsiteY10" fmla="*/ 5325486 h 5325486"/>
                            <a:gd name="connsiteX11" fmla="*/ 1684543 w 1939854"/>
                            <a:gd name="connsiteY11" fmla="*/ 5251058 h 5325486"/>
                            <a:gd name="connsiteX12" fmla="*/ 1758971 w 1939854"/>
                            <a:gd name="connsiteY12" fmla="*/ 5208528 h 5325486"/>
                            <a:gd name="connsiteX13" fmla="*/ 1833399 w 1939854"/>
                            <a:gd name="connsiteY13" fmla="*/ 5155365 h 5325486"/>
                            <a:gd name="connsiteX14" fmla="*/ 1897194 w 1939854"/>
                            <a:gd name="connsiteY14" fmla="*/ 5070305 h 5325486"/>
                            <a:gd name="connsiteX15" fmla="*/ 1939725 w 1939854"/>
                            <a:gd name="connsiteY15" fmla="*/ 4868286 h 5325486"/>
                            <a:gd name="connsiteX16" fmla="*/ 1918459 w 1939854"/>
                            <a:gd name="connsiteY16" fmla="*/ 3719970 h 5325486"/>
                            <a:gd name="connsiteX17" fmla="*/ 1844032 w 1939854"/>
                            <a:gd name="connsiteY17" fmla="*/ 3369096 h 5325486"/>
                            <a:gd name="connsiteX18" fmla="*/ 1822766 w 1939854"/>
                            <a:gd name="connsiteY18" fmla="*/ 3252137 h 5325486"/>
                            <a:gd name="connsiteX19" fmla="*/ 1812134 w 1939854"/>
                            <a:gd name="connsiteY19" fmla="*/ 3135179 h 5325486"/>
                            <a:gd name="connsiteX20" fmla="*/ 1790869 w 1939854"/>
                            <a:gd name="connsiteY20" fmla="*/ 3007589 h 5325486"/>
                            <a:gd name="connsiteX21" fmla="*/ 1780236 w 1939854"/>
                            <a:gd name="connsiteY21" fmla="*/ 2114454 h 5325486"/>
                            <a:gd name="connsiteX22" fmla="*/ 1769604 w 1939854"/>
                            <a:gd name="connsiteY22" fmla="*/ 1795477 h 5325486"/>
                            <a:gd name="connsiteX23" fmla="*/ 1727073 w 1939854"/>
                            <a:gd name="connsiteY23" fmla="*/ 1529663 h 5325486"/>
                            <a:gd name="connsiteX24" fmla="*/ 1695176 w 1939854"/>
                            <a:gd name="connsiteY24" fmla="*/ 1402072 h 5325486"/>
                            <a:gd name="connsiteX25" fmla="*/ 1673911 w 1939854"/>
                            <a:gd name="connsiteY25" fmla="*/ 1242584 h 5325486"/>
                            <a:gd name="connsiteX26" fmla="*/ 1652645 w 1939854"/>
                            <a:gd name="connsiteY26" fmla="*/ 1168156 h 5325486"/>
                            <a:gd name="connsiteX27" fmla="*/ 1610115 w 1939854"/>
                            <a:gd name="connsiteY27" fmla="*/ 966137 h 5325486"/>
                            <a:gd name="connsiteX28" fmla="*/ 1556952 w 1939854"/>
                            <a:gd name="connsiteY28" fmla="*/ 721589 h 5325486"/>
                            <a:gd name="connsiteX29" fmla="*/ 1525055 w 1939854"/>
                            <a:gd name="connsiteY29" fmla="*/ 572733 h 5325486"/>
                            <a:gd name="connsiteX30" fmla="*/ 1503790 w 1939854"/>
                            <a:gd name="connsiteY30" fmla="*/ 466407 h 5325486"/>
                            <a:gd name="connsiteX31" fmla="*/ 1482525 w 1939854"/>
                            <a:gd name="connsiteY31" fmla="*/ 370714 h 5325486"/>
                            <a:gd name="connsiteX32" fmla="*/ 1439994 w 1939854"/>
                            <a:gd name="connsiteY32" fmla="*/ 232491 h 5325486"/>
                            <a:gd name="connsiteX33" fmla="*/ 1386832 w 1939854"/>
                            <a:gd name="connsiteY33" fmla="*/ 147430 h 5325486"/>
                            <a:gd name="connsiteX34" fmla="*/ 1184813 w 1939854"/>
                            <a:gd name="connsiteY34" fmla="*/ 83635 h 5325486"/>
                            <a:gd name="connsiteX35" fmla="*/ 15232 w 1939854"/>
                            <a:gd name="connsiteY35" fmla="*/ 104900 h 5325486"/>
                            <a:gd name="connsiteX36" fmla="*/ 4599 w 1939854"/>
                            <a:gd name="connsiteY36" fmla="*/ 126165 h 53254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1939854" h="5325486">
                              <a:moveTo>
                                <a:pt x="4599" y="126165"/>
                              </a:moveTo>
                              <a:cubicBezTo>
                                <a:pt x="6371" y="397295"/>
                                <a:pt x="-16510" y="562170"/>
                                <a:pt x="25864" y="1731682"/>
                              </a:cubicBezTo>
                              <a:cubicBezTo>
                                <a:pt x="27785" y="1784699"/>
                                <a:pt x="74064" y="2081366"/>
                                <a:pt x="79027" y="2114454"/>
                              </a:cubicBezTo>
                              <a:cubicBezTo>
                                <a:pt x="82571" y="2195970"/>
                                <a:pt x="82883" y="2277692"/>
                                <a:pt x="89659" y="2359003"/>
                              </a:cubicBezTo>
                              <a:cubicBezTo>
                                <a:pt x="97070" y="2447935"/>
                                <a:pt x="110015" y="2536326"/>
                                <a:pt x="121557" y="2624817"/>
                              </a:cubicBezTo>
                              <a:cubicBezTo>
                                <a:pt x="146182" y="2813603"/>
                                <a:pt x="155220" y="2858692"/>
                                <a:pt x="185352" y="3039486"/>
                              </a:cubicBezTo>
                              <a:cubicBezTo>
                                <a:pt x="188896" y="3191886"/>
                                <a:pt x="193553" y="3344264"/>
                                <a:pt x="195985" y="3496686"/>
                              </a:cubicBezTo>
                              <a:cubicBezTo>
                                <a:pt x="204185" y="4010576"/>
                                <a:pt x="203549" y="4524634"/>
                                <a:pt x="217250" y="5038407"/>
                              </a:cubicBezTo>
                              <a:cubicBezTo>
                                <a:pt x="218891" y="5099944"/>
                                <a:pt x="310364" y="5159948"/>
                                <a:pt x="344841" y="5176630"/>
                              </a:cubicBezTo>
                              <a:cubicBezTo>
                                <a:pt x="415462" y="5210801"/>
                                <a:pt x="492013" y="5232030"/>
                                <a:pt x="568125" y="5251058"/>
                              </a:cubicBezTo>
                              <a:cubicBezTo>
                                <a:pt x="846563" y="5320668"/>
                                <a:pt x="851029" y="5312259"/>
                                <a:pt x="1089120" y="5325486"/>
                              </a:cubicBezTo>
                              <a:cubicBezTo>
                                <a:pt x="1388783" y="5305509"/>
                                <a:pt x="1474513" y="5344405"/>
                                <a:pt x="1684543" y="5251058"/>
                              </a:cubicBezTo>
                              <a:cubicBezTo>
                                <a:pt x="1710654" y="5239453"/>
                                <a:pt x="1734935" y="5223980"/>
                                <a:pt x="1758971" y="5208528"/>
                              </a:cubicBezTo>
                              <a:cubicBezTo>
                                <a:pt x="1784617" y="5192041"/>
                                <a:pt x="1811841" y="5176923"/>
                                <a:pt x="1833399" y="5155365"/>
                              </a:cubicBezTo>
                              <a:cubicBezTo>
                                <a:pt x="1858460" y="5130304"/>
                                <a:pt x="1875929" y="5098658"/>
                                <a:pt x="1897194" y="5070305"/>
                              </a:cubicBezTo>
                              <a:cubicBezTo>
                                <a:pt x="1901281" y="5051915"/>
                                <a:pt x="1939725" y="4882117"/>
                                <a:pt x="1939725" y="4868286"/>
                              </a:cubicBezTo>
                              <a:cubicBezTo>
                                <a:pt x="1939725" y="4485448"/>
                                <a:pt x="1942846" y="4102030"/>
                                <a:pt x="1918459" y="3719970"/>
                              </a:cubicBezTo>
                              <a:cubicBezTo>
                                <a:pt x="1910843" y="3600653"/>
                                <a:pt x="1865420" y="3486728"/>
                                <a:pt x="1844032" y="3369096"/>
                              </a:cubicBezTo>
                              <a:lnTo>
                                <a:pt x="1822766" y="3252137"/>
                              </a:lnTo>
                              <a:cubicBezTo>
                                <a:pt x="1819222" y="3213151"/>
                                <a:pt x="1817197" y="3173997"/>
                                <a:pt x="1812134" y="3135179"/>
                              </a:cubicBezTo>
                              <a:cubicBezTo>
                                <a:pt x="1806557" y="3092425"/>
                                <a:pt x="1792216" y="3050685"/>
                                <a:pt x="1790869" y="3007589"/>
                              </a:cubicBezTo>
                              <a:cubicBezTo>
                                <a:pt x="1781569" y="2710002"/>
                                <a:pt x="1785459" y="2412141"/>
                                <a:pt x="1780236" y="2114454"/>
                              </a:cubicBezTo>
                              <a:cubicBezTo>
                                <a:pt x="1778370" y="2008086"/>
                                <a:pt x="1776681" y="1901626"/>
                                <a:pt x="1769604" y="1795477"/>
                              </a:cubicBezTo>
                              <a:cubicBezTo>
                                <a:pt x="1764658" y="1721287"/>
                                <a:pt x="1744639" y="1606954"/>
                                <a:pt x="1727073" y="1529663"/>
                              </a:cubicBezTo>
                              <a:cubicBezTo>
                                <a:pt x="1717357" y="1486914"/>
                                <a:pt x="1703159" y="1445178"/>
                                <a:pt x="1695176" y="1402072"/>
                              </a:cubicBezTo>
                              <a:cubicBezTo>
                                <a:pt x="1685410" y="1349335"/>
                                <a:pt x="1683505" y="1295352"/>
                                <a:pt x="1673911" y="1242584"/>
                              </a:cubicBezTo>
                              <a:cubicBezTo>
                                <a:pt x="1669295" y="1217198"/>
                                <a:pt x="1658903" y="1193188"/>
                                <a:pt x="1652645" y="1168156"/>
                              </a:cubicBezTo>
                              <a:cubicBezTo>
                                <a:pt x="1642577" y="1127886"/>
                                <a:pt x="1616729" y="1004170"/>
                                <a:pt x="1610115" y="966137"/>
                              </a:cubicBezTo>
                              <a:cubicBezTo>
                                <a:pt x="1574878" y="763525"/>
                                <a:pt x="1608869" y="894644"/>
                                <a:pt x="1556952" y="721589"/>
                              </a:cubicBezTo>
                              <a:cubicBezTo>
                                <a:pt x="1535215" y="569424"/>
                                <a:pt x="1560881" y="724996"/>
                                <a:pt x="1525055" y="572733"/>
                              </a:cubicBezTo>
                              <a:cubicBezTo>
                                <a:pt x="1516777" y="537550"/>
                                <a:pt x="1511236" y="501776"/>
                                <a:pt x="1503790" y="466407"/>
                              </a:cubicBezTo>
                              <a:cubicBezTo>
                                <a:pt x="1497058" y="434432"/>
                                <a:pt x="1488933" y="402755"/>
                                <a:pt x="1482525" y="370714"/>
                              </a:cubicBezTo>
                              <a:cubicBezTo>
                                <a:pt x="1463609" y="276136"/>
                                <a:pt x="1485199" y="331941"/>
                                <a:pt x="1439994" y="232491"/>
                              </a:cubicBezTo>
                              <a:cubicBezTo>
                                <a:pt x="1429731" y="209912"/>
                                <a:pt x="1407078" y="162614"/>
                                <a:pt x="1386832" y="147430"/>
                              </a:cubicBezTo>
                              <a:cubicBezTo>
                                <a:pt x="1297945" y="80765"/>
                                <a:pt x="1290409" y="94195"/>
                                <a:pt x="1184813" y="83635"/>
                              </a:cubicBezTo>
                              <a:lnTo>
                                <a:pt x="15232" y="104900"/>
                              </a:lnTo>
                              <a:cubicBezTo>
                                <a:pt x="2461" y="105352"/>
                                <a:pt x="2827" y="-144965"/>
                                <a:pt x="4599" y="1261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AA739" id="Freeform: Shape 62" o:spid="_x0000_s1026" style="position:absolute;margin-left:200.55pt;margin-top:74.6pt;width:152.75pt;height:419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39854,5325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" path="m4599,126165c6371,397295,-16510,562170,25864,1731682v1921,53017,48200,349684,53163,382772c82571,2195970,82883,2277692,89659,2359003v7411,88932,20356,177323,31898,265814c146182,2813603,155220,2858692,185352,3039486v3544,152400,8201,304778,10633,457200c204185,4010576,203549,4524634,217250,5038407v1641,61537,93114,121541,127591,138223c415462,5210801,492013,5232030,568125,5251058v278438,69610,282904,61201,520995,74428c1388783,5305509,1474513,5344405,1684543,5251058v26111,-11605,50392,-27078,74428,-42530c1784617,5192041,1811841,5176923,1833399,5155365v25061,-25061,42530,-56707,63795,-85060c1901281,5051915,1939725,4882117,1939725,4868286v,-382838,3121,-766256,-21266,-1148316c1910843,3600653,1865420,3486728,1844032,3369096r-21266,-116959c1819222,3213151,1817197,3173997,1812134,3135179v-5577,-42754,-19918,-84494,-21265,-127590c1781569,2710002,1785459,2412141,1780236,2114454v-1866,-106368,-3555,-212828,-10632,-318977c1764658,1721287,1744639,1606954,1727073,1529663v-9716,-42749,-23914,-84485,-31897,-127591c1685410,1349335,1683505,1295352,1673911,1242584v-4616,-25386,-15008,-49396,-21266,-74428c1642577,1127886,1616729,1004170,1610115,966137v-35237,-202612,-1246,-71493,-53163,-244548c1535215,569424,1560881,724996,1525055,572733v-8278,-35183,-13819,-70957,-21265,-106326c1497058,434432,1488933,402755,1482525,370714v-18916,-94578,2674,-38773,-42531,-138223c1429731,209912,1407078,162614,1386832,147430,1297945,80765,1290409,94195,1184813,83635l15232,104900c2461,105352,2827,-144965,4599,126165xe" fillcolor="#f2f2f2 [3052]" stroked="f" strokeweight="1pt">
                <v:stroke joinstyle="miter"/>
                <v:path arrowok="t" o:connecttype="custom" o:connectlocs="4599,126165;25864,1731682;79027,2114454;89659,2359003;121557,2624817;185352,3039486;195985,3496686;217250,5038407;344841,5176630;568125,5251058;1089120,5325486;1684543,5251058;1758971,5208528;1833399,5155365;1897194,5070305;1939725,4868286;1918459,3719970;1844032,3369096;1822766,3252137;1812134,3135179;1790869,3007589;1780236,2114454;1769604,1795477;1727073,1529663;1695176,1402072;1673911,1242584;1652645,1168156;1610115,966137;1556952,721589;1525055,572733;1503790,466407;1482525,370714;1439994,232491;1386832,147430;1184813,83635;15232,104900;4599,126165" o:connectangles="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41EECAB" wp14:editId="548147FA">
            <wp:extent cx="5810250" cy="82200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1C7037F" wp14:editId="25EEEB1E">
                <wp:simplePos x="0" y="0"/>
                <wp:positionH relativeFrom="column">
                  <wp:posOffset>1936574</wp:posOffset>
                </wp:positionH>
                <wp:positionV relativeFrom="paragraph">
                  <wp:posOffset>1477926</wp:posOffset>
                </wp:positionV>
                <wp:extent cx="1992091" cy="5295014"/>
                <wp:effectExtent l="0" t="0" r="8255" b="1270"/>
                <wp:wrapNone/>
                <wp:docPr id="61" name="Freeform: Shap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2091" cy="5295014"/>
                        </a:xfrm>
                        <a:custGeom>
                          <a:avLst/>
                          <a:gdLst>
                            <a:gd name="connsiteX0" fmla="*/ 732198 w 1992091"/>
                            <a:gd name="connsiteY0" fmla="*/ 0 h 5295014"/>
                            <a:gd name="connsiteX1" fmla="*/ 540812 w 1992091"/>
                            <a:gd name="connsiteY1" fmla="*/ 723014 h 5295014"/>
                            <a:gd name="connsiteX2" fmla="*/ 413221 w 1992091"/>
                            <a:gd name="connsiteY2" fmla="*/ 1414130 h 5295014"/>
                            <a:gd name="connsiteX3" fmla="*/ 402589 w 1992091"/>
                            <a:gd name="connsiteY3" fmla="*/ 1754372 h 5295014"/>
                            <a:gd name="connsiteX4" fmla="*/ 391956 w 1992091"/>
                            <a:gd name="connsiteY4" fmla="*/ 2466753 h 5295014"/>
                            <a:gd name="connsiteX5" fmla="*/ 349426 w 1992091"/>
                            <a:gd name="connsiteY5" fmla="*/ 3253562 h 5295014"/>
                            <a:gd name="connsiteX6" fmla="*/ 264366 w 1992091"/>
                            <a:gd name="connsiteY6" fmla="*/ 3657600 h 5295014"/>
                            <a:gd name="connsiteX7" fmla="*/ 189938 w 1992091"/>
                            <a:gd name="connsiteY7" fmla="*/ 4008474 h 5295014"/>
                            <a:gd name="connsiteX8" fmla="*/ 147407 w 1992091"/>
                            <a:gd name="connsiteY8" fmla="*/ 4199860 h 5295014"/>
                            <a:gd name="connsiteX9" fmla="*/ 83612 w 1992091"/>
                            <a:gd name="connsiteY9" fmla="*/ 4550734 h 5295014"/>
                            <a:gd name="connsiteX10" fmla="*/ 41082 w 1992091"/>
                            <a:gd name="connsiteY10" fmla="*/ 4742121 h 5295014"/>
                            <a:gd name="connsiteX11" fmla="*/ 94245 w 1992091"/>
                            <a:gd name="connsiteY11" fmla="*/ 5273748 h 5295014"/>
                            <a:gd name="connsiteX12" fmla="*/ 147407 w 1992091"/>
                            <a:gd name="connsiteY12" fmla="*/ 5284381 h 5295014"/>
                            <a:gd name="connsiteX13" fmla="*/ 179305 w 1992091"/>
                            <a:gd name="connsiteY13" fmla="*/ 5295014 h 5295014"/>
                            <a:gd name="connsiteX14" fmla="*/ 562077 w 1992091"/>
                            <a:gd name="connsiteY14" fmla="*/ 5241851 h 5295014"/>
                            <a:gd name="connsiteX15" fmla="*/ 615240 w 1992091"/>
                            <a:gd name="connsiteY15" fmla="*/ 5209953 h 5295014"/>
                            <a:gd name="connsiteX16" fmla="*/ 689668 w 1992091"/>
                            <a:gd name="connsiteY16" fmla="*/ 5178055 h 5295014"/>
                            <a:gd name="connsiteX17" fmla="*/ 827891 w 1992091"/>
                            <a:gd name="connsiteY17" fmla="*/ 5092995 h 5295014"/>
                            <a:gd name="connsiteX18" fmla="*/ 934217 w 1992091"/>
                            <a:gd name="connsiteY18" fmla="*/ 5029200 h 5295014"/>
                            <a:gd name="connsiteX19" fmla="*/ 987379 w 1992091"/>
                            <a:gd name="connsiteY19" fmla="*/ 4954772 h 5295014"/>
                            <a:gd name="connsiteX20" fmla="*/ 1040542 w 1992091"/>
                            <a:gd name="connsiteY20" fmla="*/ 4912241 h 5295014"/>
                            <a:gd name="connsiteX21" fmla="*/ 1083073 w 1992091"/>
                            <a:gd name="connsiteY21" fmla="*/ 4869711 h 5295014"/>
                            <a:gd name="connsiteX22" fmla="*/ 1157500 w 1992091"/>
                            <a:gd name="connsiteY22" fmla="*/ 4678325 h 5295014"/>
                            <a:gd name="connsiteX23" fmla="*/ 1295724 w 1992091"/>
                            <a:gd name="connsiteY23" fmla="*/ 4061637 h 5295014"/>
                            <a:gd name="connsiteX24" fmla="*/ 1370152 w 1992091"/>
                            <a:gd name="connsiteY24" fmla="*/ 3668232 h 5295014"/>
                            <a:gd name="connsiteX25" fmla="*/ 1402049 w 1992091"/>
                            <a:gd name="connsiteY25" fmla="*/ 3498111 h 5295014"/>
                            <a:gd name="connsiteX26" fmla="*/ 1508375 w 1992091"/>
                            <a:gd name="connsiteY26" fmla="*/ 3125972 h 5295014"/>
                            <a:gd name="connsiteX27" fmla="*/ 1540273 w 1992091"/>
                            <a:gd name="connsiteY27" fmla="*/ 2934586 h 5295014"/>
                            <a:gd name="connsiteX28" fmla="*/ 1561538 w 1992091"/>
                            <a:gd name="connsiteY28" fmla="*/ 2817627 h 5295014"/>
                            <a:gd name="connsiteX29" fmla="*/ 1614700 w 1992091"/>
                            <a:gd name="connsiteY29" fmla="*/ 2594344 h 5295014"/>
                            <a:gd name="connsiteX30" fmla="*/ 1678496 w 1992091"/>
                            <a:gd name="connsiteY30" fmla="*/ 2254102 h 5295014"/>
                            <a:gd name="connsiteX31" fmla="*/ 1721026 w 1992091"/>
                            <a:gd name="connsiteY31" fmla="*/ 1233376 h 5295014"/>
                            <a:gd name="connsiteX32" fmla="*/ 1806086 w 1992091"/>
                            <a:gd name="connsiteY32" fmla="*/ 967562 h 5295014"/>
                            <a:gd name="connsiteX33" fmla="*/ 1965575 w 1992091"/>
                            <a:gd name="connsiteY33" fmla="*/ 552893 h 5295014"/>
                            <a:gd name="connsiteX34" fmla="*/ 1965575 w 1992091"/>
                            <a:gd name="connsiteY34" fmla="*/ 255181 h 5295014"/>
                            <a:gd name="connsiteX35" fmla="*/ 1933677 w 1992091"/>
                            <a:gd name="connsiteY35" fmla="*/ 202018 h 5295014"/>
                            <a:gd name="connsiteX36" fmla="*/ 1806086 w 1992091"/>
                            <a:gd name="connsiteY36" fmla="*/ 148855 h 5295014"/>
                            <a:gd name="connsiteX37" fmla="*/ 700300 w 1992091"/>
                            <a:gd name="connsiteY37" fmla="*/ 106325 h 52950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1992091" h="5295014">
                              <a:moveTo>
                                <a:pt x="732198" y="0"/>
                              </a:moveTo>
                              <a:cubicBezTo>
                                <a:pt x="599031" y="432792"/>
                                <a:pt x="615552" y="332704"/>
                                <a:pt x="540812" y="723014"/>
                              </a:cubicBezTo>
                              <a:cubicBezTo>
                                <a:pt x="496753" y="953099"/>
                                <a:pt x="413221" y="1414130"/>
                                <a:pt x="413221" y="1414130"/>
                              </a:cubicBezTo>
                              <a:cubicBezTo>
                                <a:pt x="409677" y="1527544"/>
                                <a:pt x="404881" y="1640926"/>
                                <a:pt x="402589" y="1754372"/>
                              </a:cubicBezTo>
                              <a:cubicBezTo>
                                <a:pt x="397792" y="1991810"/>
                                <a:pt x="400372" y="2229415"/>
                                <a:pt x="391956" y="2466753"/>
                              </a:cubicBezTo>
                              <a:cubicBezTo>
                                <a:pt x="382648" y="2729241"/>
                                <a:pt x="395071" y="2994906"/>
                                <a:pt x="349426" y="3253562"/>
                              </a:cubicBezTo>
                              <a:cubicBezTo>
                                <a:pt x="290387" y="3588112"/>
                                <a:pt x="349011" y="3276693"/>
                                <a:pt x="264366" y="3657600"/>
                              </a:cubicBezTo>
                              <a:cubicBezTo>
                                <a:pt x="238430" y="3774313"/>
                                <a:pt x="215146" y="3891601"/>
                                <a:pt x="189938" y="4008474"/>
                              </a:cubicBezTo>
                              <a:cubicBezTo>
                                <a:pt x="176159" y="4072357"/>
                                <a:pt x="161218" y="4135984"/>
                                <a:pt x="147407" y="4199860"/>
                              </a:cubicBezTo>
                              <a:cubicBezTo>
                                <a:pt x="3757" y="4864240"/>
                                <a:pt x="180740" y="4032717"/>
                                <a:pt x="83612" y="4550734"/>
                              </a:cubicBezTo>
                              <a:cubicBezTo>
                                <a:pt x="71568" y="4614967"/>
                                <a:pt x="55259" y="4678325"/>
                                <a:pt x="41082" y="4742121"/>
                              </a:cubicBezTo>
                              <a:cubicBezTo>
                                <a:pt x="41243" y="4749673"/>
                                <a:pt x="-80426" y="5196117"/>
                                <a:pt x="94245" y="5273748"/>
                              </a:cubicBezTo>
                              <a:cubicBezTo>
                                <a:pt x="110759" y="5281088"/>
                                <a:pt x="129875" y="5279998"/>
                                <a:pt x="147407" y="5284381"/>
                              </a:cubicBezTo>
                              <a:cubicBezTo>
                                <a:pt x="158280" y="5287099"/>
                                <a:pt x="168672" y="5291470"/>
                                <a:pt x="179305" y="5295014"/>
                              </a:cubicBezTo>
                              <a:cubicBezTo>
                                <a:pt x="204732" y="5292290"/>
                                <a:pt x="468434" y="5277868"/>
                                <a:pt x="562077" y="5241851"/>
                              </a:cubicBezTo>
                              <a:cubicBezTo>
                                <a:pt x="581366" y="5234432"/>
                                <a:pt x="596756" y="5219195"/>
                                <a:pt x="615240" y="5209953"/>
                              </a:cubicBezTo>
                              <a:cubicBezTo>
                                <a:pt x="639382" y="5197882"/>
                                <a:pt x="664859" y="5188688"/>
                                <a:pt x="689668" y="5178055"/>
                              </a:cubicBezTo>
                              <a:cubicBezTo>
                                <a:pt x="768199" y="5099524"/>
                                <a:pt x="694172" y="5163373"/>
                                <a:pt x="827891" y="5092995"/>
                              </a:cubicBezTo>
                              <a:cubicBezTo>
                                <a:pt x="864467" y="5073745"/>
                                <a:pt x="934217" y="5029200"/>
                                <a:pt x="934217" y="5029200"/>
                              </a:cubicBezTo>
                              <a:cubicBezTo>
                                <a:pt x="951938" y="5004391"/>
                                <a:pt x="966871" y="4977332"/>
                                <a:pt x="987379" y="4954772"/>
                              </a:cubicBezTo>
                              <a:cubicBezTo>
                                <a:pt x="1002645" y="4937980"/>
                                <a:pt x="1023580" y="4927318"/>
                                <a:pt x="1040542" y="4912241"/>
                              </a:cubicBezTo>
                              <a:cubicBezTo>
                                <a:pt x="1055527" y="4898921"/>
                                <a:pt x="1068896" y="4883888"/>
                                <a:pt x="1083073" y="4869711"/>
                              </a:cubicBezTo>
                              <a:cubicBezTo>
                                <a:pt x="1111106" y="4804299"/>
                                <a:pt x="1136799" y="4748191"/>
                                <a:pt x="1157500" y="4678325"/>
                              </a:cubicBezTo>
                              <a:cubicBezTo>
                                <a:pt x="1197539" y="4543194"/>
                                <a:pt x="1290437" y="4089584"/>
                                <a:pt x="1295724" y="4061637"/>
                              </a:cubicBezTo>
                              <a:lnTo>
                                <a:pt x="1370152" y="3668232"/>
                              </a:lnTo>
                              <a:cubicBezTo>
                                <a:pt x="1380849" y="3611537"/>
                                <a:pt x="1384675" y="3553128"/>
                                <a:pt x="1402049" y="3498111"/>
                              </a:cubicBezTo>
                              <a:cubicBezTo>
                                <a:pt x="1483447" y="3240354"/>
                                <a:pt x="1448718" y="3364602"/>
                                <a:pt x="1508375" y="3125972"/>
                              </a:cubicBezTo>
                              <a:cubicBezTo>
                                <a:pt x="1526081" y="2966607"/>
                                <a:pt x="1508516" y="3093370"/>
                                <a:pt x="1540273" y="2934586"/>
                              </a:cubicBezTo>
                              <a:cubicBezTo>
                                <a:pt x="1548044" y="2895730"/>
                                <a:pt x="1553120" y="2856348"/>
                                <a:pt x="1561538" y="2817627"/>
                              </a:cubicBezTo>
                              <a:cubicBezTo>
                                <a:pt x="1572050" y="2769271"/>
                                <a:pt x="1605772" y="2650146"/>
                                <a:pt x="1614700" y="2594344"/>
                              </a:cubicBezTo>
                              <a:cubicBezTo>
                                <a:pt x="1665394" y="2277510"/>
                                <a:pt x="1599422" y="2570402"/>
                                <a:pt x="1678496" y="2254102"/>
                              </a:cubicBezTo>
                              <a:cubicBezTo>
                                <a:pt x="1735033" y="1688733"/>
                                <a:pt x="1665886" y="2432672"/>
                                <a:pt x="1721026" y="1233376"/>
                              </a:cubicBezTo>
                              <a:cubicBezTo>
                                <a:pt x="1726671" y="1110595"/>
                                <a:pt x="1761118" y="1088414"/>
                                <a:pt x="1806086" y="967562"/>
                              </a:cubicBezTo>
                              <a:cubicBezTo>
                                <a:pt x="1962183" y="548050"/>
                                <a:pt x="1850358" y="783324"/>
                                <a:pt x="1965575" y="552893"/>
                              </a:cubicBezTo>
                              <a:cubicBezTo>
                                <a:pt x="1998608" y="420761"/>
                                <a:pt x="2003178" y="443194"/>
                                <a:pt x="1965575" y="255181"/>
                              </a:cubicBezTo>
                              <a:cubicBezTo>
                                <a:pt x="1961522" y="234916"/>
                                <a:pt x="1950872" y="213481"/>
                                <a:pt x="1933677" y="202018"/>
                              </a:cubicBezTo>
                              <a:cubicBezTo>
                                <a:pt x="1895341" y="176460"/>
                                <a:pt x="1848993" y="165645"/>
                                <a:pt x="1806086" y="148855"/>
                              </a:cubicBezTo>
                              <a:cubicBezTo>
                                <a:pt x="1409537" y="-6316"/>
                                <a:pt x="1490866" y="106325"/>
                                <a:pt x="700300" y="106325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49591F" id="Freeform: Shape 61" o:spid="_x0000_s1026" style="position:absolute;margin-left:152.5pt;margin-top:116.35pt;width:156.85pt;height:416.9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92091,52950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" path="m732198,c599031,432792,615552,332704,540812,723014,496753,953099,413221,1414130,413221,1414130v-3544,113414,-8340,226796,-10632,340242c397792,1991810,400372,2229415,391956,2466753v-9308,262488,3115,528153,-42530,786809c290387,3588112,349011,3276693,264366,3657600v-25936,116713,-49220,234001,-74428,350874c176159,4072357,161218,4135984,147407,4199860,3757,4864240,180740,4032717,83612,4550734v-12044,64233,-28353,127591,-42530,191387c41243,4749673,-80426,5196117,94245,5273748v16514,7340,35630,6250,53162,10633c158280,5287099,168672,5291470,179305,5295014v25427,-2724,289129,-17146,382772,-53163c581366,5234432,596756,5219195,615240,5209953v24142,-12071,49619,-21265,74428,-31898c768199,5099524,694172,5163373,827891,5092995v36576,-19250,106326,-63795,106326,-63795c951938,5004391,966871,4977332,987379,4954772v15266,-16792,36201,-27454,53163,-42531c1055527,4898921,1068896,4883888,1083073,4869711v28033,-65412,53726,-121520,74427,-191386c1197539,4543194,1290437,4089584,1295724,4061637r74428,-393405c1380849,3611537,1384675,3553128,1402049,3498111v81398,-257757,46669,-133509,106326,-372139c1526081,2966607,1508516,3093370,1540273,2934586v7771,-38856,12847,-78238,21265,-116959c1572050,2769271,1605772,2650146,1614700,2594344v50694,-316834,-15278,-23942,63796,-340242c1735033,1688733,1665886,2432672,1721026,1233376v5645,-122781,40092,-144962,85060,-265814c1962183,548050,1850358,783324,1965575,552893v33033,-132132,37603,-109699,,-297712c1961522,234916,1950872,213481,1933677,202018v-38336,-25558,-84684,-36373,-127591,-53163c1409537,-6316,1490866,106325,700300,106325e" fillcolor="#f2f2f2 [3052]" stroked="f" strokeweight="1pt">
                <v:stroke joinstyle="miter"/>
                <v:path arrowok="t" o:connecttype="custom" o:connectlocs="732198,0;540812,723014;413221,1414130;402589,1754372;391956,2466753;349426,3253562;264366,3657600;189938,4008474;147407,4199860;83612,4550734;41082,4742121;94245,5273748;147407,5284381;179305,5295014;562077,5241851;615240,5209953;689668,5178055;827891,5092995;934217,5029200;987379,4954772;1040542,4912241;1083073,4869711;1157500,4678325;1295724,4061637;1370152,3668232;1402049,3498111;1508375,3125972;1540273,2934586;1561538,2817627;1614700,2594344;1678496,2254102;1721026,1233376;1806086,967562;1965575,552893;1965575,255181;1933677,202018;1806086,148855;700300,106325" o:connectangles="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810AC2" wp14:editId="7C7D0544">
            <wp:extent cx="5810250" cy="82200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2100E1" wp14:editId="25814BD1">
                <wp:simplePos x="0" y="0"/>
                <wp:positionH relativeFrom="column">
                  <wp:posOffset>2477386</wp:posOffset>
                </wp:positionH>
                <wp:positionV relativeFrom="paragraph">
                  <wp:posOffset>138223</wp:posOffset>
                </wp:positionV>
                <wp:extent cx="1724695" cy="4412512"/>
                <wp:effectExtent l="0" t="0" r="8890" b="7620"/>
                <wp:wrapNone/>
                <wp:docPr id="60" name="Freeform: Shap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695" cy="4412512"/>
                        </a:xfrm>
                        <a:custGeom>
                          <a:avLst/>
                          <a:gdLst>
                            <a:gd name="connsiteX0" fmla="*/ 0 w 1724695"/>
                            <a:gd name="connsiteY0" fmla="*/ 10633 h 4412512"/>
                            <a:gd name="connsiteX1" fmla="*/ 893135 w 1724695"/>
                            <a:gd name="connsiteY1" fmla="*/ 21265 h 4412512"/>
                            <a:gd name="connsiteX2" fmla="*/ 999461 w 1724695"/>
                            <a:gd name="connsiteY2" fmla="*/ 31898 h 4412512"/>
                            <a:gd name="connsiteX3" fmla="*/ 1095154 w 1724695"/>
                            <a:gd name="connsiteY3" fmla="*/ 53163 h 4412512"/>
                            <a:gd name="connsiteX4" fmla="*/ 1127051 w 1724695"/>
                            <a:gd name="connsiteY4" fmla="*/ 74428 h 4412512"/>
                            <a:gd name="connsiteX5" fmla="*/ 1222744 w 1724695"/>
                            <a:gd name="connsiteY5" fmla="*/ 265814 h 4412512"/>
                            <a:gd name="connsiteX6" fmla="*/ 1286540 w 1724695"/>
                            <a:gd name="connsiteY6" fmla="*/ 616689 h 4412512"/>
                            <a:gd name="connsiteX7" fmla="*/ 1307805 w 1724695"/>
                            <a:gd name="connsiteY7" fmla="*/ 754912 h 4412512"/>
                            <a:gd name="connsiteX8" fmla="*/ 1403498 w 1724695"/>
                            <a:gd name="connsiteY8" fmla="*/ 1127051 h 4412512"/>
                            <a:gd name="connsiteX9" fmla="*/ 1456661 w 1724695"/>
                            <a:gd name="connsiteY9" fmla="*/ 1297172 h 4412512"/>
                            <a:gd name="connsiteX10" fmla="*/ 1531088 w 1724695"/>
                            <a:gd name="connsiteY10" fmla="*/ 1690577 h 4412512"/>
                            <a:gd name="connsiteX11" fmla="*/ 1562986 w 1724695"/>
                            <a:gd name="connsiteY11" fmla="*/ 1871330 h 4412512"/>
                            <a:gd name="connsiteX12" fmla="*/ 1573619 w 1724695"/>
                            <a:gd name="connsiteY12" fmla="*/ 2636875 h 4412512"/>
                            <a:gd name="connsiteX13" fmla="*/ 1616149 w 1724695"/>
                            <a:gd name="connsiteY13" fmla="*/ 2934586 h 4412512"/>
                            <a:gd name="connsiteX14" fmla="*/ 1648047 w 1724695"/>
                            <a:gd name="connsiteY14" fmla="*/ 3051544 h 4412512"/>
                            <a:gd name="connsiteX15" fmla="*/ 1690577 w 1724695"/>
                            <a:gd name="connsiteY15" fmla="*/ 3242930 h 4412512"/>
                            <a:gd name="connsiteX16" fmla="*/ 1701209 w 1724695"/>
                            <a:gd name="connsiteY16" fmla="*/ 3349256 h 4412512"/>
                            <a:gd name="connsiteX17" fmla="*/ 1722474 w 1724695"/>
                            <a:gd name="connsiteY17" fmla="*/ 3498112 h 4412512"/>
                            <a:gd name="connsiteX18" fmla="*/ 1711842 w 1724695"/>
                            <a:gd name="connsiteY18" fmla="*/ 4157330 h 4412512"/>
                            <a:gd name="connsiteX19" fmla="*/ 1594884 w 1724695"/>
                            <a:gd name="connsiteY19" fmla="*/ 4253024 h 4412512"/>
                            <a:gd name="connsiteX20" fmla="*/ 1329070 w 1724695"/>
                            <a:gd name="connsiteY20" fmla="*/ 4316819 h 4412512"/>
                            <a:gd name="connsiteX21" fmla="*/ 1244009 w 1724695"/>
                            <a:gd name="connsiteY21" fmla="*/ 4338084 h 4412512"/>
                            <a:gd name="connsiteX22" fmla="*/ 978195 w 1724695"/>
                            <a:gd name="connsiteY22" fmla="*/ 4401879 h 4412512"/>
                            <a:gd name="connsiteX23" fmla="*/ 850605 w 1724695"/>
                            <a:gd name="connsiteY23" fmla="*/ 4412512 h 4412512"/>
                            <a:gd name="connsiteX24" fmla="*/ 723014 w 1724695"/>
                            <a:gd name="connsiteY24" fmla="*/ 4401879 h 4412512"/>
                            <a:gd name="connsiteX25" fmla="*/ 680484 w 1724695"/>
                            <a:gd name="connsiteY25" fmla="*/ 4391247 h 4412512"/>
                            <a:gd name="connsiteX26" fmla="*/ 637954 w 1724695"/>
                            <a:gd name="connsiteY26" fmla="*/ 4338084 h 4412512"/>
                            <a:gd name="connsiteX27" fmla="*/ 584791 w 1724695"/>
                            <a:gd name="connsiteY27" fmla="*/ 4253024 h 4412512"/>
                            <a:gd name="connsiteX28" fmla="*/ 606056 w 1724695"/>
                            <a:gd name="connsiteY28" fmla="*/ 4029740 h 4412512"/>
                            <a:gd name="connsiteX29" fmla="*/ 659219 w 1724695"/>
                            <a:gd name="connsiteY29" fmla="*/ 3923414 h 4412512"/>
                            <a:gd name="connsiteX30" fmla="*/ 712381 w 1724695"/>
                            <a:gd name="connsiteY30" fmla="*/ 3721396 h 4412512"/>
                            <a:gd name="connsiteX31" fmla="*/ 701749 w 1724695"/>
                            <a:gd name="connsiteY31" fmla="*/ 3211033 h 4412512"/>
                            <a:gd name="connsiteX32" fmla="*/ 680484 w 1724695"/>
                            <a:gd name="connsiteY32" fmla="*/ 3051544 h 4412512"/>
                            <a:gd name="connsiteX33" fmla="*/ 669851 w 1724695"/>
                            <a:gd name="connsiteY33" fmla="*/ 2477386 h 4412512"/>
                            <a:gd name="connsiteX34" fmla="*/ 637954 w 1724695"/>
                            <a:gd name="connsiteY34" fmla="*/ 2339163 h 4412512"/>
                            <a:gd name="connsiteX35" fmla="*/ 627321 w 1724695"/>
                            <a:gd name="connsiteY35" fmla="*/ 2264735 h 4412512"/>
                            <a:gd name="connsiteX36" fmla="*/ 606056 w 1724695"/>
                            <a:gd name="connsiteY36" fmla="*/ 2190307 h 4412512"/>
                            <a:gd name="connsiteX37" fmla="*/ 584791 w 1724695"/>
                            <a:gd name="connsiteY37" fmla="*/ 2094614 h 4412512"/>
                            <a:gd name="connsiteX38" fmla="*/ 520995 w 1724695"/>
                            <a:gd name="connsiteY38" fmla="*/ 1935126 h 4412512"/>
                            <a:gd name="connsiteX39" fmla="*/ 478465 w 1724695"/>
                            <a:gd name="connsiteY39" fmla="*/ 1701210 h 4412512"/>
                            <a:gd name="connsiteX40" fmla="*/ 457200 w 1724695"/>
                            <a:gd name="connsiteY40" fmla="*/ 1626782 h 4412512"/>
                            <a:gd name="connsiteX41" fmla="*/ 414670 w 1724695"/>
                            <a:gd name="connsiteY41" fmla="*/ 1403498 h 4412512"/>
                            <a:gd name="connsiteX42" fmla="*/ 361507 w 1724695"/>
                            <a:gd name="connsiteY42" fmla="*/ 1137684 h 4412512"/>
                            <a:gd name="connsiteX43" fmla="*/ 340242 w 1724695"/>
                            <a:gd name="connsiteY43" fmla="*/ 276447 h 4412512"/>
                            <a:gd name="connsiteX44" fmla="*/ 329609 w 1724695"/>
                            <a:gd name="connsiteY44" fmla="*/ 106326 h 4412512"/>
                            <a:gd name="connsiteX45" fmla="*/ 308344 w 1724695"/>
                            <a:gd name="connsiteY45" fmla="*/ 0 h 44125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1724695" h="4412512">
                              <a:moveTo>
                                <a:pt x="0" y="10633"/>
                              </a:moveTo>
                              <a:lnTo>
                                <a:pt x="893135" y="21265"/>
                              </a:lnTo>
                              <a:cubicBezTo>
                                <a:pt x="928746" y="22023"/>
                                <a:pt x="964278" y="26343"/>
                                <a:pt x="999461" y="31898"/>
                              </a:cubicBezTo>
                              <a:cubicBezTo>
                                <a:pt x="1031737" y="36994"/>
                                <a:pt x="1063256" y="46075"/>
                                <a:pt x="1095154" y="53163"/>
                              </a:cubicBezTo>
                              <a:cubicBezTo>
                                <a:pt x="1105786" y="60251"/>
                                <a:pt x="1118735" y="64726"/>
                                <a:pt x="1127051" y="74428"/>
                              </a:cubicBezTo>
                              <a:cubicBezTo>
                                <a:pt x="1156055" y="108266"/>
                                <a:pt x="1221502" y="263123"/>
                                <a:pt x="1222744" y="265814"/>
                              </a:cubicBezTo>
                              <a:cubicBezTo>
                                <a:pt x="1311308" y="826717"/>
                                <a:pt x="1204069" y="171348"/>
                                <a:pt x="1286540" y="616689"/>
                              </a:cubicBezTo>
                              <a:cubicBezTo>
                                <a:pt x="1295028" y="662526"/>
                                <a:pt x="1297392" y="709473"/>
                                <a:pt x="1307805" y="754912"/>
                              </a:cubicBezTo>
                              <a:cubicBezTo>
                                <a:pt x="1336415" y="879757"/>
                                <a:pt x="1365294" y="1004800"/>
                                <a:pt x="1403498" y="1127051"/>
                              </a:cubicBezTo>
                              <a:cubicBezTo>
                                <a:pt x="1421219" y="1183758"/>
                                <a:pt x="1443542" y="1239227"/>
                                <a:pt x="1456661" y="1297172"/>
                              </a:cubicBezTo>
                              <a:cubicBezTo>
                                <a:pt x="1486132" y="1427338"/>
                                <a:pt x="1506786" y="1559347"/>
                                <a:pt x="1531088" y="1690577"/>
                              </a:cubicBezTo>
                              <a:cubicBezTo>
                                <a:pt x="1542229" y="1750736"/>
                                <a:pt x="1562986" y="1871330"/>
                                <a:pt x="1562986" y="1871330"/>
                              </a:cubicBezTo>
                              <a:cubicBezTo>
                                <a:pt x="1566530" y="2126512"/>
                                <a:pt x="1565021" y="2381814"/>
                                <a:pt x="1573619" y="2636875"/>
                              </a:cubicBezTo>
                              <a:cubicBezTo>
                                <a:pt x="1575680" y="2698023"/>
                                <a:pt x="1599599" y="2861766"/>
                                <a:pt x="1616149" y="2934586"/>
                              </a:cubicBezTo>
                              <a:cubicBezTo>
                                <a:pt x="1625105" y="2973991"/>
                                <a:pt x="1639281" y="3012096"/>
                                <a:pt x="1648047" y="3051544"/>
                              </a:cubicBezTo>
                              <a:cubicBezTo>
                                <a:pt x="1713436" y="3345797"/>
                                <a:pt x="1573006" y="2811841"/>
                                <a:pt x="1690577" y="3242930"/>
                              </a:cubicBezTo>
                              <a:cubicBezTo>
                                <a:pt x="1694121" y="3278372"/>
                                <a:pt x="1696791" y="3313912"/>
                                <a:pt x="1701209" y="3349256"/>
                              </a:cubicBezTo>
                              <a:cubicBezTo>
                                <a:pt x="1707426" y="3398991"/>
                                <a:pt x="1721815" y="3447994"/>
                                <a:pt x="1722474" y="3498112"/>
                              </a:cubicBezTo>
                              <a:cubicBezTo>
                                <a:pt x="1725366" y="3717861"/>
                                <a:pt x="1728197" y="3938171"/>
                                <a:pt x="1711842" y="4157330"/>
                              </a:cubicBezTo>
                              <a:cubicBezTo>
                                <a:pt x="1708996" y="4195468"/>
                                <a:pt x="1616574" y="4246246"/>
                                <a:pt x="1594884" y="4253024"/>
                              </a:cubicBezTo>
                              <a:cubicBezTo>
                                <a:pt x="1507911" y="4280203"/>
                                <a:pt x="1417626" y="4295351"/>
                                <a:pt x="1329070" y="4316819"/>
                              </a:cubicBezTo>
                              <a:lnTo>
                                <a:pt x="1244009" y="4338084"/>
                              </a:lnTo>
                              <a:cubicBezTo>
                                <a:pt x="1146498" y="4363745"/>
                                <a:pt x="1080665" y="4386114"/>
                                <a:pt x="978195" y="4401879"/>
                              </a:cubicBezTo>
                              <a:cubicBezTo>
                                <a:pt x="936014" y="4408368"/>
                                <a:pt x="893135" y="4408968"/>
                                <a:pt x="850605" y="4412512"/>
                              </a:cubicBezTo>
                              <a:cubicBezTo>
                                <a:pt x="808075" y="4408968"/>
                                <a:pt x="765362" y="4407172"/>
                                <a:pt x="723014" y="4401879"/>
                              </a:cubicBezTo>
                              <a:cubicBezTo>
                                <a:pt x="708514" y="4400066"/>
                                <a:pt x="692174" y="4400015"/>
                                <a:pt x="680484" y="4391247"/>
                              </a:cubicBezTo>
                              <a:cubicBezTo>
                                <a:pt x="662329" y="4377631"/>
                                <a:pt x="650872" y="4356743"/>
                                <a:pt x="637954" y="4338084"/>
                              </a:cubicBezTo>
                              <a:cubicBezTo>
                                <a:pt x="618922" y="4310593"/>
                                <a:pt x="602512" y="4281377"/>
                                <a:pt x="584791" y="4253024"/>
                              </a:cubicBezTo>
                              <a:cubicBezTo>
                                <a:pt x="565629" y="4157219"/>
                                <a:pt x="561931" y="4173144"/>
                                <a:pt x="606056" y="4029740"/>
                              </a:cubicBezTo>
                              <a:cubicBezTo>
                                <a:pt x="617709" y="3991867"/>
                                <a:pt x="643842" y="3959934"/>
                                <a:pt x="659219" y="3923414"/>
                              </a:cubicBezTo>
                              <a:cubicBezTo>
                                <a:pt x="692229" y="3845015"/>
                                <a:pt x="695612" y="3805241"/>
                                <a:pt x="712381" y="3721396"/>
                              </a:cubicBezTo>
                              <a:cubicBezTo>
                                <a:pt x="708837" y="3551275"/>
                                <a:pt x="709842" y="3380998"/>
                                <a:pt x="701749" y="3211033"/>
                              </a:cubicBezTo>
                              <a:cubicBezTo>
                                <a:pt x="699198" y="3157460"/>
                                <a:pt x="682814" y="3105127"/>
                                <a:pt x="680484" y="3051544"/>
                              </a:cubicBezTo>
                              <a:cubicBezTo>
                                <a:pt x="672169" y="2860306"/>
                                <a:pt x="676228" y="2668699"/>
                                <a:pt x="669851" y="2477386"/>
                              </a:cubicBezTo>
                              <a:cubicBezTo>
                                <a:pt x="668022" y="2422514"/>
                                <a:pt x="649529" y="2393179"/>
                                <a:pt x="637954" y="2339163"/>
                              </a:cubicBezTo>
                              <a:cubicBezTo>
                                <a:pt x="632703" y="2314658"/>
                                <a:pt x="632572" y="2289240"/>
                                <a:pt x="627321" y="2264735"/>
                              </a:cubicBezTo>
                              <a:cubicBezTo>
                                <a:pt x="621915" y="2239506"/>
                                <a:pt x="612314" y="2215339"/>
                                <a:pt x="606056" y="2190307"/>
                              </a:cubicBezTo>
                              <a:cubicBezTo>
                                <a:pt x="598131" y="2158607"/>
                                <a:pt x="594537" y="2125802"/>
                                <a:pt x="584791" y="2094614"/>
                              </a:cubicBezTo>
                              <a:cubicBezTo>
                                <a:pt x="538606" y="1946823"/>
                                <a:pt x="565016" y="2096538"/>
                                <a:pt x="520995" y="1935126"/>
                              </a:cubicBezTo>
                              <a:cubicBezTo>
                                <a:pt x="443892" y="1652415"/>
                                <a:pt x="517476" y="1896263"/>
                                <a:pt x="478465" y="1701210"/>
                              </a:cubicBezTo>
                              <a:cubicBezTo>
                                <a:pt x="473405" y="1675909"/>
                                <a:pt x="464288" y="1651591"/>
                                <a:pt x="457200" y="1626782"/>
                              </a:cubicBezTo>
                              <a:cubicBezTo>
                                <a:pt x="439428" y="1449070"/>
                                <a:pt x="459476" y="1590191"/>
                                <a:pt x="414670" y="1403498"/>
                              </a:cubicBezTo>
                              <a:cubicBezTo>
                                <a:pt x="389543" y="1298800"/>
                                <a:pt x="380079" y="1239832"/>
                                <a:pt x="361507" y="1137684"/>
                              </a:cubicBezTo>
                              <a:cubicBezTo>
                                <a:pt x="354419" y="850605"/>
                                <a:pt x="349119" y="563476"/>
                                <a:pt x="340242" y="276447"/>
                              </a:cubicBezTo>
                              <a:cubicBezTo>
                                <a:pt x="338486" y="219656"/>
                                <a:pt x="337644" y="162573"/>
                                <a:pt x="329609" y="106326"/>
                              </a:cubicBezTo>
                              <a:cubicBezTo>
                                <a:pt x="301763" y="-88597"/>
                                <a:pt x="308344" y="188593"/>
                                <a:pt x="308344" y="0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2C8CF" id="Freeform: Shape 60" o:spid="_x0000_s1026" style="position:absolute;margin-left:195.05pt;margin-top:10.9pt;width:135.8pt;height:347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24695,4412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" path="m,10633l893135,21265v35611,758,71143,5078,106326,10633c1031737,36994,1063256,46075,1095154,53163v10632,7088,23581,11563,31897,21265c1156055,108266,1221502,263123,1222744,265814v88564,560903,-18675,-94466,63796,350875c1295028,662526,1297392,709473,1307805,754912v28610,124845,57489,249888,95693,372139c1421219,1183758,1443542,1239227,1456661,1297172v29471,130166,50125,262175,74427,393405c1542229,1750736,1562986,1871330,1562986,1871330v3544,255182,2035,510484,10633,765545c1575680,2698023,1599599,2861766,1616149,2934586v8956,39405,23132,77510,31898,116958c1713436,3345797,1573006,2811841,1690577,3242930v3544,35442,6214,70982,10632,106326c1707426,3398991,1721815,3447994,1722474,3498112v2892,219749,5723,440059,-10632,659218c1708996,4195468,1616574,4246246,1594884,4253024v-86973,27179,-177258,42327,-265814,63795l1244009,4338084v-97511,25661,-163344,48030,-265814,63795c936014,4408368,893135,4408968,850605,4412512v-42530,-3544,-85243,-5340,-127591,-10633c708514,4400066,692174,4400015,680484,4391247v-18155,-13616,-29612,-34504,-42530,-53163c618922,4310593,602512,4281377,584791,4253024v-19162,-95805,-22860,-79880,21265,-223284c617709,3991867,643842,3959934,659219,3923414v33010,-78399,36393,-118173,53162,-202018c708837,3551275,709842,3380998,701749,3211033v-2551,-53573,-18935,-105906,-21265,-159489c672169,2860306,676228,2668699,669851,2477386v-1829,-54872,-20322,-84207,-31897,-138223c632703,2314658,632572,2289240,627321,2264735v-5406,-25229,-15007,-49396,-21265,-74428c598131,2158607,594537,2125802,584791,2094614v-46185,-147791,-19775,1924,-63796,-159488c443892,1652415,517476,1896263,478465,1701210v-5060,-25301,-14177,-49619,-21265,-74428c439428,1449070,459476,1590191,414670,1403498,389543,1298800,380079,1239832,361507,1137684,354419,850605,349119,563476,340242,276447,338486,219656,337644,162573,329609,106326,301763,-88597,308344,188593,308344,e" fillcolor="#f2f2f2 [3052]" stroked="f" strokeweight="1pt">
                <v:stroke joinstyle="miter"/>
                <v:path arrowok="t" o:connecttype="custom" o:connectlocs="0,10633;893135,21265;999461,31898;1095154,53163;1127051,74428;1222744,265814;1286540,616689;1307805,754912;1403498,1127051;1456661,1297172;1531088,1690577;1562986,1871330;1573619,2636875;1616149,2934586;1648047,3051544;1690577,3242930;1701209,3349256;1722474,3498112;1711842,4157330;1594884,4253024;1329070,4316819;1244009,4338084;978195,4401879;850605,4412512;723014,4401879;680484,4391247;637954,4338084;584791,4253024;606056,4029740;659219,3923414;712381,3721396;701749,3211033;680484,3051544;669851,2477386;637954,2339163;627321,2264735;606056,2190307;584791,2094614;520995,1935126;478465,1701210;457200,1626782;414670,1403498;361507,1137684;340242,276447;329609,106326;308344,0" o:connectangles="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68DCFA" wp14:editId="2AC8171E">
                <wp:simplePos x="0" y="0"/>
                <wp:positionH relativeFrom="column">
                  <wp:posOffset>2463702</wp:posOffset>
                </wp:positionH>
                <wp:positionV relativeFrom="paragraph">
                  <wp:posOffset>122825</wp:posOffset>
                </wp:positionV>
                <wp:extent cx="2108298" cy="8308794"/>
                <wp:effectExtent l="0" t="0" r="6350" b="0"/>
                <wp:wrapNone/>
                <wp:docPr id="59" name="Freeform: Shap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98" cy="8308794"/>
                        </a:xfrm>
                        <a:custGeom>
                          <a:avLst/>
                          <a:gdLst>
                            <a:gd name="connsiteX0" fmla="*/ 98745 w 2108298"/>
                            <a:gd name="connsiteY0" fmla="*/ 36663 h 8308794"/>
                            <a:gd name="connsiteX1" fmla="*/ 3051 w 2108298"/>
                            <a:gd name="connsiteY1" fmla="*/ 313110 h 8308794"/>
                            <a:gd name="connsiteX2" fmla="*/ 13684 w 2108298"/>
                            <a:gd name="connsiteY2" fmla="*/ 461966 h 8308794"/>
                            <a:gd name="connsiteX3" fmla="*/ 449619 w 2108298"/>
                            <a:gd name="connsiteY3" fmla="*/ 1238142 h 8308794"/>
                            <a:gd name="connsiteX4" fmla="*/ 619740 w 2108298"/>
                            <a:gd name="connsiteY4" fmla="*/ 1620915 h 8308794"/>
                            <a:gd name="connsiteX5" fmla="*/ 726065 w 2108298"/>
                            <a:gd name="connsiteY5" fmla="*/ 2131277 h 8308794"/>
                            <a:gd name="connsiteX6" fmla="*/ 779228 w 2108298"/>
                            <a:gd name="connsiteY6" fmla="*/ 2365194 h 8308794"/>
                            <a:gd name="connsiteX7" fmla="*/ 789861 w 2108298"/>
                            <a:gd name="connsiteY7" fmla="*/ 2482152 h 8308794"/>
                            <a:gd name="connsiteX8" fmla="*/ 811126 w 2108298"/>
                            <a:gd name="connsiteY8" fmla="*/ 2673538 h 8308794"/>
                            <a:gd name="connsiteX9" fmla="*/ 779228 w 2108298"/>
                            <a:gd name="connsiteY9" fmla="*/ 4512970 h 8308794"/>
                            <a:gd name="connsiteX10" fmla="*/ 715433 w 2108298"/>
                            <a:gd name="connsiteY10" fmla="*/ 4714989 h 8308794"/>
                            <a:gd name="connsiteX11" fmla="*/ 683535 w 2108298"/>
                            <a:gd name="connsiteY11" fmla="*/ 4821315 h 8308794"/>
                            <a:gd name="connsiteX12" fmla="*/ 641005 w 2108298"/>
                            <a:gd name="connsiteY12" fmla="*/ 4938273 h 8308794"/>
                            <a:gd name="connsiteX13" fmla="*/ 619740 w 2108298"/>
                            <a:gd name="connsiteY13" fmla="*/ 5055231 h 8308794"/>
                            <a:gd name="connsiteX14" fmla="*/ 609107 w 2108298"/>
                            <a:gd name="connsiteY14" fmla="*/ 5990896 h 8308794"/>
                            <a:gd name="connsiteX15" fmla="*/ 577210 w 2108298"/>
                            <a:gd name="connsiteY15" fmla="*/ 6915928 h 8308794"/>
                            <a:gd name="connsiteX16" fmla="*/ 566577 w 2108298"/>
                            <a:gd name="connsiteY16" fmla="*/ 7064784 h 8308794"/>
                            <a:gd name="connsiteX17" fmla="*/ 555945 w 2108298"/>
                            <a:gd name="connsiteY17" fmla="*/ 7117947 h 8308794"/>
                            <a:gd name="connsiteX18" fmla="*/ 545312 w 2108298"/>
                            <a:gd name="connsiteY18" fmla="*/ 7256170 h 8308794"/>
                            <a:gd name="connsiteX19" fmla="*/ 566577 w 2108298"/>
                            <a:gd name="connsiteY19" fmla="*/ 7755901 h 8308794"/>
                            <a:gd name="connsiteX20" fmla="*/ 598475 w 2108298"/>
                            <a:gd name="connsiteY20" fmla="*/ 7915389 h 8308794"/>
                            <a:gd name="connsiteX21" fmla="*/ 651638 w 2108298"/>
                            <a:gd name="connsiteY21" fmla="*/ 8021715 h 8308794"/>
                            <a:gd name="connsiteX22" fmla="*/ 736698 w 2108298"/>
                            <a:gd name="connsiteY22" fmla="*/ 8170570 h 8308794"/>
                            <a:gd name="connsiteX23" fmla="*/ 800493 w 2108298"/>
                            <a:gd name="connsiteY23" fmla="*/ 8234366 h 8308794"/>
                            <a:gd name="connsiteX24" fmla="*/ 1108838 w 2108298"/>
                            <a:gd name="connsiteY24" fmla="*/ 8308794 h 8308794"/>
                            <a:gd name="connsiteX25" fmla="*/ 1278958 w 2108298"/>
                            <a:gd name="connsiteY25" fmla="*/ 8287528 h 8308794"/>
                            <a:gd name="connsiteX26" fmla="*/ 1321489 w 2108298"/>
                            <a:gd name="connsiteY26" fmla="*/ 8255631 h 8308794"/>
                            <a:gd name="connsiteX27" fmla="*/ 1353386 w 2108298"/>
                            <a:gd name="connsiteY27" fmla="*/ 8244998 h 8308794"/>
                            <a:gd name="connsiteX28" fmla="*/ 1385284 w 2108298"/>
                            <a:gd name="connsiteY28" fmla="*/ 8223733 h 8308794"/>
                            <a:gd name="connsiteX29" fmla="*/ 1470345 w 2108298"/>
                            <a:gd name="connsiteY29" fmla="*/ 8181203 h 8308794"/>
                            <a:gd name="connsiteX30" fmla="*/ 1534140 w 2108298"/>
                            <a:gd name="connsiteY30" fmla="*/ 8138673 h 8308794"/>
                            <a:gd name="connsiteX31" fmla="*/ 1619200 w 2108298"/>
                            <a:gd name="connsiteY31" fmla="*/ 8117408 h 8308794"/>
                            <a:gd name="connsiteX32" fmla="*/ 1714893 w 2108298"/>
                            <a:gd name="connsiteY32" fmla="*/ 8085510 h 8308794"/>
                            <a:gd name="connsiteX33" fmla="*/ 1789321 w 2108298"/>
                            <a:gd name="connsiteY33" fmla="*/ 8053612 h 8308794"/>
                            <a:gd name="connsiteX34" fmla="*/ 1895647 w 2108298"/>
                            <a:gd name="connsiteY34" fmla="*/ 8032347 h 8308794"/>
                            <a:gd name="connsiteX35" fmla="*/ 1927545 w 2108298"/>
                            <a:gd name="connsiteY35" fmla="*/ 7968552 h 8308794"/>
                            <a:gd name="connsiteX36" fmla="*/ 1980707 w 2108298"/>
                            <a:gd name="connsiteY36" fmla="*/ 7086049 h 8308794"/>
                            <a:gd name="connsiteX37" fmla="*/ 2012605 w 2108298"/>
                            <a:gd name="connsiteY37" fmla="*/ 6692645 h 8308794"/>
                            <a:gd name="connsiteX38" fmla="*/ 2055135 w 2108298"/>
                            <a:gd name="connsiteY38" fmla="*/ 6522524 h 8308794"/>
                            <a:gd name="connsiteX39" fmla="*/ 2108298 w 2108298"/>
                            <a:gd name="connsiteY39" fmla="*/ 6267342 h 8308794"/>
                            <a:gd name="connsiteX40" fmla="*/ 2097665 w 2108298"/>
                            <a:gd name="connsiteY40" fmla="*/ 5682552 h 8308794"/>
                            <a:gd name="connsiteX41" fmla="*/ 2087033 w 2108298"/>
                            <a:gd name="connsiteY41" fmla="*/ 5586859 h 8308794"/>
                            <a:gd name="connsiteX42" fmla="*/ 2023238 w 2108298"/>
                            <a:gd name="connsiteY42" fmla="*/ 5363575 h 8308794"/>
                            <a:gd name="connsiteX43" fmla="*/ 1970075 w 2108298"/>
                            <a:gd name="connsiteY43" fmla="*/ 5193454 h 8308794"/>
                            <a:gd name="connsiteX44" fmla="*/ 1938177 w 2108298"/>
                            <a:gd name="connsiteY44" fmla="*/ 5012701 h 8308794"/>
                            <a:gd name="connsiteX45" fmla="*/ 1927545 w 2108298"/>
                            <a:gd name="connsiteY45" fmla="*/ 4906375 h 8308794"/>
                            <a:gd name="connsiteX46" fmla="*/ 1906279 w 2108298"/>
                            <a:gd name="connsiteY46" fmla="*/ 4757519 h 8308794"/>
                            <a:gd name="connsiteX47" fmla="*/ 1885014 w 2108298"/>
                            <a:gd name="connsiteY47" fmla="*/ 3194533 h 8308794"/>
                            <a:gd name="connsiteX48" fmla="*/ 1821219 w 2108298"/>
                            <a:gd name="connsiteY48" fmla="*/ 2418356 h 8308794"/>
                            <a:gd name="connsiteX49" fmla="*/ 1799954 w 2108298"/>
                            <a:gd name="connsiteY49" fmla="*/ 2290766 h 8308794"/>
                            <a:gd name="connsiteX50" fmla="*/ 1736158 w 2108298"/>
                            <a:gd name="connsiteY50" fmla="*/ 1982422 h 8308794"/>
                            <a:gd name="connsiteX51" fmla="*/ 1693628 w 2108298"/>
                            <a:gd name="connsiteY51" fmla="*/ 1599649 h 8308794"/>
                            <a:gd name="connsiteX52" fmla="*/ 1619200 w 2108298"/>
                            <a:gd name="connsiteY52" fmla="*/ 1291305 h 8308794"/>
                            <a:gd name="connsiteX53" fmla="*/ 1576670 w 2108298"/>
                            <a:gd name="connsiteY53" fmla="*/ 1110552 h 8308794"/>
                            <a:gd name="connsiteX54" fmla="*/ 1534140 w 2108298"/>
                            <a:gd name="connsiteY54" fmla="*/ 1036124 h 8308794"/>
                            <a:gd name="connsiteX55" fmla="*/ 1449079 w 2108298"/>
                            <a:gd name="connsiteY55" fmla="*/ 866003 h 8308794"/>
                            <a:gd name="connsiteX56" fmla="*/ 1278958 w 2108298"/>
                            <a:gd name="connsiteY56" fmla="*/ 589556 h 8308794"/>
                            <a:gd name="connsiteX57" fmla="*/ 1204531 w 2108298"/>
                            <a:gd name="connsiteY57" fmla="*/ 504496 h 8308794"/>
                            <a:gd name="connsiteX58" fmla="*/ 1130103 w 2108298"/>
                            <a:gd name="connsiteY58" fmla="*/ 430068 h 8308794"/>
                            <a:gd name="connsiteX59" fmla="*/ 1023777 w 2108298"/>
                            <a:gd name="connsiteY59" fmla="*/ 313110 h 8308794"/>
                            <a:gd name="connsiteX60" fmla="*/ 864289 w 2108298"/>
                            <a:gd name="connsiteY60" fmla="*/ 228049 h 8308794"/>
                            <a:gd name="connsiteX61" fmla="*/ 768596 w 2108298"/>
                            <a:gd name="connsiteY61" fmla="*/ 153622 h 8308794"/>
                            <a:gd name="connsiteX62" fmla="*/ 736698 w 2108298"/>
                            <a:gd name="connsiteY62" fmla="*/ 142989 h 8308794"/>
                            <a:gd name="connsiteX63" fmla="*/ 555945 w 2108298"/>
                            <a:gd name="connsiteY63" fmla="*/ 100459 h 8308794"/>
                            <a:gd name="connsiteX64" fmla="*/ 481517 w 2108298"/>
                            <a:gd name="connsiteY64" fmla="*/ 79194 h 8308794"/>
                            <a:gd name="connsiteX65" fmla="*/ 396456 w 2108298"/>
                            <a:gd name="connsiteY65" fmla="*/ 57928 h 8308794"/>
                            <a:gd name="connsiteX66" fmla="*/ 343293 w 2108298"/>
                            <a:gd name="connsiteY66" fmla="*/ 26031 h 8308794"/>
                            <a:gd name="connsiteX67" fmla="*/ 290131 w 2108298"/>
                            <a:gd name="connsiteY67" fmla="*/ 15398 h 8308794"/>
                            <a:gd name="connsiteX68" fmla="*/ 247600 w 2108298"/>
                            <a:gd name="connsiteY68" fmla="*/ 4766 h 8308794"/>
                            <a:gd name="connsiteX69" fmla="*/ 98745 w 2108298"/>
                            <a:gd name="connsiteY69" fmla="*/ 36663 h 83087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</a:cxnLst>
                          <a:rect l="l" t="t" r="r" b="b"/>
                          <a:pathLst>
                            <a:path w="2108298" h="8308794">
                              <a:moveTo>
                                <a:pt x="98745" y="36663"/>
                              </a:moveTo>
                              <a:cubicBezTo>
                                <a:pt x="57987" y="88054"/>
                                <a:pt x="8968" y="141535"/>
                                <a:pt x="3051" y="313110"/>
                              </a:cubicBezTo>
                              <a:cubicBezTo>
                                <a:pt x="1337" y="362826"/>
                                <a:pt x="-6847" y="416656"/>
                                <a:pt x="13684" y="461966"/>
                              </a:cubicBezTo>
                              <a:cubicBezTo>
                                <a:pt x="234185" y="948587"/>
                                <a:pt x="268146" y="875194"/>
                                <a:pt x="449619" y="1238142"/>
                              </a:cubicBezTo>
                              <a:cubicBezTo>
                                <a:pt x="503994" y="1346893"/>
                                <a:pt x="589195" y="1505523"/>
                                <a:pt x="619740" y="1620915"/>
                              </a:cubicBezTo>
                              <a:cubicBezTo>
                                <a:pt x="664207" y="1788903"/>
                                <a:pt x="699641" y="1959525"/>
                                <a:pt x="726065" y="2131277"/>
                              </a:cubicBezTo>
                              <a:cubicBezTo>
                                <a:pt x="752444" y="2302733"/>
                                <a:pt x="732590" y="2225276"/>
                                <a:pt x="779228" y="2365194"/>
                              </a:cubicBezTo>
                              <a:cubicBezTo>
                                <a:pt x="782772" y="2404180"/>
                                <a:pt x="785833" y="2443213"/>
                                <a:pt x="789861" y="2482152"/>
                              </a:cubicBezTo>
                              <a:cubicBezTo>
                                <a:pt x="796466" y="2545999"/>
                                <a:pt x="811462" y="2609351"/>
                                <a:pt x="811126" y="2673538"/>
                              </a:cubicBezTo>
                              <a:cubicBezTo>
                                <a:pt x="807915" y="3286766"/>
                                <a:pt x="796069" y="3899965"/>
                                <a:pt x="779228" y="4512970"/>
                              </a:cubicBezTo>
                              <a:cubicBezTo>
                                <a:pt x="777283" y="4583779"/>
                                <a:pt x="737855" y="4650925"/>
                                <a:pt x="715433" y="4714989"/>
                              </a:cubicBezTo>
                              <a:cubicBezTo>
                                <a:pt x="703209" y="4749914"/>
                                <a:pt x="695236" y="4786211"/>
                                <a:pt x="683535" y="4821315"/>
                              </a:cubicBezTo>
                              <a:cubicBezTo>
                                <a:pt x="670417" y="4860670"/>
                                <a:pt x="651920" y="4898251"/>
                                <a:pt x="641005" y="4938273"/>
                              </a:cubicBezTo>
                              <a:cubicBezTo>
                                <a:pt x="630579" y="4976502"/>
                                <a:pt x="626828" y="5016245"/>
                                <a:pt x="619740" y="5055231"/>
                              </a:cubicBezTo>
                              <a:cubicBezTo>
                                <a:pt x="616196" y="5367119"/>
                                <a:pt x="612842" y="5679010"/>
                                <a:pt x="609107" y="5990896"/>
                              </a:cubicBezTo>
                              <a:cubicBezTo>
                                <a:pt x="598727" y="6857603"/>
                                <a:pt x="666323" y="6559475"/>
                                <a:pt x="577210" y="6915928"/>
                              </a:cubicBezTo>
                              <a:cubicBezTo>
                                <a:pt x="573666" y="6965547"/>
                                <a:pt x="571785" y="7015312"/>
                                <a:pt x="566577" y="7064784"/>
                              </a:cubicBezTo>
                              <a:cubicBezTo>
                                <a:pt x="564685" y="7082757"/>
                                <a:pt x="557941" y="7099986"/>
                                <a:pt x="555945" y="7117947"/>
                              </a:cubicBezTo>
                              <a:cubicBezTo>
                                <a:pt x="550842" y="7163875"/>
                                <a:pt x="548856" y="7210096"/>
                                <a:pt x="545312" y="7256170"/>
                              </a:cubicBezTo>
                              <a:cubicBezTo>
                                <a:pt x="552400" y="7422747"/>
                                <a:pt x="557496" y="7589421"/>
                                <a:pt x="566577" y="7755901"/>
                              </a:cubicBezTo>
                              <a:cubicBezTo>
                                <a:pt x="570036" y="7819319"/>
                                <a:pt x="578728" y="7856148"/>
                                <a:pt x="598475" y="7915389"/>
                              </a:cubicBezTo>
                              <a:cubicBezTo>
                                <a:pt x="620517" y="7981515"/>
                                <a:pt x="617389" y="7958926"/>
                                <a:pt x="651638" y="8021715"/>
                              </a:cubicBezTo>
                              <a:cubicBezTo>
                                <a:pt x="685121" y="8083100"/>
                                <a:pt x="689733" y="8110796"/>
                                <a:pt x="736698" y="8170570"/>
                              </a:cubicBezTo>
                              <a:cubicBezTo>
                                <a:pt x="755278" y="8194217"/>
                                <a:pt x="774705" y="8218893"/>
                                <a:pt x="800493" y="8234366"/>
                              </a:cubicBezTo>
                              <a:cubicBezTo>
                                <a:pt x="934732" y="8314910"/>
                                <a:pt x="958247" y="8298754"/>
                                <a:pt x="1108838" y="8308794"/>
                              </a:cubicBezTo>
                              <a:cubicBezTo>
                                <a:pt x="1165545" y="8301705"/>
                                <a:pt x="1223516" y="8301388"/>
                                <a:pt x="1278958" y="8287528"/>
                              </a:cubicBezTo>
                              <a:cubicBezTo>
                                <a:pt x="1296150" y="8283230"/>
                                <a:pt x="1306103" y="8264423"/>
                                <a:pt x="1321489" y="8255631"/>
                              </a:cubicBezTo>
                              <a:cubicBezTo>
                                <a:pt x="1331220" y="8250071"/>
                                <a:pt x="1343362" y="8250010"/>
                                <a:pt x="1353386" y="8244998"/>
                              </a:cubicBezTo>
                              <a:cubicBezTo>
                                <a:pt x="1364816" y="8239283"/>
                                <a:pt x="1374066" y="8229852"/>
                                <a:pt x="1385284" y="8223733"/>
                              </a:cubicBezTo>
                              <a:cubicBezTo>
                                <a:pt x="1413114" y="8208553"/>
                                <a:pt x="1442821" y="8196931"/>
                                <a:pt x="1470345" y="8181203"/>
                              </a:cubicBezTo>
                              <a:cubicBezTo>
                                <a:pt x="1492535" y="8168523"/>
                                <a:pt x="1510649" y="8148741"/>
                                <a:pt x="1534140" y="8138673"/>
                              </a:cubicBezTo>
                              <a:cubicBezTo>
                                <a:pt x="1561003" y="8127160"/>
                                <a:pt x="1591162" y="8125655"/>
                                <a:pt x="1619200" y="8117408"/>
                              </a:cubicBezTo>
                              <a:cubicBezTo>
                                <a:pt x="1651457" y="8107921"/>
                                <a:pt x="1683411" y="8097316"/>
                                <a:pt x="1714893" y="8085510"/>
                              </a:cubicBezTo>
                              <a:cubicBezTo>
                                <a:pt x="1740166" y="8076032"/>
                                <a:pt x="1763426" y="8061228"/>
                                <a:pt x="1789321" y="8053612"/>
                              </a:cubicBezTo>
                              <a:cubicBezTo>
                                <a:pt x="1823996" y="8043413"/>
                                <a:pt x="1860205" y="8039435"/>
                                <a:pt x="1895647" y="8032347"/>
                              </a:cubicBezTo>
                              <a:cubicBezTo>
                                <a:pt x="1906280" y="8011082"/>
                                <a:pt x="1919197" y="7990813"/>
                                <a:pt x="1927545" y="7968552"/>
                              </a:cubicBezTo>
                              <a:cubicBezTo>
                                <a:pt x="2032536" y="7688573"/>
                                <a:pt x="1967354" y="7379821"/>
                                <a:pt x="1980707" y="7086049"/>
                              </a:cubicBezTo>
                              <a:cubicBezTo>
                                <a:pt x="1986681" y="6954620"/>
                                <a:pt x="1995378" y="6823077"/>
                                <a:pt x="2012605" y="6692645"/>
                              </a:cubicBezTo>
                              <a:cubicBezTo>
                                <a:pt x="2020259" y="6634696"/>
                                <a:pt x="2042304" y="6579551"/>
                                <a:pt x="2055135" y="6522524"/>
                              </a:cubicBezTo>
                              <a:cubicBezTo>
                                <a:pt x="2074208" y="6437756"/>
                                <a:pt x="2090577" y="6352403"/>
                                <a:pt x="2108298" y="6267342"/>
                              </a:cubicBezTo>
                              <a:cubicBezTo>
                                <a:pt x="2104754" y="6072412"/>
                                <a:pt x="2103755" y="5877419"/>
                                <a:pt x="2097665" y="5682552"/>
                              </a:cubicBezTo>
                              <a:cubicBezTo>
                                <a:pt x="2096663" y="5650474"/>
                                <a:pt x="2094326" y="5618113"/>
                                <a:pt x="2087033" y="5586859"/>
                              </a:cubicBezTo>
                              <a:cubicBezTo>
                                <a:pt x="2069444" y="5511478"/>
                                <a:pt x="2050418" y="5436053"/>
                                <a:pt x="2023238" y="5363575"/>
                              </a:cubicBezTo>
                              <a:cubicBezTo>
                                <a:pt x="1989162" y="5272706"/>
                                <a:pt x="1990882" y="5287087"/>
                                <a:pt x="1970075" y="5193454"/>
                              </a:cubicBezTo>
                              <a:cubicBezTo>
                                <a:pt x="1955685" y="5128700"/>
                                <a:pt x="1945747" y="5077045"/>
                                <a:pt x="1938177" y="5012701"/>
                              </a:cubicBezTo>
                              <a:cubicBezTo>
                                <a:pt x="1934015" y="4977326"/>
                                <a:pt x="1931963" y="4941719"/>
                                <a:pt x="1927545" y="4906375"/>
                              </a:cubicBezTo>
                              <a:cubicBezTo>
                                <a:pt x="1921328" y="4856640"/>
                                <a:pt x="1913368" y="4807138"/>
                                <a:pt x="1906279" y="4757519"/>
                              </a:cubicBezTo>
                              <a:cubicBezTo>
                                <a:pt x="1899191" y="4236524"/>
                                <a:pt x="1895179" y="3715477"/>
                                <a:pt x="1885014" y="3194533"/>
                              </a:cubicBezTo>
                              <a:cubicBezTo>
                                <a:pt x="1867147" y="2278854"/>
                                <a:pt x="1915330" y="2841856"/>
                                <a:pt x="1821219" y="2418356"/>
                              </a:cubicBezTo>
                              <a:cubicBezTo>
                                <a:pt x="1811866" y="2376266"/>
                                <a:pt x="1808211" y="2333085"/>
                                <a:pt x="1799954" y="2290766"/>
                              </a:cubicBezTo>
                              <a:cubicBezTo>
                                <a:pt x="1779853" y="2187751"/>
                                <a:pt x="1736158" y="1982422"/>
                                <a:pt x="1736158" y="1982422"/>
                              </a:cubicBezTo>
                              <a:cubicBezTo>
                                <a:pt x="1726114" y="1831748"/>
                                <a:pt x="1725175" y="1757385"/>
                                <a:pt x="1693628" y="1599649"/>
                              </a:cubicBezTo>
                              <a:cubicBezTo>
                                <a:pt x="1672892" y="1495969"/>
                                <a:pt x="1619200" y="1291305"/>
                                <a:pt x="1619200" y="1291305"/>
                              </a:cubicBezTo>
                              <a:cubicBezTo>
                                <a:pt x="1608746" y="1207666"/>
                                <a:pt x="1612488" y="1192421"/>
                                <a:pt x="1576670" y="1110552"/>
                              </a:cubicBezTo>
                              <a:cubicBezTo>
                                <a:pt x="1565217" y="1084374"/>
                                <a:pt x="1547357" y="1061457"/>
                                <a:pt x="1534140" y="1036124"/>
                              </a:cubicBezTo>
                              <a:cubicBezTo>
                                <a:pt x="1504813" y="979914"/>
                                <a:pt x="1475314" y="923721"/>
                                <a:pt x="1449079" y="866003"/>
                              </a:cubicBezTo>
                              <a:cubicBezTo>
                                <a:pt x="1377241" y="707957"/>
                                <a:pt x="1407997" y="754439"/>
                                <a:pt x="1278958" y="589556"/>
                              </a:cubicBezTo>
                              <a:cubicBezTo>
                                <a:pt x="1255739" y="559887"/>
                                <a:pt x="1230237" y="532038"/>
                                <a:pt x="1204531" y="504496"/>
                              </a:cubicBezTo>
                              <a:cubicBezTo>
                                <a:pt x="1180591" y="478846"/>
                                <a:pt x="1148155" y="460154"/>
                                <a:pt x="1130103" y="430068"/>
                              </a:cubicBezTo>
                              <a:cubicBezTo>
                                <a:pt x="1093607" y="369241"/>
                                <a:pt x="1094585" y="358170"/>
                                <a:pt x="1023777" y="313110"/>
                              </a:cubicBezTo>
                              <a:cubicBezTo>
                                <a:pt x="972945" y="280763"/>
                                <a:pt x="915382" y="259982"/>
                                <a:pt x="864289" y="228049"/>
                              </a:cubicBezTo>
                              <a:cubicBezTo>
                                <a:pt x="830022" y="206632"/>
                                <a:pt x="802219" y="176037"/>
                                <a:pt x="768596" y="153622"/>
                              </a:cubicBezTo>
                              <a:cubicBezTo>
                                <a:pt x="759270" y="147405"/>
                                <a:pt x="747104" y="147152"/>
                                <a:pt x="736698" y="142989"/>
                              </a:cubicBezTo>
                              <a:cubicBezTo>
                                <a:pt x="619326" y="96040"/>
                                <a:pt x="702595" y="115123"/>
                                <a:pt x="555945" y="100459"/>
                              </a:cubicBezTo>
                              <a:cubicBezTo>
                                <a:pt x="531136" y="93371"/>
                                <a:pt x="506549" y="85452"/>
                                <a:pt x="481517" y="79194"/>
                              </a:cubicBezTo>
                              <a:cubicBezTo>
                                <a:pt x="457249" y="73127"/>
                                <a:pt x="420762" y="70081"/>
                                <a:pt x="396456" y="57928"/>
                              </a:cubicBezTo>
                              <a:cubicBezTo>
                                <a:pt x="377972" y="48686"/>
                                <a:pt x="362481" y="33706"/>
                                <a:pt x="343293" y="26031"/>
                              </a:cubicBezTo>
                              <a:cubicBezTo>
                                <a:pt x="326514" y="19319"/>
                                <a:pt x="307772" y="19318"/>
                                <a:pt x="290131" y="15398"/>
                              </a:cubicBezTo>
                              <a:cubicBezTo>
                                <a:pt x="275866" y="12228"/>
                                <a:pt x="262188" y="5624"/>
                                <a:pt x="247600" y="4766"/>
                              </a:cubicBezTo>
                              <a:cubicBezTo>
                                <a:pt x="201605" y="2061"/>
                                <a:pt x="139503" y="-14728"/>
                                <a:pt x="98745" y="3666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D96ACE" id="Freeform: Shape 59" o:spid="_x0000_s1026" style="position:absolute;margin-left:194pt;margin-top:9.65pt;width:166pt;height:654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08298,83087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" path="m98745,36663c57987,88054,8968,141535,3051,313110,1337,362826,-6847,416656,13684,461966v220501,486621,254462,413228,435935,776176c503994,1346893,589195,1505523,619740,1620915v44467,167988,79901,338610,106325,510362c752444,2302733,732590,2225276,779228,2365194v3544,38986,6605,78019,10633,116958c796466,2545999,811462,2609351,811126,2673538v-3211,613228,-15057,1226427,-31898,1839432c777283,4583779,737855,4650925,715433,4714989v-12224,34925,-20197,71222,-31898,106326c670417,4860670,651920,4898251,641005,4938273v-10426,38229,-14177,77972,-21265,116958c616196,5367119,612842,5679010,609107,5990896v-10380,866707,57216,568579,-31897,925032c573666,6965547,571785,7015312,566577,7064784v-1892,17973,-8636,35202,-10632,53163c550842,7163875,548856,7210096,545312,7256170v7088,166577,12184,333251,21265,499731c570036,7819319,578728,7856148,598475,7915389v22042,66126,18914,43537,53163,106326c685121,8083100,689733,8110796,736698,8170570v18580,23647,38007,48323,63795,63796c934732,8314910,958247,8298754,1108838,8308794v56707,-7089,114678,-7406,170120,-21266c1296150,8283230,1306103,8264423,1321489,8255631v9731,-5560,21873,-5621,31897,-10633c1364816,8239283,1374066,8229852,1385284,8223733v27830,-15180,57537,-26802,85061,-42530c1492535,8168523,1510649,8148741,1534140,8138673v26863,-11513,57022,-13018,85060,-21265c1651457,8107921,1683411,8097316,1714893,8085510v25273,-9478,48533,-24282,74428,-31898c1823996,8043413,1860205,8039435,1895647,8032347v10633,-21265,23550,-41534,31898,-63795c2032536,7688573,1967354,7379821,1980707,7086049v5974,-131429,14671,-262972,31898,-393404c2020259,6634696,2042304,6579551,2055135,6522524v19073,-84768,35442,-170121,53163,-255182c2104754,6072412,2103755,5877419,2097665,5682552v-1002,-32078,-3339,-64439,-10632,-95693c2069444,5511478,2050418,5436053,2023238,5363575v-34076,-90869,-32356,-76488,-53163,-170121c1955685,5128700,1945747,5077045,1938177,5012701v-4162,-35375,-6214,-70982,-10632,-106326c1921328,4856640,1913368,4807138,1906279,4757519v-7088,-520995,-11100,-1042042,-21265,-1562986c1867147,2278854,1915330,2841856,1821219,2418356v-9353,-42090,-13008,-85271,-21265,-127590c1779853,2187751,1736158,1982422,1736158,1982422v-10044,-150674,-10983,-225037,-42530,-382773c1672892,1495969,1619200,1291305,1619200,1291305v-10454,-83639,-6712,-98884,-42530,-180753c1565217,1084374,1547357,1061457,1534140,1036124v-29327,-56210,-58826,-112403,-85061,-170121c1377241,707957,1407997,754439,1278958,589556v-23219,-29669,-48721,-57518,-74427,-85060c1180591,478846,1148155,460154,1130103,430068v-36496,-60827,-35518,-71898,-106326,-116958c972945,280763,915382,259982,864289,228049,830022,206632,802219,176037,768596,153622v-9326,-6217,-21492,-6470,-31898,-10633c619326,96040,702595,115123,555945,100459,531136,93371,506549,85452,481517,79194,457249,73127,420762,70081,396456,57928,377972,48686,362481,33706,343293,26031,326514,19319,307772,19318,290131,15398,275866,12228,262188,5624,247600,4766,201605,2061,139503,-14728,98745,36663xe" fillcolor="#f2f2f2 [3052]" stroked="f" strokeweight="1pt">
                <v:stroke joinstyle="miter"/>
                <v:path arrowok="t" o:connecttype="custom" o:connectlocs="98745,36663;3051,313110;13684,461966;449619,1238142;619740,1620915;726065,2131277;779228,2365194;789861,2482152;811126,2673538;779228,4512970;715433,4714989;683535,4821315;641005,4938273;619740,5055231;609107,5990896;577210,6915928;566577,7064784;555945,7117947;545312,7256170;566577,7755901;598475,7915389;651638,8021715;736698,8170570;800493,8234366;1108838,8308794;1278958,8287528;1321489,8255631;1353386,8244998;1385284,8223733;1470345,8181203;1534140,8138673;1619200,8117408;1714893,8085510;1789321,8053612;1895647,8032347;1927545,7968552;1980707,7086049;2012605,6692645;2055135,6522524;2108298,6267342;2097665,5682552;2087033,5586859;2023238,5363575;1970075,5193454;1938177,5012701;1927545,4906375;1906279,4757519;1885014,3194533;1821219,2418356;1799954,2290766;1736158,1982422;1693628,1599649;1619200,1291305;1576670,1110552;1534140,1036124;1449079,866003;1278958,589556;1204531,504496;1130103,430068;1023777,313110;864289,228049;768596,153622;736698,142989;555945,100459;481517,79194;396456,57928;343293,26031;290131,15398;247600,4766;98745,36663" o:connectangles="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30684AF" wp14:editId="3C1C76FA">
            <wp:extent cx="5810250" cy="82200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625ECA" wp14:editId="6B3F8EA1">
                <wp:simplePos x="0" y="0"/>
                <wp:positionH relativeFrom="column">
                  <wp:posOffset>3051487</wp:posOffset>
                </wp:positionH>
                <wp:positionV relativeFrom="paragraph">
                  <wp:posOffset>350874</wp:posOffset>
                </wp:positionV>
                <wp:extent cx="1722532" cy="7591647"/>
                <wp:effectExtent l="0" t="0" r="0" b="9525"/>
                <wp:wrapNone/>
                <wp:docPr id="58" name="Freeform: Shap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532" cy="7591647"/>
                        </a:xfrm>
                        <a:custGeom>
                          <a:avLst/>
                          <a:gdLst>
                            <a:gd name="connsiteX0" fmla="*/ 319034 w 1722532"/>
                            <a:gd name="connsiteY0" fmla="*/ 0 h 7591647"/>
                            <a:gd name="connsiteX1" fmla="*/ 10690 w 1722532"/>
                            <a:gd name="connsiteY1" fmla="*/ 1095154 h 7591647"/>
                            <a:gd name="connsiteX2" fmla="*/ 57 w 1722532"/>
                            <a:gd name="connsiteY2" fmla="*/ 1616149 h 7591647"/>
                            <a:gd name="connsiteX3" fmla="*/ 21322 w 1722532"/>
                            <a:gd name="connsiteY3" fmla="*/ 3976577 h 7591647"/>
                            <a:gd name="connsiteX4" fmla="*/ 63853 w 1722532"/>
                            <a:gd name="connsiteY4" fmla="*/ 4167963 h 7591647"/>
                            <a:gd name="connsiteX5" fmla="*/ 202076 w 1722532"/>
                            <a:gd name="connsiteY5" fmla="*/ 4954773 h 7591647"/>
                            <a:gd name="connsiteX6" fmla="*/ 180811 w 1722532"/>
                            <a:gd name="connsiteY6" fmla="*/ 5582093 h 7591647"/>
                            <a:gd name="connsiteX7" fmla="*/ 170178 w 1722532"/>
                            <a:gd name="connsiteY7" fmla="*/ 5837275 h 7591647"/>
                            <a:gd name="connsiteX8" fmla="*/ 148913 w 1722532"/>
                            <a:gd name="connsiteY8" fmla="*/ 6018028 h 7591647"/>
                            <a:gd name="connsiteX9" fmla="*/ 127648 w 1722532"/>
                            <a:gd name="connsiteY9" fmla="*/ 6485861 h 7591647"/>
                            <a:gd name="connsiteX10" fmla="*/ 106383 w 1722532"/>
                            <a:gd name="connsiteY10" fmla="*/ 6613452 h 7591647"/>
                            <a:gd name="connsiteX11" fmla="*/ 85118 w 1722532"/>
                            <a:gd name="connsiteY11" fmla="*/ 6889898 h 7591647"/>
                            <a:gd name="connsiteX12" fmla="*/ 53220 w 1722532"/>
                            <a:gd name="connsiteY12" fmla="*/ 7081284 h 7591647"/>
                            <a:gd name="connsiteX13" fmla="*/ 42587 w 1722532"/>
                            <a:gd name="connsiteY13" fmla="*/ 7198242 h 7591647"/>
                            <a:gd name="connsiteX14" fmla="*/ 63853 w 1722532"/>
                            <a:gd name="connsiteY14" fmla="*/ 7432159 h 7591647"/>
                            <a:gd name="connsiteX15" fmla="*/ 106383 w 1722532"/>
                            <a:gd name="connsiteY15" fmla="*/ 7506586 h 7591647"/>
                            <a:gd name="connsiteX16" fmla="*/ 159546 w 1722532"/>
                            <a:gd name="connsiteY16" fmla="*/ 7527852 h 7591647"/>
                            <a:gd name="connsiteX17" fmla="*/ 244606 w 1722532"/>
                            <a:gd name="connsiteY17" fmla="*/ 7570382 h 7591647"/>
                            <a:gd name="connsiteX18" fmla="*/ 382829 w 1722532"/>
                            <a:gd name="connsiteY18" fmla="*/ 7581014 h 7591647"/>
                            <a:gd name="connsiteX19" fmla="*/ 489155 w 1722532"/>
                            <a:gd name="connsiteY19" fmla="*/ 7591647 h 7591647"/>
                            <a:gd name="connsiteX20" fmla="*/ 638011 w 1722532"/>
                            <a:gd name="connsiteY20" fmla="*/ 7559749 h 7591647"/>
                            <a:gd name="connsiteX21" fmla="*/ 1127108 w 1722532"/>
                            <a:gd name="connsiteY21" fmla="*/ 7453424 h 7591647"/>
                            <a:gd name="connsiteX22" fmla="*/ 1424820 w 1722532"/>
                            <a:gd name="connsiteY22" fmla="*/ 7389628 h 7591647"/>
                            <a:gd name="connsiteX23" fmla="*/ 1456718 w 1722532"/>
                            <a:gd name="connsiteY23" fmla="*/ 7368363 h 7591647"/>
                            <a:gd name="connsiteX24" fmla="*/ 1520513 w 1722532"/>
                            <a:gd name="connsiteY24" fmla="*/ 7155712 h 7591647"/>
                            <a:gd name="connsiteX25" fmla="*/ 1456718 w 1722532"/>
                            <a:gd name="connsiteY25" fmla="*/ 4890977 h 7591647"/>
                            <a:gd name="connsiteX26" fmla="*/ 1414187 w 1722532"/>
                            <a:gd name="connsiteY26" fmla="*/ 4710224 h 7591647"/>
                            <a:gd name="connsiteX27" fmla="*/ 1392922 w 1722532"/>
                            <a:gd name="connsiteY27" fmla="*/ 4476307 h 7591647"/>
                            <a:gd name="connsiteX28" fmla="*/ 1371657 w 1722532"/>
                            <a:gd name="connsiteY28" fmla="*/ 4316819 h 7591647"/>
                            <a:gd name="connsiteX29" fmla="*/ 1382290 w 1722532"/>
                            <a:gd name="connsiteY29" fmla="*/ 2243470 h 7591647"/>
                            <a:gd name="connsiteX30" fmla="*/ 1392922 w 1722532"/>
                            <a:gd name="connsiteY30" fmla="*/ 2083982 h 7591647"/>
                            <a:gd name="connsiteX31" fmla="*/ 1446085 w 1722532"/>
                            <a:gd name="connsiteY31" fmla="*/ 1796903 h 7591647"/>
                            <a:gd name="connsiteX32" fmla="*/ 1477983 w 1722532"/>
                            <a:gd name="connsiteY32" fmla="*/ 1605517 h 7591647"/>
                            <a:gd name="connsiteX33" fmla="*/ 1520513 w 1722532"/>
                            <a:gd name="connsiteY33" fmla="*/ 1435396 h 7591647"/>
                            <a:gd name="connsiteX34" fmla="*/ 1541778 w 1722532"/>
                            <a:gd name="connsiteY34" fmla="*/ 1297173 h 7591647"/>
                            <a:gd name="connsiteX35" fmla="*/ 1637471 w 1722532"/>
                            <a:gd name="connsiteY35" fmla="*/ 1020726 h 7591647"/>
                            <a:gd name="connsiteX36" fmla="*/ 1680001 w 1722532"/>
                            <a:gd name="connsiteY36" fmla="*/ 797442 h 7591647"/>
                            <a:gd name="connsiteX37" fmla="*/ 1690634 w 1722532"/>
                            <a:gd name="connsiteY37" fmla="*/ 701749 h 7591647"/>
                            <a:gd name="connsiteX38" fmla="*/ 1722532 w 1722532"/>
                            <a:gd name="connsiteY38" fmla="*/ 595424 h 7591647"/>
                            <a:gd name="connsiteX39" fmla="*/ 1594941 w 1722532"/>
                            <a:gd name="connsiteY39" fmla="*/ 265814 h 7591647"/>
                            <a:gd name="connsiteX40" fmla="*/ 1244066 w 1722532"/>
                            <a:gd name="connsiteY40" fmla="*/ 170121 h 7591647"/>
                            <a:gd name="connsiteX41" fmla="*/ 265871 w 1722532"/>
                            <a:gd name="connsiteY41" fmla="*/ 106326 h 75916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1722532" h="7591647">
                              <a:moveTo>
                                <a:pt x="319034" y="0"/>
                              </a:moveTo>
                              <a:cubicBezTo>
                                <a:pt x="231022" y="272419"/>
                                <a:pt x="44669" y="766695"/>
                                <a:pt x="10690" y="1095154"/>
                              </a:cubicBezTo>
                              <a:cubicBezTo>
                                <a:pt x="-7184" y="1267933"/>
                                <a:pt x="3601" y="1442484"/>
                                <a:pt x="57" y="1616149"/>
                              </a:cubicBezTo>
                              <a:cubicBezTo>
                                <a:pt x="7145" y="2402958"/>
                                <a:pt x="1657" y="3189982"/>
                                <a:pt x="21322" y="3976577"/>
                              </a:cubicBezTo>
                              <a:cubicBezTo>
                                <a:pt x="22955" y="4041908"/>
                                <a:pt x="51036" y="4103880"/>
                                <a:pt x="63853" y="4167963"/>
                              </a:cubicBezTo>
                              <a:cubicBezTo>
                                <a:pt x="163277" y="4665079"/>
                                <a:pt x="142940" y="4555604"/>
                                <a:pt x="202076" y="4954773"/>
                              </a:cubicBezTo>
                              <a:cubicBezTo>
                                <a:pt x="194988" y="5163880"/>
                                <a:pt x="188369" y="5373003"/>
                                <a:pt x="180811" y="5582093"/>
                              </a:cubicBezTo>
                              <a:cubicBezTo>
                                <a:pt x="177736" y="5667172"/>
                                <a:pt x="176391" y="5752368"/>
                                <a:pt x="170178" y="5837275"/>
                              </a:cubicBezTo>
                              <a:cubicBezTo>
                                <a:pt x="165751" y="5897780"/>
                                <a:pt x="156001" y="5957777"/>
                                <a:pt x="148913" y="6018028"/>
                              </a:cubicBezTo>
                              <a:cubicBezTo>
                                <a:pt x="146128" y="6104369"/>
                                <a:pt x="142785" y="6359714"/>
                                <a:pt x="127648" y="6485861"/>
                              </a:cubicBezTo>
                              <a:cubicBezTo>
                                <a:pt x="122511" y="6528671"/>
                                <a:pt x="113471" y="6570922"/>
                                <a:pt x="106383" y="6613452"/>
                              </a:cubicBezTo>
                              <a:cubicBezTo>
                                <a:pt x="99295" y="6705601"/>
                                <a:pt x="95553" y="6798068"/>
                                <a:pt x="85118" y="6889898"/>
                              </a:cubicBezTo>
                              <a:cubicBezTo>
                                <a:pt x="77815" y="6954160"/>
                                <a:pt x="59076" y="7016874"/>
                                <a:pt x="53220" y="7081284"/>
                              </a:cubicBezTo>
                              <a:lnTo>
                                <a:pt x="42587" y="7198242"/>
                              </a:lnTo>
                              <a:cubicBezTo>
                                <a:pt x="49676" y="7276214"/>
                                <a:pt x="51948" y="7354776"/>
                                <a:pt x="63853" y="7432159"/>
                              </a:cubicBezTo>
                              <a:cubicBezTo>
                                <a:pt x="64786" y="7438222"/>
                                <a:pt x="97325" y="7500116"/>
                                <a:pt x="106383" y="7506586"/>
                              </a:cubicBezTo>
                              <a:cubicBezTo>
                                <a:pt x="121914" y="7517680"/>
                                <a:pt x="142217" y="7519854"/>
                                <a:pt x="159546" y="7527852"/>
                              </a:cubicBezTo>
                              <a:cubicBezTo>
                                <a:pt x="188328" y="7541136"/>
                                <a:pt x="213768" y="7563040"/>
                                <a:pt x="244606" y="7570382"/>
                              </a:cubicBezTo>
                              <a:cubicBezTo>
                                <a:pt x="289560" y="7581085"/>
                                <a:pt x="336792" y="7577011"/>
                                <a:pt x="382829" y="7581014"/>
                              </a:cubicBezTo>
                              <a:cubicBezTo>
                                <a:pt x="418314" y="7584100"/>
                                <a:pt x="453713" y="7588103"/>
                                <a:pt x="489155" y="7591647"/>
                              </a:cubicBezTo>
                              <a:cubicBezTo>
                                <a:pt x="769321" y="7560516"/>
                                <a:pt x="456625" y="7603870"/>
                                <a:pt x="638011" y="7559749"/>
                              </a:cubicBezTo>
                              <a:cubicBezTo>
                                <a:pt x="877001" y="7501616"/>
                                <a:pt x="930659" y="7497784"/>
                                <a:pt x="1127108" y="7453424"/>
                              </a:cubicBezTo>
                              <a:cubicBezTo>
                                <a:pt x="1393753" y="7393214"/>
                                <a:pt x="1216670" y="7427473"/>
                                <a:pt x="1424820" y="7389628"/>
                              </a:cubicBezTo>
                              <a:cubicBezTo>
                                <a:pt x="1435453" y="7382540"/>
                                <a:pt x="1448873" y="7378450"/>
                                <a:pt x="1456718" y="7368363"/>
                              </a:cubicBezTo>
                              <a:cubicBezTo>
                                <a:pt x="1516530" y="7291462"/>
                                <a:pt x="1504441" y="7260180"/>
                                <a:pt x="1520513" y="7155712"/>
                              </a:cubicBezTo>
                              <a:cubicBezTo>
                                <a:pt x="1499248" y="6400800"/>
                                <a:pt x="1489522" y="5645475"/>
                                <a:pt x="1456718" y="4890977"/>
                              </a:cubicBezTo>
                              <a:cubicBezTo>
                                <a:pt x="1454029" y="4829139"/>
                                <a:pt x="1423599" y="4771401"/>
                                <a:pt x="1414187" y="4710224"/>
                              </a:cubicBezTo>
                              <a:cubicBezTo>
                                <a:pt x="1402282" y="4632841"/>
                                <a:pt x="1401337" y="4554147"/>
                                <a:pt x="1392922" y="4476307"/>
                              </a:cubicBezTo>
                              <a:cubicBezTo>
                                <a:pt x="1387157" y="4422985"/>
                                <a:pt x="1378745" y="4369982"/>
                                <a:pt x="1371657" y="4316819"/>
                              </a:cubicBezTo>
                              <a:cubicBezTo>
                                <a:pt x="1375201" y="3625703"/>
                                <a:pt x="1375708" y="2934564"/>
                                <a:pt x="1382290" y="2243470"/>
                              </a:cubicBezTo>
                              <a:cubicBezTo>
                                <a:pt x="1382797" y="2190192"/>
                                <a:pt x="1387246" y="2136959"/>
                                <a:pt x="1392922" y="2083982"/>
                              </a:cubicBezTo>
                              <a:cubicBezTo>
                                <a:pt x="1407754" y="1945550"/>
                                <a:pt x="1419822" y="1936971"/>
                                <a:pt x="1446085" y="1796903"/>
                              </a:cubicBezTo>
                              <a:cubicBezTo>
                                <a:pt x="1458004" y="1733335"/>
                                <a:pt x="1464941" y="1668864"/>
                                <a:pt x="1477983" y="1605517"/>
                              </a:cubicBezTo>
                              <a:cubicBezTo>
                                <a:pt x="1489770" y="1548266"/>
                                <a:pt x="1508670" y="1492636"/>
                                <a:pt x="1520513" y="1435396"/>
                              </a:cubicBezTo>
                              <a:cubicBezTo>
                                <a:pt x="1529958" y="1389746"/>
                                <a:pt x="1529124" y="1342039"/>
                                <a:pt x="1541778" y="1297173"/>
                              </a:cubicBezTo>
                              <a:cubicBezTo>
                                <a:pt x="1568249" y="1203321"/>
                                <a:pt x="1619225" y="1116517"/>
                                <a:pt x="1637471" y="1020726"/>
                              </a:cubicBezTo>
                              <a:cubicBezTo>
                                <a:pt x="1651648" y="946298"/>
                                <a:pt x="1671634" y="872745"/>
                                <a:pt x="1680001" y="797442"/>
                              </a:cubicBezTo>
                              <a:cubicBezTo>
                                <a:pt x="1683545" y="765544"/>
                                <a:pt x="1684022" y="733155"/>
                                <a:pt x="1690634" y="701749"/>
                              </a:cubicBezTo>
                              <a:cubicBezTo>
                                <a:pt x="1698257" y="665541"/>
                                <a:pt x="1711899" y="630866"/>
                                <a:pt x="1722532" y="595424"/>
                              </a:cubicBezTo>
                              <a:cubicBezTo>
                                <a:pt x="1680002" y="485554"/>
                                <a:pt x="1682997" y="344086"/>
                                <a:pt x="1594941" y="265814"/>
                              </a:cubicBezTo>
                              <a:cubicBezTo>
                                <a:pt x="1504333" y="185273"/>
                                <a:pt x="1361897" y="198628"/>
                                <a:pt x="1244066" y="170121"/>
                              </a:cubicBezTo>
                              <a:cubicBezTo>
                                <a:pt x="793394" y="61088"/>
                                <a:pt x="878310" y="106326"/>
                                <a:pt x="265871" y="106326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77BE04" id="Freeform: Shape 58" o:spid="_x0000_s1026" style="position:absolute;margin-left:240.25pt;margin-top:27.65pt;width:135.65pt;height:597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22532,75916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" path="m319034,c231022,272419,44669,766695,10690,1095154,-7184,1267933,3601,1442484,57,1616149v7088,786809,1600,1573833,21265,2360428c22955,4041908,51036,4103880,63853,4167963v99424,497116,79087,387641,138223,786810c194988,5163880,188369,5373003,180811,5582093v-3075,85079,-4420,170275,-10633,255182c165751,5897780,156001,5957777,148913,6018028v-2785,86341,-6128,341686,-21265,467833c122511,6528671,113471,6570922,106383,6613452v-7088,92149,-10830,184616,-21265,276446c77815,6954160,59076,7016874,53220,7081284l42587,7198242v7089,77972,9361,156534,21266,233917c64786,7438222,97325,7500116,106383,7506586v15531,11094,35834,13268,53163,21266c188328,7541136,213768,7563040,244606,7570382v44954,10703,92186,6629,138223,10632c418314,7584100,453713,7588103,489155,7591647v280166,-31131,-32530,12223,148856,-31898c877001,7501616,930659,7497784,1127108,7453424v266645,-60210,89562,-25951,297712,-63796c1435453,7382540,1448873,7378450,1456718,7368363v59812,-76901,47723,-108183,63795,-212651c1499248,6400800,1489522,5645475,1456718,4890977v-2689,-61838,-33119,-119576,-42531,-180753c1402282,4632841,1401337,4554147,1392922,4476307v-5765,-53322,-14177,-106325,-21265,-159488c1375201,3625703,1375708,2934564,1382290,2243470v507,-53278,4956,-106511,10632,-159488c1407754,1945550,1419822,1936971,1446085,1796903v11919,-63568,18856,-128039,31898,-191386c1489770,1548266,1508670,1492636,1520513,1435396v9445,-45650,8611,-93357,21265,-138223c1568249,1203321,1619225,1116517,1637471,1020726v14177,-74428,34163,-147981,42530,-223284c1683545,765544,1684022,733155,1690634,701749v7623,-36208,21265,-70883,31898,-106325c1680002,485554,1682997,344086,1594941,265814v-90608,-80541,-233044,-67186,-350875,-95693c793394,61088,878310,106326,265871,106326e" fillcolor="#f2f2f2 [3052]" stroked="f" strokeweight="1pt">
                <v:stroke joinstyle="miter"/>
                <v:path arrowok="t" o:connecttype="custom" o:connectlocs="319034,0;10690,1095154;57,1616149;21322,3976577;63853,4167963;202076,4954773;180811,5582093;170178,5837275;148913,6018028;127648,6485861;106383,6613452;85118,6889898;53220,7081284;42587,7198242;63853,7432159;106383,7506586;159546,7527852;244606,7570382;382829,7581014;489155,7591647;638011,7559749;1127108,7453424;1424820,7389628;1456718,7368363;1520513,7155712;1456718,4890977;1414187,4710224;1392922,4476307;1371657,4316819;1382290,2243470;1392922,2083982;1446085,1796903;1477983,1605517;1520513,1435396;1541778,1297173;1637471,1020726;1680001,797442;1690634,701749;1722532,595424;1594941,265814;1244066,170121;265871,106326" o:connectangles="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2CBFCEE" wp14:editId="1CD9239A">
            <wp:extent cx="5810250" cy="82200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4EC93C" wp14:editId="4FCB3BE6">
                <wp:simplePos x="0" y="0"/>
                <wp:positionH relativeFrom="column">
                  <wp:posOffset>2206335</wp:posOffset>
                </wp:positionH>
                <wp:positionV relativeFrom="paragraph">
                  <wp:posOffset>7113181</wp:posOffset>
                </wp:positionV>
                <wp:extent cx="1337433" cy="574159"/>
                <wp:effectExtent l="0" t="0" r="0" b="0"/>
                <wp:wrapNone/>
                <wp:docPr id="55" name="Freeform: Shap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7433" cy="574159"/>
                        </a:xfrm>
                        <a:custGeom>
                          <a:avLst/>
                          <a:gdLst>
                            <a:gd name="connsiteX0" fmla="*/ 5237 w 1337433"/>
                            <a:gd name="connsiteY0" fmla="*/ 0 h 574159"/>
                            <a:gd name="connsiteX1" fmla="*/ 69032 w 1337433"/>
                            <a:gd name="connsiteY1" fmla="*/ 446568 h 574159"/>
                            <a:gd name="connsiteX2" fmla="*/ 143460 w 1337433"/>
                            <a:gd name="connsiteY2" fmla="*/ 489098 h 574159"/>
                            <a:gd name="connsiteX3" fmla="*/ 313581 w 1337433"/>
                            <a:gd name="connsiteY3" fmla="*/ 531628 h 574159"/>
                            <a:gd name="connsiteX4" fmla="*/ 515600 w 1337433"/>
                            <a:gd name="connsiteY4" fmla="*/ 574159 h 574159"/>
                            <a:gd name="connsiteX5" fmla="*/ 1004698 w 1337433"/>
                            <a:gd name="connsiteY5" fmla="*/ 531628 h 574159"/>
                            <a:gd name="connsiteX6" fmla="*/ 1121656 w 1337433"/>
                            <a:gd name="connsiteY6" fmla="*/ 489098 h 574159"/>
                            <a:gd name="connsiteX7" fmla="*/ 1238614 w 1337433"/>
                            <a:gd name="connsiteY7" fmla="*/ 467833 h 574159"/>
                            <a:gd name="connsiteX8" fmla="*/ 1334307 w 1337433"/>
                            <a:gd name="connsiteY8" fmla="*/ 350875 h 574159"/>
                            <a:gd name="connsiteX9" fmla="*/ 1281144 w 1337433"/>
                            <a:gd name="connsiteY9" fmla="*/ 74428 h 574159"/>
                            <a:gd name="connsiteX10" fmla="*/ 1227981 w 1337433"/>
                            <a:gd name="connsiteY10" fmla="*/ 53163 h 574159"/>
                            <a:gd name="connsiteX11" fmla="*/ 154093 w 1337433"/>
                            <a:gd name="connsiteY11" fmla="*/ 63796 h 574159"/>
                            <a:gd name="connsiteX12" fmla="*/ 100930 w 1337433"/>
                            <a:gd name="connsiteY12" fmla="*/ 74428 h 574159"/>
                            <a:gd name="connsiteX13" fmla="*/ 15870 w 1337433"/>
                            <a:gd name="connsiteY13" fmla="*/ 106326 h 5741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337433" h="574159">
                              <a:moveTo>
                                <a:pt x="5237" y="0"/>
                              </a:moveTo>
                              <a:cubicBezTo>
                                <a:pt x="7542" y="40335"/>
                                <a:pt x="-30407" y="347129"/>
                                <a:pt x="69032" y="446568"/>
                              </a:cubicBezTo>
                              <a:cubicBezTo>
                                <a:pt x="89237" y="466773"/>
                                <a:pt x="116472" y="479711"/>
                                <a:pt x="143460" y="489098"/>
                              </a:cubicBezTo>
                              <a:cubicBezTo>
                                <a:pt x="198668" y="508301"/>
                                <a:pt x="256598" y="518603"/>
                                <a:pt x="313581" y="531628"/>
                              </a:cubicBezTo>
                              <a:cubicBezTo>
                                <a:pt x="380667" y="546962"/>
                                <a:pt x="448260" y="559982"/>
                                <a:pt x="515600" y="574159"/>
                              </a:cubicBezTo>
                              <a:cubicBezTo>
                                <a:pt x="678633" y="559982"/>
                                <a:pt x="842638" y="554373"/>
                                <a:pt x="1004698" y="531628"/>
                              </a:cubicBezTo>
                              <a:cubicBezTo>
                                <a:pt x="1045779" y="525862"/>
                                <a:pt x="1081634" y="500013"/>
                                <a:pt x="1121656" y="489098"/>
                              </a:cubicBezTo>
                              <a:cubicBezTo>
                                <a:pt x="1159885" y="478672"/>
                                <a:pt x="1199628" y="474921"/>
                                <a:pt x="1238614" y="467833"/>
                              </a:cubicBezTo>
                              <a:cubicBezTo>
                                <a:pt x="1277006" y="437119"/>
                                <a:pt x="1327210" y="407653"/>
                                <a:pt x="1334307" y="350875"/>
                              </a:cubicBezTo>
                              <a:cubicBezTo>
                                <a:pt x="1343085" y="280649"/>
                                <a:pt x="1335775" y="141199"/>
                                <a:pt x="1281144" y="74428"/>
                              </a:cubicBezTo>
                              <a:cubicBezTo>
                                <a:pt x="1269058" y="59656"/>
                                <a:pt x="1245702" y="60251"/>
                                <a:pt x="1227981" y="53163"/>
                              </a:cubicBezTo>
                              <a:lnTo>
                                <a:pt x="154093" y="63796"/>
                              </a:lnTo>
                              <a:cubicBezTo>
                                <a:pt x="136024" y="64137"/>
                                <a:pt x="118365" y="69673"/>
                                <a:pt x="100930" y="74428"/>
                              </a:cubicBezTo>
                              <a:cubicBezTo>
                                <a:pt x="48633" y="88691"/>
                                <a:pt x="50460" y="89030"/>
                                <a:pt x="15870" y="106326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18AA" id="Freeform: Shape 55" o:spid="_x0000_s1026" style="position:absolute;margin-left:173.75pt;margin-top:560.1pt;width:105.3pt;height:45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7433,574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" path="m5237,c7542,40335,-30407,347129,69032,446568v20205,20205,47440,33143,74428,42530c198668,508301,256598,518603,313581,531628v67086,15334,134679,28354,202019,42531c678633,559982,842638,554373,1004698,531628v41081,-5766,76936,-31615,116958,-42530c1159885,478672,1199628,474921,1238614,467833v38392,-30714,88596,-60180,95693,-116958c1343085,280649,1335775,141199,1281144,74428,1269058,59656,1245702,60251,1227981,53163l154093,63796v-18069,341,-35728,5877,-53163,10632c48633,88691,50460,89030,15870,106326e" fillcolor="#f2f2f2 [3052]" stroked="f" strokeweight="1pt">
                <v:stroke joinstyle="miter"/>
                <v:path arrowok="t" o:connecttype="custom" o:connectlocs="5237,0;69032,446568;143460,489098;313581,531628;515600,574159;1004698,531628;1121656,489098;1238614,467833;1334307,350875;1281144,74428;1227981,53163;154093,63796;100930,74428;15870,106326" o:connectangles="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AB3B12" wp14:editId="6854F774">
                <wp:simplePos x="0" y="0"/>
                <wp:positionH relativeFrom="column">
                  <wp:posOffset>1669025</wp:posOffset>
                </wp:positionH>
                <wp:positionV relativeFrom="paragraph">
                  <wp:posOffset>148856</wp:posOffset>
                </wp:positionV>
                <wp:extent cx="1605818" cy="6868632"/>
                <wp:effectExtent l="0" t="0" r="0" b="8890"/>
                <wp:wrapNone/>
                <wp:docPr id="54" name="Freeform: Shap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5818" cy="6868632"/>
                        </a:xfrm>
                        <a:custGeom>
                          <a:avLst/>
                          <a:gdLst>
                            <a:gd name="connsiteX0" fmla="*/ 287 w 1605818"/>
                            <a:gd name="connsiteY0" fmla="*/ 106325 h 6868632"/>
                            <a:gd name="connsiteX1" fmla="*/ 10919 w 1605818"/>
                            <a:gd name="connsiteY1" fmla="*/ 1127051 h 6868632"/>
                            <a:gd name="connsiteX2" fmla="*/ 21552 w 1605818"/>
                            <a:gd name="connsiteY2" fmla="*/ 1392865 h 6868632"/>
                            <a:gd name="connsiteX3" fmla="*/ 42817 w 1605818"/>
                            <a:gd name="connsiteY3" fmla="*/ 1594884 h 6868632"/>
                            <a:gd name="connsiteX4" fmla="*/ 64082 w 1605818"/>
                            <a:gd name="connsiteY4" fmla="*/ 1818167 h 6868632"/>
                            <a:gd name="connsiteX5" fmla="*/ 127877 w 1605818"/>
                            <a:gd name="connsiteY5" fmla="*/ 2658139 h 6868632"/>
                            <a:gd name="connsiteX6" fmla="*/ 191673 w 1605818"/>
                            <a:gd name="connsiteY6" fmla="*/ 3115339 h 6868632"/>
                            <a:gd name="connsiteX7" fmla="*/ 223570 w 1605818"/>
                            <a:gd name="connsiteY7" fmla="*/ 5241851 h 6868632"/>
                            <a:gd name="connsiteX8" fmla="*/ 266101 w 1605818"/>
                            <a:gd name="connsiteY8" fmla="*/ 5443870 h 6868632"/>
                            <a:gd name="connsiteX9" fmla="*/ 287366 w 1605818"/>
                            <a:gd name="connsiteY9" fmla="*/ 5582093 h 6868632"/>
                            <a:gd name="connsiteX10" fmla="*/ 308631 w 1605818"/>
                            <a:gd name="connsiteY10" fmla="*/ 5964865 h 6868632"/>
                            <a:gd name="connsiteX11" fmla="*/ 340528 w 1605818"/>
                            <a:gd name="connsiteY11" fmla="*/ 6475228 h 6868632"/>
                            <a:gd name="connsiteX12" fmla="*/ 351161 w 1605818"/>
                            <a:gd name="connsiteY12" fmla="*/ 6528391 h 6868632"/>
                            <a:gd name="connsiteX13" fmla="*/ 372426 w 1605818"/>
                            <a:gd name="connsiteY13" fmla="*/ 6687879 h 6868632"/>
                            <a:gd name="connsiteX14" fmla="*/ 393691 w 1605818"/>
                            <a:gd name="connsiteY14" fmla="*/ 6719777 h 6868632"/>
                            <a:gd name="connsiteX15" fmla="*/ 574445 w 1605818"/>
                            <a:gd name="connsiteY15" fmla="*/ 6762307 h 6868632"/>
                            <a:gd name="connsiteX16" fmla="*/ 989115 w 1605818"/>
                            <a:gd name="connsiteY16" fmla="*/ 6804837 h 6868632"/>
                            <a:gd name="connsiteX17" fmla="*/ 1052910 w 1605818"/>
                            <a:gd name="connsiteY17" fmla="*/ 6826102 h 6868632"/>
                            <a:gd name="connsiteX18" fmla="*/ 1106073 w 1605818"/>
                            <a:gd name="connsiteY18" fmla="*/ 6847367 h 6868632"/>
                            <a:gd name="connsiteX19" fmla="*/ 1191133 w 1605818"/>
                            <a:gd name="connsiteY19" fmla="*/ 6868632 h 6868632"/>
                            <a:gd name="connsiteX20" fmla="*/ 1446315 w 1605818"/>
                            <a:gd name="connsiteY20" fmla="*/ 6783572 h 6868632"/>
                            <a:gd name="connsiteX21" fmla="*/ 1499477 w 1605818"/>
                            <a:gd name="connsiteY21" fmla="*/ 6741042 h 6868632"/>
                            <a:gd name="connsiteX22" fmla="*/ 1573905 w 1605818"/>
                            <a:gd name="connsiteY22" fmla="*/ 6645349 h 6868632"/>
                            <a:gd name="connsiteX23" fmla="*/ 1605803 w 1605818"/>
                            <a:gd name="connsiteY23" fmla="*/ 6528391 h 6868632"/>
                            <a:gd name="connsiteX24" fmla="*/ 1510110 w 1605818"/>
                            <a:gd name="connsiteY24" fmla="*/ 5752214 h 6868632"/>
                            <a:gd name="connsiteX25" fmla="*/ 1478212 w 1605818"/>
                            <a:gd name="connsiteY25" fmla="*/ 5635256 h 6868632"/>
                            <a:gd name="connsiteX26" fmla="*/ 1446315 w 1605818"/>
                            <a:gd name="connsiteY26" fmla="*/ 3381153 h 6868632"/>
                            <a:gd name="connsiteX27" fmla="*/ 1414417 w 1605818"/>
                            <a:gd name="connsiteY27" fmla="*/ 3147237 h 6868632"/>
                            <a:gd name="connsiteX28" fmla="*/ 1350622 w 1605818"/>
                            <a:gd name="connsiteY28" fmla="*/ 2881423 h 6868632"/>
                            <a:gd name="connsiteX29" fmla="*/ 1329356 w 1605818"/>
                            <a:gd name="connsiteY29" fmla="*/ 2753832 h 6868632"/>
                            <a:gd name="connsiteX30" fmla="*/ 1318724 w 1605818"/>
                            <a:gd name="connsiteY30" fmla="*/ 2668772 h 6868632"/>
                            <a:gd name="connsiteX31" fmla="*/ 1286826 w 1605818"/>
                            <a:gd name="connsiteY31" fmla="*/ 2583711 h 6868632"/>
                            <a:gd name="connsiteX32" fmla="*/ 1276194 w 1605818"/>
                            <a:gd name="connsiteY32" fmla="*/ 2488018 h 6868632"/>
                            <a:gd name="connsiteX33" fmla="*/ 1180501 w 1605818"/>
                            <a:gd name="connsiteY33" fmla="*/ 2200939 h 6868632"/>
                            <a:gd name="connsiteX34" fmla="*/ 1021012 w 1605818"/>
                            <a:gd name="connsiteY34" fmla="*/ 1881963 h 6868632"/>
                            <a:gd name="connsiteX35" fmla="*/ 967849 w 1605818"/>
                            <a:gd name="connsiteY35" fmla="*/ 1616149 h 6868632"/>
                            <a:gd name="connsiteX36" fmla="*/ 946584 w 1605818"/>
                            <a:gd name="connsiteY36" fmla="*/ 1424763 h 6868632"/>
                            <a:gd name="connsiteX37" fmla="*/ 893422 w 1605818"/>
                            <a:gd name="connsiteY37" fmla="*/ 244549 h 6868632"/>
                            <a:gd name="connsiteX38" fmla="*/ 840259 w 1605818"/>
                            <a:gd name="connsiteY38" fmla="*/ 74428 h 6868632"/>
                            <a:gd name="connsiteX39" fmla="*/ 818994 w 1605818"/>
                            <a:gd name="connsiteY39" fmla="*/ 42530 h 6868632"/>
                            <a:gd name="connsiteX40" fmla="*/ 585077 w 1605818"/>
                            <a:gd name="connsiteY40" fmla="*/ 0 h 6868632"/>
                            <a:gd name="connsiteX41" fmla="*/ 255468 w 1605818"/>
                            <a:gd name="connsiteY41" fmla="*/ 10632 h 6868632"/>
                            <a:gd name="connsiteX42" fmla="*/ 117245 w 1605818"/>
                            <a:gd name="connsiteY42" fmla="*/ 95693 h 6868632"/>
                            <a:gd name="connsiteX43" fmla="*/ 64082 w 1605818"/>
                            <a:gd name="connsiteY43" fmla="*/ 106325 h 6868632"/>
                            <a:gd name="connsiteX44" fmla="*/ 21552 w 1605818"/>
                            <a:gd name="connsiteY44" fmla="*/ 138223 h 6868632"/>
                            <a:gd name="connsiteX45" fmla="*/ 287 w 1605818"/>
                            <a:gd name="connsiteY45" fmla="*/ 106325 h 68686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1605818" h="6868632">
                              <a:moveTo>
                                <a:pt x="287" y="106325"/>
                              </a:moveTo>
                              <a:cubicBezTo>
                                <a:pt x="-1485" y="271130"/>
                                <a:pt x="5296" y="786837"/>
                                <a:pt x="10919" y="1127051"/>
                              </a:cubicBezTo>
                              <a:cubicBezTo>
                                <a:pt x="12385" y="1215714"/>
                                <a:pt x="15520" y="1304395"/>
                                <a:pt x="21552" y="1392865"/>
                              </a:cubicBezTo>
                              <a:cubicBezTo>
                                <a:pt x="26158" y="1460420"/>
                                <a:pt x="36079" y="1527508"/>
                                <a:pt x="42817" y="1594884"/>
                              </a:cubicBezTo>
                              <a:cubicBezTo>
                                <a:pt x="50256" y="1669277"/>
                                <a:pt x="56994" y="1743739"/>
                                <a:pt x="64082" y="1818167"/>
                              </a:cubicBezTo>
                              <a:cubicBezTo>
                                <a:pt x="76423" y="2287102"/>
                                <a:pt x="60735" y="2176959"/>
                                <a:pt x="127877" y="2658139"/>
                              </a:cubicBezTo>
                              <a:lnTo>
                                <a:pt x="191673" y="3115339"/>
                              </a:lnTo>
                              <a:cubicBezTo>
                                <a:pt x="202305" y="3824176"/>
                                <a:pt x="200922" y="4533296"/>
                                <a:pt x="223570" y="5241851"/>
                              </a:cubicBezTo>
                              <a:cubicBezTo>
                                <a:pt x="225768" y="5310632"/>
                                <a:pt x="253419" y="5376233"/>
                                <a:pt x="266101" y="5443870"/>
                              </a:cubicBezTo>
                              <a:cubicBezTo>
                                <a:pt x="274692" y="5489688"/>
                                <a:pt x="280278" y="5536019"/>
                                <a:pt x="287366" y="5582093"/>
                              </a:cubicBezTo>
                              <a:cubicBezTo>
                                <a:pt x="294454" y="5709684"/>
                                <a:pt x="301795" y="5837261"/>
                                <a:pt x="308631" y="5964865"/>
                              </a:cubicBezTo>
                              <a:cubicBezTo>
                                <a:pt x="319598" y="6169584"/>
                                <a:pt x="320701" y="6257137"/>
                                <a:pt x="340528" y="6475228"/>
                              </a:cubicBezTo>
                              <a:cubicBezTo>
                                <a:pt x="342164" y="6493226"/>
                                <a:pt x="348480" y="6510519"/>
                                <a:pt x="351161" y="6528391"/>
                              </a:cubicBezTo>
                              <a:cubicBezTo>
                                <a:pt x="359117" y="6581431"/>
                                <a:pt x="360791" y="6635523"/>
                                <a:pt x="372426" y="6687879"/>
                              </a:cubicBezTo>
                              <a:cubicBezTo>
                                <a:pt x="375198" y="6700354"/>
                                <a:pt x="383292" y="6712349"/>
                                <a:pt x="393691" y="6719777"/>
                              </a:cubicBezTo>
                              <a:cubicBezTo>
                                <a:pt x="432928" y="6747804"/>
                                <a:pt x="549925" y="6758804"/>
                                <a:pt x="574445" y="6762307"/>
                              </a:cubicBezTo>
                              <a:cubicBezTo>
                                <a:pt x="828815" y="6798645"/>
                                <a:pt x="769099" y="6791085"/>
                                <a:pt x="989115" y="6804837"/>
                              </a:cubicBezTo>
                              <a:cubicBezTo>
                                <a:pt x="1010380" y="6811925"/>
                                <a:pt x="1031844" y="6818442"/>
                                <a:pt x="1052910" y="6826102"/>
                              </a:cubicBezTo>
                              <a:cubicBezTo>
                                <a:pt x="1070847" y="6832625"/>
                                <a:pt x="1087831" y="6841754"/>
                                <a:pt x="1106073" y="6847367"/>
                              </a:cubicBezTo>
                              <a:cubicBezTo>
                                <a:pt x="1134007" y="6855962"/>
                                <a:pt x="1162780" y="6861544"/>
                                <a:pt x="1191133" y="6868632"/>
                              </a:cubicBezTo>
                              <a:cubicBezTo>
                                <a:pt x="1302932" y="6857453"/>
                                <a:pt x="1343050" y="6866185"/>
                                <a:pt x="1446315" y="6783572"/>
                              </a:cubicBezTo>
                              <a:cubicBezTo>
                                <a:pt x="1464036" y="6769395"/>
                                <a:pt x="1484084" y="6757717"/>
                                <a:pt x="1499477" y="6741042"/>
                              </a:cubicBezTo>
                              <a:cubicBezTo>
                                <a:pt x="1526886" y="6711349"/>
                                <a:pt x="1573905" y="6645349"/>
                                <a:pt x="1573905" y="6645349"/>
                              </a:cubicBezTo>
                              <a:cubicBezTo>
                                <a:pt x="1584538" y="6606363"/>
                                <a:pt x="1606488" y="6568795"/>
                                <a:pt x="1605803" y="6528391"/>
                              </a:cubicBezTo>
                              <a:cubicBezTo>
                                <a:pt x="1600420" y="6210752"/>
                                <a:pt x="1573118" y="6035749"/>
                                <a:pt x="1510110" y="5752214"/>
                              </a:cubicBezTo>
                              <a:cubicBezTo>
                                <a:pt x="1501344" y="5712766"/>
                                <a:pt x="1488845" y="5674242"/>
                                <a:pt x="1478212" y="5635256"/>
                              </a:cubicBezTo>
                              <a:cubicBezTo>
                                <a:pt x="1467580" y="4883888"/>
                                <a:pt x="1459913" y="4132473"/>
                                <a:pt x="1446315" y="3381153"/>
                              </a:cubicBezTo>
                              <a:cubicBezTo>
                                <a:pt x="1445611" y="3342245"/>
                                <a:pt x="1418663" y="3167405"/>
                                <a:pt x="1414417" y="3147237"/>
                              </a:cubicBezTo>
                              <a:cubicBezTo>
                                <a:pt x="1395645" y="3058071"/>
                                <a:pt x="1365603" y="2971304"/>
                                <a:pt x="1350622" y="2881423"/>
                              </a:cubicBezTo>
                              <a:cubicBezTo>
                                <a:pt x="1343533" y="2838893"/>
                                <a:pt x="1335752" y="2796472"/>
                                <a:pt x="1329356" y="2753832"/>
                              </a:cubicBezTo>
                              <a:cubicBezTo>
                                <a:pt x="1325117" y="2725574"/>
                                <a:pt x="1325654" y="2696493"/>
                                <a:pt x="1318724" y="2668772"/>
                              </a:cubicBezTo>
                              <a:cubicBezTo>
                                <a:pt x="1311380" y="2639394"/>
                                <a:pt x="1297459" y="2612065"/>
                                <a:pt x="1286826" y="2583711"/>
                              </a:cubicBezTo>
                              <a:cubicBezTo>
                                <a:pt x="1283282" y="2551813"/>
                                <a:pt x="1284784" y="2518941"/>
                                <a:pt x="1276194" y="2488018"/>
                              </a:cubicBezTo>
                              <a:cubicBezTo>
                                <a:pt x="1249197" y="2390829"/>
                                <a:pt x="1227697" y="2290086"/>
                                <a:pt x="1180501" y="2200939"/>
                              </a:cubicBezTo>
                              <a:cubicBezTo>
                                <a:pt x="1061065" y="1975338"/>
                                <a:pt x="1113377" y="2082085"/>
                                <a:pt x="1021012" y="1881963"/>
                              </a:cubicBezTo>
                              <a:cubicBezTo>
                                <a:pt x="994508" y="1767111"/>
                                <a:pt x="983131" y="1730761"/>
                                <a:pt x="967849" y="1616149"/>
                              </a:cubicBezTo>
                              <a:cubicBezTo>
                                <a:pt x="959366" y="1552524"/>
                                <a:pt x="953672" y="1488558"/>
                                <a:pt x="946584" y="1424763"/>
                              </a:cubicBezTo>
                              <a:cubicBezTo>
                                <a:pt x="933387" y="984839"/>
                                <a:pt x="975893" y="636280"/>
                                <a:pt x="893422" y="244549"/>
                              </a:cubicBezTo>
                              <a:cubicBezTo>
                                <a:pt x="880674" y="183999"/>
                                <a:pt x="865982" y="131020"/>
                                <a:pt x="840259" y="74428"/>
                              </a:cubicBezTo>
                              <a:cubicBezTo>
                                <a:pt x="834971" y="62795"/>
                                <a:pt x="831262" y="46108"/>
                                <a:pt x="818994" y="42530"/>
                              </a:cubicBezTo>
                              <a:cubicBezTo>
                                <a:pt x="742913" y="20340"/>
                                <a:pt x="585077" y="0"/>
                                <a:pt x="585077" y="0"/>
                              </a:cubicBezTo>
                              <a:cubicBezTo>
                                <a:pt x="475207" y="3544"/>
                                <a:pt x="364502" y="-3347"/>
                                <a:pt x="255468" y="10632"/>
                              </a:cubicBezTo>
                              <a:cubicBezTo>
                                <a:pt x="167649" y="21891"/>
                                <a:pt x="182605" y="63013"/>
                                <a:pt x="117245" y="95693"/>
                              </a:cubicBezTo>
                              <a:cubicBezTo>
                                <a:pt x="101081" y="103775"/>
                                <a:pt x="81803" y="102781"/>
                                <a:pt x="64082" y="106325"/>
                              </a:cubicBezTo>
                              <a:cubicBezTo>
                                <a:pt x="49905" y="116958"/>
                                <a:pt x="36938" y="129431"/>
                                <a:pt x="21552" y="138223"/>
                              </a:cubicBezTo>
                              <a:cubicBezTo>
                                <a:pt x="11821" y="143784"/>
                                <a:pt x="2059" y="-58480"/>
                                <a:pt x="287" y="10632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F4A5B" id="Freeform: Shape 54" o:spid="_x0000_s1026" style="position:absolute;margin-left:131.4pt;margin-top:11.7pt;width:126.45pt;height:540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05818,6868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" path="m287,106325c-1485,271130,5296,786837,10919,1127051v1466,88663,4601,177344,10633,265814c26158,1460420,36079,1527508,42817,1594884v7439,74393,14177,148855,21265,223283c76423,2287102,60735,2176959,127877,2658139r63796,457200c202305,3824176,200922,4533296,223570,5241851v2198,68781,29849,134382,42531,202019c274692,5489688,280278,5536019,287366,5582093v7088,127591,14429,255168,21265,382772c319598,6169584,320701,6257137,340528,6475228v1636,17998,7952,35291,10633,53163c359117,6581431,360791,6635523,372426,6687879v2772,12475,10866,24470,21265,31898c432928,6747804,549925,6758804,574445,6762307v254370,36338,194654,28778,414670,42530c1010380,6811925,1031844,6818442,1052910,6826102v17937,6523,34921,15652,53163,21265c1134007,6855962,1162780,6861544,1191133,6868632v111799,-11179,151917,-2447,255182,-85060c1464036,6769395,1484084,6757717,1499477,6741042v27409,-29693,74428,-95693,74428,-95693c1584538,6606363,1606488,6568795,1605803,6528391v-5383,-317639,-32685,-492642,-95693,-776177c1501344,5712766,1488845,5674242,1478212,5635256v-10632,-751368,-18299,-1502783,-31897,-2254103c1445611,3342245,1418663,3167405,1414417,3147237v-18772,-89166,-48814,-175933,-63795,-265814c1343533,2838893,1335752,2796472,1329356,2753832v-4239,-28258,-3702,-57339,-10632,-85060c1311380,2639394,1297459,2612065,1286826,2583711v-3544,-31898,-2042,-64770,-10632,-95693c1249197,2390829,1227697,2290086,1180501,2200939v-119436,-225601,-67124,-118854,-159489,-318976c994508,1767111,983131,1730761,967849,1616149v-8483,-63625,-14177,-127591,-21265,-191386c933387,984839,975893,636280,893422,244549,880674,183999,865982,131020,840259,74428,834971,62795,831262,46108,818994,42530,742913,20340,585077,,585077,,475207,3544,364502,-3347,255468,10632,167649,21891,182605,63013,117245,95693v-16164,8082,-35442,7088,-53163,10632c49905,116958,36938,129431,21552,138223,11821,143784,2059,-58480,287,106325xe" fillcolor="#f2f2f2 [3052]" stroked="f" strokeweight="1pt">
                <v:stroke joinstyle="miter"/>
                <v:path arrowok="t" o:connecttype="custom" o:connectlocs="287,106325;10919,1127051;21552,1392865;42817,1594884;64082,1818167;127877,2658139;191673,3115339;223570,5241851;266101,5443870;287366,5582093;308631,5964865;340528,6475228;351161,6528391;372426,6687879;393691,6719777;574445,6762307;989115,6804837;1052910,6826102;1106073,6847367;1191133,6868632;1446315,6783572;1499477,6741042;1573905,6645349;1605803,6528391;1510110,5752214;1478212,5635256;1446315,3381153;1414417,3147237;1350622,2881423;1329356,2753832;1318724,2668772;1286826,2583711;1276194,2488018;1180501,2200939;1021012,1881963;967849,1616149;946584,1424763;893422,244549;840259,74428;818994,42530;585077,0;255468,10632;117245,95693;64082,106325;21552,138223;287,106325" o:connectangles="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EDF0256" wp14:editId="786DE9AE">
            <wp:extent cx="5810250" cy="82200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BE966C" wp14:editId="1E64010B">
                <wp:simplePos x="0" y="0"/>
                <wp:positionH relativeFrom="column">
                  <wp:posOffset>1678315</wp:posOffset>
                </wp:positionH>
                <wp:positionV relativeFrom="paragraph">
                  <wp:posOffset>53163</wp:posOffset>
                </wp:positionV>
                <wp:extent cx="2053713" cy="7644809"/>
                <wp:effectExtent l="0" t="0" r="3810" b="0"/>
                <wp:wrapNone/>
                <wp:docPr id="57" name="Freeform: Shap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3713" cy="7644809"/>
                        </a:xfrm>
                        <a:custGeom>
                          <a:avLst/>
                          <a:gdLst>
                            <a:gd name="connsiteX0" fmla="*/ 501359 w 2053713"/>
                            <a:gd name="connsiteY0" fmla="*/ 0 h 7644809"/>
                            <a:gd name="connsiteX1" fmla="*/ 363136 w 2053713"/>
                            <a:gd name="connsiteY1" fmla="*/ 457200 h 7644809"/>
                            <a:gd name="connsiteX2" fmla="*/ 256811 w 2053713"/>
                            <a:gd name="connsiteY2" fmla="*/ 946297 h 7644809"/>
                            <a:gd name="connsiteX3" fmla="*/ 203648 w 2053713"/>
                            <a:gd name="connsiteY3" fmla="*/ 1148316 h 7644809"/>
                            <a:gd name="connsiteX4" fmla="*/ 171750 w 2053713"/>
                            <a:gd name="connsiteY4" fmla="*/ 1360967 h 7644809"/>
                            <a:gd name="connsiteX5" fmla="*/ 129220 w 2053713"/>
                            <a:gd name="connsiteY5" fmla="*/ 1584251 h 7644809"/>
                            <a:gd name="connsiteX6" fmla="*/ 97322 w 2053713"/>
                            <a:gd name="connsiteY6" fmla="*/ 3306725 h 7644809"/>
                            <a:gd name="connsiteX7" fmla="*/ 54792 w 2053713"/>
                            <a:gd name="connsiteY7" fmla="*/ 3593804 h 7644809"/>
                            <a:gd name="connsiteX8" fmla="*/ 33527 w 2053713"/>
                            <a:gd name="connsiteY8" fmla="*/ 3763925 h 7644809"/>
                            <a:gd name="connsiteX9" fmla="*/ 22894 w 2053713"/>
                            <a:gd name="connsiteY9" fmla="*/ 4933507 h 7644809"/>
                            <a:gd name="connsiteX10" fmla="*/ 1629 w 2053713"/>
                            <a:gd name="connsiteY10" fmla="*/ 4986670 h 7644809"/>
                            <a:gd name="connsiteX11" fmla="*/ 33527 w 2053713"/>
                            <a:gd name="connsiteY11" fmla="*/ 5518297 h 7644809"/>
                            <a:gd name="connsiteX12" fmla="*/ 44159 w 2053713"/>
                            <a:gd name="connsiteY12" fmla="*/ 5677786 h 7644809"/>
                            <a:gd name="connsiteX13" fmla="*/ 76057 w 2053713"/>
                            <a:gd name="connsiteY13" fmla="*/ 5762846 h 7644809"/>
                            <a:gd name="connsiteX14" fmla="*/ 129220 w 2053713"/>
                            <a:gd name="connsiteY14" fmla="*/ 5964865 h 7644809"/>
                            <a:gd name="connsiteX15" fmla="*/ 203648 w 2053713"/>
                            <a:gd name="connsiteY15" fmla="*/ 6113721 h 7644809"/>
                            <a:gd name="connsiteX16" fmla="*/ 331238 w 2053713"/>
                            <a:gd name="connsiteY16" fmla="*/ 6453963 h 7644809"/>
                            <a:gd name="connsiteX17" fmla="*/ 373769 w 2053713"/>
                            <a:gd name="connsiteY17" fmla="*/ 6570921 h 7644809"/>
                            <a:gd name="connsiteX18" fmla="*/ 416299 w 2053713"/>
                            <a:gd name="connsiteY18" fmla="*/ 6677246 h 7644809"/>
                            <a:gd name="connsiteX19" fmla="*/ 448197 w 2053713"/>
                            <a:gd name="connsiteY19" fmla="*/ 6804837 h 7644809"/>
                            <a:gd name="connsiteX20" fmla="*/ 565155 w 2053713"/>
                            <a:gd name="connsiteY20" fmla="*/ 7123814 h 7644809"/>
                            <a:gd name="connsiteX21" fmla="*/ 618318 w 2053713"/>
                            <a:gd name="connsiteY21" fmla="*/ 7325832 h 7644809"/>
                            <a:gd name="connsiteX22" fmla="*/ 639583 w 2053713"/>
                            <a:gd name="connsiteY22" fmla="*/ 7432158 h 7644809"/>
                            <a:gd name="connsiteX23" fmla="*/ 650215 w 2053713"/>
                            <a:gd name="connsiteY23" fmla="*/ 7464056 h 7644809"/>
                            <a:gd name="connsiteX24" fmla="*/ 692745 w 2053713"/>
                            <a:gd name="connsiteY24" fmla="*/ 7485321 h 7644809"/>
                            <a:gd name="connsiteX25" fmla="*/ 820336 w 2053713"/>
                            <a:gd name="connsiteY25" fmla="*/ 7517218 h 7644809"/>
                            <a:gd name="connsiteX26" fmla="*/ 1468922 w 2053713"/>
                            <a:gd name="connsiteY26" fmla="*/ 7644809 h 7644809"/>
                            <a:gd name="connsiteX27" fmla="*/ 1617778 w 2053713"/>
                            <a:gd name="connsiteY27" fmla="*/ 7559749 h 7644809"/>
                            <a:gd name="connsiteX28" fmla="*/ 1692206 w 2053713"/>
                            <a:gd name="connsiteY28" fmla="*/ 7442790 h 7644809"/>
                            <a:gd name="connsiteX29" fmla="*/ 1745369 w 2053713"/>
                            <a:gd name="connsiteY29" fmla="*/ 7410893 h 7644809"/>
                            <a:gd name="connsiteX30" fmla="*/ 1798532 w 2053713"/>
                            <a:gd name="connsiteY30" fmla="*/ 7389628 h 7644809"/>
                            <a:gd name="connsiteX31" fmla="*/ 1862327 w 2053713"/>
                            <a:gd name="connsiteY31" fmla="*/ 7347097 h 7644809"/>
                            <a:gd name="connsiteX32" fmla="*/ 1904857 w 2053713"/>
                            <a:gd name="connsiteY32" fmla="*/ 7262037 h 7644809"/>
                            <a:gd name="connsiteX33" fmla="*/ 1745369 w 2053713"/>
                            <a:gd name="connsiteY33" fmla="*/ 6815470 h 7644809"/>
                            <a:gd name="connsiteX34" fmla="*/ 1681573 w 2053713"/>
                            <a:gd name="connsiteY34" fmla="*/ 6698511 h 7644809"/>
                            <a:gd name="connsiteX35" fmla="*/ 1649676 w 2053713"/>
                            <a:gd name="connsiteY35" fmla="*/ 6581553 h 7644809"/>
                            <a:gd name="connsiteX36" fmla="*/ 1617778 w 2053713"/>
                            <a:gd name="connsiteY36" fmla="*/ 6358270 h 7644809"/>
                            <a:gd name="connsiteX37" fmla="*/ 1585880 w 2053713"/>
                            <a:gd name="connsiteY37" fmla="*/ 5879804 h 7644809"/>
                            <a:gd name="connsiteX38" fmla="*/ 1543350 w 2053713"/>
                            <a:gd name="connsiteY38" fmla="*/ 5592725 h 7644809"/>
                            <a:gd name="connsiteX39" fmla="*/ 1405127 w 2053713"/>
                            <a:gd name="connsiteY39" fmla="*/ 5326911 h 7644809"/>
                            <a:gd name="connsiteX40" fmla="*/ 1362597 w 2053713"/>
                            <a:gd name="connsiteY40" fmla="*/ 5263116 h 7644809"/>
                            <a:gd name="connsiteX41" fmla="*/ 1341332 w 2053713"/>
                            <a:gd name="connsiteY41" fmla="*/ 5209953 h 7644809"/>
                            <a:gd name="connsiteX42" fmla="*/ 1266904 w 2053713"/>
                            <a:gd name="connsiteY42" fmla="*/ 4954772 h 7644809"/>
                            <a:gd name="connsiteX43" fmla="*/ 1213741 w 2053713"/>
                            <a:gd name="connsiteY43" fmla="*/ 4827181 h 7644809"/>
                            <a:gd name="connsiteX44" fmla="*/ 1149945 w 2053713"/>
                            <a:gd name="connsiteY44" fmla="*/ 4667693 h 7644809"/>
                            <a:gd name="connsiteX45" fmla="*/ 1171211 w 2053713"/>
                            <a:gd name="connsiteY45" fmla="*/ 4210493 h 7644809"/>
                            <a:gd name="connsiteX46" fmla="*/ 1203108 w 2053713"/>
                            <a:gd name="connsiteY46" fmla="*/ 4051004 h 7644809"/>
                            <a:gd name="connsiteX47" fmla="*/ 1256271 w 2053713"/>
                            <a:gd name="connsiteY47" fmla="*/ 3934046 h 7644809"/>
                            <a:gd name="connsiteX48" fmla="*/ 1383862 w 2053713"/>
                            <a:gd name="connsiteY48" fmla="*/ 3519377 h 7644809"/>
                            <a:gd name="connsiteX49" fmla="*/ 1426392 w 2053713"/>
                            <a:gd name="connsiteY49" fmla="*/ 3306725 h 7644809"/>
                            <a:gd name="connsiteX50" fmla="*/ 1500820 w 2053713"/>
                            <a:gd name="connsiteY50" fmla="*/ 2881423 h 7644809"/>
                            <a:gd name="connsiteX51" fmla="*/ 1532718 w 2053713"/>
                            <a:gd name="connsiteY51" fmla="*/ 2721935 h 7644809"/>
                            <a:gd name="connsiteX52" fmla="*/ 1607145 w 2053713"/>
                            <a:gd name="connsiteY52" fmla="*/ 2477386 h 7644809"/>
                            <a:gd name="connsiteX53" fmla="*/ 1649676 w 2053713"/>
                            <a:gd name="connsiteY53" fmla="*/ 2328530 h 7644809"/>
                            <a:gd name="connsiteX54" fmla="*/ 1777266 w 2053713"/>
                            <a:gd name="connsiteY54" fmla="*/ 2009553 h 7644809"/>
                            <a:gd name="connsiteX55" fmla="*/ 1819797 w 2053713"/>
                            <a:gd name="connsiteY55" fmla="*/ 1850065 h 7644809"/>
                            <a:gd name="connsiteX56" fmla="*/ 1862327 w 2053713"/>
                            <a:gd name="connsiteY56" fmla="*/ 1711842 h 7644809"/>
                            <a:gd name="connsiteX57" fmla="*/ 1883592 w 2053713"/>
                            <a:gd name="connsiteY57" fmla="*/ 1594884 h 7644809"/>
                            <a:gd name="connsiteX58" fmla="*/ 1936755 w 2053713"/>
                            <a:gd name="connsiteY58" fmla="*/ 1360967 h 7644809"/>
                            <a:gd name="connsiteX59" fmla="*/ 2000550 w 2053713"/>
                            <a:gd name="connsiteY59" fmla="*/ 978195 h 7644809"/>
                            <a:gd name="connsiteX60" fmla="*/ 2011183 w 2053713"/>
                            <a:gd name="connsiteY60" fmla="*/ 776177 h 7644809"/>
                            <a:gd name="connsiteX61" fmla="*/ 2053713 w 2053713"/>
                            <a:gd name="connsiteY61" fmla="*/ 308344 h 7644809"/>
                            <a:gd name="connsiteX62" fmla="*/ 2021815 w 2053713"/>
                            <a:gd name="connsiteY62" fmla="*/ 106325 h 7644809"/>
                            <a:gd name="connsiteX63" fmla="*/ 1862327 w 2053713"/>
                            <a:gd name="connsiteY63" fmla="*/ 53163 h 7644809"/>
                            <a:gd name="connsiteX64" fmla="*/ 1692206 w 2053713"/>
                            <a:gd name="connsiteY64" fmla="*/ 31897 h 7644809"/>
                            <a:gd name="connsiteX65" fmla="*/ 1607145 w 2053713"/>
                            <a:gd name="connsiteY65" fmla="*/ 10632 h 7644809"/>
                            <a:gd name="connsiteX66" fmla="*/ 820336 w 2053713"/>
                            <a:gd name="connsiteY66" fmla="*/ 21265 h 7644809"/>
                            <a:gd name="connsiteX67" fmla="*/ 671480 w 2053713"/>
                            <a:gd name="connsiteY67" fmla="*/ 42530 h 7644809"/>
                            <a:gd name="connsiteX68" fmla="*/ 533257 w 2053713"/>
                            <a:gd name="connsiteY68" fmla="*/ 53163 h 7644809"/>
                            <a:gd name="connsiteX69" fmla="*/ 480094 w 2053713"/>
                            <a:gd name="connsiteY69" fmla="*/ 74428 h 76448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</a:cxnLst>
                          <a:rect l="l" t="t" r="r" b="b"/>
                          <a:pathLst>
                            <a:path w="2053713" h="7644809">
                              <a:moveTo>
                                <a:pt x="501359" y="0"/>
                              </a:moveTo>
                              <a:cubicBezTo>
                                <a:pt x="374654" y="582853"/>
                                <a:pt x="531642" y="-74238"/>
                                <a:pt x="363136" y="457200"/>
                              </a:cubicBezTo>
                              <a:cubicBezTo>
                                <a:pt x="323452" y="582356"/>
                                <a:pt x="284340" y="825168"/>
                                <a:pt x="256811" y="946297"/>
                              </a:cubicBezTo>
                              <a:cubicBezTo>
                                <a:pt x="241379" y="1014198"/>
                                <a:pt x="217640" y="1080104"/>
                                <a:pt x="203648" y="1148316"/>
                              </a:cubicBezTo>
                              <a:cubicBezTo>
                                <a:pt x="189245" y="1218531"/>
                                <a:pt x="183813" y="1290313"/>
                                <a:pt x="171750" y="1360967"/>
                              </a:cubicBezTo>
                              <a:cubicBezTo>
                                <a:pt x="158999" y="1435652"/>
                                <a:pt x="143397" y="1509823"/>
                                <a:pt x="129220" y="1584251"/>
                              </a:cubicBezTo>
                              <a:cubicBezTo>
                                <a:pt x="72784" y="2317883"/>
                                <a:pt x="179724" y="889581"/>
                                <a:pt x="97322" y="3306725"/>
                              </a:cubicBezTo>
                              <a:cubicBezTo>
                                <a:pt x="94026" y="3403406"/>
                                <a:pt x="68161" y="3497995"/>
                                <a:pt x="54792" y="3593804"/>
                              </a:cubicBezTo>
                              <a:cubicBezTo>
                                <a:pt x="46894" y="3650404"/>
                                <a:pt x="40615" y="3707218"/>
                                <a:pt x="33527" y="3763925"/>
                              </a:cubicBezTo>
                              <a:cubicBezTo>
                                <a:pt x="29983" y="4153786"/>
                                <a:pt x="33061" y="4543763"/>
                                <a:pt x="22894" y="4933507"/>
                              </a:cubicBezTo>
                              <a:cubicBezTo>
                                <a:pt x="22396" y="4952587"/>
                                <a:pt x="2159" y="4967591"/>
                                <a:pt x="1629" y="4986670"/>
                              </a:cubicBezTo>
                              <a:cubicBezTo>
                                <a:pt x="-5756" y="5252554"/>
                                <a:pt x="13198" y="5287895"/>
                                <a:pt x="33527" y="5518297"/>
                              </a:cubicBezTo>
                              <a:cubicBezTo>
                                <a:pt x="38210" y="5571372"/>
                                <a:pt x="35030" y="5625293"/>
                                <a:pt x="44159" y="5677786"/>
                              </a:cubicBezTo>
                              <a:cubicBezTo>
                                <a:pt x="49347" y="5707620"/>
                                <a:pt x="67952" y="5733669"/>
                                <a:pt x="76057" y="5762846"/>
                              </a:cubicBezTo>
                              <a:cubicBezTo>
                                <a:pt x="108841" y="5880867"/>
                                <a:pt x="81311" y="5854674"/>
                                <a:pt x="129220" y="5964865"/>
                              </a:cubicBezTo>
                              <a:cubicBezTo>
                                <a:pt x="151340" y="6015740"/>
                                <a:pt x="186105" y="6061092"/>
                                <a:pt x="203648" y="6113721"/>
                              </a:cubicBezTo>
                              <a:cubicBezTo>
                                <a:pt x="282262" y="6349562"/>
                                <a:pt x="209193" y="6138679"/>
                                <a:pt x="331238" y="6453963"/>
                              </a:cubicBezTo>
                              <a:cubicBezTo>
                                <a:pt x="346213" y="6492649"/>
                                <a:pt x="359001" y="6532155"/>
                                <a:pt x="373769" y="6570921"/>
                              </a:cubicBezTo>
                              <a:cubicBezTo>
                                <a:pt x="387358" y="6606592"/>
                                <a:pt x="407041" y="6640214"/>
                                <a:pt x="416299" y="6677246"/>
                              </a:cubicBezTo>
                              <a:cubicBezTo>
                                <a:pt x="426932" y="6719776"/>
                                <a:pt x="435743" y="6762804"/>
                                <a:pt x="448197" y="6804837"/>
                              </a:cubicBezTo>
                              <a:cubicBezTo>
                                <a:pt x="488925" y="6942293"/>
                                <a:pt x="511753" y="6990309"/>
                                <a:pt x="565155" y="7123814"/>
                              </a:cubicBezTo>
                              <a:cubicBezTo>
                                <a:pt x="621285" y="7432530"/>
                                <a:pt x="550002" y="7079897"/>
                                <a:pt x="618318" y="7325832"/>
                              </a:cubicBezTo>
                              <a:cubicBezTo>
                                <a:pt x="627992" y="7360657"/>
                                <a:pt x="631456" y="7396940"/>
                                <a:pt x="639583" y="7432158"/>
                              </a:cubicBezTo>
                              <a:cubicBezTo>
                                <a:pt x="642103" y="7443079"/>
                                <a:pt x="642290" y="7456131"/>
                                <a:pt x="650215" y="7464056"/>
                              </a:cubicBezTo>
                              <a:cubicBezTo>
                                <a:pt x="661423" y="7475264"/>
                                <a:pt x="677616" y="7480593"/>
                                <a:pt x="692745" y="7485321"/>
                              </a:cubicBezTo>
                              <a:cubicBezTo>
                                <a:pt x="734589" y="7498397"/>
                                <a:pt x="777430" y="7508222"/>
                                <a:pt x="820336" y="7517218"/>
                              </a:cubicBezTo>
                              <a:cubicBezTo>
                                <a:pt x="1192679" y="7595290"/>
                                <a:pt x="1217605" y="7599115"/>
                                <a:pt x="1468922" y="7644809"/>
                              </a:cubicBezTo>
                              <a:cubicBezTo>
                                <a:pt x="1559280" y="7622220"/>
                                <a:pt x="1557888" y="7638067"/>
                                <a:pt x="1617778" y="7559749"/>
                              </a:cubicBezTo>
                              <a:cubicBezTo>
                                <a:pt x="1645849" y="7523041"/>
                                <a:pt x="1652580" y="7466565"/>
                                <a:pt x="1692206" y="7442790"/>
                              </a:cubicBezTo>
                              <a:cubicBezTo>
                                <a:pt x="1709927" y="7432158"/>
                                <a:pt x="1726885" y="7420135"/>
                                <a:pt x="1745369" y="7410893"/>
                              </a:cubicBezTo>
                              <a:cubicBezTo>
                                <a:pt x="1762440" y="7402358"/>
                                <a:pt x="1781776" y="7398767"/>
                                <a:pt x="1798532" y="7389628"/>
                              </a:cubicBezTo>
                              <a:cubicBezTo>
                                <a:pt x="1820969" y="7377390"/>
                                <a:pt x="1841062" y="7361274"/>
                                <a:pt x="1862327" y="7347097"/>
                              </a:cubicBezTo>
                              <a:cubicBezTo>
                                <a:pt x="1876504" y="7318744"/>
                                <a:pt x="1903639" y="7293714"/>
                                <a:pt x="1904857" y="7262037"/>
                              </a:cubicBezTo>
                              <a:cubicBezTo>
                                <a:pt x="1911543" y="7088184"/>
                                <a:pt x="1822158" y="6964782"/>
                                <a:pt x="1745369" y="6815470"/>
                              </a:cubicBezTo>
                              <a:cubicBezTo>
                                <a:pt x="1725059" y="6775978"/>
                                <a:pt x="1681573" y="6698511"/>
                                <a:pt x="1681573" y="6698511"/>
                              </a:cubicBezTo>
                              <a:cubicBezTo>
                                <a:pt x="1670941" y="6659525"/>
                                <a:pt x="1658260" y="6621041"/>
                                <a:pt x="1649676" y="6581553"/>
                              </a:cubicBezTo>
                              <a:cubicBezTo>
                                <a:pt x="1637768" y="6526774"/>
                                <a:pt x="1622281" y="6419055"/>
                                <a:pt x="1617778" y="6358270"/>
                              </a:cubicBezTo>
                              <a:cubicBezTo>
                                <a:pt x="1605970" y="6198864"/>
                                <a:pt x="1601347" y="6038897"/>
                                <a:pt x="1585880" y="5879804"/>
                              </a:cubicBezTo>
                              <a:cubicBezTo>
                                <a:pt x="1576519" y="5783521"/>
                                <a:pt x="1573941" y="5684498"/>
                                <a:pt x="1543350" y="5592725"/>
                              </a:cubicBezTo>
                              <a:cubicBezTo>
                                <a:pt x="1503074" y="5471898"/>
                                <a:pt x="1513893" y="5490060"/>
                                <a:pt x="1405127" y="5326911"/>
                              </a:cubicBezTo>
                              <a:cubicBezTo>
                                <a:pt x="1390950" y="5305646"/>
                                <a:pt x="1374835" y="5285553"/>
                                <a:pt x="1362597" y="5263116"/>
                              </a:cubicBezTo>
                              <a:cubicBezTo>
                                <a:pt x="1353458" y="5246360"/>
                                <a:pt x="1346989" y="5228181"/>
                                <a:pt x="1341332" y="5209953"/>
                              </a:cubicBezTo>
                              <a:cubicBezTo>
                                <a:pt x="1315070" y="5125330"/>
                                <a:pt x="1300983" y="5036561"/>
                                <a:pt x="1266904" y="4954772"/>
                              </a:cubicBezTo>
                              <a:cubicBezTo>
                                <a:pt x="1249183" y="4912242"/>
                                <a:pt x="1230853" y="4869960"/>
                                <a:pt x="1213741" y="4827181"/>
                              </a:cubicBezTo>
                              <a:cubicBezTo>
                                <a:pt x="1130997" y="4620322"/>
                                <a:pt x="1230646" y="4855994"/>
                                <a:pt x="1149945" y="4667693"/>
                              </a:cubicBezTo>
                              <a:cubicBezTo>
                                <a:pt x="1122709" y="4477031"/>
                                <a:pt x="1129560" y="4564532"/>
                                <a:pt x="1171211" y="4210493"/>
                              </a:cubicBezTo>
                              <a:cubicBezTo>
                                <a:pt x="1177546" y="4156649"/>
                                <a:pt x="1187164" y="4102822"/>
                                <a:pt x="1203108" y="4051004"/>
                              </a:cubicBezTo>
                              <a:cubicBezTo>
                                <a:pt x="1215702" y="4010073"/>
                                <a:pt x="1239800" y="3973576"/>
                                <a:pt x="1256271" y="3934046"/>
                              </a:cubicBezTo>
                              <a:cubicBezTo>
                                <a:pt x="1314645" y="3793949"/>
                                <a:pt x="1352752" y="3674928"/>
                                <a:pt x="1383862" y="3519377"/>
                              </a:cubicBezTo>
                              <a:cubicBezTo>
                                <a:pt x="1398039" y="3448493"/>
                                <a:pt x="1413357" y="3377828"/>
                                <a:pt x="1426392" y="3306725"/>
                              </a:cubicBezTo>
                              <a:cubicBezTo>
                                <a:pt x="1452345" y="3165163"/>
                                <a:pt x="1472594" y="3022550"/>
                                <a:pt x="1500820" y="2881423"/>
                              </a:cubicBezTo>
                              <a:cubicBezTo>
                                <a:pt x="1511453" y="2828260"/>
                                <a:pt x="1519997" y="2774637"/>
                                <a:pt x="1532718" y="2721935"/>
                              </a:cubicBezTo>
                              <a:cubicBezTo>
                                <a:pt x="1570323" y="2566144"/>
                                <a:pt x="1568157" y="2605489"/>
                                <a:pt x="1607145" y="2477386"/>
                              </a:cubicBezTo>
                              <a:cubicBezTo>
                                <a:pt x="1622170" y="2428018"/>
                                <a:pt x="1632041" y="2377027"/>
                                <a:pt x="1649676" y="2328530"/>
                              </a:cubicBezTo>
                              <a:cubicBezTo>
                                <a:pt x="1688811" y="2220908"/>
                                <a:pt x="1747759" y="2120202"/>
                                <a:pt x="1777266" y="2009553"/>
                              </a:cubicBezTo>
                              <a:cubicBezTo>
                                <a:pt x="1791443" y="1956390"/>
                                <a:pt x="1804682" y="1902969"/>
                                <a:pt x="1819797" y="1850065"/>
                              </a:cubicBezTo>
                              <a:cubicBezTo>
                                <a:pt x="1833040" y="1803714"/>
                                <a:pt x="1850635" y="1758609"/>
                                <a:pt x="1862327" y="1711842"/>
                              </a:cubicBezTo>
                              <a:cubicBezTo>
                                <a:pt x="1871937" y="1673400"/>
                                <a:pt x="1875370" y="1633647"/>
                                <a:pt x="1883592" y="1594884"/>
                              </a:cubicBezTo>
                              <a:cubicBezTo>
                                <a:pt x="1900184" y="1516664"/>
                                <a:pt x="1922019" y="1439558"/>
                                <a:pt x="1936755" y="1360967"/>
                              </a:cubicBezTo>
                              <a:cubicBezTo>
                                <a:pt x="1981861" y="1120397"/>
                                <a:pt x="1960093" y="1247903"/>
                                <a:pt x="2000550" y="978195"/>
                              </a:cubicBezTo>
                              <a:cubicBezTo>
                                <a:pt x="2004094" y="910856"/>
                                <a:pt x="2005465" y="843367"/>
                                <a:pt x="2011183" y="776177"/>
                              </a:cubicBezTo>
                              <a:cubicBezTo>
                                <a:pt x="2070714" y="76679"/>
                                <a:pt x="2024568" y="774645"/>
                                <a:pt x="2053713" y="308344"/>
                              </a:cubicBezTo>
                              <a:cubicBezTo>
                                <a:pt x="2043080" y="241004"/>
                                <a:pt x="2062719" y="160864"/>
                                <a:pt x="2021815" y="106325"/>
                              </a:cubicBezTo>
                              <a:cubicBezTo>
                                <a:pt x="1988192" y="61494"/>
                                <a:pt x="1916989" y="65506"/>
                                <a:pt x="1862327" y="53163"/>
                              </a:cubicBezTo>
                              <a:cubicBezTo>
                                <a:pt x="1806582" y="40575"/>
                                <a:pt x="1748577" y="41292"/>
                                <a:pt x="1692206" y="31897"/>
                              </a:cubicBezTo>
                              <a:cubicBezTo>
                                <a:pt x="1663377" y="27092"/>
                                <a:pt x="1635499" y="17720"/>
                                <a:pt x="1607145" y="10632"/>
                              </a:cubicBezTo>
                              <a:cubicBezTo>
                                <a:pt x="1344875" y="14176"/>
                                <a:pt x="1082477" y="12328"/>
                                <a:pt x="820336" y="21265"/>
                              </a:cubicBezTo>
                              <a:cubicBezTo>
                                <a:pt x="770243" y="22973"/>
                                <a:pt x="721296" y="36995"/>
                                <a:pt x="671480" y="42530"/>
                              </a:cubicBezTo>
                              <a:cubicBezTo>
                                <a:pt x="625552" y="47633"/>
                                <a:pt x="579331" y="49619"/>
                                <a:pt x="533257" y="53163"/>
                              </a:cubicBezTo>
                              <a:cubicBezTo>
                                <a:pt x="485864" y="65011"/>
                                <a:pt x="501060" y="53462"/>
                                <a:pt x="480094" y="74428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A24218" id="Freeform: Shape 57" o:spid="_x0000_s1026" style="position:absolute;margin-left:132.15pt;margin-top:4.2pt;width:161.7pt;height:601.9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3713,7644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" path="m501359,c374654,582853,531642,-74238,363136,457200,323452,582356,284340,825168,256811,946297v-15432,67901,-39171,133807,-53163,202019c189245,1218531,183813,1290313,171750,1360967v-12751,74685,-28353,148856,-42530,223284c72784,2317883,179724,889581,97322,3306725v-3296,96681,-29161,191270,-42530,287079c46894,3650404,40615,3707218,33527,3763925v-3544,389861,-466,779838,-10633,1169582c22396,4952587,2159,4967591,1629,4986670v-7385,265884,11569,301225,31898,531627c38210,5571372,35030,5625293,44159,5677786v5188,29834,23793,55883,31898,85060c108841,5880867,81311,5854674,129220,5964865v22120,50875,56885,96227,74428,148856c282262,6349562,209193,6138679,331238,6453963v14975,38686,27763,78192,42531,116958c387358,6606592,407041,6640214,416299,6677246v10633,42530,19444,85558,31898,127591c488925,6942293,511753,6990309,565155,7123814v56130,308716,-15153,-43917,53163,202018c627992,7360657,631456,7396940,639583,7432158v2520,10921,2707,23973,10632,31898c661423,7475264,677616,7480593,692745,7485321v41844,13076,84685,22901,127591,31897c1192679,7595290,1217605,7599115,1468922,7644809v90358,-22589,88966,-6742,148856,-85060c1645849,7523041,1652580,7466565,1692206,7442790v17721,-10632,34679,-22655,53163,-31897c1762440,7402358,1781776,7398767,1798532,7389628v22437,-12238,42530,-28354,63795,-42531c1876504,7318744,1903639,7293714,1904857,7262037v6686,-173853,-82699,-297255,-159488,-446567c1725059,6775978,1681573,6698511,1681573,6698511v-10632,-38986,-23313,-77470,-31897,-116958c1637768,6526774,1622281,6419055,1617778,6358270v-11808,-159406,-16431,-319373,-31898,-478466c1576519,5783521,1573941,5684498,1543350,5592725v-40276,-120827,-29457,-102665,-138223,-265814c1390950,5305646,1374835,5285553,1362597,5263116v-9139,-16756,-15608,-34935,-21265,-53163c1315070,5125330,1300983,5036561,1266904,4954772v-17721,-42530,-36051,-84812,-53163,-127591c1130997,4620322,1230646,4855994,1149945,4667693v-27236,-190662,-20385,-103161,21266,-457200c1177546,4156649,1187164,4102822,1203108,4051004v12594,-40931,36692,-77428,53163,-116958c1314645,3793949,1352752,3674928,1383862,3519377v14177,-70884,29495,-141549,42530,-212652c1452345,3165163,1472594,3022550,1500820,2881423v10633,-53163,19177,-106786,31898,-159488c1570323,2566144,1568157,2605489,1607145,2477386v15025,-49368,24896,-100359,42531,-148856c1688811,2220908,1747759,2120202,1777266,2009553v14177,-53163,27416,-106584,42531,-159488c1833040,1803714,1850635,1758609,1862327,1711842v9610,-38442,13043,-78195,21265,-116958c1900184,1516664,1922019,1439558,1936755,1360967v45106,-240570,23338,-113064,63795,-382772c2004094,910856,2005465,843367,2011183,776177v59531,-699498,13385,-1532,42530,-467833c2043080,241004,2062719,160864,2021815,106325,1988192,61494,1916989,65506,1862327,53163,1806582,40575,1748577,41292,1692206,31897v-28829,-4805,-56707,-14177,-85061,-21265c1344875,14176,1082477,12328,820336,21265,770243,22973,721296,36995,671480,42530v-45928,5103,-92149,7089,-138223,10633c485864,65011,501060,53462,480094,74428e" fillcolor="#f2f2f2 [3052]" stroked="f" strokeweight="1pt">
                <v:stroke joinstyle="miter"/>
                <v:path arrowok="t" o:connecttype="custom" o:connectlocs="501359,0;363136,457200;256811,946297;203648,1148316;171750,1360967;129220,1584251;97322,3306725;54792,3593804;33527,3763925;22894,4933507;1629,4986670;33527,5518297;44159,5677786;76057,5762846;129220,5964865;203648,6113721;331238,6453963;373769,6570921;416299,6677246;448197,6804837;565155,7123814;618318,7325832;639583,7432158;650215,7464056;692745,7485321;820336,7517218;1468922,7644809;1617778,7559749;1692206,7442790;1745369,7410893;1798532,7389628;1862327,7347097;1904857,7262037;1745369,6815470;1681573,6698511;1649676,6581553;1617778,6358270;1585880,5879804;1543350,5592725;1405127,5326911;1362597,5263116;1341332,5209953;1266904,4954772;1213741,4827181;1149945,4667693;1171211,4210493;1203108,4051004;1256271,3934046;1383862,3519377;1426392,3306725;1500820,2881423;1532718,2721935;1607145,2477386;1649676,2328530;1777266,2009553;1819797,1850065;1862327,1711842;1883592,1594884;1936755,1360967;2000550,978195;2011183,776177;2053713,308344;2021815,106325;1862327,53163;1692206,31897;1607145,10632;820336,21265;671480,42530;533257,53163;480094,74428" o:connectangles="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1F3E76F" wp14:editId="09A16A65">
            <wp:extent cx="5810250" cy="82200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BF221B" wp14:editId="7334F57E">
                <wp:simplePos x="0" y="0"/>
                <wp:positionH relativeFrom="column">
                  <wp:posOffset>2198050</wp:posOffset>
                </wp:positionH>
                <wp:positionV relativeFrom="paragraph">
                  <wp:posOffset>29505</wp:posOffset>
                </wp:positionV>
                <wp:extent cx="2216211" cy="2915714"/>
                <wp:effectExtent l="0" t="0" r="0" b="0"/>
                <wp:wrapNone/>
                <wp:docPr id="52" name="Freeform: Shap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211" cy="2915714"/>
                        </a:xfrm>
                        <a:custGeom>
                          <a:avLst/>
                          <a:gdLst>
                            <a:gd name="connsiteX0" fmla="*/ 428192 w 2216211"/>
                            <a:gd name="connsiteY0" fmla="*/ 23658 h 2915714"/>
                            <a:gd name="connsiteX1" fmla="*/ 343131 w 2216211"/>
                            <a:gd name="connsiteY1" fmla="*/ 395797 h 2915714"/>
                            <a:gd name="connsiteX2" fmla="*/ 226173 w 2216211"/>
                            <a:gd name="connsiteY2" fmla="*/ 969955 h 2915714"/>
                            <a:gd name="connsiteX3" fmla="*/ 204908 w 2216211"/>
                            <a:gd name="connsiteY3" fmla="*/ 1203872 h 2915714"/>
                            <a:gd name="connsiteX4" fmla="*/ 194276 w 2216211"/>
                            <a:gd name="connsiteY4" fmla="*/ 1597276 h 2915714"/>
                            <a:gd name="connsiteX5" fmla="*/ 87950 w 2216211"/>
                            <a:gd name="connsiteY5" fmla="*/ 2128904 h 2915714"/>
                            <a:gd name="connsiteX6" fmla="*/ 34787 w 2216211"/>
                            <a:gd name="connsiteY6" fmla="*/ 2394718 h 2915714"/>
                            <a:gd name="connsiteX7" fmla="*/ 24155 w 2216211"/>
                            <a:gd name="connsiteY7" fmla="*/ 2532942 h 2915714"/>
                            <a:gd name="connsiteX8" fmla="*/ 2890 w 2216211"/>
                            <a:gd name="connsiteY8" fmla="*/ 2703062 h 2915714"/>
                            <a:gd name="connsiteX9" fmla="*/ 13522 w 2216211"/>
                            <a:gd name="connsiteY9" fmla="*/ 2883816 h 2915714"/>
                            <a:gd name="connsiteX10" fmla="*/ 77317 w 2216211"/>
                            <a:gd name="connsiteY10" fmla="*/ 2915714 h 2915714"/>
                            <a:gd name="connsiteX11" fmla="*/ 970452 w 2216211"/>
                            <a:gd name="connsiteY11" fmla="*/ 2862551 h 2915714"/>
                            <a:gd name="connsiteX12" fmla="*/ 1140573 w 2216211"/>
                            <a:gd name="connsiteY12" fmla="*/ 2820021 h 2915714"/>
                            <a:gd name="connsiteX13" fmla="*/ 1704099 w 2216211"/>
                            <a:gd name="connsiteY13" fmla="*/ 2777490 h 2915714"/>
                            <a:gd name="connsiteX14" fmla="*/ 2065606 w 2216211"/>
                            <a:gd name="connsiteY14" fmla="*/ 2692430 h 2915714"/>
                            <a:gd name="connsiteX15" fmla="*/ 2171931 w 2216211"/>
                            <a:gd name="connsiteY15" fmla="*/ 2586104 h 2915714"/>
                            <a:gd name="connsiteX16" fmla="*/ 2214462 w 2216211"/>
                            <a:gd name="connsiteY16" fmla="*/ 2426616 h 2915714"/>
                            <a:gd name="connsiteX17" fmla="*/ 2150666 w 2216211"/>
                            <a:gd name="connsiteY17" fmla="*/ 1809928 h 2915714"/>
                            <a:gd name="connsiteX18" fmla="*/ 2108136 w 2216211"/>
                            <a:gd name="connsiteY18" fmla="*/ 374532 h 2915714"/>
                            <a:gd name="connsiteX19" fmla="*/ 2086871 w 2216211"/>
                            <a:gd name="connsiteY19" fmla="*/ 246942 h 2915714"/>
                            <a:gd name="connsiteX20" fmla="*/ 2054973 w 2216211"/>
                            <a:gd name="connsiteY20" fmla="*/ 140616 h 2915714"/>
                            <a:gd name="connsiteX21" fmla="*/ 2033708 w 2216211"/>
                            <a:gd name="connsiteY21" fmla="*/ 108718 h 2915714"/>
                            <a:gd name="connsiteX22" fmla="*/ 1906117 w 2216211"/>
                            <a:gd name="connsiteY22" fmla="*/ 55555 h 2915714"/>
                            <a:gd name="connsiteX23" fmla="*/ 1565876 w 2216211"/>
                            <a:gd name="connsiteY23" fmla="*/ 2393 h 2915714"/>
                            <a:gd name="connsiteX24" fmla="*/ 534517 w 2216211"/>
                            <a:gd name="connsiteY24" fmla="*/ 13025 h 2915714"/>
                            <a:gd name="connsiteX25" fmla="*/ 502620 w 2216211"/>
                            <a:gd name="connsiteY25" fmla="*/ 34290 h 2915714"/>
                            <a:gd name="connsiteX26" fmla="*/ 428192 w 2216211"/>
                            <a:gd name="connsiteY26" fmla="*/ 23658 h 29157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2216211" h="2915714">
                              <a:moveTo>
                                <a:pt x="428192" y="23658"/>
                              </a:moveTo>
                              <a:cubicBezTo>
                                <a:pt x="401611" y="83909"/>
                                <a:pt x="368846" y="271177"/>
                                <a:pt x="343131" y="395797"/>
                              </a:cubicBezTo>
                              <a:cubicBezTo>
                                <a:pt x="170759" y="1231137"/>
                                <a:pt x="408875" y="178254"/>
                                <a:pt x="226173" y="969955"/>
                              </a:cubicBezTo>
                              <a:cubicBezTo>
                                <a:pt x="219085" y="1047927"/>
                                <a:pt x="208884" y="1125679"/>
                                <a:pt x="204908" y="1203872"/>
                              </a:cubicBezTo>
                              <a:cubicBezTo>
                                <a:pt x="198246" y="1334885"/>
                                <a:pt x="206334" y="1466649"/>
                                <a:pt x="194276" y="1597276"/>
                              </a:cubicBezTo>
                              <a:cubicBezTo>
                                <a:pt x="179756" y="1754572"/>
                                <a:pt x="121653" y="1970503"/>
                                <a:pt x="87950" y="2128904"/>
                              </a:cubicBezTo>
                              <a:cubicBezTo>
                                <a:pt x="69145" y="2217285"/>
                                <a:pt x="52508" y="2306113"/>
                                <a:pt x="34787" y="2394718"/>
                              </a:cubicBezTo>
                              <a:cubicBezTo>
                                <a:pt x="31243" y="2440793"/>
                                <a:pt x="28910" y="2486977"/>
                                <a:pt x="24155" y="2532942"/>
                              </a:cubicBezTo>
                              <a:cubicBezTo>
                                <a:pt x="18275" y="2589787"/>
                                <a:pt x="4621" y="2645940"/>
                                <a:pt x="2890" y="2703062"/>
                              </a:cubicBezTo>
                              <a:cubicBezTo>
                                <a:pt x="1062" y="2763390"/>
                                <a:pt x="-6416" y="2826849"/>
                                <a:pt x="13522" y="2883816"/>
                              </a:cubicBezTo>
                              <a:cubicBezTo>
                                <a:pt x="21376" y="2906256"/>
                                <a:pt x="56052" y="2905081"/>
                                <a:pt x="77317" y="2915714"/>
                              </a:cubicBezTo>
                              <a:cubicBezTo>
                                <a:pt x="375029" y="2897993"/>
                                <a:pt x="673414" y="2889284"/>
                                <a:pt x="970452" y="2862551"/>
                              </a:cubicBezTo>
                              <a:cubicBezTo>
                                <a:pt x="1028669" y="2857311"/>
                                <a:pt x="1083010" y="2830179"/>
                                <a:pt x="1140573" y="2820021"/>
                              </a:cubicBezTo>
                              <a:cubicBezTo>
                                <a:pt x="1282992" y="2794888"/>
                                <a:pt x="1601700" y="2783341"/>
                                <a:pt x="1704099" y="2777490"/>
                              </a:cubicBezTo>
                              <a:cubicBezTo>
                                <a:pt x="1881958" y="2756968"/>
                                <a:pt x="1949394" y="2789274"/>
                                <a:pt x="2065606" y="2692430"/>
                              </a:cubicBezTo>
                              <a:cubicBezTo>
                                <a:pt x="2104111" y="2660342"/>
                                <a:pt x="2136489" y="2621546"/>
                                <a:pt x="2171931" y="2586104"/>
                              </a:cubicBezTo>
                              <a:cubicBezTo>
                                <a:pt x="2186108" y="2532941"/>
                                <a:pt x="2212263" y="2481593"/>
                                <a:pt x="2214462" y="2426616"/>
                              </a:cubicBezTo>
                              <a:cubicBezTo>
                                <a:pt x="2224392" y="2178379"/>
                                <a:pt x="2190570" y="2039370"/>
                                <a:pt x="2150666" y="1809928"/>
                              </a:cubicBezTo>
                              <a:cubicBezTo>
                                <a:pt x="2090196" y="1084281"/>
                                <a:pt x="2161038" y="2001286"/>
                                <a:pt x="2108136" y="374532"/>
                              </a:cubicBezTo>
                              <a:cubicBezTo>
                                <a:pt x="2106735" y="331438"/>
                                <a:pt x="2094364" y="289403"/>
                                <a:pt x="2086871" y="246942"/>
                              </a:cubicBezTo>
                              <a:cubicBezTo>
                                <a:pt x="2078722" y="200762"/>
                                <a:pt x="2076374" y="183418"/>
                                <a:pt x="2054973" y="140616"/>
                              </a:cubicBezTo>
                              <a:cubicBezTo>
                                <a:pt x="2049258" y="129186"/>
                                <a:pt x="2042744" y="117754"/>
                                <a:pt x="2033708" y="108718"/>
                              </a:cubicBezTo>
                              <a:cubicBezTo>
                                <a:pt x="2005212" y="80222"/>
                                <a:pt x="1931372" y="61448"/>
                                <a:pt x="1906117" y="55555"/>
                              </a:cubicBezTo>
                              <a:cubicBezTo>
                                <a:pt x="1723138" y="12860"/>
                                <a:pt x="1717595" y="16185"/>
                                <a:pt x="1565876" y="2393"/>
                              </a:cubicBezTo>
                              <a:lnTo>
                                <a:pt x="534517" y="13025"/>
                              </a:lnTo>
                              <a:cubicBezTo>
                                <a:pt x="521744" y="13408"/>
                                <a:pt x="514743" y="30249"/>
                                <a:pt x="502620" y="34290"/>
                              </a:cubicBezTo>
                              <a:cubicBezTo>
                                <a:pt x="492533" y="37652"/>
                                <a:pt x="454773" y="-36593"/>
                                <a:pt x="428192" y="2365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45D5F1" id="Freeform: Shape 52" o:spid="_x0000_s1026" style="position:absolute;margin-left:173.05pt;margin-top:2.3pt;width:174.5pt;height:229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16211,2915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" path="m428192,23658c401611,83909,368846,271177,343131,395797,170759,1231137,408875,178254,226173,969955v-7088,77972,-17289,155724,-21265,233917c198246,1334885,206334,1466649,194276,1597276v-14520,157296,-72623,373227,-106326,531628c69145,2217285,52508,2306113,34787,2394718v-3544,46075,-5877,92259,-10632,138224c18275,2589787,4621,2645940,2890,2703062v-1828,60328,-9306,123787,10632,180754c21376,2906256,56052,2905081,77317,2915714v297712,-17721,596097,-26430,893135,-53163c1028669,2857311,1083010,2830179,1140573,2820021v142419,-25133,461127,-36680,563526,-42531c1881958,2756968,1949394,2789274,2065606,2692430v38505,-32088,70883,-70884,106325,-106326c2186108,2532941,2212263,2481593,2214462,2426616v9930,-248237,-23892,-387246,-63796,-616688c2090196,1084281,2161038,2001286,2108136,374532v-1401,-43094,-13772,-85129,-21265,-127590c2078722,200762,2076374,183418,2054973,140616v-5715,-11430,-12229,-22862,-21265,-31898c2005212,80222,1931372,61448,1906117,55555,1723138,12860,1717595,16185,1565876,2393l534517,13025v-12773,383,-19774,17224,-31897,21265c492533,37652,454773,-36593,428192,23658xe" fillcolor="#f2f2f2 [3052]" stroked="f" strokeweight="1pt">
                <v:stroke joinstyle="miter"/>
                <v:path arrowok="t" o:connecttype="custom" o:connectlocs="428192,23658;343131,395797;226173,969955;204908,1203872;194276,1597276;87950,2128904;34787,2394718;24155,2532942;2890,2703062;13522,2883816;77317,2915714;970452,2862551;1140573,2820021;1704099,2777490;2065606,2692430;2171931,2586104;2214462,2426616;2150666,1809928;2108136,374532;2086871,246942;2054973,140616;2033708,108718;1906117,55555;1565876,2393;534517,13025;502620,34290;428192,23658" o:connectangles="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899346" wp14:editId="61DA4E09">
                <wp:simplePos x="0" y="0"/>
                <wp:positionH relativeFrom="column">
                  <wp:posOffset>2668772</wp:posOffset>
                </wp:positionH>
                <wp:positionV relativeFrom="paragraph">
                  <wp:posOffset>3721395</wp:posOffset>
                </wp:positionV>
                <wp:extent cx="2307265" cy="4051005"/>
                <wp:effectExtent l="0" t="0" r="0" b="6985"/>
                <wp:wrapNone/>
                <wp:docPr id="51" name="Freeform: Shap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7265" cy="4051005"/>
                        </a:xfrm>
                        <a:custGeom>
                          <a:avLst/>
                          <a:gdLst>
                            <a:gd name="connsiteX0" fmla="*/ 0 w 2307265"/>
                            <a:gd name="connsiteY0" fmla="*/ 180754 h 4051005"/>
                            <a:gd name="connsiteX1" fmla="*/ 138223 w 2307265"/>
                            <a:gd name="connsiteY1" fmla="*/ 808075 h 4051005"/>
                            <a:gd name="connsiteX2" fmla="*/ 212651 w 2307265"/>
                            <a:gd name="connsiteY2" fmla="*/ 1212112 h 4051005"/>
                            <a:gd name="connsiteX3" fmla="*/ 255181 w 2307265"/>
                            <a:gd name="connsiteY3" fmla="*/ 1414131 h 4051005"/>
                            <a:gd name="connsiteX4" fmla="*/ 297712 w 2307265"/>
                            <a:gd name="connsiteY4" fmla="*/ 1669312 h 4051005"/>
                            <a:gd name="connsiteX5" fmla="*/ 425302 w 2307265"/>
                            <a:gd name="connsiteY5" fmla="*/ 2286000 h 4051005"/>
                            <a:gd name="connsiteX6" fmla="*/ 489098 w 2307265"/>
                            <a:gd name="connsiteY6" fmla="*/ 2934586 h 4051005"/>
                            <a:gd name="connsiteX7" fmla="*/ 520995 w 2307265"/>
                            <a:gd name="connsiteY7" fmla="*/ 3094075 h 4051005"/>
                            <a:gd name="connsiteX8" fmla="*/ 584791 w 2307265"/>
                            <a:gd name="connsiteY8" fmla="*/ 3487479 h 4051005"/>
                            <a:gd name="connsiteX9" fmla="*/ 669851 w 2307265"/>
                            <a:gd name="connsiteY9" fmla="*/ 3710763 h 4051005"/>
                            <a:gd name="connsiteX10" fmla="*/ 744279 w 2307265"/>
                            <a:gd name="connsiteY10" fmla="*/ 3838354 h 4051005"/>
                            <a:gd name="connsiteX11" fmla="*/ 797442 w 2307265"/>
                            <a:gd name="connsiteY11" fmla="*/ 3902149 h 4051005"/>
                            <a:gd name="connsiteX12" fmla="*/ 1201479 w 2307265"/>
                            <a:gd name="connsiteY12" fmla="*/ 4040372 h 4051005"/>
                            <a:gd name="connsiteX13" fmla="*/ 1531088 w 2307265"/>
                            <a:gd name="connsiteY13" fmla="*/ 4051005 h 4051005"/>
                            <a:gd name="connsiteX14" fmla="*/ 2158409 w 2307265"/>
                            <a:gd name="connsiteY14" fmla="*/ 4029740 h 4051005"/>
                            <a:gd name="connsiteX15" fmla="*/ 2275368 w 2307265"/>
                            <a:gd name="connsiteY15" fmla="*/ 3944679 h 4051005"/>
                            <a:gd name="connsiteX16" fmla="*/ 2307265 w 2307265"/>
                            <a:gd name="connsiteY16" fmla="*/ 3795824 h 4051005"/>
                            <a:gd name="connsiteX17" fmla="*/ 2264735 w 2307265"/>
                            <a:gd name="connsiteY17" fmla="*/ 3253563 h 4051005"/>
                            <a:gd name="connsiteX18" fmla="*/ 2222205 w 2307265"/>
                            <a:gd name="connsiteY18" fmla="*/ 2881424 h 4051005"/>
                            <a:gd name="connsiteX19" fmla="*/ 2179675 w 2307265"/>
                            <a:gd name="connsiteY19" fmla="*/ 1850065 h 4051005"/>
                            <a:gd name="connsiteX20" fmla="*/ 2158409 w 2307265"/>
                            <a:gd name="connsiteY20" fmla="*/ 1690577 h 4051005"/>
                            <a:gd name="connsiteX21" fmla="*/ 2020186 w 2307265"/>
                            <a:gd name="connsiteY21" fmla="*/ 1158949 h 4051005"/>
                            <a:gd name="connsiteX22" fmla="*/ 1967023 w 2307265"/>
                            <a:gd name="connsiteY22" fmla="*/ 1031358 h 4051005"/>
                            <a:gd name="connsiteX23" fmla="*/ 1924493 w 2307265"/>
                            <a:gd name="connsiteY23" fmla="*/ 903768 h 4051005"/>
                            <a:gd name="connsiteX24" fmla="*/ 1775637 w 2307265"/>
                            <a:gd name="connsiteY24" fmla="*/ 637954 h 4051005"/>
                            <a:gd name="connsiteX25" fmla="*/ 1616149 w 2307265"/>
                            <a:gd name="connsiteY25" fmla="*/ 425303 h 4051005"/>
                            <a:gd name="connsiteX26" fmla="*/ 1520456 w 2307265"/>
                            <a:gd name="connsiteY26" fmla="*/ 265814 h 4051005"/>
                            <a:gd name="connsiteX27" fmla="*/ 1467293 w 2307265"/>
                            <a:gd name="connsiteY27" fmla="*/ 202019 h 4051005"/>
                            <a:gd name="connsiteX28" fmla="*/ 1137684 w 2307265"/>
                            <a:gd name="connsiteY28" fmla="*/ 42531 h 4051005"/>
                            <a:gd name="connsiteX29" fmla="*/ 925033 w 2307265"/>
                            <a:gd name="connsiteY29" fmla="*/ 0 h 4051005"/>
                            <a:gd name="connsiteX30" fmla="*/ 255181 w 2307265"/>
                            <a:gd name="connsiteY30" fmla="*/ 31898 h 4051005"/>
                            <a:gd name="connsiteX31" fmla="*/ 159488 w 2307265"/>
                            <a:gd name="connsiteY31" fmla="*/ 53163 h 4051005"/>
                            <a:gd name="connsiteX32" fmla="*/ 85061 w 2307265"/>
                            <a:gd name="connsiteY32" fmla="*/ 74428 h 40510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</a:cxnLst>
                          <a:rect l="l" t="t" r="r" b="b"/>
                          <a:pathLst>
                            <a:path w="2307265" h="4051005">
                              <a:moveTo>
                                <a:pt x="0" y="180754"/>
                              </a:moveTo>
                              <a:cubicBezTo>
                                <a:pt x="46074" y="389861"/>
                                <a:pt x="94984" y="598363"/>
                                <a:pt x="138223" y="808075"/>
                              </a:cubicBezTo>
                              <a:cubicBezTo>
                                <a:pt x="165877" y="942199"/>
                                <a:pt x="184439" y="1078104"/>
                                <a:pt x="212651" y="1212112"/>
                              </a:cubicBezTo>
                              <a:cubicBezTo>
                                <a:pt x="226828" y="1279452"/>
                                <a:pt x="242594" y="1346476"/>
                                <a:pt x="255181" y="1414131"/>
                              </a:cubicBezTo>
                              <a:cubicBezTo>
                                <a:pt x="270954" y="1498910"/>
                                <a:pt x="281197" y="1584674"/>
                                <a:pt x="297712" y="1669312"/>
                              </a:cubicBezTo>
                              <a:cubicBezTo>
                                <a:pt x="337913" y="1875343"/>
                                <a:pt x="425302" y="2286000"/>
                                <a:pt x="425302" y="2286000"/>
                              </a:cubicBezTo>
                              <a:cubicBezTo>
                                <a:pt x="438030" y="2457822"/>
                                <a:pt x="457487" y="2776525"/>
                                <a:pt x="489098" y="2934586"/>
                              </a:cubicBezTo>
                              <a:cubicBezTo>
                                <a:pt x="499730" y="2987749"/>
                                <a:pt x="512625" y="3040509"/>
                                <a:pt x="520995" y="3094075"/>
                              </a:cubicBezTo>
                              <a:cubicBezTo>
                                <a:pt x="546227" y="3255556"/>
                                <a:pt x="535703" y="3323847"/>
                                <a:pt x="584791" y="3487479"/>
                              </a:cubicBezTo>
                              <a:cubicBezTo>
                                <a:pt x="617161" y="3595382"/>
                                <a:pt x="615070" y="3605766"/>
                                <a:pt x="669851" y="3710763"/>
                              </a:cubicBezTo>
                              <a:cubicBezTo>
                                <a:pt x="692627" y="3754416"/>
                                <a:pt x="712758" y="3800529"/>
                                <a:pt x="744279" y="3838354"/>
                              </a:cubicBezTo>
                              <a:cubicBezTo>
                                <a:pt x="762000" y="3859619"/>
                                <a:pt x="773906" y="3887579"/>
                                <a:pt x="797442" y="3902149"/>
                              </a:cubicBezTo>
                              <a:cubicBezTo>
                                <a:pt x="885629" y="3956741"/>
                                <a:pt x="1111511" y="4028489"/>
                                <a:pt x="1201479" y="4040372"/>
                              </a:cubicBezTo>
                              <a:cubicBezTo>
                                <a:pt x="1310459" y="4054766"/>
                                <a:pt x="1421218" y="4047461"/>
                                <a:pt x="1531088" y="4051005"/>
                              </a:cubicBezTo>
                              <a:cubicBezTo>
                                <a:pt x="1740195" y="4043917"/>
                                <a:pt x="1951285" y="4059329"/>
                                <a:pt x="2158409" y="4029740"/>
                              </a:cubicBezTo>
                              <a:cubicBezTo>
                                <a:pt x="2206131" y="4022923"/>
                                <a:pt x="2249487" y="3985349"/>
                                <a:pt x="2275368" y="3944679"/>
                              </a:cubicBezTo>
                              <a:cubicBezTo>
                                <a:pt x="2302612" y="3901868"/>
                                <a:pt x="2296633" y="3845442"/>
                                <a:pt x="2307265" y="3795824"/>
                              </a:cubicBezTo>
                              <a:cubicBezTo>
                                <a:pt x="2293088" y="3615070"/>
                                <a:pt x="2283035" y="3433946"/>
                                <a:pt x="2264735" y="3253563"/>
                              </a:cubicBezTo>
                              <a:cubicBezTo>
                                <a:pt x="2217380" y="2786779"/>
                                <a:pt x="2241800" y="3328186"/>
                                <a:pt x="2222205" y="2881424"/>
                              </a:cubicBezTo>
                              <a:cubicBezTo>
                                <a:pt x="2207129" y="2537676"/>
                                <a:pt x="2198082" y="2193651"/>
                                <a:pt x="2179675" y="1850065"/>
                              </a:cubicBezTo>
                              <a:cubicBezTo>
                                <a:pt x="2176806" y="1796509"/>
                                <a:pt x="2169134" y="1743127"/>
                                <a:pt x="2158409" y="1690577"/>
                              </a:cubicBezTo>
                              <a:cubicBezTo>
                                <a:pt x="2126034" y="1531940"/>
                                <a:pt x="2078458" y="1322110"/>
                                <a:pt x="2020186" y="1158949"/>
                              </a:cubicBezTo>
                              <a:cubicBezTo>
                                <a:pt x="2004689" y="1115559"/>
                                <a:pt x="1983201" y="1074499"/>
                                <a:pt x="1967023" y="1031358"/>
                              </a:cubicBezTo>
                              <a:cubicBezTo>
                                <a:pt x="1951282" y="989382"/>
                                <a:pt x="1941735" y="945150"/>
                                <a:pt x="1924493" y="903768"/>
                              </a:cubicBezTo>
                              <a:cubicBezTo>
                                <a:pt x="1891900" y="825544"/>
                                <a:pt x="1822593" y="705454"/>
                                <a:pt x="1775637" y="637954"/>
                              </a:cubicBezTo>
                              <a:cubicBezTo>
                                <a:pt x="1668007" y="483236"/>
                                <a:pt x="1712358" y="582737"/>
                                <a:pt x="1616149" y="425303"/>
                              </a:cubicBezTo>
                              <a:cubicBezTo>
                                <a:pt x="1521393" y="270248"/>
                                <a:pt x="1629160" y="407129"/>
                                <a:pt x="1520456" y="265814"/>
                              </a:cubicBezTo>
                              <a:cubicBezTo>
                                <a:pt x="1503579" y="243873"/>
                                <a:pt x="1491203" y="215967"/>
                                <a:pt x="1467293" y="202019"/>
                              </a:cubicBezTo>
                              <a:cubicBezTo>
                                <a:pt x="1361864" y="140519"/>
                                <a:pt x="1257369" y="66469"/>
                                <a:pt x="1137684" y="42531"/>
                              </a:cubicBezTo>
                              <a:lnTo>
                                <a:pt x="925033" y="0"/>
                              </a:lnTo>
                              <a:cubicBezTo>
                                <a:pt x="701749" y="10633"/>
                                <a:pt x="478181" y="16412"/>
                                <a:pt x="255181" y="31898"/>
                              </a:cubicBezTo>
                              <a:cubicBezTo>
                                <a:pt x="222584" y="34162"/>
                                <a:pt x="190907" y="44186"/>
                                <a:pt x="159488" y="53163"/>
                              </a:cubicBezTo>
                              <a:cubicBezTo>
                                <a:pt x="75847" y="77061"/>
                                <a:pt x="134287" y="74428"/>
                                <a:pt x="85061" y="74428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309167" id="Freeform: Shape 51" o:spid="_x0000_s1026" style="position:absolute;margin-left:210.15pt;margin-top:293pt;width:181.65pt;height:31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07265,405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" path="m,180754c46074,389861,94984,598363,138223,808075v27654,134124,46216,270029,74428,404037c226828,1279452,242594,1346476,255181,1414131v15773,84779,26016,170543,42531,255181c337913,1875343,425302,2286000,425302,2286000v12728,171822,32185,490525,63796,648586c499730,2987749,512625,3040509,520995,3094075v25232,161481,14708,229772,63796,393404c617161,3595382,615070,3605766,669851,3710763v22776,43653,42907,89766,74428,127591c762000,3859619,773906,3887579,797442,3902149v88187,54592,314069,126340,404037,138223c1310459,4054766,1421218,4047461,1531088,4051005v209107,-7088,420197,8324,627321,-21265c2206131,4022923,2249487,3985349,2275368,3944679v27244,-42811,21265,-99237,31897,-148855c2293088,3615070,2283035,3433946,2264735,3253563v-47355,-466784,-22935,74623,-42530,-372139c2207129,2537676,2198082,2193651,2179675,1850065v-2869,-53556,-10541,-106938,-21266,-159488c2126034,1531940,2078458,1322110,2020186,1158949v-15497,-43390,-36985,-84450,-53163,-127591c1951282,989382,1941735,945150,1924493,903768,1891900,825544,1822593,705454,1775637,637954,1668007,483236,1712358,582737,1616149,425303v-94756,-155055,13011,-18174,-95693,-159489c1503579,243873,1491203,215967,1467293,202019,1361864,140519,1257369,66469,1137684,42531l925033,c701749,10633,478181,16412,255181,31898v-32597,2264,-64274,12288,-95693,21265c75847,77061,134287,74428,85061,74428e" fillcolor="#f2f2f2 [3052]" stroked="f" strokeweight="1pt">
                <v:stroke joinstyle="miter"/>
                <v:path arrowok="t" o:connecttype="custom" o:connectlocs="0,180754;138223,808075;212651,1212112;255181,1414131;297712,1669312;425302,2286000;489098,2934586;520995,3094075;584791,3487479;669851,3710763;744279,3838354;797442,3902149;1201479,4040372;1531088,4051005;2158409,4029740;2275368,3944679;2307265,3795824;2264735,3253563;2222205,2881424;2179675,1850065;2158409,1690577;2020186,1158949;1967023,1031358;1924493,903768;1775637,637954;1616149,425303;1520456,265814;1467293,202019;1137684,42531;925033,0;255181,31898;159488,53163;85061,74428" o:connectangles="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AB9DCE7" wp14:editId="094D5A4F">
            <wp:extent cx="5810250" cy="82200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F34CFC8" wp14:editId="4E1C4ED3">
                <wp:simplePos x="0" y="0"/>
                <wp:positionH relativeFrom="column">
                  <wp:posOffset>2987749</wp:posOffset>
                </wp:positionH>
                <wp:positionV relativeFrom="paragraph">
                  <wp:posOffset>340242</wp:posOffset>
                </wp:positionV>
                <wp:extent cx="2339333" cy="7017488"/>
                <wp:effectExtent l="0" t="0" r="4445" b="0"/>
                <wp:wrapNone/>
                <wp:docPr id="53" name="Freeform: Shap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9333" cy="7017488"/>
                        </a:xfrm>
                        <a:custGeom>
                          <a:avLst/>
                          <a:gdLst>
                            <a:gd name="connsiteX0" fmla="*/ 935665 w 2339333"/>
                            <a:gd name="connsiteY0" fmla="*/ 0 h 7017488"/>
                            <a:gd name="connsiteX1" fmla="*/ 744279 w 2339333"/>
                            <a:gd name="connsiteY1" fmla="*/ 478465 h 7017488"/>
                            <a:gd name="connsiteX2" fmla="*/ 616688 w 2339333"/>
                            <a:gd name="connsiteY2" fmla="*/ 744279 h 7017488"/>
                            <a:gd name="connsiteX3" fmla="*/ 318977 w 2339333"/>
                            <a:gd name="connsiteY3" fmla="*/ 1233377 h 7017488"/>
                            <a:gd name="connsiteX4" fmla="*/ 85060 w 2339333"/>
                            <a:gd name="connsiteY4" fmla="*/ 1658679 h 7017488"/>
                            <a:gd name="connsiteX5" fmla="*/ 0 w 2339333"/>
                            <a:gd name="connsiteY5" fmla="*/ 2094614 h 7017488"/>
                            <a:gd name="connsiteX6" fmla="*/ 53163 w 2339333"/>
                            <a:gd name="connsiteY6" fmla="*/ 2881423 h 7017488"/>
                            <a:gd name="connsiteX7" fmla="*/ 85060 w 2339333"/>
                            <a:gd name="connsiteY7" fmla="*/ 3125972 h 7017488"/>
                            <a:gd name="connsiteX8" fmla="*/ 159488 w 2339333"/>
                            <a:gd name="connsiteY8" fmla="*/ 4805916 h 7017488"/>
                            <a:gd name="connsiteX9" fmla="*/ 170121 w 2339333"/>
                            <a:gd name="connsiteY9" fmla="*/ 5677786 h 7017488"/>
                            <a:gd name="connsiteX10" fmla="*/ 180753 w 2339333"/>
                            <a:gd name="connsiteY10" fmla="*/ 5752214 h 7017488"/>
                            <a:gd name="connsiteX11" fmla="*/ 212651 w 2339333"/>
                            <a:gd name="connsiteY11" fmla="*/ 6517758 h 7017488"/>
                            <a:gd name="connsiteX12" fmla="*/ 276446 w 2339333"/>
                            <a:gd name="connsiteY12" fmla="*/ 6634716 h 7017488"/>
                            <a:gd name="connsiteX13" fmla="*/ 414670 w 2339333"/>
                            <a:gd name="connsiteY13" fmla="*/ 6762307 h 7017488"/>
                            <a:gd name="connsiteX14" fmla="*/ 829339 w 2339333"/>
                            <a:gd name="connsiteY14" fmla="*/ 6985591 h 7017488"/>
                            <a:gd name="connsiteX15" fmla="*/ 1063256 w 2339333"/>
                            <a:gd name="connsiteY15" fmla="*/ 7017488 h 7017488"/>
                            <a:gd name="connsiteX16" fmla="*/ 1616149 w 2339333"/>
                            <a:gd name="connsiteY16" fmla="*/ 6964325 h 7017488"/>
                            <a:gd name="connsiteX17" fmla="*/ 1690577 w 2339333"/>
                            <a:gd name="connsiteY17" fmla="*/ 6879265 h 7017488"/>
                            <a:gd name="connsiteX18" fmla="*/ 1818167 w 2339333"/>
                            <a:gd name="connsiteY18" fmla="*/ 6602818 h 7017488"/>
                            <a:gd name="connsiteX19" fmla="*/ 1807535 w 2339333"/>
                            <a:gd name="connsiteY19" fmla="*/ 5039832 h 7017488"/>
                            <a:gd name="connsiteX20" fmla="*/ 1818167 w 2339333"/>
                            <a:gd name="connsiteY20" fmla="*/ 3498111 h 7017488"/>
                            <a:gd name="connsiteX21" fmla="*/ 1967023 w 2339333"/>
                            <a:gd name="connsiteY21" fmla="*/ 2860158 h 7017488"/>
                            <a:gd name="connsiteX22" fmla="*/ 2137144 w 2339333"/>
                            <a:gd name="connsiteY22" fmla="*/ 2434856 h 7017488"/>
                            <a:gd name="connsiteX23" fmla="*/ 2296632 w 2339333"/>
                            <a:gd name="connsiteY23" fmla="*/ 1637414 h 7017488"/>
                            <a:gd name="connsiteX24" fmla="*/ 2317898 w 2339333"/>
                            <a:gd name="connsiteY24" fmla="*/ 393405 h 7017488"/>
                            <a:gd name="connsiteX25" fmla="*/ 2254102 w 2339333"/>
                            <a:gd name="connsiteY25" fmla="*/ 265814 h 7017488"/>
                            <a:gd name="connsiteX26" fmla="*/ 2052084 w 2339333"/>
                            <a:gd name="connsiteY26" fmla="*/ 95693 h 7017488"/>
                            <a:gd name="connsiteX27" fmla="*/ 1765004 w 2339333"/>
                            <a:gd name="connsiteY27" fmla="*/ 53163 h 7017488"/>
                            <a:gd name="connsiteX28" fmla="*/ 1329070 w 2339333"/>
                            <a:gd name="connsiteY28" fmla="*/ 85060 h 7017488"/>
                            <a:gd name="connsiteX29" fmla="*/ 1265274 w 2339333"/>
                            <a:gd name="connsiteY29" fmla="*/ 95693 h 7017488"/>
                            <a:gd name="connsiteX30" fmla="*/ 1010093 w 2339333"/>
                            <a:gd name="connsiteY30" fmla="*/ 95693 h 70174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2339333" h="7017488">
                              <a:moveTo>
                                <a:pt x="935665" y="0"/>
                              </a:moveTo>
                              <a:cubicBezTo>
                                <a:pt x="856307" y="238072"/>
                                <a:pt x="883175" y="172893"/>
                                <a:pt x="744279" y="478465"/>
                              </a:cubicBezTo>
                              <a:cubicBezTo>
                                <a:pt x="703609" y="567939"/>
                                <a:pt x="671954" y="663006"/>
                                <a:pt x="616688" y="744279"/>
                              </a:cubicBezTo>
                              <a:cubicBezTo>
                                <a:pt x="297825" y="1213197"/>
                                <a:pt x="556904" y="810396"/>
                                <a:pt x="318977" y="1233377"/>
                              </a:cubicBezTo>
                              <a:cubicBezTo>
                                <a:pt x="243768" y="1367083"/>
                                <a:pt x="140369" y="1509346"/>
                                <a:pt x="85060" y="1658679"/>
                              </a:cubicBezTo>
                              <a:cubicBezTo>
                                <a:pt x="29605" y="1808406"/>
                                <a:pt x="24502" y="1929222"/>
                                <a:pt x="0" y="2094614"/>
                              </a:cubicBezTo>
                              <a:cubicBezTo>
                                <a:pt x="17721" y="2356884"/>
                                <a:pt x="31557" y="2619445"/>
                                <a:pt x="53163" y="2881423"/>
                              </a:cubicBezTo>
                              <a:cubicBezTo>
                                <a:pt x="59920" y="2963352"/>
                                <a:pt x="82427" y="3043807"/>
                                <a:pt x="85060" y="3125972"/>
                              </a:cubicBezTo>
                              <a:cubicBezTo>
                                <a:pt x="138164" y="4782855"/>
                                <a:pt x="8027" y="4048616"/>
                                <a:pt x="159488" y="4805916"/>
                              </a:cubicBezTo>
                              <a:cubicBezTo>
                                <a:pt x="163032" y="5096539"/>
                                <a:pt x="163591" y="5387214"/>
                                <a:pt x="170121" y="5677786"/>
                              </a:cubicBezTo>
                              <a:cubicBezTo>
                                <a:pt x="170684" y="5702841"/>
                                <a:pt x="179486" y="5727185"/>
                                <a:pt x="180753" y="5752214"/>
                              </a:cubicBezTo>
                              <a:cubicBezTo>
                                <a:pt x="193668" y="6007290"/>
                                <a:pt x="185118" y="6263844"/>
                                <a:pt x="212651" y="6517758"/>
                              </a:cubicBezTo>
                              <a:cubicBezTo>
                                <a:pt x="217438" y="6561908"/>
                                <a:pt x="248163" y="6600479"/>
                                <a:pt x="276446" y="6634716"/>
                              </a:cubicBezTo>
                              <a:cubicBezTo>
                                <a:pt x="316381" y="6683058"/>
                                <a:pt x="366218" y="6722507"/>
                                <a:pt x="414670" y="6762307"/>
                              </a:cubicBezTo>
                              <a:cubicBezTo>
                                <a:pt x="553988" y="6876747"/>
                                <a:pt x="645364" y="6933598"/>
                                <a:pt x="829339" y="6985591"/>
                              </a:cubicBezTo>
                              <a:cubicBezTo>
                                <a:pt x="905067" y="7006992"/>
                                <a:pt x="985284" y="7006856"/>
                                <a:pt x="1063256" y="7017488"/>
                              </a:cubicBezTo>
                              <a:cubicBezTo>
                                <a:pt x="1247554" y="6999767"/>
                                <a:pt x="1435338" y="7004165"/>
                                <a:pt x="1616149" y="6964325"/>
                              </a:cubicBezTo>
                              <a:cubicBezTo>
                                <a:pt x="1652942" y="6956218"/>
                                <a:pt x="1672198" y="6912153"/>
                                <a:pt x="1690577" y="6879265"/>
                              </a:cubicBezTo>
                              <a:cubicBezTo>
                                <a:pt x="1740086" y="6790670"/>
                                <a:pt x="1818167" y="6602818"/>
                                <a:pt x="1818167" y="6602818"/>
                              </a:cubicBezTo>
                              <a:cubicBezTo>
                                <a:pt x="1945875" y="5900437"/>
                                <a:pt x="1831071" y="6628457"/>
                                <a:pt x="1807535" y="5039832"/>
                              </a:cubicBezTo>
                              <a:cubicBezTo>
                                <a:pt x="1799922" y="4525969"/>
                                <a:pt x="1792923" y="4011410"/>
                                <a:pt x="1818167" y="3498111"/>
                              </a:cubicBezTo>
                              <a:cubicBezTo>
                                <a:pt x="1821294" y="3434527"/>
                                <a:pt x="1924905" y="2980494"/>
                                <a:pt x="1967023" y="2860158"/>
                              </a:cubicBezTo>
                              <a:cubicBezTo>
                                <a:pt x="2051125" y="2619867"/>
                                <a:pt x="2069412" y="2702399"/>
                                <a:pt x="2137144" y="2434856"/>
                              </a:cubicBezTo>
                              <a:cubicBezTo>
                                <a:pt x="2223072" y="2095441"/>
                                <a:pt x="2248022" y="1929079"/>
                                <a:pt x="2296632" y="1637414"/>
                              </a:cubicBezTo>
                              <a:cubicBezTo>
                                <a:pt x="2331780" y="1157068"/>
                                <a:pt x="2360785" y="932552"/>
                                <a:pt x="2317898" y="393405"/>
                              </a:cubicBezTo>
                              <a:cubicBezTo>
                                <a:pt x="2314127" y="346004"/>
                                <a:pt x="2279130" y="306244"/>
                                <a:pt x="2254102" y="265814"/>
                              </a:cubicBezTo>
                              <a:cubicBezTo>
                                <a:pt x="2197950" y="175108"/>
                                <a:pt x="2155479" y="137051"/>
                                <a:pt x="2052084" y="95693"/>
                              </a:cubicBezTo>
                              <a:cubicBezTo>
                                <a:pt x="1961545" y="59477"/>
                                <a:pt x="1859868" y="59939"/>
                                <a:pt x="1765004" y="53163"/>
                              </a:cubicBezTo>
                              <a:lnTo>
                                <a:pt x="1329070" y="85060"/>
                              </a:lnTo>
                              <a:cubicBezTo>
                                <a:pt x="1307589" y="86888"/>
                                <a:pt x="1286821" y="94975"/>
                                <a:pt x="1265274" y="95693"/>
                              </a:cubicBezTo>
                              <a:cubicBezTo>
                                <a:pt x="1180261" y="98527"/>
                                <a:pt x="1095153" y="95693"/>
                                <a:pt x="1010093" y="95693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03D16" id="Freeform: Shape 53" o:spid="_x0000_s1026" style="position:absolute;margin-left:235.25pt;margin-top:26.8pt;width:184.2pt;height:552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39333,7017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" path="m935665,c856307,238072,883175,172893,744279,478465,703609,567939,671954,663006,616688,744279v-318863,468918,-59784,66117,-297711,489098c243768,1367083,140369,1509346,85060,1658679,29605,1808406,24502,1929222,,2094614v17721,262270,31557,524831,53163,786809c59920,2963352,82427,3043807,85060,3125972v53104,1656883,-77033,922644,74428,1679944c163032,5096539,163591,5387214,170121,5677786v563,25055,9365,49399,10632,74428c193668,6007290,185118,6263844,212651,6517758v4787,44150,35512,82721,63795,116958c316381,6683058,366218,6722507,414670,6762307v139318,114440,230694,171291,414669,223284c905067,7006992,985284,7006856,1063256,7017488v184298,-17721,372082,-13323,552893,-53163c1652942,6956218,1672198,6912153,1690577,6879265v49509,-88595,127590,-276447,127590,-276447c1945875,5900437,1831071,6628457,1807535,5039832v-7613,-513863,-14612,-1028422,10632,-1541721c1821294,3434527,1924905,2980494,1967023,2860158v84102,-240291,102389,-157759,170121,-425302c2223072,2095441,2248022,1929079,2296632,1637414v35148,-480346,64153,-704862,21266,-1244009c2314127,346004,2279130,306244,2254102,265814,2197950,175108,2155479,137051,2052084,95693,1961545,59477,1859868,59939,1765004,53163l1329070,85060v-21481,1828,-42249,9915,-63796,10633c1180261,98527,1095153,95693,1010093,95693e" fillcolor="#f2f2f2 [3052]" stroked="f" strokeweight="1pt">
                <v:stroke joinstyle="miter"/>
                <v:path arrowok="t" o:connecttype="custom" o:connectlocs="935665,0;744279,478465;616688,744279;318977,1233377;85060,1658679;0,2094614;53163,2881423;85060,3125972;159488,4805916;170121,5677786;180753,5752214;212651,6517758;276446,6634716;414670,6762307;829339,6985591;1063256,7017488;1616149,6964325;1690577,6879265;1818167,6602818;1807535,5039832;1818167,3498111;1967023,2860158;2137144,2434856;2296632,1637414;2317898,393405;2254102,265814;2052084,95693;1765004,53163;1329070,85060;1265274,95693;1010093,95693" o:connectangles="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D46867B" wp14:editId="408D8EFB">
            <wp:extent cx="5810250" cy="82200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01AEC0" wp14:editId="35AD8841">
                <wp:simplePos x="0" y="0"/>
                <wp:positionH relativeFrom="column">
                  <wp:posOffset>2806981</wp:posOffset>
                </wp:positionH>
                <wp:positionV relativeFrom="paragraph">
                  <wp:posOffset>1626781</wp:posOffset>
                </wp:positionV>
                <wp:extent cx="1626796" cy="6400800"/>
                <wp:effectExtent l="0" t="0" r="0" b="0"/>
                <wp:wrapNone/>
                <wp:docPr id="50" name="Freeform: Shap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6796" cy="6400800"/>
                        </a:xfrm>
                        <a:custGeom>
                          <a:avLst/>
                          <a:gdLst>
                            <a:gd name="connsiteX0" fmla="*/ 223298 w 1626796"/>
                            <a:gd name="connsiteY0" fmla="*/ 31898 h 6400800"/>
                            <a:gd name="connsiteX1" fmla="*/ 180768 w 1626796"/>
                            <a:gd name="connsiteY1" fmla="*/ 637954 h 6400800"/>
                            <a:gd name="connsiteX2" fmla="*/ 138238 w 1626796"/>
                            <a:gd name="connsiteY2" fmla="*/ 3689498 h 6400800"/>
                            <a:gd name="connsiteX3" fmla="*/ 85075 w 1626796"/>
                            <a:gd name="connsiteY3" fmla="*/ 4061638 h 6400800"/>
                            <a:gd name="connsiteX4" fmla="*/ 63810 w 1626796"/>
                            <a:gd name="connsiteY4" fmla="*/ 4284921 h 6400800"/>
                            <a:gd name="connsiteX5" fmla="*/ 42545 w 1626796"/>
                            <a:gd name="connsiteY5" fmla="*/ 4465675 h 6400800"/>
                            <a:gd name="connsiteX6" fmla="*/ 21279 w 1626796"/>
                            <a:gd name="connsiteY6" fmla="*/ 5380075 h 6400800"/>
                            <a:gd name="connsiteX7" fmla="*/ 14 w 1626796"/>
                            <a:gd name="connsiteY7" fmla="*/ 5518298 h 6400800"/>
                            <a:gd name="connsiteX8" fmla="*/ 31912 w 1626796"/>
                            <a:gd name="connsiteY8" fmla="*/ 6166884 h 6400800"/>
                            <a:gd name="connsiteX9" fmla="*/ 85075 w 1626796"/>
                            <a:gd name="connsiteY9" fmla="*/ 6326372 h 6400800"/>
                            <a:gd name="connsiteX10" fmla="*/ 116972 w 1626796"/>
                            <a:gd name="connsiteY10" fmla="*/ 6379535 h 6400800"/>
                            <a:gd name="connsiteX11" fmla="*/ 159503 w 1626796"/>
                            <a:gd name="connsiteY11" fmla="*/ 6390168 h 6400800"/>
                            <a:gd name="connsiteX12" fmla="*/ 233931 w 1626796"/>
                            <a:gd name="connsiteY12" fmla="*/ 6400800 h 6400800"/>
                            <a:gd name="connsiteX13" fmla="*/ 946312 w 1626796"/>
                            <a:gd name="connsiteY13" fmla="*/ 6390168 h 6400800"/>
                            <a:gd name="connsiteX14" fmla="*/ 988842 w 1626796"/>
                            <a:gd name="connsiteY14" fmla="*/ 6368903 h 6400800"/>
                            <a:gd name="connsiteX15" fmla="*/ 1020740 w 1626796"/>
                            <a:gd name="connsiteY15" fmla="*/ 6337005 h 6400800"/>
                            <a:gd name="connsiteX16" fmla="*/ 1063270 w 1626796"/>
                            <a:gd name="connsiteY16" fmla="*/ 6241312 h 6400800"/>
                            <a:gd name="connsiteX17" fmla="*/ 1127066 w 1626796"/>
                            <a:gd name="connsiteY17" fmla="*/ 6166884 h 6400800"/>
                            <a:gd name="connsiteX18" fmla="*/ 1158963 w 1626796"/>
                            <a:gd name="connsiteY18" fmla="*/ 6028661 h 6400800"/>
                            <a:gd name="connsiteX19" fmla="*/ 1169596 w 1626796"/>
                            <a:gd name="connsiteY19" fmla="*/ 5964866 h 6400800"/>
                            <a:gd name="connsiteX20" fmla="*/ 1201493 w 1626796"/>
                            <a:gd name="connsiteY20" fmla="*/ 5847907 h 6400800"/>
                            <a:gd name="connsiteX21" fmla="*/ 1212126 w 1626796"/>
                            <a:gd name="connsiteY21" fmla="*/ 5752214 h 6400800"/>
                            <a:gd name="connsiteX22" fmla="*/ 1244024 w 1626796"/>
                            <a:gd name="connsiteY22" fmla="*/ 5656521 h 6400800"/>
                            <a:gd name="connsiteX23" fmla="*/ 1254656 w 1626796"/>
                            <a:gd name="connsiteY23" fmla="*/ 5454503 h 6400800"/>
                            <a:gd name="connsiteX24" fmla="*/ 1318452 w 1626796"/>
                            <a:gd name="connsiteY24" fmla="*/ 5178056 h 6400800"/>
                            <a:gd name="connsiteX25" fmla="*/ 1350349 w 1626796"/>
                            <a:gd name="connsiteY25" fmla="*/ 4986670 h 6400800"/>
                            <a:gd name="connsiteX26" fmla="*/ 1392879 w 1626796"/>
                            <a:gd name="connsiteY26" fmla="*/ 4774019 h 6400800"/>
                            <a:gd name="connsiteX27" fmla="*/ 1424777 w 1626796"/>
                            <a:gd name="connsiteY27" fmla="*/ 4550735 h 6400800"/>
                            <a:gd name="connsiteX28" fmla="*/ 1467307 w 1626796"/>
                            <a:gd name="connsiteY28" fmla="*/ 4178596 h 6400800"/>
                            <a:gd name="connsiteX29" fmla="*/ 1477940 w 1626796"/>
                            <a:gd name="connsiteY29" fmla="*/ 3179135 h 6400800"/>
                            <a:gd name="connsiteX30" fmla="*/ 1499205 w 1626796"/>
                            <a:gd name="connsiteY30" fmla="*/ 2785731 h 6400800"/>
                            <a:gd name="connsiteX31" fmla="*/ 1531103 w 1626796"/>
                            <a:gd name="connsiteY31" fmla="*/ 2626242 h 6400800"/>
                            <a:gd name="connsiteX32" fmla="*/ 1563000 w 1626796"/>
                            <a:gd name="connsiteY32" fmla="*/ 2424224 h 6400800"/>
                            <a:gd name="connsiteX33" fmla="*/ 1573633 w 1626796"/>
                            <a:gd name="connsiteY33" fmla="*/ 2275368 h 6400800"/>
                            <a:gd name="connsiteX34" fmla="*/ 1594898 w 1626796"/>
                            <a:gd name="connsiteY34" fmla="*/ 2169042 h 6400800"/>
                            <a:gd name="connsiteX35" fmla="*/ 1605531 w 1626796"/>
                            <a:gd name="connsiteY35" fmla="*/ 2073349 h 6400800"/>
                            <a:gd name="connsiteX36" fmla="*/ 1626796 w 1626796"/>
                            <a:gd name="connsiteY36" fmla="*/ 1945759 h 6400800"/>
                            <a:gd name="connsiteX37" fmla="*/ 1605531 w 1626796"/>
                            <a:gd name="connsiteY37" fmla="*/ 531628 h 6400800"/>
                            <a:gd name="connsiteX38" fmla="*/ 1552368 w 1626796"/>
                            <a:gd name="connsiteY38" fmla="*/ 329610 h 6400800"/>
                            <a:gd name="connsiteX39" fmla="*/ 1520470 w 1626796"/>
                            <a:gd name="connsiteY39" fmla="*/ 265814 h 6400800"/>
                            <a:gd name="connsiteX40" fmla="*/ 1456675 w 1626796"/>
                            <a:gd name="connsiteY40" fmla="*/ 159489 h 6400800"/>
                            <a:gd name="connsiteX41" fmla="*/ 1286554 w 1626796"/>
                            <a:gd name="connsiteY41" fmla="*/ 74428 h 6400800"/>
                            <a:gd name="connsiteX42" fmla="*/ 1233391 w 1626796"/>
                            <a:gd name="connsiteY42" fmla="*/ 63796 h 6400800"/>
                            <a:gd name="connsiteX43" fmla="*/ 1169596 w 1626796"/>
                            <a:gd name="connsiteY43" fmla="*/ 42531 h 6400800"/>
                            <a:gd name="connsiteX44" fmla="*/ 1020740 w 1626796"/>
                            <a:gd name="connsiteY44" fmla="*/ 21266 h 6400800"/>
                            <a:gd name="connsiteX45" fmla="*/ 903782 w 1626796"/>
                            <a:gd name="connsiteY45" fmla="*/ 0 h 6400800"/>
                            <a:gd name="connsiteX46" fmla="*/ 318991 w 1626796"/>
                            <a:gd name="connsiteY46" fmla="*/ 21266 h 6400800"/>
                            <a:gd name="connsiteX47" fmla="*/ 244563 w 1626796"/>
                            <a:gd name="connsiteY47" fmla="*/ 31898 h 6400800"/>
                            <a:gd name="connsiteX48" fmla="*/ 170135 w 1626796"/>
                            <a:gd name="connsiteY48" fmla="*/ 42531 h 6400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</a:cxnLst>
                          <a:rect l="l" t="t" r="r" b="b"/>
                          <a:pathLst>
                            <a:path w="1626796" h="6400800">
                              <a:moveTo>
                                <a:pt x="223298" y="31898"/>
                              </a:moveTo>
                              <a:cubicBezTo>
                                <a:pt x="205778" y="230456"/>
                                <a:pt x="182119" y="437277"/>
                                <a:pt x="180768" y="637954"/>
                              </a:cubicBezTo>
                              <a:cubicBezTo>
                                <a:pt x="160557" y="3639318"/>
                                <a:pt x="388953" y="2603045"/>
                                <a:pt x="138238" y="3689498"/>
                              </a:cubicBezTo>
                              <a:cubicBezTo>
                                <a:pt x="93859" y="4199840"/>
                                <a:pt x="147165" y="3735661"/>
                                <a:pt x="85075" y="4061638"/>
                              </a:cubicBezTo>
                              <a:cubicBezTo>
                                <a:pt x="77473" y="4101548"/>
                                <a:pt x="66809" y="4255930"/>
                                <a:pt x="63810" y="4284921"/>
                              </a:cubicBezTo>
                              <a:cubicBezTo>
                                <a:pt x="57568" y="4345266"/>
                                <a:pt x="49633" y="4405424"/>
                                <a:pt x="42545" y="4465675"/>
                              </a:cubicBezTo>
                              <a:cubicBezTo>
                                <a:pt x="35456" y="4770475"/>
                                <a:pt x="33588" y="5075441"/>
                                <a:pt x="21279" y="5380075"/>
                              </a:cubicBezTo>
                              <a:cubicBezTo>
                                <a:pt x="19397" y="5426653"/>
                                <a:pt x="-616" y="5471686"/>
                                <a:pt x="14" y="5518298"/>
                              </a:cubicBezTo>
                              <a:cubicBezTo>
                                <a:pt x="2939" y="5734735"/>
                                <a:pt x="16490" y="5950977"/>
                                <a:pt x="31912" y="6166884"/>
                              </a:cubicBezTo>
                              <a:cubicBezTo>
                                <a:pt x="36828" y="6235705"/>
                                <a:pt x="54212" y="6269790"/>
                                <a:pt x="85075" y="6326372"/>
                              </a:cubicBezTo>
                              <a:cubicBezTo>
                                <a:pt x="94971" y="6344515"/>
                                <a:pt x="101281" y="6366086"/>
                                <a:pt x="116972" y="6379535"/>
                              </a:cubicBezTo>
                              <a:cubicBezTo>
                                <a:pt x="128067" y="6389045"/>
                                <a:pt x="145125" y="6387554"/>
                                <a:pt x="159503" y="6390168"/>
                              </a:cubicBezTo>
                              <a:cubicBezTo>
                                <a:pt x="184160" y="6394651"/>
                                <a:pt x="209122" y="6397256"/>
                                <a:pt x="233931" y="6400800"/>
                              </a:cubicBezTo>
                              <a:cubicBezTo>
                                <a:pt x="471391" y="6397256"/>
                                <a:pt x="709037" y="6400194"/>
                                <a:pt x="946312" y="6390168"/>
                              </a:cubicBezTo>
                              <a:cubicBezTo>
                                <a:pt x="962148" y="6389499"/>
                                <a:pt x="975944" y="6378116"/>
                                <a:pt x="988842" y="6368903"/>
                              </a:cubicBezTo>
                              <a:cubicBezTo>
                                <a:pt x="1001078" y="6360163"/>
                                <a:pt x="1010107" y="6347638"/>
                                <a:pt x="1020740" y="6337005"/>
                              </a:cubicBezTo>
                              <a:cubicBezTo>
                                <a:pt x="1027956" y="6318966"/>
                                <a:pt x="1050025" y="6259524"/>
                                <a:pt x="1063270" y="6241312"/>
                              </a:cubicBezTo>
                              <a:cubicBezTo>
                                <a:pt x="1082489" y="6214886"/>
                                <a:pt x="1105801" y="6191693"/>
                                <a:pt x="1127066" y="6166884"/>
                              </a:cubicBezTo>
                              <a:cubicBezTo>
                                <a:pt x="1151744" y="5994128"/>
                                <a:pt x="1120045" y="6184331"/>
                                <a:pt x="1158963" y="6028661"/>
                              </a:cubicBezTo>
                              <a:cubicBezTo>
                                <a:pt x="1164192" y="6007746"/>
                                <a:pt x="1164658" y="5985851"/>
                                <a:pt x="1169596" y="5964866"/>
                              </a:cubicBezTo>
                              <a:cubicBezTo>
                                <a:pt x="1178851" y="5925530"/>
                                <a:pt x="1190861" y="5886893"/>
                                <a:pt x="1201493" y="5847907"/>
                              </a:cubicBezTo>
                              <a:cubicBezTo>
                                <a:pt x="1205037" y="5816009"/>
                                <a:pt x="1205164" y="5783544"/>
                                <a:pt x="1212126" y="5752214"/>
                              </a:cubicBezTo>
                              <a:cubicBezTo>
                                <a:pt x="1219420" y="5719392"/>
                                <a:pt x="1239269" y="5689806"/>
                                <a:pt x="1244024" y="5656521"/>
                              </a:cubicBezTo>
                              <a:cubicBezTo>
                                <a:pt x="1253560" y="5589766"/>
                                <a:pt x="1246542" y="5521446"/>
                                <a:pt x="1254656" y="5454503"/>
                              </a:cubicBezTo>
                              <a:cubicBezTo>
                                <a:pt x="1261100" y="5401337"/>
                                <a:pt x="1304172" y="5235176"/>
                                <a:pt x="1318452" y="5178056"/>
                              </a:cubicBezTo>
                              <a:cubicBezTo>
                                <a:pt x="1342403" y="4938539"/>
                                <a:pt x="1311903" y="5191713"/>
                                <a:pt x="1350349" y="4986670"/>
                              </a:cubicBezTo>
                              <a:cubicBezTo>
                                <a:pt x="1398561" y="4729541"/>
                                <a:pt x="1304740" y="5126585"/>
                                <a:pt x="1392879" y="4774019"/>
                              </a:cubicBezTo>
                              <a:cubicBezTo>
                                <a:pt x="1418154" y="4546556"/>
                                <a:pt x="1384962" y="4829439"/>
                                <a:pt x="1424777" y="4550735"/>
                              </a:cubicBezTo>
                              <a:cubicBezTo>
                                <a:pt x="1442575" y="4426148"/>
                                <a:pt x="1454118" y="4303890"/>
                                <a:pt x="1467307" y="4178596"/>
                              </a:cubicBezTo>
                              <a:cubicBezTo>
                                <a:pt x="1470851" y="3845442"/>
                                <a:pt x="1472096" y="3512256"/>
                                <a:pt x="1477940" y="3179135"/>
                              </a:cubicBezTo>
                              <a:cubicBezTo>
                                <a:pt x="1478086" y="3170833"/>
                                <a:pt x="1495885" y="2812292"/>
                                <a:pt x="1499205" y="2785731"/>
                              </a:cubicBezTo>
                              <a:cubicBezTo>
                                <a:pt x="1505930" y="2731934"/>
                                <a:pt x="1521681" y="2679633"/>
                                <a:pt x="1531103" y="2626242"/>
                              </a:cubicBezTo>
                              <a:cubicBezTo>
                                <a:pt x="1542950" y="2559106"/>
                                <a:pt x="1552368" y="2491563"/>
                                <a:pt x="1563000" y="2424224"/>
                              </a:cubicBezTo>
                              <a:cubicBezTo>
                                <a:pt x="1566544" y="2374605"/>
                                <a:pt x="1567463" y="2324729"/>
                                <a:pt x="1573633" y="2275368"/>
                              </a:cubicBezTo>
                              <a:cubicBezTo>
                                <a:pt x="1578116" y="2239503"/>
                                <a:pt x="1589261" y="2204744"/>
                                <a:pt x="1594898" y="2169042"/>
                              </a:cubicBezTo>
                              <a:cubicBezTo>
                                <a:pt x="1599903" y="2137341"/>
                                <a:pt x="1600992" y="2105120"/>
                                <a:pt x="1605531" y="2073349"/>
                              </a:cubicBezTo>
                              <a:cubicBezTo>
                                <a:pt x="1611629" y="2030666"/>
                                <a:pt x="1619708" y="1988289"/>
                                <a:pt x="1626796" y="1945759"/>
                              </a:cubicBezTo>
                              <a:cubicBezTo>
                                <a:pt x="1619708" y="1474382"/>
                                <a:pt x="1618621" y="1002877"/>
                                <a:pt x="1605531" y="531628"/>
                              </a:cubicBezTo>
                              <a:cubicBezTo>
                                <a:pt x="1603615" y="462644"/>
                                <a:pt x="1579254" y="392343"/>
                                <a:pt x="1552368" y="329610"/>
                              </a:cubicBezTo>
                              <a:cubicBezTo>
                                <a:pt x="1543002" y="307757"/>
                                <a:pt x="1530308" y="287458"/>
                                <a:pt x="1520470" y="265814"/>
                              </a:cubicBezTo>
                              <a:cubicBezTo>
                                <a:pt x="1498221" y="216867"/>
                                <a:pt x="1502276" y="197490"/>
                                <a:pt x="1456675" y="159489"/>
                              </a:cubicBezTo>
                              <a:cubicBezTo>
                                <a:pt x="1406281" y="117494"/>
                                <a:pt x="1348269" y="93417"/>
                                <a:pt x="1286554" y="74428"/>
                              </a:cubicBezTo>
                              <a:cubicBezTo>
                                <a:pt x="1269281" y="69113"/>
                                <a:pt x="1250826" y="68551"/>
                                <a:pt x="1233391" y="63796"/>
                              </a:cubicBezTo>
                              <a:cubicBezTo>
                                <a:pt x="1211766" y="57898"/>
                                <a:pt x="1191576" y="46927"/>
                                <a:pt x="1169596" y="42531"/>
                              </a:cubicBezTo>
                              <a:cubicBezTo>
                                <a:pt x="1120447" y="32701"/>
                                <a:pt x="1070233" y="29185"/>
                                <a:pt x="1020740" y="21266"/>
                              </a:cubicBezTo>
                              <a:cubicBezTo>
                                <a:pt x="981612" y="15005"/>
                                <a:pt x="942768" y="7089"/>
                                <a:pt x="903782" y="0"/>
                              </a:cubicBezTo>
                              <a:cubicBezTo>
                                <a:pt x="719840" y="4599"/>
                                <a:pt x="509282" y="3967"/>
                                <a:pt x="318991" y="21266"/>
                              </a:cubicBezTo>
                              <a:cubicBezTo>
                                <a:pt x="294033" y="23535"/>
                                <a:pt x="269372" y="28354"/>
                                <a:pt x="244563" y="31898"/>
                              </a:cubicBezTo>
                              <a:cubicBezTo>
                                <a:pt x="199217" y="47014"/>
                                <a:pt x="223874" y="42531"/>
                                <a:pt x="170135" y="42531"/>
                              </a:cubicBezTo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6A326D" id="Freeform: Shape 50" o:spid="_x0000_s1026" style="position:absolute;margin-left:221pt;margin-top:128.1pt;width:128.1pt;height:7in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26796,640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" path="m223298,31898c205778,230456,182119,437277,180768,637954,160557,3639318,388953,2603045,138238,3689498v-44379,510342,8927,46163,-53163,372140c77473,4101548,66809,4255930,63810,4284921v-6242,60345,-14177,120503,-21265,180754c35456,4770475,33588,5075441,21279,5380075,19397,5426653,-616,5471686,14,5518298v2925,216437,16476,432679,31898,648586c36828,6235705,54212,6269790,85075,6326372v9896,18143,16206,39714,31897,53163c128067,6389045,145125,6387554,159503,6390168v24657,4483,49619,7088,74428,10632c471391,6397256,709037,6400194,946312,6390168v15836,-669,29632,-12052,42530,-21265c1001078,6360163,1010107,6347638,1020740,6337005v7216,-18039,29285,-77481,42530,-95693c1082489,6214886,1105801,6191693,1127066,6166884v24678,-172756,-7021,17447,31897,-138223c1164192,6007746,1164658,5985851,1169596,5964866v9255,-39336,21265,-77973,31897,-116959c1205037,5816009,1205164,5783544,1212126,5752214v7294,-32822,27143,-62408,31898,-95693c1253560,5589766,1246542,5521446,1254656,5454503v6444,-53166,49516,-219327,63796,-276447c1342403,4938539,1311903,5191713,1350349,4986670v48212,-257129,-45609,139915,42530,-212651c1418154,4546556,1384962,4829439,1424777,4550735v17798,-124587,29341,-246845,42530,-372139c1470851,3845442,1472096,3512256,1477940,3179135v146,-8302,17945,-366843,21265,-393404c1505930,2731934,1521681,2679633,1531103,2626242v11847,-67136,21265,-134679,31897,-202018c1566544,2374605,1567463,2324729,1573633,2275368v4483,-35865,15628,-70624,21265,-106326c1599903,2137341,1600992,2105120,1605531,2073349v6098,-42683,14177,-85060,21265,-127590c1619708,1474382,1618621,1002877,1605531,531628v-1916,-68984,-26277,-139285,-53163,-202018c1543002,307757,1530308,287458,1520470,265814v-22249,-48947,-18194,-68324,-63795,-106325c1406281,117494,1348269,93417,1286554,74428v-17273,-5315,-35728,-5877,-53163,-10632c1211766,57898,1191576,46927,1169596,42531,1120447,32701,1070233,29185,1020740,21266,981612,15005,942768,7089,903782,,719840,4599,509282,3967,318991,21266v-24958,2269,-49619,7088,-74428,10632c199217,47014,223874,42531,170135,42531e" fillcolor="#f2f2f2 [3052]" stroked="f" strokeweight="1pt">
                <v:stroke joinstyle="miter"/>
                <v:path arrowok="t" o:connecttype="custom" o:connectlocs="223298,31898;180768,637954;138238,3689498;85075,4061638;63810,4284921;42545,4465675;21279,5380075;14,5518298;31912,6166884;85075,6326372;116972,6379535;159503,6390168;233931,6400800;946312,6390168;988842,6368903;1020740,6337005;1063270,6241312;1127066,6166884;1158963,6028661;1169596,5964866;1201493,5847907;1212126,5752214;1244024,5656521;1254656,5454503;1318452,5178056;1350349,4986670;1392879,4774019;1424777,4550735;1467307,4178596;1477940,3179135;1499205,2785731;1531103,2626242;1563000,2424224;1573633,2275368;1594898,2169042;1605531,2073349;1626796,1945759;1605531,531628;1552368,329610;1520470,265814;1456675,159489;1286554,74428;1233391,63796;1169596,42531;1020740,21266;903782,0;318991,21266;244563,31898;170135,42531" o:connectangles="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E95F23A" wp14:editId="2B5B4BB9">
            <wp:extent cx="5810250" cy="82200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00C9E1" wp14:editId="5C97DB5C">
                <wp:simplePos x="0" y="0"/>
                <wp:positionH relativeFrom="column">
                  <wp:posOffset>2509665</wp:posOffset>
                </wp:positionH>
                <wp:positionV relativeFrom="paragraph">
                  <wp:posOffset>701467</wp:posOffset>
                </wp:positionV>
                <wp:extent cx="2554863" cy="6826384"/>
                <wp:effectExtent l="0" t="0" r="0" b="0"/>
                <wp:wrapNone/>
                <wp:docPr id="49" name="Freeform: Shap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4863" cy="6826384"/>
                        </a:xfrm>
                        <a:custGeom>
                          <a:avLst/>
                          <a:gdLst>
                            <a:gd name="connsiteX0" fmla="*/ 892754 w 2554863"/>
                            <a:gd name="connsiteY0" fmla="*/ 42812 h 6826384"/>
                            <a:gd name="connsiteX1" fmla="*/ 850223 w 2554863"/>
                            <a:gd name="connsiteY1" fmla="*/ 202300 h 6826384"/>
                            <a:gd name="connsiteX2" fmla="*/ 818326 w 2554863"/>
                            <a:gd name="connsiteY2" fmla="*/ 531910 h 6826384"/>
                            <a:gd name="connsiteX3" fmla="*/ 765163 w 2554863"/>
                            <a:gd name="connsiteY3" fmla="*/ 1127333 h 6826384"/>
                            <a:gd name="connsiteX4" fmla="*/ 701368 w 2554863"/>
                            <a:gd name="connsiteY4" fmla="*/ 1637696 h 6826384"/>
                            <a:gd name="connsiteX5" fmla="*/ 616307 w 2554863"/>
                            <a:gd name="connsiteY5" fmla="*/ 2031100 h 6826384"/>
                            <a:gd name="connsiteX6" fmla="*/ 563144 w 2554863"/>
                            <a:gd name="connsiteY6" fmla="*/ 2509566 h 6826384"/>
                            <a:gd name="connsiteX7" fmla="*/ 552512 w 2554863"/>
                            <a:gd name="connsiteY7" fmla="*/ 3721677 h 6826384"/>
                            <a:gd name="connsiteX8" fmla="*/ 488716 w 2554863"/>
                            <a:gd name="connsiteY8" fmla="*/ 4019389 h 6826384"/>
                            <a:gd name="connsiteX9" fmla="*/ 403656 w 2554863"/>
                            <a:gd name="connsiteY9" fmla="*/ 4465956 h 6826384"/>
                            <a:gd name="connsiteX10" fmla="*/ 329228 w 2554863"/>
                            <a:gd name="connsiteY10" fmla="*/ 4689240 h 6826384"/>
                            <a:gd name="connsiteX11" fmla="*/ 233535 w 2554863"/>
                            <a:gd name="connsiteY11" fmla="*/ 4944421 h 6826384"/>
                            <a:gd name="connsiteX12" fmla="*/ 127209 w 2554863"/>
                            <a:gd name="connsiteY12" fmla="*/ 5284663 h 6826384"/>
                            <a:gd name="connsiteX13" fmla="*/ 116577 w 2554863"/>
                            <a:gd name="connsiteY13" fmla="*/ 5348459 h 6826384"/>
                            <a:gd name="connsiteX14" fmla="*/ 105944 w 2554863"/>
                            <a:gd name="connsiteY14" fmla="*/ 5444152 h 6826384"/>
                            <a:gd name="connsiteX15" fmla="*/ 74047 w 2554863"/>
                            <a:gd name="connsiteY15" fmla="*/ 5550477 h 6826384"/>
                            <a:gd name="connsiteX16" fmla="*/ 52782 w 2554863"/>
                            <a:gd name="connsiteY16" fmla="*/ 5646170 h 6826384"/>
                            <a:gd name="connsiteX17" fmla="*/ 42149 w 2554863"/>
                            <a:gd name="connsiteY17" fmla="*/ 5848189 h 6826384"/>
                            <a:gd name="connsiteX18" fmla="*/ 10251 w 2554863"/>
                            <a:gd name="connsiteY18" fmla="*/ 6071473 h 6826384"/>
                            <a:gd name="connsiteX19" fmla="*/ 52782 w 2554863"/>
                            <a:gd name="connsiteY19" fmla="*/ 6581835 h 6826384"/>
                            <a:gd name="connsiteX20" fmla="*/ 254800 w 2554863"/>
                            <a:gd name="connsiteY20" fmla="*/ 6709426 h 6826384"/>
                            <a:gd name="connsiteX21" fmla="*/ 509982 w 2554863"/>
                            <a:gd name="connsiteY21" fmla="*/ 6826384 h 6826384"/>
                            <a:gd name="connsiteX22" fmla="*/ 658837 w 2554863"/>
                            <a:gd name="connsiteY22" fmla="*/ 6805119 h 6826384"/>
                            <a:gd name="connsiteX23" fmla="*/ 828958 w 2554863"/>
                            <a:gd name="connsiteY23" fmla="*/ 6730691 h 6826384"/>
                            <a:gd name="connsiteX24" fmla="*/ 945916 w 2554863"/>
                            <a:gd name="connsiteY24" fmla="*/ 6688161 h 6826384"/>
                            <a:gd name="connsiteX25" fmla="*/ 1147935 w 2554863"/>
                            <a:gd name="connsiteY25" fmla="*/ 6592468 h 6826384"/>
                            <a:gd name="connsiteX26" fmla="*/ 1307423 w 2554863"/>
                            <a:gd name="connsiteY26" fmla="*/ 6549938 h 6826384"/>
                            <a:gd name="connsiteX27" fmla="*/ 1530707 w 2554863"/>
                            <a:gd name="connsiteY27" fmla="*/ 6454245 h 6826384"/>
                            <a:gd name="connsiteX28" fmla="*/ 1647665 w 2554863"/>
                            <a:gd name="connsiteY28" fmla="*/ 6358552 h 6826384"/>
                            <a:gd name="connsiteX29" fmla="*/ 1711461 w 2554863"/>
                            <a:gd name="connsiteY29" fmla="*/ 6252226 h 6826384"/>
                            <a:gd name="connsiteX30" fmla="*/ 1828419 w 2554863"/>
                            <a:gd name="connsiteY30" fmla="*/ 5954514 h 6826384"/>
                            <a:gd name="connsiteX31" fmla="*/ 1881582 w 2554863"/>
                            <a:gd name="connsiteY31" fmla="*/ 5763128 h 6826384"/>
                            <a:gd name="connsiteX32" fmla="*/ 2051702 w 2554863"/>
                            <a:gd name="connsiteY32" fmla="*/ 5348459 h 6826384"/>
                            <a:gd name="connsiteX33" fmla="*/ 2147395 w 2554863"/>
                            <a:gd name="connsiteY33" fmla="*/ 5082645 h 6826384"/>
                            <a:gd name="connsiteX34" fmla="*/ 2232456 w 2554863"/>
                            <a:gd name="connsiteY34" fmla="*/ 4827463 h 6826384"/>
                            <a:gd name="connsiteX35" fmla="*/ 2306884 w 2554863"/>
                            <a:gd name="connsiteY35" fmla="*/ 4455324 h 6826384"/>
                            <a:gd name="connsiteX36" fmla="*/ 2338782 w 2554863"/>
                            <a:gd name="connsiteY36" fmla="*/ 4306468 h 6826384"/>
                            <a:gd name="connsiteX37" fmla="*/ 2381312 w 2554863"/>
                            <a:gd name="connsiteY37" fmla="*/ 4040654 h 6826384"/>
                            <a:gd name="connsiteX38" fmla="*/ 2402577 w 2554863"/>
                            <a:gd name="connsiteY38" fmla="*/ 3913063 h 6826384"/>
                            <a:gd name="connsiteX39" fmla="*/ 2413209 w 2554863"/>
                            <a:gd name="connsiteY39" fmla="*/ 3838635 h 6826384"/>
                            <a:gd name="connsiteX40" fmla="*/ 2445107 w 2554863"/>
                            <a:gd name="connsiteY40" fmla="*/ 3721677 h 6826384"/>
                            <a:gd name="connsiteX41" fmla="*/ 2498270 w 2554863"/>
                            <a:gd name="connsiteY41" fmla="*/ 1999203 h 6826384"/>
                            <a:gd name="connsiteX42" fmla="*/ 2540800 w 2554863"/>
                            <a:gd name="connsiteY42" fmla="*/ 1616431 h 6826384"/>
                            <a:gd name="connsiteX43" fmla="*/ 2540800 w 2554863"/>
                            <a:gd name="connsiteY43" fmla="*/ 893417 h 6826384"/>
                            <a:gd name="connsiteX44" fmla="*/ 2466372 w 2554863"/>
                            <a:gd name="connsiteY44" fmla="*/ 616970 h 6826384"/>
                            <a:gd name="connsiteX45" fmla="*/ 2253721 w 2554863"/>
                            <a:gd name="connsiteY45" fmla="*/ 202300 h 6826384"/>
                            <a:gd name="connsiteX46" fmla="*/ 2211191 w 2554863"/>
                            <a:gd name="connsiteY46" fmla="*/ 138505 h 6826384"/>
                            <a:gd name="connsiteX47" fmla="*/ 2062335 w 2554863"/>
                            <a:gd name="connsiteY47" fmla="*/ 42812 h 6826384"/>
                            <a:gd name="connsiteX48" fmla="*/ 1902847 w 2554863"/>
                            <a:gd name="connsiteY48" fmla="*/ 21547 h 6826384"/>
                            <a:gd name="connsiteX49" fmla="*/ 1201098 w 2554863"/>
                            <a:gd name="connsiteY49" fmla="*/ 282 h 6826384"/>
                            <a:gd name="connsiteX50" fmla="*/ 892754 w 2554863"/>
                            <a:gd name="connsiteY50" fmla="*/ 42812 h 6826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</a:cxnLst>
                          <a:rect l="l" t="t" r="r" b="b"/>
                          <a:pathLst>
                            <a:path w="2554863" h="6826384">
                              <a:moveTo>
                                <a:pt x="892754" y="42812"/>
                              </a:moveTo>
                              <a:cubicBezTo>
                                <a:pt x="834275" y="76482"/>
                                <a:pt x="858500" y="147906"/>
                                <a:pt x="850223" y="202300"/>
                              </a:cubicBezTo>
                              <a:cubicBezTo>
                                <a:pt x="833617" y="311427"/>
                                <a:pt x="828433" y="421990"/>
                                <a:pt x="818326" y="531910"/>
                              </a:cubicBezTo>
                              <a:cubicBezTo>
                                <a:pt x="800080" y="730337"/>
                                <a:pt x="789878" y="929608"/>
                                <a:pt x="765163" y="1127333"/>
                              </a:cubicBezTo>
                              <a:cubicBezTo>
                                <a:pt x="743898" y="1297454"/>
                                <a:pt x="737600" y="1470123"/>
                                <a:pt x="701368" y="1637696"/>
                              </a:cubicBezTo>
                              <a:cubicBezTo>
                                <a:pt x="673014" y="1768831"/>
                                <a:pt x="639745" y="1898998"/>
                                <a:pt x="616307" y="2031100"/>
                              </a:cubicBezTo>
                              <a:cubicBezTo>
                                <a:pt x="600881" y="2118047"/>
                                <a:pt x="573364" y="2407361"/>
                                <a:pt x="563144" y="2509566"/>
                              </a:cubicBezTo>
                              <a:cubicBezTo>
                                <a:pt x="559600" y="2913603"/>
                                <a:pt x="572406" y="3318115"/>
                                <a:pt x="552512" y="3721677"/>
                              </a:cubicBezTo>
                              <a:cubicBezTo>
                                <a:pt x="547515" y="3823044"/>
                                <a:pt x="507706" y="3919691"/>
                                <a:pt x="488716" y="4019389"/>
                              </a:cubicBezTo>
                              <a:cubicBezTo>
                                <a:pt x="460363" y="4168245"/>
                                <a:pt x="451575" y="4322200"/>
                                <a:pt x="403656" y="4465956"/>
                              </a:cubicBezTo>
                              <a:cubicBezTo>
                                <a:pt x="378847" y="4540384"/>
                                <a:pt x="355511" y="4615319"/>
                                <a:pt x="329228" y="4689240"/>
                              </a:cubicBezTo>
                              <a:cubicBezTo>
                                <a:pt x="298794" y="4774835"/>
                                <a:pt x="262262" y="4858238"/>
                                <a:pt x="233535" y="4944421"/>
                              </a:cubicBezTo>
                              <a:cubicBezTo>
                                <a:pt x="7991" y="5621054"/>
                                <a:pt x="276771" y="4873377"/>
                                <a:pt x="127209" y="5284663"/>
                              </a:cubicBezTo>
                              <a:cubicBezTo>
                                <a:pt x="123665" y="5305928"/>
                                <a:pt x="119426" y="5327089"/>
                                <a:pt x="116577" y="5348459"/>
                              </a:cubicBezTo>
                              <a:cubicBezTo>
                                <a:pt x="112335" y="5380271"/>
                                <a:pt x="112556" y="5412746"/>
                                <a:pt x="105944" y="5444152"/>
                              </a:cubicBezTo>
                              <a:cubicBezTo>
                                <a:pt x="98321" y="5480360"/>
                                <a:pt x="83464" y="5514693"/>
                                <a:pt x="74047" y="5550477"/>
                              </a:cubicBezTo>
                              <a:cubicBezTo>
                                <a:pt x="65731" y="5582077"/>
                                <a:pt x="59870" y="5614272"/>
                                <a:pt x="52782" y="5646170"/>
                              </a:cubicBezTo>
                              <a:cubicBezTo>
                                <a:pt x="49238" y="5713510"/>
                                <a:pt x="48859" y="5781091"/>
                                <a:pt x="42149" y="5848189"/>
                              </a:cubicBezTo>
                              <a:cubicBezTo>
                                <a:pt x="34668" y="5923000"/>
                                <a:pt x="12715" y="5996330"/>
                                <a:pt x="10251" y="6071473"/>
                              </a:cubicBezTo>
                              <a:cubicBezTo>
                                <a:pt x="4781" y="6238295"/>
                                <a:pt x="-25310" y="6425651"/>
                                <a:pt x="52782" y="6581835"/>
                              </a:cubicBezTo>
                              <a:cubicBezTo>
                                <a:pt x="105202" y="6686675"/>
                                <a:pt x="120580" y="6650920"/>
                                <a:pt x="254800" y="6709426"/>
                              </a:cubicBezTo>
                              <a:cubicBezTo>
                                <a:pt x="340575" y="6746815"/>
                                <a:pt x="509982" y="6826384"/>
                                <a:pt x="509982" y="6826384"/>
                              </a:cubicBezTo>
                              <a:cubicBezTo>
                                <a:pt x="559600" y="6819296"/>
                                <a:pt x="610829" y="6819522"/>
                                <a:pt x="658837" y="6805119"/>
                              </a:cubicBezTo>
                              <a:cubicBezTo>
                                <a:pt x="718123" y="6787333"/>
                                <a:pt x="771636" y="6754044"/>
                                <a:pt x="828958" y="6730691"/>
                              </a:cubicBezTo>
                              <a:cubicBezTo>
                                <a:pt x="867376" y="6715039"/>
                                <a:pt x="908086" y="6705184"/>
                                <a:pt x="945916" y="6688161"/>
                              </a:cubicBezTo>
                              <a:cubicBezTo>
                                <a:pt x="1097297" y="6620039"/>
                                <a:pt x="984380" y="6644805"/>
                                <a:pt x="1147935" y="6592468"/>
                              </a:cubicBezTo>
                              <a:cubicBezTo>
                                <a:pt x="1200338" y="6575699"/>
                                <a:pt x="1255020" y="6566707"/>
                                <a:pt x="1307423" y="6549938"/>
                              </a:cubicBezTo>
                              <a:cubicBezTo>
                                <a:pt x="1349349" y="6536522"/>
                                <a:pt x="1495854" y="6472697"/>
                                <a:pt x="1530707" y="6454245"/>
                              </a:cubicBezTo>
                              <a:cubicBezTo>
                                <a:pt x="1569758" y="6433571"/>
                                <a:pt x="1621140" y="6394722"/>
                                <a:pt x="1647665" y="6358552"/>
                              </a:cubicBezTo>
                              <a:cubicBezTo>
                                <a:pt x="1672108" y="6325222"/>
                                <a:pt x="1692342" y="6288870"/>
                                <a:pt x="1711461" y="6252226"/>
                              </a:cubicBezTo>
                              <a:cubicBezTo>
                                <a:pt x="1769374" y="6141226"/>
                                <a:pt x="1791638" y="6075892"/>
                                <a:pt x="1828419" y="5954514"/>
                              </a:cubicBezTo>
                              <a:cubicBezTo>
                                <a:pt x="1847621" y="5891149"/>
                                <a:pt x="1861156" y="5826109"/>
                                <a:pt x="1881582" y="5763128"/>
                              </a:cubicBezTo>
                              <a:cubicBezTo>
                                <a:pt x="1952870" y="5543324"/>
                                <a:pt x="1959065" y="5566817"/>
                                <a:pt x="2051702" y="5348459"/>
                              </a:cubicBezTo>
                              <a:cubicBezTo>
                                <a:pt x="2118889" y="5190090"/>
                                <a:pt x="2091134" y="5237363"/>
                                <a:pt x="2147395" y="5082645"/>
                              </a:cubicBezTo>
                              <a:cubicBezTo>
                                <a:pt x="2202484" y="4931151"/>
                                <a:pt x="2188372" y="5009311"/>
                                <a:pt x="2232456" y="4827463"/>
                              </a:cubicBezTo>
                              <a:cubicBezTo>
                                <a:pt x="2268258" y="4679778"/>
                                <a:pt x="2277910" y="4600194"/>
                                <a:pt x="2306884" y="4455324"/>
                              </a:cubicBezTo>
                              <a:cubicBezTo>
                                <a:pt x="2316836" y="4405564"/>
                                <a:pt x="2329817" y="4356415"/>
                                <a:pt x="2338782" y="4306468"/>
                              </a:cubicBezTo>
                              <a:cubicBezTo>
                                <a:pt x="2354634" y="4218148"/>
                                <a:pt x="2366949" y="4129229"/>
                                <a:pt x="2381312" y="4040654"/>
                              </a:cubicBezTo>
                              <a:cubicBezTo>
                                <a:pt x="2388214" y="3998093"/>
                                <a:pt x="2396480" y="3955747"/>
                                <a:pt x="2402577" y="3913063"/>
                              </a:cubicBezTo>
                              <a:cubicBezTo>
                                <a:pt x="2406121" y="3888254"/>
                                <a:pt x="2407772" y="3863099"/>
                                <a:pt x="2413209" y="3838635"/>
                              </a:cubicBezTo>
                              <a:cubicBezTo>
                                <a:pt x="2421975" y="3799187"/>
                                <a:pt x="2434474" y="3760663"/>
                                <a:pt x="2445107" y="3721677"/>
                              </a:cubicBezTo>
                              <a:cubicBezTo>
                                <a:pt x="2457025" y="2982821"/>
                                <a:pt x="2454116" y="2838176"/>
                                <a:pt x="2498270" y="1999203"/>
                              </a:cubicBezTo>
                              <a:cubicBezTo>
                                <a:pt x="2512117" y="1736087"/>
                                <a:pt x="2497183" y="1863591"/>
                                <a:pt x="2540800" y="1616431"/>
                              </a:cubicBezTo>
                              <a:cubicBezTo>
                                <a:pt x="2557026" y="1308143"/>
                                <a:pt x="2561919" y="1308750"/>
                                <a:pt x="2540800" y="893417"/>
                              </a:cubicBezTo>
                              <a:cubicBezTo>
                                <a:pt x="2537652" y="831499"/>
                                <a:pt x="2481385" y="652834"/>
                                <a:pt x="2466372" y="616970"/>
                              </a:cubicBezTo>
                              <a:cubicBezTo>
                                <a:pt x="2401522" y="462050"/>
                                <a:pt x="2337746" y="339795"/>
                                <a:pt x="2253721" y="202300"/>
                              </a:cubicBezTo>
                              <a:cubicBezTo>
                                <a:pt x="2240394" y="180492"/>
                                <a:pt x="2229263" y="156577"/>
                                <a:pt x="2211191" y="138505"/>
                              </a:cubicBezTo>
                              <a:cubicBezTo>
                                <a:pt x="2190199" y="117513"/>
                                <a:pt x="2102093" y="52278"/>
                                <a:pt x="2062335" y="42812"/>
                              </a:cubicBezTo>
                              <a:cubicBezTo>
                                <a:pt x="2010160" y="30389"/>
                                <a:pt x="1956415" y="24192"/>
                                <a:pt x="1902847" y="21547"/>
                              </a:cubicBezTo>
                              <a:cubicBezTo>
                                <a:pt x="1669108" y="10004"/>
                                <a:pt x="1435072" y="5106"/>
                                <a:pt x="1201098" y="282"/>
                              </a:cubicBezTo>
                              <a:cubicBezTo>
                                <a:pt x="1091251" y="-1983"/>
                                <a:pt x="951233" y="9142"/>
                                <a:pt x="892754" y="428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BD7A1E" id="Freeform: Shape 49" o:spid="_x0000_s1026" style="position:absolute;margin-left:197.6pt;margin-top:55.25pt;width:201.15pt;height:53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54863,6826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" path="m892754,42812c834275,76482,858500,147906,850223,202300,833617,311427,828433,421990,818326,531910v-18246,198427,-28448,397698,-53163,595423c743898,1297454,737600,1470123,701368,1637696v-28354,131135,-61623,261302,-85061,393404c600881,2118047,573364,2407361,563144,2509566v-3544,404037,9262,808549,-10632,1212111c547515,3823044,507706,3919691,488716,4019389v-28353,148856,-37141,302811,-85060,446567c378847,4540384,355511,4615319,329228,4689240v-30434,85595,-66966,168998,-95693,255181c7991,5621054,276771,4873377,127209,5284663v-3544,21265,-7783,42426,-10632,63796c112335,5380271,112556,5412746,105944,5444152v-7623,36208,-22480,70541,-31897,106325c65731,5582077,59870,5614272,52782,5646170v-3544,67340,-3923,134921,-10633,202019c34668,5923000,12715,5996330,10251,6071473v-5470,166822,-35561,354178,42531,510362c105202,6686675,120580,6650920,254800,6709426v85775,37389,255182,116958,255182,116958c559600,6819296,610829,6819522,658837,6805119v59286,-17786,112799,-51075,170121,-74428c867376,6715039,908086,6705184,945916,6688161v151381,-68122,38464,-43356,202019,-95693c1200338,6575699,1255020,6566707,1307423,6549938v41926,-13416,188431,-77241,223284,-95693c1569758,6433571,1621140,6394722,1647665,6358552v24443,-33330,44677,-69682,63796,-106326c1769374,6141226,1791638,6075892,1828419,5954514v19202,-63365,32737,-128405,53163,-191386c1952870,5543324,1959065,5566817,2051702,5348459v67187,-158369,39432,-111096,95693,-265814c2202484,4931151,2188372,5009311,2232456,4827463v35802,-147685,45454,-227269,74428,-372139c2316836,4405564,2329817,4356415,2338782,4306468v15852,-88320,28167,-177239,42530,-265814c2388214,3998093,2396480,3955747,2402577,3913063v3544,-24809,5195,-49964,10632,-74428c2421975,3799187,2434474,3760663,2445107,3721677v11918,-738856,9009,-883501,53163,-1722474c2512117,1736087,2497183,1863591,2540800,1616431v16226,-308288,21119,-307681,,-723014c2537652,831499,2481385,652834,2466372,616970,2401522,462050,2337746,339795,2253721,202300v-13327,-21808,-24458,-45723,-42530,-63795c2190199,117513,2102093,52278,2062335,42812,2010160,30389,1956415,24192,1902847,21547,1669108,10004,1435072,5106,1201098,282,1091251,-1983,951233,9142,892754,42812xe" fillcolor="#f2f2f2 [3052]" stroked="f" strokeweight="1pt">
                <v:stroke joinstyle="miter"/>
                <v:path arrowok="t" o:connecttype="custom" o:connectlocs="892754,42812;850223,202300;818326,531910;765163,1127333;701368,1637696;616307,2031100;563144,2509566;552512,3721677;488716,4019389;403656,4465956;329228,4689240;233535,4944421;127209,5284663;116577,5348459;105944,5444152;74047,5550477;52782,5646170;42149,5848189;10251,6071473;52782,6581835;254800,6709426;509982,6826384;658837,6805119;828958,6730691;945916,6688161;1147935,6592468;1307423,6549938;1530707,6454245;1647665,6358552;1711461,6252226;1828419,5954514;1881582,5763128;2051702,5348459;2147395,5082645;2232456,4827463;2306884,4455324;2338782,4306468;2381312,4040654;2402577,3913063;2413209,3838635;2445107,3721677;2498270,1999203;2540800,1616431;2540800,893417;2466372,616970;2253721,202300;2211191,138505;2062335,42812;1902847,21547;1201098,282;892754,42812" o:connectangles="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28B98FE" wp14:editId="64DB7E8A">
            <wp:extent cx="5810250" cy="82200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8D6424" wp14:editId="20CE18C0">
                <wp:simplePos x="0" y="0"/>
                <wp:positionH relativeFrom="column">
                  <wp:posOffset>3007715</wp:posOffset>
                </wp:positionH>
                <wp:positionV relativeFrom="paragraph">
                  <wp:posOffset>1333500</wp:posOffset>
                </wp:positionV>
                <wp:extent cx="2574524" cy="6591300"/>
                <wp:effectExtent l="0" t="0" r="0" b="0"/>
                <wp:wrapNone/>
                <wp:docPr id="46" name="Freeform: Shap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4524" cy="6591300"/>
                        </a:xfrm>
                        <a:custGeom>
                          <a:avLst/>
                          <a:gdLst>
                            <a:gd name="connsiteX0" fmla="*/ 2185 w 2574524"/>
                            <a:gd name="connsiteY0" fmla="*/ 190500 h 6591300"/>
                            <a:gd name="connsiteX1" fmla="*/ 21235 w 2574524"/>
                            <a:gd name="connsiteY1" fmla="*/ 609600 h 6591300"/>
                            <a:gd name="connsiteX2" fmla="*/ 78385 w 2574524"/>
                            <a:gd name="connsiteY2" fmla="*/ 885825 h 6591300"/>
                            <a:gd name="connsiteX3" fmla="*/ 106960 w 2574524"/>
                            <a:gd name="connsiteY3" fmla="*/ 1095375 h 6591300"/>
                            <a:gd name="connsiteX4" fmla="*/ 192685 w 2574524"/>
                            <a:gd name="connsiteY4" fmla="*/ 1571625 h 6591300"/>
                            <a:gd name="connsiteX5" fmla="*/ 240310 w 2574524"/>
                            <a:gd name="connsiteY5" fmla="*/ 1762125 h 6591300"/>
                            <a:gd name="connsiteX6" fmla="*/ 268885 w 2574524"/>
                            <a:gd name="connsiteY6" fmla="*/ 1924050 h 6591300"/>
                            <a:gd name="connsiteX7" fmla="*/ 287935 w 2574524"/>
                            <a:gd name="connsiteY7" fmla="*/ 2066925 h 6591300"/>
                            <a:gd name="connsiteX8" fmla="*/ 335560 w 2574524"/>
                            <a:gd name="connsiteY8" fmla="*/ 2257425 h 6591300"/>
                            <a:gd name="connsiteX9" fmla="*/ 345085 w 2574524"/>
                            <a:gd name="connsiteY9" fmla="*/ 2457450 h 6591300"/>
                            <a:gd name="connsiteX10" fmla="*/ 383185 w 2574524"/>
                            <a:gd name="connsiteY10" fmla="*/ 4238625 h 6591300"/>
                            <a:gd name="connsiteX11" fmla="*/ 392710 w 2574524"/>
                            <a:gd name="connsiteY11" fmla="*/ 4343400 h 6591300"/>
                            <a:gd name="connsiteX12" fmla="*/ 411760 w 2574524"/>
                            <a:gd name="connsiteY12" fmla="*/ 5114925 h 6591300"/>
                            <a:gd name="connsiteX13" fmla="*/ 468910 w 2574524"/>
                            <a:gd name="connsiteY13" fmla="*/ 5381625 h 6591300"/>
                            <a:gd name="connsiteX14" fmla="*/ 526060 w 2574524"/>
                            <a:gd name="connsiteY14" fmla="*/ 5638800 h 6591300"/>
                            <a:gd name="connsiteX15" fmla="*/ 545110 w 2574524"/>
                            <a:gd name="connsiteY15" fmla="*/ 5705475 h 6591300"/>
                            <a:gd name="connsiteX16" fmla="*/ 630835 w 2574524"/>
                            <a:gd name="connsiteY16" fmla="*/ 5915025 h 6591300"/>
                            <a:gd name="connsiteX17" fmla="*/ 678460 w 2574524"/>
                            <a:gd name="connsiteY17" fmla="*/ 6096000 h 6591300"/>
                            <a:gd name="connsiteX18" fmla="*/ 707035 w 2574524"/>
                            <a:gd name="connsiteY18" fmla="*/ 6219825 h 6591300"/>
                            <a:gd name="connsiteX19" fmla="*/ 745135 w 2574524"/>
                            <a:gd name="connsiteY19" fmla="*/ 6419850 h 6591300"/>
                            <a:gd name="connsiteX20" fmla="*/ 830860 w 2574524"/>
                            <a:gd name="connsiteY20" fmla="*/ 6591300 h 6591300"/>
                            <a:gd name="connsiteX21" fmla="*/ 1783360 w 2574524"/>
                            <a:gd name="connsiteY21" fmla="*/ 6581775 h 6591300"/>
                            <a:gd name="connsiteX22" fmla="*/ 1850035 w 2574524"/>
                            <a:gd name="connsiteY22" fmla="*/ 6553200 h 6591300"/>
                            <a:gd name="connsiteX23" fmla="*/ 1964335 w 2574524"/>
                            <a:gd name="connsiteY23" fmla="*/ 6515100 h 6591300"/>
                            <a:gd name="connsiteX24" fmla="*/ 2450110 w 2574524"/>
                            <a:gd name="connsiteY24" fmla="*/ 6419850 h 6591300"/>
                            <a:gd name="connsiteX25" fmla="*/ 2516785 w 2574524"/>
                            <a:gd name="connsiteY25" fmla="*/ 6400800 h 6591300"/>
                            <a:gd name="connsiteX26" fmla="*/ 2564410 w 2574524"/>
                            <a:gd name="connsiteY26" fmla="*/ 6315075 h 6591300"/>
                            <a:gd name="connsiteX27" fmla="*/ 2573935 w 2574524"/>
                            <a:gd name="connsiteY27" fmla="*/ 6229350 h 6591300"/>
                            <a:gd name="connsiteX28" fmla="*/ 2516785 w 2574524"/>
                            <a:gd name="connsiteY28" fmla="*/ 5572125 h 6591300"/>
                            <a:gd name="connsiteX29" fmla="*/ 2459635 w 2574524"/>
                            <a:gd name="connsiteY29" fmla="*/ 5295900 h 6591300"/>
                            <a:gd name="connsiteX30" fmla="*/ 2412010 w 2574524"/>
                            <a:gd name="connsiteY30" fmla="*/ 4962525 h 6591300"/>
                            <a:gd name="connsiteX31" fmla="*/ 2402485 w 2574524"/>
                            <a:gd name="connsiteY31" fmla="*/ 4676775 h 6591300"/>
                            <a:gd name="connsiteX32" fmla="*/ 2392960 w 2574524"/>
                            <a:gd name="connsiteY32" fmla="*/ 3381375 h 6591300"/>
                            <a:gd name="connsiteX33" fmla="*/ 2354860 w 2574524"/>
                            <a:gd name="connsiteY33" fmla="*/ 3105150 h 6591300"/>
                            <a:gd name="connsiteX34" fmla="*/ 2192935 w 2574524"/>
                            <a:gd name="connsiteY34" fmla="*/ 2333625 h 6591300"/>
                            <a:gd name="connsiteX35" fmla="*/ 2116735 w 2574524"/>
                            <a:gd name="connsiteY35" fmla="*/ 1962150 h 6591300"/>
                            <a:gd name="connsiteX36" fmla="*/ 2078635 w 2574524"/>
                            <a:gd name="connsiteY36" fmla="*/ 1724025 h 6591300"/>
                            <a:gd name="connsiteX37" fmla="*/ 2059585 w 2574524"/>
                            <a:gd name="connsiteY37" fmla="*/ 1590675 h 6591300"/>
                            <a:gd name="connsiteX38" fmla="*/ 1992910 w 2574524"/>
                            <a:gd name="connsiteY38" fmla="*/ 1266825 h 6591300"/>
                            <a:gd name="connsiteX39" fmla="*/ 1954810 w 2574524"/>
                            <a:gd name="connsiteY39" fmla="*/ 1085850 h 6591300"/>
                            <a:gd name="connsiteX40" fmla="*/ 1916710 w 2574524"/>
                            <a:gd name="connsiteY40" fmla="*/ 876300 h 6591300"/>
                            <a:gd name="connsiteX41" fmla="*/ 1878610 w 2574524"/>
                            <a:gd name="connsiteY41" fmla="*/ 704850 h 6591300"/>
                            <a:gd name="connsiteX42" fmla="*/ 1821460 w 2574524"/>
                            <a:gd name="connsiteY42" fmla="*/ 419100 h 6591300"/>
                            <a:gd name="connsiteX43" fmla="*/ 1783360 w 2574524"/>
                            <a:gd name="connsiteY43" fmla="*/ 333375 h 6591300"/>
                            <a:gd name="connsiteX44" fmla="*/ 1726210 w 2574524"/>
                            <a:gd name="connsiteY44" fmla="*/ 238125 h 6591300"/>
                            <a:gd name="connsiteX45" fmla="*/ 1526185 w 2574524"/>
                            <a:gd name="connsiteY45" fmla="*/ 114300 h 6591300"/>
                            <a:gd name="connsiteX46" fmla="*/ 1430935 w 2574524"/>
                            <a:gd name="connsiteY46" fmla="*/ 104775 h 6591300"/>
                            <a:gd name="connsiteX47" fmla="*/ 1259485 w 2574524"/>
                            <a:gd name="connsiteY47" fmla="*/ 76200 h 6591300"/>
                            <a:gd name="connsiteX48" fmla="*/ 849910 w 2574524"/>
                            <a:gd name="connsiteY48" fmla="*/ 0 h 6591300"/>
                            <a:gd name="connsiteX49" fmla="*/ 707035 w 2574524"/>
                            <a:gd name="connsiteY49" fmla="*/ 9525 h 6591300"/>
                            <a:gd name="connsiteX50" fmla="*/ 640360 w 2574524"/>
                            <a:gd name="connsiteY50" fmla="*/ 28575 h 6591300"/>
                            <a:gd name="connsiteX51" fmla="*/ 545110 w 2574524"/>
                            <a:gd name="connsiteY51" fmla="*/ 47625 h 6591300"/>
                            <a:gd name="connsiteX52" fmla="*/ 335560 w 2574524"/>
                            <a:gd name="connsiteY52" fmla="*/ 85725 h 6591300"/>
                            <a:gd name="connsiteX53" fmla="*/ 278410 w 2574524"/>
                            <a:gd name="connsiteY53" fmla="*/ 104775 h 6591300"/>
                            <a:gd name="connsiteX54" fmla="*/ 230785 w 2574524"/>
                            <a:gd name="connsiteY54" fmla="*/ 123825 h 6591300"/>
                            <a:gd name="connsiteX55" fmla="*/ 97435 w 2574524"/>
                            <a:gd name="connsiteY55" fmla="*/ 152400 h 6591300"/>
                            <a:gd name="connsiteX56" fmla="*/ 68860 w 2574524"/>
                            <a:gd name="connsiteY56" fmla="*/ 161925 h 6591300"/>
                            <a:gd name="connsiteX57" fmla="*/ 2185 w 2574524"/>
                            <a:gd name="connsiteY57" fmla="*/ 190500 h 65913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</a:cxnLst>
                          <a:rect l="l" t="t" r="r" b="b"/>
                          <a:pathLst>
                            <a:path w="2574524" h="6591300">
                              <a:moveTo>
                                <a:pt x="2185" y="190500"/>
                              </a:moveTo>
                              <a:cubicBezTo>
                                <a:pt x="-5752" y="265112"/>
                                <a:pt x="9622" y="470239"/>
                                <a:pt x="21235" y="609600"/>
                              </a:cubicBezTo>
                              <a:cubicBezTo>
                                <a:pt x="25980" y="666545"/>
                                <a:pt x="64116" y="823993"/>
                                <a:pt x="78385" y="885825"/>
                              </a:cubicBezTo>
                              <a:cubicBezTo>
                                <a:pt x="95591" y="1075094"/>
                                <a:pt x="77115" y="906354"/>
                                <a:pt x="106960" y="1095375"/>
                              </a:cubicBezTo>
                              <a:cubicBezTo>
                                <a:pt x="143971" y="1329779"/>
                                <a:pt x="55223" y="1021779"/>
                                <a:pt x="192685" y="1571625"/>
                              </a:cubicBezTo>
                              <a:cubicBezTo>
                                <a:pt x="208560" y="1635125"/>
                                <a:pt x="226477" y="1698149"/>
                                <a:pt x="240310" y="1762125"/>
                              </a:cubicBezTo>
                              <a:cubicBezTo>
                                <a:pt x="251893" y="1815696"/>
                                <a:pt x="260424" y="1869898"/>
                                <a:pt x="268885" y="1924050"/>
                              </a:cubicBezTo>
                              <a:cubicBezTo>
                                <a:pt x="276302" y="1971520"/>
                                <a:pt x="278512" y="2019812"/>
                                <a:pt x="287935" y="2066925"/>
                              </a:cubicBezTo>
                              <a:cubicBezTo>
                                <a:pt x="300772" y="2131108"/>
                                <a:pt x="319685" y="2193925"/>
                                <a:pt x="335560" y="2257425"/>
                              </a:cubicBezTo>
                              <a:cubicBezTo>
                                <a:pt x="338735" y="2324100"/>
                                <a:pt x="343695" y="2390714"/>
                                <a:pt x="345085" y="2457450"/>
                              </a:cubicBezTo>
                              <a:cubicBezTo>
                                <a:pt x="348691" y="2630554"/>
                                <a:pt x="342212" y="3685492"/>
                                <a:pt x="383185" y="4238625"/>
                              </a:cubicBezTo>
                              <a:cubicBezTo>
                                <a:pt x="385776" y="4273598"/>
                                <a:pt x="389535" y="4308475"/>
                                <a:pt x="392710" y="4343400"/>
                              </a:cubicBezTo>
                              <a:cubicBezTo>
                                <a:pt x="393205" y="4369609"/>
                                <a:pt x="401888" y="4980007"/>
                                <a:pt x="411760" y="5114925"/>
                              </a:cubicBezTo>
                              <a:cubicBezTo>
                                <a:pt x="420177" y="5229958"/>
                                <a:pt x="441446" y="5266275"/>
                                <a:pt x="468910" y="5381625"/>
                              </a:cubicBezTo>
                              <a:cubicBezTo>
                                <a:pt x="489250" y="5467053"/>
                                <a:pt x="501935" y="5554363"/>
                                <a:pt x="526060" y="5638800"/>
                              </a:cubicBezTo>
                              <a:cubicBezTo>
                                <a:pt x="532410" y="5661025"/>
                                <a:pt x="536912" y="5683863"/>
                                <a:pt x="545110" y="5705475"/>
                              </a:cubicBezTo>
                              <a:cubicBezTo>
                                <a:pt x="571875" y="5776038"/>
                                <a:pt x="602260" y="5845175"/>
                                <a:pt x="630835" y="5915025"/>
                              </a:cubicBezTo>
                              <a:cubicBezTo>
                                <a:pt x="660248" y="6179740"/>
                                <a:pt x="610519" y="5801591"/>
                                <a:pt x="678460" y="6096000"/>
                              </a:cubicBezTo>
                              <a:cubicBezTo>
                                <a:pt x="687985" y="6137275"/>
                                <a:pt x="698493" y="6178335"/>
                                <a:pt x="707035" y="6219825"/>
                              </a:cubicBezTo>
                              <a:cubicBezTo>
                                <a:pt x="720722" y="6286304"/>
                                <a:pt x="727426" y="6354327"/>
                                <a:pt x="745135" y="6419850"/>
                              </a:cubicBezTo>
                              <a:cubicBezTo>
                                <a:pt x="785467" y="6569077"/>
                                <a:pt x="761539" y="6545086"/>
                                <a:pt x="830860" y="6591300"/>
                              </a:cubicBezTo>
                              <a:lnTo>
                                <a:pt x="1783360" y="6581775"/>
                              </a:lnTo>
                              <a:cubicBezTo>
                                <a:pt x="1807523" y="6580872"/>
                                <a:pt x="1827346" y="6561559"/>
                                <a:pt x="1850035" y="6553200"/>
                              </a:cubicBezTo>
                              <a:cubicBezTo>
                                <a:pt x="1887720" y="6539316"/>
                                <a:pt x="1925373" y="6524840"/>
                                <a:pt x="1964335" y="6515100"/>
                              </a:cubicBezTo>
                              <a:cubicBezTo>
                                <a:pt x="2121548" y="6475797"/>
                                <a:pt x="2291958" y="6452411"/>
                                <a:pt x="2450110" y="6419850"/>
                              </a:cubicBezTo>
                              <a:cubicBezTo>
                                <a:pt x="2472750" y="6415189"/>
                                <a:pt x="2494560" y="6407150"/>
                                <a:pt x="2516785" y="6400800"/>
                              </a:cubicBezTo>
                              <a:cubicBezTo>
                                <a:pt x="2532660" y="6372225"/>
                                <a:pt x="2554073" y="6346086"/>
                                <a:pt x="2564410" y="6315075"/>
                              </a:cubicBezTo>
                              <a:cubicBezTo>
                                <a:pt x="2573502" y="6287800"/>
                                <a:pt x="2575774" y="6258042"/>
                                <a:pt x="2573935" y="6229350"/>
                              </a:cubicBezTo>
                              <a:cubicBezTo>
                                <a:pt x="2559868" y="6009899"/>
                                <a:pt x="2543512" y="5790396"/>
                                <a:pt x="2516785" y="5572125"/>
                              </a:cubicBezTo>
                              <a:cubicBezTo>
                                <a:pt x="2505357" y="5478797"/>
                                <a:pt x="2475562" y="5388566"/>
                                <a:pt x="2459635" y="5295900"/>
                              </a:cubicBezTo>
                              <a:cubicBezTo>
                                <a:pt x="2440620" y="5185269"/>
                                <a:pt x="2427885" y="5073650"/>
                                <a:pt x="2412010" y="4962525"/>
                              </a:cubicBezTo>
                              <a:cubicBezTo>
                                <a:pt x="2408835" y="4867275"/>
                                <a:pt x="2403633" y="4772071"/>
                                <a:pt x="2402485" y="4676775"/>
                              </a:cubicBezTo>
                              <a:cubicBezTo>
                                <a:pt x="2397283" y="4244995"/>
                                <a:pt x="2406039" y="3812989"/>
                                <a:pt x="2392960" y="3381375"/>
                              </a:cubicBezTo>
                              <a:cubicBezTo>
                                <a:pt x="2390145" y="3288471"/>
                                <a:pt x="2372290" y="3196448"/>
                                <a:pt x="2354860" y="3105150"/>
                              </a:cubicBezTo>
                              <a:cubicBezTo>
                                <a:pt x="2305583" y="2847034"/>
                                <a:pt x="2246530" y="2590880"/>
                                <a:pt x="2192935" y="2333625"/>
                              </a:cubicBezTo>
                              <a:cubicBezTo>
                                <a:pt x="2167155" y="2209879"/>
                                <a:pt x="2136706" y="2086966"/>
                                <a:pt x="2116735" y="1962150"/>
                              </a:cubicBezTo>
                              <a:cubicBezTo>
                                <a:pt x="2104035" y="1882775"/>
                                <a:pt x="2090858" y="1803475"/>
                                <a:pt x="2078635" y="1724025"/>
                              </a:cubicBezTo>
                              <a:cubicBezTo>
                                <a:pt x="2071807" y="1679646"/>
                                <a:pt x="2067860" y="1634807"/>
                                <a:pt x="2059585" y="1590675"/>
                              </a:cubicBezTo>
                              <a:cubicBezTo>
                                <a:pt x="2039274" y="1482349"/>
                                <a:pt x="2015307" y="1374739"/>
                                <a:pt x="1992910" y="1266825"/>
                              </a:cubicBezTo>
                              <a:cubicBezTo>
                                <a:pt x="1980382" y="1206464"/>
                                <a:pt x="1965838" y="1146503"/>
                                <a:pt x="1954810" y="1085850"/>
                              </a:cubicBezTo>
                              <a:cubicBezTo>
                                <a:pt x="1942110" y="1016000"/>
                                <a:pt x="1930633" y="945916"/>
                                <a:pt x="1916710" y="876300"/>
                              </a:cubicBezTo>
                              <a:cubicBezTo>
                                <a:pt x="1905229" y="818893"/>
                                <a:pt x="1890416" y="762191"/>
                                <a:pt x="1878610" y="704850"/>
                              </a:cubicBezTo>
                              <a:cubicBezTo>
                                <a:pt x="1869831" y="662208"/>
                                <a:pt x="1836085" y="467154"/>
                                <a:pt x="1821460" y="419100"/>
                              </a:cubicBezTo>
                              <a:cubicBezTo>
                                <a:pt x="1812355" y="389185"/>
                                <a:pt x="1797924" y="361047"/>
                                <a:pt x="1783360" y="333375"/>
                              </a:cubicBezTo>
                              <a:cubicBezTo>
                                <a:pt x="1766115" y="300610"/>
                                <a:pt x="1751675" y="265005"/>
                                <a:pt x="1726210" y="238125"/>
                              </a:cubicBezTo>
                              <a:cubicBezTo>
                                <a:pt x="1685650" y="195311"/>
                                <a:pt x="1590588" y="131248"/>
                                <a:pt x="1526185" y="114300"/>
                              </a:cubicBezTo>
                              <a:cubicBezTo>
                                <a:pt x="1495327" y="106180"/>
                                <a:pt x="1462523" y="109288"/>
                                <a:pt x="1430935" y="104775"/>
                              </a:cubicBezTo>
                              <a:cubicBezTo>
                                <a:pt x="1373579" y="96581"/>
                                <a:pt x="1316351" y="87296"/>
                                <a:pt x="1259485" y="76200"/>
                              </a:cubicBezTo>
                              <a:cubicBezTo>
                                <a:pt x="838577" y="-5928"/>
                                <a:pt x="1233822" y="57587"/>
                                <a:pt x="849910" y="0"/>
                              </a:cubicBezTo>
                              <a:cubicBezTo>
                                <a:pt x="802285" y="3175"/>
                                <a:pt x="754328" y="3076"/>
                                <a:pt x="707035" y="9525"/>
                              </a:cubicBezTo>
                              <a:cubicBezTo>
                                <a:pt x="684133" y="12648"/>
                                <a:pt x="662860" y="23281"/>
                                <a:pt x="640360" y="28575"/>
                              </a:cubicBezTo>
                              <a:cubicBezTo>
                                <a:pt x="608842" y="35991"/>
                                <a:pt x="576750" y="40747"/>
                                <a:pt x="545110" y="47625"/>
                              </a:cubicBezTo>
                              <a:cubicBezTo>
                                <a:pt x="374158" y="84789"/>
                                <a:pt x="476358" y="70081"/>
                                <a:pt x="335560" y="85725"/>
                              </a:cubicBezTo>
                              <a:cubicBezTo>
                                <a:pt x="316510" y="92075"/>
                                <a:pt x="297281" y="97913"/>
                                <a:pt x="278410" y="104775"/>
                              </a:cubicBezTo>
                              <a:cubicBezTo>
                                <a:pt x="262342" y="110618"/>
                                <a:pt x="247005" y="118418"/>
                                <a:pt x="230785" y="123825"/>
                              </a:cubicBezTo>
                              <a:cubicBezTo>
                                <a:pt x="204642" y="132539"/>
                                <a:pt x="98254" y="152211"/>
                                <a:pt x="97435" y="152400"/>
                              </a:cubicBezTo>
                              <a:cubicBezTo>
                                <a:pt x="87652" y="154658"/>
                                <a:pt x="78705" y="159956"/>
                                <a:pt x="68860" y="161925"/>
                              </a:cubicBezTo>
                              <a:cubicBezTo>
                                <a:pt x="46845" y="166328"/>
                                <a:pt x="10122" y="115888"/>
                                <a:pt x="2185" y="19050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D91790" id="Freeform: Shape 46" o:spid="_x0000_s1026" style="position:absolute;margin-left:236.85pt;margin-top:105pt;width:202.7pt;height:51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74524,659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" path="m2185,190500v-7937,74612,7437,279739,19050,419100c25980,666545,64116,823993,78385,885825v17206,189269,-1270,20529,28575,209550c143971,1329779,55223,1021779,192685,1571625v15875,63500,33792,126524,47625,190500c251893,1815696,260424,1869898,268885,1924050v7417,47470,9627,95762,19050,142875c300772,2131108,319685,2193925,335560,2257425v3175,66675,8135,133289,9525,200025c348691,2630554,342212,3685492,383185,4238625v2591,34973,6350,69850,9525,104775c393205,4369609,401888,4980007,411760,5114925v8417,115033,29686,151350,57150,266700c489250,5467053,501935,5554363,526060,5638800v6350,22225,10852,45063,19050,66675c571875,5776038,602260,5845175,630835,5915025v29413,264715,-20316,-113434,47625,180975c687985,6137275,698493,6178335,707035,6219825v13687,66479,20391,134502,38100,200025c785467,6569077,761539,6545086,830860,6591300r952500,-9525c1807523,6580872,1827346,6561559,1850035,6553200v37685,-13884,75338,-28360,114300,-38100c2121548,6475797,2291958,6452411,2450110,6419850v22640,-4661,44450,-12700,66675,-19050c2532660,6372225,2554073,6346086,2564410,6315075v9092,-27275,11364,-57033,9525,-85725c2559868,6009899,2543512,5790396,2516785,5572125v-11428,-93328,-41223,-183559,-57150,-276225c2440620,5185269,2427885,5073650,2412010,4962525v-3175,-95250,-8377,-190454,-9525,-285750c2397283,4244995,2406039,3812989,2392960,3381375v-2815,-92904,-20670,-184927,-38100,-276225c2305583,2847034,2246530,2590880,2192935,2333625v-25780,-123746,-56229,-246659,-76200,-371475c2104035,1882775,2090858,1803475,2078635,1724025v-6828,-44379,-10775,-89218,-19050,-133350c2039274,1482349,2015307,1374739,1992910,1266825v-12528,-60361,-27072,-120322,-38100,-180975c1942110,1016000,1930633,945916,1916710,876300v-11481,-57407,-26294,-114109,-38100,-171450c1869831,662208,1836085,467154,1821460,419100v-9105,-29915,-23536,-58053,-38100,-85725c1766115,300610,1751675,265005,1726210,238125,1685650,195311,1590588,131248,1526185,114300v-30858,-8120,-63662,-5012,-95250,-9525c1373579,96581,1316351,87296,1259485,76200,838577,-5928,1233822,57587,849910,,802285,3175,754328,3076,707035,9525v-22902,3123,-44175,13756,-66675,19050c608842,35991,576750,40747,545110,47625,374158,84789,476358,70081,335560,85725v-19050,6350,-38279,12188,-57150,19050c262342,110618,247005,118418,230785,123825,204642,132539,98254,152211,97435,152400v-9783,2258,-18730,7556,-28575,9525c46845,166328,10122,115888,2185,190500xe" fillcolor="#f2f2f2 [3052]" stroked="f" strokeweight="1pt">
                <v:stroke joinstyle="miter"/>
                <v:path arrowok="t" o:connecttype="custom" o:connectlocs="2185,190500;21235,609600;78385,885825;106960,1095375;192685,1571625;240310,1762125;268885,1924050;287935,2066925;335560,2257425;345085,2457450;383185,4238625;392710,4343400;411760,5114925;468910,5381625;526060,5638800;545110,5705475;630835,5915025;678460,6096000;707035,6219825;745135,6419850;830860,6591300;1783360,6581775;1850035,6553200;1964335,6515100;2450110,6419850;2516785,6400800;2564410,6315075;2573935,6229350;2516785,5572125;2459635,5295900;2412010,4962525;2402485,4676775;2392960,3381375;2354860,3105150;2192935,2333625;2116735,1962150;2078635,1724025;2059585,1590675;1992910,1266825;1954810,1085850;1916710,876300;1878610,704850;1821460,419100;1783360,333375;1726210,238125;1526185,114300;1430935,104775;1259485,76200;849910,0;707035,9525;640360,28575;545110,47625;335560,85725;278410,104775;230785,123825;97435,152400;68860,161925;2185,190500" o:connectangles="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32B41D5" wp14:editId="75D98433">
            <wp:extent cx="5810250" cy="82200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AAE751" wp14:editId="48C74C7C">
                <wp:simplePos x="0" y="0"/>
                <wp:positionH relativeFrom="column">
                  <wp:posOffset>2609838</wp:posOffset>
                </wp:positionH>
                <wp:positionV relativeFrom="paragraph">
                  <wp:posOffset>2124075</wp:posOffset>
                </wp:positionV>
                <wp:extent cx="1589284" cy="5600700"/>
                <wp:effectExtent l="0" t="0" r="0" b="0"/>
                <wp:wrapNone/>
                <wp:docPr id="48" name="Freeform: Shap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9284" cy="5600700"/>
                        </a:xfrm>
                        <a:custGeom>
                          <a:avLst/>
                          <a:gdLst>
                            <a:gd name="connsiteX0" fmla="*/ 19062 w 1589284"/>
                            <a:gd name="connsiteY0" fmla="*/ 419100 h 5600700"/>
                            <a:gd name="connsiteX1" fmla="*/ 19062 w 1589284"/>
                            <a:gd name="connsiteY1" fmla="*/ 3114675 h 5600700"/>
                            <a:gd name="connsiteX2" fmla="*/ 38112 w 1589284"/>
                            <a:gd name="connsiteY2" fmla="*/ 3638550 h 5600700"/>
                            <a:gd name="connsiteX3" fmla="*/ 76212 w 1589284"/>
                            <a:gd name="connsiteY3" fmla="*/ 3838575 h 5600700"/>
                            <a:gd name="connsiteX4" fmla="*/ 95262 w 1589284"/>
                            <a:gd name="connsiteY4" fmla="*/ 3905250 h 5600700"/>
                            <a:gd name="connsiteX5" fmla="*/ 114312 w 1589284"/>
                            <a:gd name="connsiteY5" fmla="*/ 3981450 h 5600700"/>
                            <a:gd name="connsiteX6" fmla="*/ 171462 w 1589284"/>
                            <a:gd name="connsiteY6" fmla="*/ 4933950 h 5600700"/>
                            <a:gd name="connsiteX7" fmla="*/ 209562 w 1589284"/>
                            <a:gd name="connsiteY7" fmla="*/ 5048250 h 5600700"/>
                            <a:gd name="connsiteX8" fmla="*/ 323862 w 1589284"/>
                            <a:gd name="connsiteY8" fmla="*/ 5238750 h 5600700"/>
                            <a:gd name="connsiteX9" fmla="*/ 419112 w 1589284"/>
                            <a:gd name="connsiteY9" fmla="*/ 5391150 h 5600700"/>
                            <a:gd name="connsiteX10" fmla="*/ 447687 w 1589284"/>
                            <a:gd name="connsiteY10" fmla="*/ 5429250 h 5600700"/>
                            <a:gd name="connsiteX11" fmla="*/ 704862 w 1589284"/>
                            <a:gd name="connsiteY11" fmla="*/ 5553075 h 5600700"/>
                            <a:gd name="connsiteX12" fmla="*/ 1095387 w 1589284"/>
                            <a:gd name="connsiteY12" fmla="*/ 5600700 h 5600700"/>
                            <a:gd name="connsiteX13" fmla="*/ 1543062 w 1589284"/>
                            <a:gd name="connsiteY13" fmla="*/ 5562600 h 5600700"/>
                            <a:gd name="connsiteX14" fmla="*/ 1581162 w 1589284"/>
                            <a:gd name="connsiteY14" fmla="*/ 5486400 h 5600700"/>
                            <a:gd name="connsiteX15" fmla="*/ 1543062 w 1589284"/>
                            <a:gd name="connsiteY15" fmla="*/ 5048250 h 5600700"/>
                            <a:gd name="connsiteX16" fmla="*/ 1514487 w 1589284"/>
                            <a:gd name="connsiteY16" fmla="*/ 4895850 h 5600700"/>
                            <a:gd name="connsiteX17" fmla="*/ 1504962 w 1589284"/>
                            <a:gd name="connsiteY17" fmla="*/ 4810125 h 5600700"/>
                            <a:gd name="connsiteX18" fmla="*/ 1476387 w 1589284"/>
                            <a:gd name="connsiteY18" fmla="*/ 4343400 h 5600700"/>
                            <a:gd name="connsiteX19" fmla="*/ 1419237 w 1589284"/>
                            <a:gd name="connsiteY19" fmla="*/ 4048125 h 5600700"/>
                            <a:gd name="connsiteX20" fmla="*/ 1362087 w 1589284"/>
                            <a:gd name="connsiteY20" fmla="*/ 3762375 h 5600700"/>
                            <a:gd name="connsiteX21" fmla="*/ 1333512 w 1589284"/>
                            <a:gd name="connsiteY21" fmla="*/ 3648075 h 5600700"/>
                            <a:gd name="connsiteX22" fmla="*/ 1266837 w 1589284"/>
                            <a:gd name="connsiteY22" fmla="*/ 3333750 h 5600700"/>
                            <a:gd name="connsiteX23" fmla="*/ 1257312 w 1589284"/>
                            <a:gd name="connsiteY23" fmla="*/ 3019425 h 5600700"/>
                            <a:gd name="connsiteX24" fmla="*/ 1228737 w 1589284"/>
                            <a:gd name="connsiteY24" fmla="*/ 2933700 h 5600700"/>
                            <a:gd name="connsiteX25" fmla="*/ 1257312 w 1589284"/>
                            <a:gd name="connsiteY25" fmla="*/ 1895475 h 5600700"/>
                            <a:gd name="connsiteX26" fmla="*/ 1266837 w 1589284"/>
                            <a:gd name="connsiteY26" fmla="*/ 1819275 h 5600700"/>
                            <a:gd name="connsiteX27" fmla="*/ 1295412 w 1589284"/>
                            <a:gd name="connsiteY27" fmla="*/ 1743075 h 5600700"/>
                            <a:gd name="connsiteX28" fmla="*/ 1323987 w 1589284"/>
                            <a:gd name="connsiteY28" fmla="*/ 1543050 h 5600700"/>
                            <a:gd name="connsiteX29" fmla="*/ 1352562 w 1589284"/>
                            <a:gd name="connsiteY29" fmla="*/ 1438275 h 5600700"/>
                            <a:gd name="connsiteX30" fmla="*/ 1400187 w 1589284"/>
                            <a:gd name="connsiteY30" fmla="*/ 1200150 h 5600700"/>
                            <a:gd name="connsiteX31" fmla="*/ 1409712 w 1589284"/>
                            <a:gd name="connsiteY31" fmla="*/ 1057275 h 5600700"/>
                            <a:gd name="connsiteX32" fmla="*/ 1428762 w 1589284"/>
                            <a:gd name="connsiteY32" fmla="*/ 714375 h 5600700"/>
                            <a:gd name="connsiteX33" fmla="*/ 1495437 w 1589284"/>
                            <a:gd name="connsiteY33" fmla="*/ 552450 h 5600700"/>
                            <a:gd name="connsiteX34" fmla="*/ 1524012 w 1589284"/>
                            <a:gd name="connsiteY34" fmla="*/ 466725 h 5600700"/>
                            <a:gd name="connsiteX35" fmla="*/ 1428762 w 1589284"/>
                            <a:gd name="connsiteY35" fmla="*/ 247650 h 5600700"/>
                            <a:gd name="connsiteX36" fmla="*/ 1295412 w 1589284"/>
                            <a:gd name="connsiteY36" fmla="*/ 238125 h 5600700"/>
                            <a:gd name="connsiteX37" fmla="*/ 1162062 w 1589284"/>
                            <a:gd name="connsiteY37" fmla="*/ 247650 h 5600700"/>
                            <a:gd name="connsiteX38" fmla="*/ 1085862 w 1589284"/>
                            <a:gd name="connsiteY38" fmla="*/ 276225 h 5600700"/>
                            <a:gd name="connsiteX39" fmla="*/ 876312 w 1589284"/>
                            <a:gd name="connsiteY39" fmla="*/ 314325 h 5600700"/>
                            <a:gd name="connsiteX40" fmla="*/ 647712 w 1589284"/>
                            <a:gd name="connsiteY40" fmla="*/ 285750 h 5600700"/>
                            <a:gd name="connsiteX41" fmla="*/ 504837 w 1589284"/>
                            <a:gd name="connsiteY41" fmla="*/ 247650 h 5600700"/>
                            <a:gd name="connsiteX42" fmla="*/ 466737 w 1589284"/>
                            <a:gd name="connsiteY42" fmla="*/ 114300 h 5600700"/>
                            <a:gd name="connsiteX43" fmla="*/ 428637 w 1589284"/>
                            <a:gd name="connsiteY43" fmla="*/ 57150 h 5600700"/>
                            <a:gd name="connsiteX44" fmla="*/ 323862 w 1589284"/>
                            <a:gd name="connsiteY44" fmla="*/ 0 h 5600700"/>
                            <a:gd name="connsiteX45" fmla="*/ 180987 w 1589284"/>
                            <a:gd name="connsiteY45" fmla="*/ 28575 h 5600700"/>
                            <a:gd name="connsiteX46" fmla="*/ 104787 w 1589284"/>
                            <a:gd name="connsiteY46" fmla="*/ 123825 h 5600700"/>
                            <a:gd name="connsiteX47" fmla="*/ 76212 w 1589284"/>
                            <a:gd name="connsiteY47" fmla="*/ 200025 h 5600700"/>
                            <a:gd name="connsiteX48" fmla="*/ 47637 w 1589284"/>
                            <a:gd name="connsiteY48" fmla="*/ 276225 h 5600700"/>
                            <a:gd name="connsiteX49" fmla="*/ 28587 w 1589284"/>
                            <a:gd name="connsiteY49" fmla="*/ 304800 h 5600700"/>
                            <a:gd name="connsiteX50" fmla="*/ 12 w 1589284"/>
                            <a:gd name="connsiteY50" fmla="*/ 400050 h 5600700"/>
                            <a:gd name="connsiteX51" fmla="*/ 19062 w 1589284"/>
                            <a:gd name="connsiteY51" fmla="*/ 419100 h 5600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</a:cxnLst>
                          <a:rect l="l" t="t" r="r" b="b"/>
                          <a:pathLst>
                            <a:path w="1589284" h="5600700">
                              <a:moveTo>
                                <a:pt x="19062" y="419100"/>
                              </a:moveTo>
                              <a:cubicBezTo>
                                <a:pt x="22237" y="871538"/>
                                <a:pt x="-2060" y="946155"/>
                                <a:pt x="19062" y="3114675"/>
                              </a:cubicBezTo>
                              <a:cubicBezTo>
                                <a:pt x="20764" y="3289407"/>
                                <a:pt x="27698" y="3464120"/>
                                <a:pt x="38112" y="3638550"/>
                              </a:cubicBezTo>
                              <a:cubicBezTo>
                                <a:pt x="40436" y="3677473"/>
                                <a:pt x="65106" y="3794150"/>
                                <a:pt x="76212" y="3838575"/>
                              </a:cubicBezTo>
                              <a:cubicBezTo>
                                <a:pt x="81818" y="3860999"/>
                                <a:pt x="89306" y="3882916"/>
                                <a:pt x="95262" y="3905250"/>
                              </a:cubicBezTo>
                              <a:cubicBezTo>
                                <a:pt x="102008" y="3930548"/>
                                <a:pt x="114312" y="3981450"/>
                                <a:pt x="114312" y="3981450"/>
                              </a:cubicBezTo>
                              <a:cubicBezTo>
                                <a:pt x="129091" y="4414970"/>
                                <a:pt x="77209" y="4610797"/>
                                <a:pt x="171462" y="4933950"/>
                              </a:cubicBezTo>
                              <a:cubicBezTo>
                                <a:pt x="182707" y="4972504"/>
                                <a:pt x="194356" y="5011079"/>
                                <a:pt x="209562" y="5048250"/>
                              </a:cubicBezTo>
                              <a:cubicBezTo>
                                <a:pt x="252322" y="5152775"/>
                                <a:pt x="261065" y="5142139"/>
                                <a:pt x="323862" y="5238750"/>
                              </a:cubicBezTo>
                              <a:cubicBezTo>
                                <a:pt x="411569" y="5373684"/>
                                <a:pt x="348862" y="5290793"/>
                                <a:pt x="419112" y="5391150"/>
                              </a:cubicBezTo>
                              <a:cubicBezTo>
                                <a:pt x="428216" y="5404155"/>
                                <a:pt x="434987" y="5419725"/>
                                <a:pt x="447687" y="5429250"/>
                              </a:cubicBezTo>
                              <a:cubicBezTo>
                                <a:pt x="491280" y="5461945"/>
                                <a:pt x="688743" y="5550272"/>
                                <a:pt x="704862" y="5553075"/>
                              </a:cubicBezTo>
                              <a:cubicBezTo>
                                <a:pt x="980329" y="5600982"/>
                                <a:pt x="849930" y="5587063"/>
                                <a:pt x="1095387" y="5600700"/>
                              </a:cubicBezTo>
                              <a:cubicBezTo>
                                <a:pt x="1244612" y="5588000"/>
                                <a:pt x="1397279" y="5596902"/>
                                <a:pt x="1543062" y="5562600"/>
                              </a:cubicBezTo>
                              <a:cubicBezTo>
                                <a:pt x="1570705" y="5556096"/>
                                <a:pt x="1579090" y="5514722"/>
                                <a:pt x="1581162" y="5486400"/>
                              </a:cubicBezTo>
                              <a:cubicBezTo>
                                <a:pt x="1601105" y="5213845"/>
                                <a:pt x="1582781" y="5240224"/>
                                <a:pt x="1543062" y="5048250"/>
                              </a:cubicBezTo>
                              <a:cubicBezTo>
                                <a:pt x="1532590" y="4997637"/>
                                <a:pt x="1522653" y="4946886"/>
                                <a:pt x="1514487" y="4895850"/>
                              </a:cubicBezTo>
                              <a:cubicBezTo>
                                <a:pt x="1509945" y="4867460"/>
                                <a:pt x="1506940" y="4838808"/>
                                <a:pt x="1504962" y="4810125"/>
                              </a:cubicBezTo>
                              <a:cubicBezTo>
                                <a:pt x="1494238" y="4654628"/>
                                <a:pt x="1490290" y="4498645"/>
                                <a:pt x="1476387" y="4343400"/>
                              </a:cubicBezTo>
                              <a:cubicBezTo>
                                <a:pt x="1465348" y="4220131"/>
                                <a:pt x="1442928" y="4162630"/>
                                <a:pt x="1419237" y="4048125"/>
                              </a:cubicBezTo>
                              <a:cubicBezTo>
                                <a:pt x="1375199" y="3835277"/>
                                <a:pt x="1407723" y="3960131"/>
                                <a:pt x="1362087" y="3762375"/>
                              </a:cubicBezTo>
                              <a:cubicBezTo>
                                <a:pt x="1353256" y="3724108"/>
                                <a:pt x="1341661" y="3686493"/>
                                <a:pt x="1333512" y="3648075"/>
                              </a:cubicBezTo>
                              <a:cubicBezTo>
                                <a:pt x="1253977" y="3273126"/>
                                <a:pt x="1331597" y="3592788"/>
                                <a:pt x="1266837" y="3333750"/>
                              </a:cubicBezTo>
                              <a:cubicBezTo>
                                <a:pt x="1263662" y="3228975"/>
                                <a:pt x="1267250" y="3123776"/>
                                <a:pt x="1257312" y="3019425"/>
                              </a:cubicBezTo>
                              <a:cubicBezTo>
                                <a:pt x="1254456" y="2989440"/>
                                <a:pt x="1228737" y="2963821"/>
                                <a:pt x="1228737" y="2933700"/>
                              </a:cubicBezTo>
                              <a:cubicBezTo>
                                <a:pt x="1228737" y="2587494"/>
                                <a:pt x="1245483" y="2241479"/>
                                <a:pt x="1257312" y="1895475"/>
                              </a:cubicBezTo>
                              <a:cubicBezTo>
                                <a:pt x="1258187" y="1869892"/>
                                <a:pt x="1260629" y="1844108"/>
                                <a:pt x="1266837" y="1819275"/>
                              </a:cubicBezTo>
                              <a:cubicBezTo>
                                <a:pt x="1273416" y="1792958"/>
                                <a:pt x="1285887" y="1768475"/>
                                <a:pt x="1295412" y="1743075"/>
                              </a:cubicBezTo>
                              <a:cubicBezTo>
                                <a:pt x="1304565" y="1642395"/>
                                <a:pt x="1301110" y="1639135"/>
                                <a:pt x="1323987" y="1543050"/>
                              </a:cubicBezTo>
                              <a:cubicBezTo>
                                <a:pt x="1332372" y="1507834"/>
                                <a:pt x="1344709" y="1473614"/>
                                <a:pt x="1352562" y="1438275"/>
                              </a:cubicBezTo>
                              <a:cubicBezTo>
                                <a:pt x="1370122" y="1359256"/>
                                <a:pt x="1400187" y="1200150"/>
                                <a:pt x="1400187" y="1200150"/>
                              </a:cubicBezTo>
                              <a:cubicBezTo>
                                <a:pt x="1403362" y="1152525"/>
                                <a:pt x="1406909" y="1104923"/>
                                <a:pt x="1409712" y="1057275"/>
                              </a:cubicBezTo>
                              <a:cubicBezTo>
                                <a:pt x="1416434" y="942996"/>
                                <a:pt x="1409597" y="827236"/>
                                <a:pt x="1428762" y="714375"/>
                              </a:cubicBezTo>
                              <a:cubicBezTo>
                                <a:pt x="1438534" y="656827"/>
                                <a:pt x="1476978" y="607826"/>
                                <a:pt x="1495437" y="552450"/>
                              </a:cubicBezTo>
                              <a:lnTo>
                                <a:pt x="1524012" y="466725"/>
                              </a:lnTo>
                              <a:cubicBezTo>
                                <a:pt x="1536509" y="366747"/>
                                <a:pt x="1558718" y="330822"/>
                                <a:pt x="1428762" y="247650"/>
                              </a:cubicBezTo>
                              <a:cubicBezTo>
                                <a:pt x="1391228" y="223628"/>
                                <a:pt x="1339862" y="241300"/>
                                <a:pt x="1295412" y="238125"/>
                              </a:cubicBezTo>
                              <a:cubicBezTo>
                                <a:pt x="1250962" y="241300"/>
                                <a:pt x="1205906" y="239678"/>
                                <a:pt x="1162062" y="247650"/>
                              </a:cubicBezTo>
                              <a:cubicBezTo>
                                <a:pt x="1135372" y="252503"/>
                                <a:pt x="1112000" y="268965"/>
                                <a:pt x="1085862" y="276225"/>
                              </a:cubicBezTo>
                              <a:cubicBezTo>
                                <a:pt x="1045924" y="287319"/>
                                <a:pt x="911384" y="308480"/>
                                <a:pt x="876312" y="314325"/>
                              </a:cubicBezTo>
                              <a:lnTo>
                                <a:pt x="647712" y="285750"/>
                              </a:lnTo>
                              <a:cubicBezTo>
                                <a:pt x="541921" y="270637"/>
                                <a:pt x="569505" y="279984"/>
                                <a:pt x="504837" y="247650"/>
                              </a:cubicBezTo>
                              <a:cubicBezTo>
                                <a:pt x="495109" y="179556"/>
                                <a:pt x="500691" y="177358"/>
                                <a:pt x="466737" y="114300"/>
                              </a:cubicBezTo>
                              <a:cubicBezTo>
                                <a:pt x="455882" y="94141"/>
                                <a:pt x="446515" y="71453"/>
                                <a:pt x="428637" y="57150"/>
                              </a:cubicBezTo>
                              <a:cubicBezTo>
                                <a:pt x="397572" y="32298"/>
                                <a:pt x="358787" y="19050"/>
                                <a:pt x="323862" y="0"/>
                              </a:cubicBezTo>
                              <a:cubicBezTo>
                                <a:pt x="276237" y="9525"/>
                                <a:pt x="225277" y="8644"/>
                                <a:pt x="180987" y="28575"/>
                              </a:cubicBezTo>
                              <a:cubicBezTo>
                                <a:pt x="172264" y="32500"/>
                                <a:pt x="116830" y="107768"/>
                                <a:pt x="104787" y="123825"/>
                              </a:cubicBezTo>
                              <a:cubicBezTo>
                                <a:pt x="83167" y="188685"/>
                                <a:pt x="110380" y="108910"/>
                                <a:pt x="76212" y="200025"/>
                              </a:cubicBezTo>
                              <a:cubicBezTo>
                                <a:pt x="63846" y="233000"/>
                                <a:pt x="66046" y="239408"/>
                                <a:pt x="47637" y="276225"/>
                              </a:cubicBezTo>
                              <a:cubicBezTo>
                                <a:pt x="42517" y="286464"/>
                                <a:pt x="33707" y="294561"/>
                                <a:pt x="28587" y="304800"/>
                              </a:cubicBezTo>
                              <a:cubicBezTo>
                                <a:pt x="10057" y="341859"/>
                                <a:pt x="6704" y="359896"/>
                                <a:pt x="12" y="400050"/>
                              </a:cubicBezTo>
                              <a:cubicBezTo>
                                <a:pt x="-510" y="403182"/>
                                <a:pt x="15887" y="-33338"/>
                                <a:pt x="19062" y="41910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804CB1" id="Freeform: Shape 48" o:spid="_x0000_s1026" style="position:absolute;margin-left:205.5pt;margin-top:167.25pt;width:125.15pt;height:44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9284,5600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" path="m19062,419100v3175,452438,-21122,527055,,2695575c20764,3289407,27698,3464120,38112,3638550v2324,38923,26994,155600,38100,200025c81818,3860999,89306,3882916,95262,3905250v6746,25298,19050,76200,19050,76200c129091,4414970,77209,4610797,171462,4933950v11245,38554,22894,77129,38100,114300c252322,5152775,261065,5142139,323862,5238750v87707,134934,25000,52043,95250,152400c428216,5404155,434987,5419725,447687,5429250v43593,32695,241056,121022,257175,123825c980329,5600982,849930,5587063,1095387,5600700v149225,-12700,301892,-3798,447675,-38100c1570705,5556096,1579090,5514722,1581162,5486400v19943,-272555,1619,-246176,-38100,-438150c1532590,4997637,1522653,4946886,1514487,4895850v-4542,-28390,-7547,-57042,-9525,-85725c1494238,4654628,1490290,4498645,1476387,4343400v-11039,-123269,-33459,-180770,-57150,-295275c1375199,3835277,1407723,3960131,1362087,3762375v-8831,-38267,-20426,-75882,-28575,-114300c1253977,3273126,1331597,3592788,1266837,3333750v-3175,-104775,413,-209974,-9525,-314325c1254456,2989440,1228737,2963821,1228737,2933700v,-346206,16746,-692221,28575,-1038225c1258187,1869892,1260629,1844108,1266837,1819275v6579,-26317,19050,-50800,28575,-76200c1304565,1642395,1301110,1639135,1323987,1543050v8385,-35216,20722,-69436,28575,-104775c1370122,1359256,1400187,1200150,1400187,1200150v3175,-47625,6722,-95227,9525,-142875c1416434,942996,1409597,827236,1428762,714375v9772,-57548,48216,-106549,66675,-161925l1524012,466725v12497,-99978,34706,-135903,-95250,-219075c1391228,223628,1339862,241300,1295412,238125v-44450,3175,-89506,1553,-133350,9525c1135372,252503,1112000,268965,1085862,276225v-39938,11094,-174478,32255,-209550,38100l647712,285750c541921,270637,569505,279984,504837,247650v-9728,-68094,-4146,-70292,-38100,-133350c455882,94141,446515,71453,428637,57150,397572,32298,358787,19050,323862,,276237,9525,225277,8644,180987,28575v-8723,3925,-64157,79193,-76200,95250c83167,188685,110380,108910,76212,200025,63846,233000,66046,239408,47637,276225v-5120,10239,-13930,18336,-19050,28575c10057,341859,6704,359896,12,400050v-522,3132,15875,-433388,19050,19050xe" fillcolor="#f2f2f2 [3052]" stroked="f" strokeweight="1pt">
                <v:stroke joinstyle="miter"/>
                <v:path arrowok="t" o:connecttype="custom" o:connectlocs="19062,419100;19062,3114675;38112,3638550;76212,3838575;95262,3905250;114312,3981450;171462,4933950;209562,5048250;323862,5238750;419112,5391150;447687,5429250;704862,5553075;1095387,5600700;1543062,5562600;1581162,5486400;1543062,5048250;1514487,4895850;1504962,4810125;1476387,4343400;1419237,4048125;1362087,3762375;1333512,3648075;1266837,3333750;1257312,3019425;1228737,2933700;1257312,1895475;1266837,1819275;1295412,1743075;1323987,1543050;1352562,1438275;1400187,1200150;1409712,1057275;1428762,714375;1495437,552450;1524012,466725;1428762,247650;1295412,238125;1162062,247650;1085862,276225;876312,314325;647712,285750;504837,247650;466737,114300;428637,57150;323862,0;180987,28575;104787,123825;76212,200025;47637,276225;28587,304800;12,400050;19062,419100" o:connectangles="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04D5AF8" wp14:editId="7024295B">
            <wp:extent cx="5810250" cy="82200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56C841" wp14:editId="71F3BF8B">
                <wp:simplePos x="0" y="0"/>
                <wp:positionH relativeFrom="column">
                  <wp:posOffset>1809750</wp:posOffset>
                </wp:positionH>
                <wp:positionV relativeFrom="paragraph">
                  <wp:posOffset>828675</wp:posOffset>
                </wp:positionV>
                <wp:extent cx="2188613" cy="6391275"/>
                <wp:effectExtent l="0" t="0" r="2540" b="9525"/>
                <wp:wrapNone/>
                <wp:docPr id="45" name="Freeform: Shap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613" cy="6391275"/>
                        </a:xfrm>
                        <a:custGeom>
                          <a:avLst/>
                          <a:gdLst>
                            <a:gd name="connsiteX0" fmla="*/ 54387 w 2188613"/>
                            <a:gd name="connsiteY0" fmla="*/ 66675 h 6238875"/>
                            <a:gd name="connsiteX1" fmla="*/ 892587 w 2188613"/>
                            <a:gd name="connsiteY1" fmla="*/ 133350 h 6238875"/>
                            <a:gd name="connsiteX2" fmla="*/ 940212 w 2188613"/>
                            <a:gd name="connsiteY2" fmla="*/ 123825 h 6238875"/>
                            <a:gd name="connsiteX3" fmla="*/ 1035462 w 2188613"/>
                            <a:gd name="connsiteY3" fmla="*/ 76200 h 6238875"/>
                            <a:gd name="connsiteX4" fmla="*/ 1073562 w 2188613"/>
                            <a:gd name="connsiteY4" fmla="*/ 47625 h 6238875"/>
                            <a:gd name="connsiteX5" fmla="*/ 1159287 w 2188613"/>
                            <a:gd name="connsiteY5" fmla="*/ 0 h 6238875"/>
                            <a:gd name="connsiteX6" fmla="*/ 1254537 w 2188613"/>
                            <a:gd name="connsiteY6" fmla="*/ 19050 h 6238875"/>
                            <a:gd name="connsiteX7" fmla="*/ 1273587 w 2188613"/>
                            <a:gd name="connsiteY7" fmla="*/ 47625 h 6238875"/>
                            <a:gd name="connsiteX8" fmla="*/ 1340262 w 2188613"/>
                            <a:gd name="connsiteY8" fmla="*/ 171450 h 6238875"/>
                            <a:gd name="connsiteX9" fmla="*/ 1359312 w 2188613"/>
                            <a:gd name="connsiteY9" fmla="*/ 276225 h 6238875"/>
                            <a:gd name="connsiteX10" fmla="*/ 1368837 w 2188613"/>
                            <a:gd name="connsiteY10" fmla="*/ 495300 h 6238875"/>
                            <a:gd name="connsiteX11" fmla="*/ 1416462 w 2188613"/>
                            <a:gd name="connsiteY11" fmla="*/ 657225 h 6238875"/>
                            <a:gd name="connsiteX12" fmla="*/ 1454562 w 2188613"/>
                            <a:gd name="connsiteY12" fmla="*/ 904875 h 6238875"/>
                            <a:gd name="connsiteX13" fmla="*/ 1473612 w 2188613"/>
                            <a:gd name="connsiteY13" fmla="*/ 1104900 h 6238875"/>
                            <a:gd name="connsiteX14" fmla="*/ 1530762 w 2188613"/>
                            <a:gd name="connsiteY14" fmla="*/ 1524000 h 6238875"/>
                            <a:gd name="connsiteX15" fmla="*/ 1606962 w 2188613"/>
                            <a:gd name="connsiteY15" fmla="*/ 1704975 h 6238875"/>
                            <a:gd name="connsiteX16" fmla="*/ 1626012 w 2188613"/>
                            <a:gd name="connsiteY16" fmla="*/ 2181225 h 6238875"/>
                            <a:gd name="connsiteX17" fmla="*/ 1702212 w 2188613"/>
                            <a:gd name="connsiteY17" fmla="*/ 2381250 h 6238875"/>
                            <a:gd name="connsiteX18" fmla="*/ 1711737 w 2188613"/>
                            <a:gd name="connsiteY18" fmla="*/ 2438400 h 6238875"/>
                            <a:gd name="connsiteX19" fmla="*/ 1759362 w 2188613"/>
                            <a:gd name="connsiteY19" fmla="*/ 2657475 h 6238875"/>
                            <a:gd name="connsiteX20" fmla="*/ 1797462 w 2188613"/>
                            <a:gd name="connsiteY20" fmla="*/ 2876550 h 6238875"/>
                            <a:gd name="connsiteX21" fmla="*/ 1816512 w 2188613"/>
                            <a:gd name="connsiteY21" fmla="*/ 3019425 h 6238875"/>
                            <a:gd name="connsiteX22" fmla="*/ 1835562 w 2188613"/>
                            <a:gd name="connsiteY22" fmla="*/ 3095625 h 6238875"/>
                            <a:gd name="connsiteX23" fmla="*/ 1873662 w 2188613"/>
                            <a:gd name="connsiteY23" fmla="*/ 3267075 h 6238875"/>
                            <a:gd name="connsiteX24" fmla="*/ 1892712 w 2188613"/>
                            <a:gd name="connsiteY24" fmla="*/ 3352800 h 6238875"/>
                            <a:gd name="connsiteX25" fmla="*/ 1921287 w 2188613"/>
                            <a:gd name="connsiteY25" fmla="*/ 3505200 h 6238875"/>
                            <a:gd name="connsiteX26" fmla="*/ 1968912 w 2188613"/>
                            <a:gd name="connsiteY26" fmla="*/ 3676650 h 6238875"/>
                            <a:gd name="connsiteX27" fmla="*/ 1978437 w 2188613"/>
                            <a:gd name="connsiteY27" fmla="*/ 3790950 h 6238875"/>
                            <a:gd name="connsiteX28" fmla="*/ 1997487 w 2188613"/>
                            <a:gd name="connsiteY28" fmla="*/ 3857625 h 6238875"/>
                            <a:gd name="connsiteX29" fmla="*/ 2035587 w 2188613"/>
                            <a:gd name="connsiteY29" fmla="*/ 4038600 h 6238875"/>
                            <a:gd name="connsiteX30" fmla="*/ 2054637 w 2188613"/>
                            <a:gd name="connsiteY30" fmla="*/ 4124325 h 6238875"/>
                            <a:gd name="connsiteX31" fmla="*/ 2064162 w 2188613"/>
                            <a:gd name="connsiteY31" fmla="*/ 4171950 h 6238875"/>
                            <a:gd name="connsiteX32" fmla="*/ 2092737 w 2188613"/>
                            <a:gd name="connsiteY32" fmla="*/ 4181475 h 6238875"/>
                            <a:gd name="connsiteX33" fmla="*/ 2102262 w 2188613"/>
                            <a:gd name="connsiteY33" fmla="*/ 5143500 h 6238875"/>
                            <a:gd name="connsiteX34" fmla="*/ 2130837 w 2188613"/>
                            <a:gd name="connsiteY34" fmla="*/ 5248275 h 6238875"/>
                            <a:gd name="connsiteX35" fmla="*/ 2140362 w 2188613"/>
                            <a:gd name="connsiteY35" fmla="*/ 5314950 h 6238875"/>
                            <a:gd name="connsiteX36" fmla="*/ 2178462 w 2188613"/>
                            <a:gd name="connsiteY36" fmla="*/ 5467350 h 6238875"/>
                            <a:gd name="connsiteX37" fmla="*/ 2168937 w 2188613"/>
                            <a:gd name="connsiteY37" fmla="*/ 5762625 h 6238875"/>
                            <a:gd name="connsiteX38" fmla="*/ 2159412 w 2188613"/>
                            <a:gd name="connsiteY38" fmla="*/ 5829300 h 6238875"/>
                            <a:gd name="connsiteX39" fmla="*/ 2130837 w 2188613"/>
                            <a:gd name="connsiteY39" fmla="*/ 5895975 h 6238875"/>
                            <a:gd name="connsiteX40" fmla="*/ 2083212 w 2188613"/>
                            <a:gd name="connsiteY40" fmla="*/ 6019800 h 6238875"/>
                            <a:gd name="connsiteX41" fmla="*/ 2064162 w 2188613"/>
                            <a:gd name="connsiteY41" fmla="*/ 6067425 h 6238875"/>
                            <a:gd name="connsiteX42" fmla="*/ 2016537 w 2188613"/>
                            <a:gd name="connsiteY42" fmla="*/ 6115050 h 6238875"/>
                            <a:gd name="connsiteX43" fmla="*/ 1835562 w 2188613"/>
                            <a:gd name="connsiteY43" fmla="*/ 6219825 h 6238875"/>
                            <a:gd name="connsiteX44" fmla="*/ 1721262 w 2188613"/>
                            <a:gd name="connsiteY44" fmla="*/ 6238875 h 6238875"/>
                            <a:gd name="connsiteX45" fmla="*/ 1597437 w 2188613"/>
                            <a:gd name="connsiteY45" fmla="*/ 6219825 h 6238875"/>
                            <a:gd name="connsiteX46" fmla="*/ 1483137 w 2188613"/>
                            <a:gd name="connsiteY46" fmla="*/ 6200775 h 6238875"/>
                            <a:gd name="connsiteX47" fmla="*/ 1445037 w 2188613"/>
                            <a:gd name="connsiteY47" fmla="*/ 6181725 h 6238875"/>
                            <a:gd name="connsiteX48" fmla="*/ 1264062 w 2188613"/>
                            <a:gd name="connsiteY48" fmla="*/ 6115050 h 6238875"/>
                            <a:gd name="connsiteX49" fmla="*/ 1225962 w 2188613"/>
                            <a:gd name="connsiteY49" fmla="*/ 6096000 h 6238875"/>
                            <a:gd name="connsiteX50" fmla="*/ 1178337 w 2188613"/>
                            <a:gd name="connsiteY50" fmla="*/ 6086475 h 6238875"/>
                            <a:gd name="connsiteX51" fmla="*/ 1025937 w 2188613"/>
                            <a:gd name="connsiteY51" fmla="*/ 6067425 h 6238875"/>
                            <a:gd name="connsiteX52" fmla="*/ 949737 w 2188613"/>
                            <a:gd name="connsiteY52" fmla="*/ 6038850 h 6238875"/>
                            <a:gd name="connsiteX53" fmla="*/ 825912 w 2188613"/>
                            <a:gd name="connsiteY53" fmla="*/ 6000750 h 6238875"/>
                            <a:gd name="connsiteX54" fmla="*/ 806862 w 2188613"/>
                            <a:gd name="connsiteY54" fmla="*/ 5962650 h 6238875"/>
                            <a:gd name="connsiteX55" fmla="*/ 787812 w 2188613"/>
                            <a:gd name="connsiteY55" fmla="*/ 5895975 h 6238875"/>
                            <a:gd name="connsiteX56" fmla="*/ 749712 w 2188613"/>
                            <a:gd name="connsiteY56" fmla="*/ 5534025 h 6238875"/>
                            <a:gd name="connsiteX57" fmla="*/ 740187 w 2188613"/>
                            <a:gd name="connsiteY57" fmla="*/ 5381625 h 6238875"/>
                            <a:gd name="connsiteX58" fmla="*/ 730662 w 2188613"/>
                            <a:gd name="connsiteY58" fmla="*/ 5334000 h 6238875"/>
                            <a:gd name="connsiteX59" fmla="*/ 692562 w 2188613"/>
                            <a:gd name="connsiteY59" fmla="*/ 5172075 h 6238875"/>
                            <a:gd name="connsiteX60" fmla="*/ 654462 w 2188613"/>
                            <a:gd name="connsiteY60" fmla="*/ 4933950 h 6238875"/>
                            <a:gd name="connsiteX61" fmla="*/ 635412 w 2188613"/>
                            <a:gd name="connsiteY61" fmla="*/ 4810125 h 6238875"/>
                            <a:gd name="connsiteX62" fmla="*/ 625887 w 2188613"/>
                            <a:gd name="connsiteY62" fmla="*/ 4429125 h 6238875"/>
                            <a:gd name="connsiteX63" fmla="*/ 549687 w 2188613"/>
                            <a:gd name="connsiteY63" fmla="*/ 4200525 h 6238875"/>
                            <a:gd name="connsiteX64" fmla="*/ 502062 w 2188613"/>
                            <a:gd name="connsiteY64" fmla="*/ 3962400 h 6238875"/>
                            <a:gd name="connsiteX65" fmla="*/ 483012 w 2188613"/>
                            <a:gd name="connsiteY65" fmla="*/ 3886200 h 6238875"/>
                            <a:gd name="connsiteX66" fmla="*/ 473487 w 2188613"/>
                            <a:gd name="connsiteY66" fmla="*/ 3810000 h 6238875"/>
                            <a:gd name="connsiteX67" fmla="*/ 444912 w 2188613"/>
                            <a:gd name="connsiteY67" fmla="*/ 3648075 h 6238875"/>
                            <a:gd name="connsiteX68" fmla="*/ 425862 w 2188613"/>
                            <a:gd name="connsiteY68" fmla="*/ 3019425 h 6238875"/>
                            <a:gd name="connsiteX69" fmla="*/ 416337 w 2188613"/>
                            <a:gd name="connsiteY69" fmla="*/ 2933700 h 6238875"/>
                            <a:gd name="connsiteX70" fmla="*/ 406812 w 2188613"/>
                            <a:gd name="connsiteY70" fmla="*/ 2571750 h 6238875"/>
                            <a:gd name="connsiteX71" fmla="*/ 397287 w 2188613"/>
                            <a:gd name="connsiteY71" fmla="*/ 2505075 h 6238875"/>
                            <a:gd name="connsiteX72" fmla="*/ 378237 w 2188613"/>
                            <a:gd name="connsiteY72" fmla="*/ 2447925 h 6238875"/>
                            <a:gd name="connsiteX73" fmla="*/ 368712 w 2188613"/>
                            <a:gd name="connsiteY73" fmla="*/ 2362200 h 6238875"/>
                            <a:gd name="connsiteX74" fmla="*/ 349662 w 2188613"/>
                            <a:gd name="connsiteY74" fmla="*/ 2305050 h 6238875"/>
                            <a:gd name="connsiteX75" fmla="*/ 321087 w 2188613"/>
                            <a:gd name="connsiteY75" fmla="*/ 2181225 h 6238875"/>
                            <a:gd name="connsiteX76" fmla="*/ 292512 w 2188613"/>
                            <a:gd name="connsiteY76" fmla="*/ 1990725 h 6238875"/>
                            <a:gd name="connsiteX77" fmla="*/ 263937 w 2188613"/>
                            <a:gd name="connsiteY77" fmla="*/ 1905000 h 6238875"/>
                            <a:gd name="connsiteX78" fmla="*/ 216312 w 2188613"/>
                            <a:gd name="connsiteY78" fmla="*/ 1676400 h 6238875"/>
                            <a:gd name="connsiteX79" fmla="*/ 206787 w 2188613"/>
                            <a:gd name="connsiteY79" fmla="*/ 1581150 h 6238875"/>
                            <a:gd name="connsiteX80" fmla="*/ 178212 w 2188613"/>
                            <a:gd name="connsiteY80" fmla="*/ 1476375 h 6238875"/>
                            <a:gd name="connsiteX81" fmla="*/ 140112 w 2188613"/>
                            <a:gd name="connsiteY81" fmla="*/ 1200150 h 6238875"/>
                            <a:gd name="connsiteX82" fmla="*/ 121062 w 2188613"/>
                            <a:gd name="connsiteY82" fmla="*/ 914400 h 6238875"/>
                            <a:gd name="connsiteX83" fmla="*/ 111537 w 2188613"/>
                            <a:gd name="connsiteY83" fmla="*/ 809625 h 6238875"/>
                            <a:gd name="connsiteX84" fmla="*/ 102012 w 2188613"/>
                            <a:gd name="connsiteY84" fmla="*/ 657225 h 6238875"/>
                            <a:gd name="connsiteX85" fmla="*/ 82962 w 2188613"/>
                            <a:gd name="connsiteY85" fmla="*/ 533400 h 6238875"/>
                            <a:gd name="connsiteX86" fmla="*/ 54387 w 2188613"/>
                            <a:gd name="connsiteY86" fmla="*/ 66675 h 6238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</a:cxnLst>
                          <a:rect l="l" t="t" r="r" b="b"/>
                          <a:pathLst>
                            <a:path w="2188613" h="6238875">
                              <a:moveTo>
                                <a:pt x="54387" y="66675"/>
                              </a:moveTo>
                              <a:cubicBezTo>
                                <a:pt x="189324" y="0"/>
                                <a:pt x="492705" y="157585"/>
                                <a:pt x="892587" y="133350"/>
                              </a:cubicBezTo>
                              <a:cubicBezTo>
                                <a:pt x="908747" y="132371"/>
                                <a:pt x="924506" y="127752"/>
                                <a:pt x="940212" y="123825"/>
                              </a:cubicBezTo>
                              <a:cubicBezTo>
                                <a:pt x="976700" y="114703"/>
                                <a:pt x="1001808" y="97616"/>
                                <a:pt x="1035462" y="76200"/>
                              </a:cubicBezTo>
                              <a:cubicBezTo>
                                <a:pt x="1048855" y="67677"/>
                                <a:pt x="1060353" y="56431"/>
                                <a:pt x="1073562" y="47625"/>
                              </a:cubicBezTo>
                              <a:cubicBezTo>
                                <a:pt x="1109442" y="23705"/>
                                <a:pt x="1122974" y="18156"/>
                                <a:pt x="1159287" y="0"/>
                              </a:cubicBezTo>
                              <a:cubicBezTo>
                                <a:pt x="1191037" y="6350"/>
                                <a:pt x="1224649" y="6597"/>
                                <a:pt x="1254537" y="19050"/>
                              </a:cubicBezTo>
                              <a:cubicBezTo>
                                <a:pt x="1265104" y="23453"/>
                                <a:pt x="1267697" y="37809"/>
                                <a:pt x="1273587" y="47625"/>
                              </a:cubicBezTo>
                              <a:cubicBezTo>
                                <a:pt x="1310087" y="108459"/>
                                <a:pt x="1310363" y="111651"/>
                                <a:pt x="1340262" y="171450"/>
                              </a:cubicBezTo>
                              <a:cubicBezTo>
                                <a:pt x="1346612" y="206375"/>
                                <a:pt x="1356192" y="240865"/>
                                <a:pt x="1359312" y="276225"/>
                              </a:cubicBezTo>
                              <a:cubicBezTo>
                                <a:pt x="1365737" y="349036"/>
                                <a:pt x="1357994" y="423015"/>
                                <a:pt x="1368837" y="495300"/>
                              </a:cubicBezTo>
                              <a:cubicBezTo>
                                <a:pt x="1377183" y="550939"/>
                                <a:pt x="1405428" y="602056"/>
                                <a:pt x="1416462" y="657225"/>
                              </a:cubicBezTo>
                              <a:cubicBezTo>
                                <a:pt x="1436435" y="757088"/>
                                <a:pt x="1445912" y="792428"/>
                                <a:pt x="1454562" y="904875"/>
                              </a:cubicBezTo>
                              <a:cubicBezTo>
                                <a:pt x="1477904" y="1208323"/>
                                <a:pt x="1451623" y="892335"/>
                                <a:pt x="1473612" y="1104900"/>
                              </a:cubicBezTo>
                              <a:cubicBezTo>
                                <a:pt x="1488086" y="1244819"/>
                                <a:pt x="1494308" y="1387298"/>
                                <a:pt x="1530762" y="1524000"/>
                              </a:cubicBezTo>
                              <a:cubicBezTo>
                                <a:pt x="1548354" y="1589971"/>
                                <a:pt x="1577241" y="1640579"/>
                                <a:pt x="1606962" y="1704975"/>
                              </a:cubicBezTo>
                              <a:cubicBezTo>
                                <a:pt x="1613312" y="1863725"/>
                                <a:pt x="1610708" y="2023087"/>
                                <a:pt x="1626012" y="2181225"/>
                              </a:cubicBezTo>
                              <a:cubicBezTo>
                                <a:pt x="1630465" y="2227235"/>
                                <a:pt x="1681699" y="2335096"/>
                                <a:pt x="1702212" y="2381250"/>
                              </a:cubicBezTo>
                              <a:cubicBezTo>
                                <a:pt x="1705387" y="2400300"/>
                                <a:pt x="1707824" y="2419488"/>
                                <a:pt x="1711737" y="2438400"/>
                              </a:cubicBezTo>
                              <a:cubicBezTo>
                                <a:pt x="1726878" y="2511581"/>
                                <a:pt x="1746558" y="2583850"/>
                                <a:pt x="1759362" y="2657475"/>
                              </a:cubicBezTo>
                              <a:cubicBezTo>
                                <a:pt x="1772062" y="2730500"/>
                                <a:pt x="1787666" y="2803079"/>
                                <a:pt x="1797462" y="2876550"/>
                              </a:cubicBezTo>
                              <a:cubicBezTo>
                                <a:pt x="1803812" y="2924175"/>
                                <a:pt x="1808280" y="2972089"/>
                                <a:pt x="1816512" y="3019425"/>
                              </a:cubicBezTo>
                              <a:cubicBezTo>
                                <a:pt x="1820998" y="3045220"/>
                                <a:pt x="1829675" y="3070114"/>
                                <a:pt x="1835562" y="3095625"/>
                              </a:cubicBezTo>
                              <a:cubicBezTo>
                                <a:pt x="1848726" y="3152670"/>
                                <a:pt x="1860962" y="3209925"/>
                                <a:pt x="1873662" y="3267075"/>
                              </a:cubicBezTo>
                              <a:cubicBezTo>
                                <a:pt x="1880012" y="3295650"/>
                                <a:pt x="1888572" y="3323822"/>
                                <a:pt x="1892712" y="3352800"/>
                              </a:cubicBezTo>
                              <a:cubicBezTo>
                                <a:pt x="1902624" y="3422185"/>
                                <a:pt x="1902260" y="3431808"/>
                                <a:pt x="1921287" y="3505200"/>
                              </a:cubicBezTo>
                              <a:cubicBezTo>
                                <a:pt x="1936173" y="3562616"/>
                                <a:pt x="1968912" y="3676650"/>
                                <a:pt x="1968912" y="3676650"/>
                              </a:cubicBezTo>
                              <a:cubicBezTo>
                                <a:pt x="1972087" y="3714750"/>
                                <a:pt x="1972474" y="3753186"/>
                                <a:pt x="1978437" y="3790950"/>
                              </a:cubicBezTo>
                              <a:cubicBezTo>
                                <a:pt x="1982042" y="3813781"/>
                                <a:pt x="1992290" y="3835103"/>
                                <a:pt x="1997487" y="3857625"/>
                              </a:cubicBezTo>
                              <a:cubicBezTo>
                                <a:pt x="2011349" y="3917694"/>
                                <a:pt x="2023497" y="3978150"/>
                                <a:pt x="2035587" y="4038600"/>
                              </a:cubicBezTo>
                              <a:cubicBezTo>
                                <a:pt x="2064315" y="4182239"/>
                                <a:pt x="2027734" y="4003261"/>
                                <a:pt x="2054637" y="4124325"/>
                              </a:cubicBezTo>
                              <a:cubicBezTo>
                                <a:pt x="2058149" y="4140129"/>
                                <a:pt x="2055182" y="4158480"/>
                                <a:pt x="2064162" y="4171950"/>
                              </a:cubicBezTo>
                              <a:cubicBezTo>
                                <a:pt x="2069731" y="4180304"/>
                                <a:pt x="2083212" y="4178300"/>
                                <a:pt x="2092737" y="4181475"/>
                              </a:cubicBezTo>
                              <a:cubicBezTo>
                                <a:pt x="2095912" y="4502150"/>
                                <a:pt x="2090816" y="4823014"/>
                                <a:pt x="2102262" y="5143500"/>
                              </a:cubicBezTo>
                              <a:cubicBezTo>
                                <a:pt x="2103554" y="5179678"/>
                                <a:pt x="2122984" y="5212936"/>
                                <a:pt x="2130837" y="5248275"/>
                              </a:cubicBezTo>
                              <a:cubicBezTo>
                                <a:pt x="2135707" y="5270191"/>
                                <a:pt x="2136225" y="5292884"/>
                                <a:pt x="2140362" y="5314950"/>
                              </a:cubicBezTo>
                              <a:cubicBezTo>
                                <a:pt x="2153488" y="5384955"/>
                                <a:pt x="2160008" y="5402760"/>
                                <a:pt x="2178462" y="5467350"/>
                              </a:cubicBezTo>
                              <a:cubicBezTo>
                                <a:pt x="2194017" y="5622898"/>
                                <a:pt x="2192344" y="5544157"/>
                                <a:pt x="2168937" y="5762625"/>
                              </a:cubicBezTo>
                              <a:cubicBezTo>
                                <a:pt x="2166545" y="5784948"/>
                                <a:pt x="2165580" y="5807713"/>
                                <a:pt x="2159412" y="5829300"/>
                              </a:cubicBezTo>
                              <a:cubicBezTo>
                                <a:pt x="2152769" y="5852550"/>
                                <a:pt x="2138970" y="5873204"/>
                                <a:pt x="2130837" y="5895975"/>
                              </a:cubicBezTo>
                              <a:cubicBezTo>
                                <a:pt x="2062808" y="6086456"/>
                                <a:pt x="2161864" y="5846766"/>
                                <a:pt x="2083212" y="6019800"/>
                              </a:cubicBezTo>
                              <a:cubicBezTo>
                                <a:pt x="2076137" y="6035365"/>
                                <a:pt x="2073967" y="6053418"/>
                                <a:pt x="2064162" y="6067425"/>
                              </a:cubicBezTo>
                              <a:cubicBezTo>
                                <a:pt x="2051287" y="6085817"/>
                                <a:pt x="2033676" y="6100548"/>
                                <a:pt x="2016537" y="6115050"/>
                              </a:cubicBezTo>
                              <a:cubicBezTo>
                                <a:pt x="1959285" y="6163494"/>
                                <a:pt x="1909262" y="6197395"/>
                                <a:pt x="1835562" y="6219825"/>
                              </a:cubicBezTo>
                              <a:cubicBezTo>
                                <a:pt x="1798610" y="6231071"/>
                                <a:pt x="1721262" y="6238875"/>
                                <a:pt x="1721262" y="6238875"/>
                              </a:cubicBezTo>
                              <a:lnTo>
                                <a:pt x="1597437" y="6219825"/>
                              </a:lnTo>
                              <a:cubicBezTo>
                                <a:pt x="1567649" y="6215570"/>
                                <a:pt x="1515692" y="6212983"/>
                                <a:pt x="1483137" y="6200775"/>
                              </a:cubicBezTo>
                              <a:cubicBezTo>
                                <a:pt x="1469842" y="6195789"/>
                                <a:pt x="1458381" y="6186577"/>
                                <a:pt x="1445037" y="6181725"/>
                              </a:cubicBezTo>
                              <a:cubicBezTo>
                                <a:pt x="1324315" y="6137826"/>
                                <a:pt x="1425340" y="6195689"/>
                                <a:pt x="1264062" y="6115050"/>
                              </a:cubicBezTo>
                              <a:cubicBezTo>
                                <a:pt x="1251362" y="6108700"/>
                                <a:pt x="1239432" y="6100490"/>
                                <a:pt x="1225962" y="6096000"/>
                              </a:cubicBezTo>
                              <a:cubicBezTo>
                                <a:pt x="1210603" y="6090880"/>
                                <a:pt x="1194364" y="6088765"/>
                                <a:pt x="1178337" y="6086475"/>
                              </a:cubicBezTo>
                              <a:cubicBezTo>
                                <a:pt x="1127656" y="6079235"/>
                                <a:pt x="1076737" y="6073775"/>
                                <a:pt x="1025937" y="6067425"/>
                              </a:cubicBezTo>
                              <a:cubicBezTo>
                                <a:pt x="1000537" y="6057900"/>
                                <a:pt x="975472" y="6047428"/>
                                <a:pt x="949737" y="6038850"/>
                              </a:cubicBezTo>
                              <a:cubicBezTo>
                                <a:pt x="908768" y="6025194"/>
                                <a:pt x="864016" y="6021072"/>
                                <a:pt x="825912" y="6000750"/>
                              </a:cubicBezTo>
                              <a:cubicBezTo>
                                <a:pt x="813383" y="5994068"/>
                                <a:pt x="811714" y="5975994"/>
                                <a:pt x="806862" y="5962650"/>
                              </a:cubicBezTo>
                              <a:cubicBezTo>
                                <a:pt x="798963" y="5940927"/>
                                <a:pt x="794162" y="5918200"/>
                                <a:pt x="787812" y="5895975"/>
                              </a:cubicBezTo>
                              <a:cubicBezTo>
                                <a:pt x="760063" y="5535233"/>
                                <a:pt x="806573" y="6116848"/>
                                <a:pt x="749712" y="5534025"/>
                              </a:cubicBezTo>
                              <a:cubicBezTo>
                                <a:pt x="744770" y="5483366"/>
                                <a:pt x="745013" y="5432295"/>
                                <a:pt x="740187" y="5381625"/>
                              </a:cubicBezTo>
                              <a:cubicBezTo>
                                <a:pt x="738652" y="5365509"/>
                                <a:pt x="734250" y="5349787"/>
                                <a:pt x="730662" y="5334000"/>
                              </a:cubicBezTo>
                              <a:cubicBezTo>
                                <a:pt x="718373" y="5279930"/>
                                <a:pt x="702937" y="5226545"/>
                                <a:pt x="692562" y="5172075"/>
                              </a:cubicBezTo>
                              <a:cubicBezTo>
                                <a:pt x="677521" y="5093110"/>
                                <a:pt x="666999" y="5013351"/>
                                <a:pt x="654462" y="4933950"/>
                              </a:cubicBezTo>
                              <a:cubicBezTo>
                                <a:pt x="647949" y="4892700"/>
                                <a:pt x="635412" y="4810125"/>
                                <a:pt x="635412" y="4810125"/>
                              </a:cubicBezTo>
                              <a:cubicBezTo>
                                <a:pt x="632237" y="4683125"/>
                                <a:pt x="636018" y="4555760"/>
                                <a:pt x="625887" y="4429125"/>
                              </a:cubicBezTo>
                              <a:cubicBezTo>
                                <a:pt x="623478" y="4399018"/>
                                <a:pt x="551890" y="4207960"/>
                                <a:pt x="549687" y="4200525"/>
                              </a:cubicBezTo>
                              <a:cubicBezTo>
                                <a:pt x="516844" y="4089682"/>
                                <a:pt x="524048" y="4072328"/>
                                <a:pt x="502062" y="3962400"/>
                              </a:cubicBezTo>
                              <a:cubicBezTo>
                                <a:pt x="496927" y="3936727"/>
                                <a:pt x="487837" y="3911933"/>
                                <a:pt x="483012" y="3886200"/>
                              </a:cubicBezTo>
                              <a:cubicBezTo>
                                <a:pt x="478295" y="3861041"/>
                                <a:pt x="477935" y="3835208"/>
                                <a:pt x="473487" y="3810000"/>
                              </a:cubicBezTo>
                              <a:cubicBezTo>
                                <a:pt x="436583" y="3600875"/>
                                <a:pt x="468825" y="3839380"/>
                                <a:pt x="444912" y="3648075"/>
                              </a:cubicBezTo>
                              <a:cubicBezTo>
                                <a:pt x="438562" y="3438525"/>
                                <a:pt x="434241" y="3228904"/>
                                <a:pt x="425862" y="3019425"/>
                              </a:cubicBezTo>
                              <a:cubicBezTo>
                                <a:pt x="424713" y="2990697"/>
                                <a:pt x="417559" y="2962425"/>
                                <a:pt x="416337" y="2933700"/>
                              </a:cubicBezTo>
                              <a:cubicBezTo>
                                <a:pt x="411206" y="2813117"/>
                                <a:pt x="412171" y="2692323"/>
                                <a:pt x="406812" y="2571750"/>
                              </a:cubicBezTo>
                              <a:cubicBezTo>
                                <a:pt x="405815" y="2549322"/>
                                <a:pt x="402335" y="2526951"/>
                                <a:pt x="397287" y="2505075"/>
                              </a:cubicBezTo>
                              <a:cubicBezTo>
                                <a:pt x="392772" y="2485509"/>
                                <a:pt x="384587" y="2466975"/>
                                <a:pt x="378237" y="2447925"/>
                              </a:cubicBezTo>
                              <a:cubicBezTo>
                                <a:pt x="375062" y="2419350"/>
                                <a:pt x="374351" y="2390393"/>
                                <a:pt x="368712" y="2362200"/>
                              </a:cubicBezTo>
                              <a:cubicBezTo>
                                <a:pt x="364774" y="2342509"/>
                                <a:pt x="354772" y="2324469"/>
                                <a:pt x="349662" y="2305050"/>
                              </a:cubicBezTo>
                              <a:cubicBezTo>
                                <a:pt x="338882" y="2264085"/>
                                <a:pt x="330612" y="2222500"/>
                                <a:pt x="321087" y="2181225"/>
                              </a:cubicBezTo>
                              <a:cubicBezTo>
                                <a:pt x="313167" y="2102028"/>
                                <a:pt x="312921" y="2068281"/>
                                <a:pt x="292512" y="1990725"/>
                              </a:cubicBezTo>
                              <a:cubicBezTo>
                                <a:pt x="284846" y="1961596"/>
                                <a:pt x="271033" y="1934273"/>
                                <a:pt x="263937" y="1905000"/>
                              </a:cubicBezTo>
                              <a:cubicBezTo>
                                <a:pt x="245599" y="1829355"/>
                                <a:pt x="216312" y="1676400"/>
                                <a:pt x="216312" y="1676400"/>
                              </a:cubicBezTo>
                              <a:cubicBezTo>
                                <a:pt x="213137" y="1644650"/>
                                <a:pt x="212757" y="1612495"/>
                                <a:pt x="206787" y="1581150"/>
                              </a:cubicBezTo>
                              <a:cubicBezTo>
                                <a:pt x="200013" y="1545589"/>
                                <a:pt x="183801" y="1512142"/>
                                <a:pt x="178212" y="1476375"/>
                              </a:cubicBezTo>
                              <a:cubicBezTo>
                                <a:pt x="119895" y="1103149"/>
                                <a:pt x="189786" y="1398844"/>
                                <a:pt x="140112" y="1200150"/>
                              </a:cubicBezTo>
                              <a:cubicBezTo>
                                <a:pt x="133762" y="1104900"/>
                                <a:pt x="128028" y="1009607"/>
                                <a:pt x="121062" y="914400"/>
                              </a:cubicBezTo>
                              <a:cubicBezTo>
                                <a:pt x="118503" y="879424"/>
                                <a:pt x="114128" y="844598"/>
                                <a:pt x="111537" y="809625"/>
                              </a:cubicBezTo>
                              <a:cubicBezTo>
                                <a:pt x="107777" y="758865"/>
                                <a:pt x="106620" y="707915"/>
                                <a:pt x="102012" y="657225"/>
                              </a:cubicBezTo>
                              <a:cubicBezTo>
                                <a:pt x="97933" y="612357"/>
                                <a:pt x="84597" y="579173"/>
                                <a:pt x="82962" y="533400"/>
                              </a:cubicBezTo>
                              <a:cubicBezTo>
                                <a:pt x="77408" y="377892"/>
                                <a:pt x="-80550" y="133350"/>
                                <a:pt x="54387" y="6667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0543C" id="Freeform: Shape 45" o:spid="_x0000_s1026" style="position:absolute;margin-left:142.5pt;margin-top:65.25pt;width:172.35pt;height:503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2188613,6238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" path="m54387,66675c189324,,492705,157585,892587,133350v16160,-979,31919,-5598,47625,-9525c976700,114703,1001808,97616,1035462,76200v13393,-8523,24891,-19769,38100,-28575c1109442,23705,1122974,18156,1159287,v31750,6350,65362,6597,95250,19050c1265104,23453,1267697,37809,1273587,47625v36500,60834,36776,64026,66675,123825c1346612,206375,1356192,240865,1359312,276225v6425,72811,-1318,146790,9525,219075c1377183,550939,1405428,602056,1416462,657225v19973,99863,29450,135203,38100,247650c1477904,1208323,1451623,892335,1473612,1104900v14474,139919,20696,282398,57150,419100c1548354,1589971,1577241,1640579,1606962,1704975v6350,158750,3746,318112,19050,476250c1630465,2227235,1681699,2335096,1702212,2381250v3175,19050,5612,38238,9525,57150c1726878,2511581,1746558,2583850,1759362,2657475v12700,73025,28304,145604,38100,219075c1803812,2924175,1808280,2972089,1816512,3019425v4486,25795,13163,50689,19050,76200c1848726,3152670,1860962,3209925,1873662,3267075v6350,28575,14910,56747,19050,85725c1902624,3422185,1902260,3431808,1921287,3505200v14886,57416,47625,171450,47625,171450c1972087,3714750,1972474,3753186,1978437,3790950v3605,22831,13853,44153,19050,66675c2011349,3917694,2023497,3978150,2035587,4038600v28728,143639,-7853,-35339,19050,85725c2058149,4140129,2055182,4158480,2064162,4171950v5569,8354,19050,6350,28575,9525c2095912,4502150,2090816,4823014,2102262,5143500v1292,36178,20722,69436,28575,104775c2135707,5270191,2136225,5292884,2140362,5314950v13126,70005,19646,87810,38100,152400c2194017,5622898,2192344,5544157,2168937,5762625v-2392,22323,-3357,45088,-9525,66675c2152769,5852550,2138970,5873204,2130837,5895975v-68029,190481,31027,-49209,-47625,123825c2076137,6035365,2073967,6053418,2064162,6067425v-12875,18392,-30486,33123,-47625,47625c1959285,6163494,1909262,6197395,1835562,6219825v-36952,11246,-114300,19050,-114300,19050l1597437,6219825v-29788,-4255,-81745,-6842,-114300,-19050c1469842,6195789,1458381,6186577,1445037,6181725v-120722,-43899,-19697,13964,-180975,-66675c1251362,6108700,1239432,6100490,1225962,6096000v-15359,-5120,-31598,-7235,-47625,-9525c1127656,6079235,1076737,6073775,1025937,6067425v-25400,-9525,-50465,-19997,-76200,-28575c908768,6025194,864016,6021072,825912,6000750v-12529,-6682,-14198,-24756,-19050,-38100c798963,5940927,794162,5918200,787812,5895975v-27749,-360742,18761,220873,-38100,-361950c744770,5483366,745013,5432295,740187,5381625v-1535,-16116,-5937,-31838,-9525,-47625c718373,5279930,702937,5226545,692562,5172075v-15041,-78965,-25563,-158724,-38100,-238125c647949,4892700,635412,4810125,635412,4810125v-3175,-127000,606,-254365,-9525,-381000c623478,4399018,551890,4207960,549687,4200525,516844,4089682,524048,4072328,502062,3962400v-5135,-25673,-14225,-50467,-19050,-76200c478295,3861041,477935,3835208,473487,3810000v-36904,-209125,-4662,29380,-28575,-161925c438562,3438525,434241,3228904,425862,3019425v-1149,-28728,-8303,-57000,-9525,-85725c411206,2813117,412171,2692323,406812,2571750v-997,-22428,-4477,-44799,-9525,-66675c392772,2485509,384587,2466975,378237,2447925v-3175,-28575,-3886,-57532,-9525,-85725c364774,2342509,354772,2324469,349662,2305050v-10780,-40965,-19050,-82550,-28575,-123825c313167,2102028,312921,2068281,292512,1990725v-7666,-29129,-21479,-56452,-28575,-85725c245599,1829355,216312,1676400,216312,1676400v-3175,-31750,-3555,-63905,-9525,-95250c200013,1545589,183801,1512142,178212,1476375v-58317,-373226,11574,-77531,-38100,-276225c133762,1104900,128028,1009607,121062,914400v-2559,-34976,-6934,-69802,-9525,-104775c107777,758865,106620,707915,102012,657225,97933,612357,84597,579173,82962,533400,77408,377892,-80550,133350,54387,66675xe" fillcolor="#f2f2f2 [3052]" stroked="f" strokeweight="1pt">
                <v:stroke joinstyle="miter"/>
                <v:path arrowok="t" o:connecttype="custom" o:connectlocs="54387,68304;892587,136607;940212,126850;1035462,78061;1073562,48788;1159287,0;1254537,19515;1273587,48788;1340262,175638;1359312,282972;1368837,507399;1416462,673279;1454562,926979;1473612,1131890;1530762,1561227;1606962,1746623;1626012,2234507;1702212,2439418;1711737,2497964;1759362,2722390;1797462,2946817;1816512,3093182;1835562,3171243;1873662,3346881;1892712,3434700;1921287,3590823;1968912,3766461;1978437,3883553;1997487,3951857;2035587,4137253;2054637,4225072;2064162,4273860;2092737,4283618;2102262,5269143;2130837,5376477;2140362,5444781;2178462,5600904;2168937,5903391;2159412,5971695;2130837,6039999;2083212,6166849;2064162,6215637;2016537,6264425;1835562,6371760;1721262,6391275;1597437,6371760;1483137,6352244;1445037,6332729;1264062,6264425;1225962,6244910;1178337,6235152;1025937,6215637;949737,6186364;825912,6147333;806862,6108303;787812,6039999;749712,5669207;740187,5513085;730662,5464296;692562,5298416;654462,5054474;635412,4927624;625887,4537317;549687,4303133;502062,4059191;483012,3981130;473487,3903069;444912,3737188;425862,3093182;416337,3005363;406812,2634571;397287,2566268;378237,2507722;368712,2419903;349662,2361357;321087,2234507;292512,2039353;263937,1951534;216312,1717350;206787,1619774;178212,1512439;140112,1229467;121062,936736;111537,829402;102012,673279;82962,546430;54387,68304" o:connectangles="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3564ACC" wp14:editId="7828E883">
            <wp:extent cx="5810250" cy="82200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4B7F" w:rsidRPr="00851C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CCB3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F862E12"/>
    <w:multiLevelType w:val="hybridMultilevel"/>
    <w:tmpl w:val="2D92B3E0"/>
    <w:lvl w:ilvl="0" w:tplc="1EE2245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sq-AL" w:eastAsia="en-US" w:bidi="ar-SA"/>
      </w:rPr>
    </w:lvl>
    <w:lvl w:ilvl="1" w:tplc="AAB220C4">
      <w:numFmt w:val="bullet"/>
      <w:lvlText w:val="•"/>
      <w:lvlJc w:val="left"/>
      <w:pPr>
        <w:ind w:left="1744" w:hanging="360"/>
      </w:pPr>
      <w:rPr>
        <w:lang w:val="sq-AL" w:eastAsia="en-US" w:bidi="ar-SA"/>
      </w:rPr>
    </w:lvl>
    <w:lvl w:ilvl="2" w:tplc="73C002F2">
      <w:numFmt w:val="bullet"/>
      <w:lvlText w:val="•"/>
      <w:lvlJc w:val="left"/>
      <w:pPr>
        <w:ind w:left="2668" w:hanging="360"/>
      </w:pPr>
      <w:rPr>
        <w:lang w:val="sq-AL" w:eastAsia="en-US" w:bidi="ar-SA"/>
      </w:rPr>
    </w:lvl>
    <w:lvl w:ilvl="3" w:tplc="371EF164">
      <w:numFmt w:val="bullet"/>
      <w:lvlText w:val="•"/>
      <w:lvlJc w:val="left"/>
      <w:pPr>
        <w:ind w:left="3592" w:hanging="360"/>
      </w:pPr>
      <w:rPr>
        <w:lang w:val="sq-AL" w:eastAsia="en-US" w:bidi="ar-SA"/>
      </w:rPr>
    </w:lvl>
    <w:lvl w:ilvl="4" w:tplc="2C7E4D4C">
      <w:numFmt w:val="bullet"/>
      <w:lvlText w:val="•"/>
      <w:lvlJc w:val="left"/>
      <w:pPr>
        <w:ind w:left="4516" w:hanging="360"/>
      </w:pPr>
      <w:rPr>
        <w:lang w:val="sq-AL" w:eastAsia="en-US" w:bidi="ar-SA"/>
      </w:rPr>
    </w:lvl>
    <w:lvl w:ilvl="5" w:tplc="DE9C9060">
      <w:numFmt w:val="bullet"/>
      <w:lvlText w:val="•"/>
      <w:lvlJc w:val="left"/>
      <w:pPr>
        <w:ind w:left="5440" w:hanging="360"/>
      </w:pPr>
      <w:rPr>
        <w:lang w:val="sq-AL" w:eastAsia="en-US" w:bidi="ar-SA"/>
      </w:rPr>
    </w:lvl>
    <w:lvl w:ilvl="6" w:tplc="60DA1120">
      <w:numFmt w:val="bullet"/>
      <w:lvlText w:val="•"/>
      <w:lvlJc w:val="left"/>
      <w:pPr>
        <w:ind w:left="6364" w:hanging="360"/>
      </w:pPr>
      <w:rPr>
        <w:lang w:val="sq-AL" w:eastAsia="en-US" w:bidi="ar-SA"/>
      </w:rPr>
    </w:lvl>
    <w:lvl w:ilvl="7" w:tplc="6034000A">
      <w:numFmt w:val="bullet"/>
      <w:lvlText w:val="•"/>
      <w:lvlJc w:val="left"/>
      <w:pPr>
        <w:ind w:left="7288" w:hanging="360"/>
      </w:pPr>
      <w:rPr>
        <w:lang w:val="sq-AL" w:eastAsia="en-US" w:bidi="ar-SA"/>
      </w:rPr>
    </w:lvl>
    <w:lvl w:ilvl="8" w:tplc="D72EB2DC">
      <w:numFmt w:val="bullet"/>
      <w:lvlText w:val="•"/>
      <w:lvlJc w:val="left"/>
      <w:pPr>
        <w:ind w:left="8212" w:hanging="360"/>
      </w:pPr>
      <w:rPr>
        <w:lang w:val="sq-AL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4B7F"/>
    <w:rsid w:val="00107355"/>
    <w:rsid w:val="002401C9"/>
    <w:rsid w:val="00337928"/>
    <w:rsid w:val="00473BFC"/>
    <w:rsid w:val="007E1991"/>
    <w:rsid w:val="00851CE6"/>
    <w:rsid w:val="00AA558F"/>
    <w:rsid w:val="00AB23A7"/>
    <w:rsid w:val="00AB4B7F"/>
    <w:rsid w:val="00BB02FA"/>
    <w:rsid w:val="00C65D79"/>
    <w:rsid w:val="00DB0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6BE44"/>
  <w15:docId w15:val="{152FCE5B-9CDD-458B-AB53-36F3E5A1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AA558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9" Type="http://schemas.openxmlformats.org/officeDocument/2006/relationships/image" Target="media/image24.jpe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4" Type="http://schemas.openxmlformats.org/officeDocument/2006/relationships/image" Target="media/image39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43" Type="http://schemas.openxmlformats.org/officeDocument/2006/relationships/image" Target="media/image38.jpeg"/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theme" Target="theme/theme1.xml"/><Relationship Id="rId20" Type="http://schemas.openxmlformats.org/officeDocument/2006/relationships/image" Target="media/image15.jpeg"/><Relationship Id="rId41" Type="http://schemas.openxmlformats.org/officeDocument/2006/relationships/image" Target="media/image3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9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m</cp:lastModifiedBy>
  <cp:revision>5</cp:revision>
  <dcterms:created xsi:type="dcterms:W3CDTF">2025-07-29T07:50:00Z</dcterms:created>
  <dcterms:modified xsi:type="dcterms:W3CDTF">2025-07-30T09:10:00Z</dcterms:modified>
</cp:coreProperties>
</file>